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1A0971A" w14:textId="41416110"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732E0E">
        <w:rPr>
          <w:rFonts w:ascii="Arial" w:eastAsia="Arial" w:hAnsi="Arial" w:cs="Arial"/>
          <w:sz w:val="28"/>
          <w:szCs w:val="28"/>
        </w:rPr>
        <w:t>5</w:t>
      </w:r>
      <w:r w:rsidR="00017E1D">
        <w:rPr>
          <w:rFonts w:ascii="Arial" w:eastAsia="Arial" w:hAnsi="Arial" w:cs="Arial"/>
          <w:sz w:val="28"/>
          <w:szCs w:val="28"/>
        </w:rPr>
        <w:t>8</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18ED4C4"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CF32D1">
        <w:rPr>
          <w:rFonts w:ascii="Arial" w:eastAsia="Arial" w:hAnsi="Arial" w:cs="Arial"/>
          <w:sz w:val="24"/>
          <w:szCs w:val="24"/>
        </w:rPr>
        <w:t>2</w:t>
      </w:r>
      <w:r w:rsidR="00017E1D">
        <w:rPr>
          <w:rFonts w:ascii="Arial" w:eastAsia="Arial" w:hAnsi="Arial" w:cs="Arial"/>
          <w:sz w:val="24"/>
          <w:szCs w:val="24"/>
        </w:rPr>
        <w:t>4</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65726359"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D61ADB">
        <w:rPr>
          <w:rFonts w:ascii="Arial" w:eastAsia="Arial" w:hAnsi="Arial" w:cs="Arial"/>
          <w:b/>
          <w:color w:val="0070C0"/>
          <w:sz w:val="24"/>
          <w:szCs w:val="24"/>
        </w:rPr>
        <w:t>2</w:t>
      </w:r>
      <w:r w:rsidR="00E652DA">
        <w:rPr>
          <w:rFonts w:ascii="Arial" w:eastAsia="Arial" w:hAnsi="Arial" w:cs="Arial"/>
          <w:b/>
          <w:color w:val="0070C0"/>
          <w:sz w:val="24"/>
          <w:szCs w:val="24"/>
        </w:rPr>
        <w:t>4</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2A5C1C" w:rsidRPr="002A5C1C">
        <w:rPr>
          <w:rFonts w:ascii="Arial" w:eastAsia="Arial" w:hAnsi="Arial" w:cs="Arial"/>
          <w:b/>
          <w:color w:val="0070C0"/>
          <w:sz w:val="24"/>
          <w:szCs w:val="24"/>
        </w:rPr>
        <w:t>989,380</w:t>
      </w:r>
      <w:r w:rsidR="002A5C1C">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2A5C1C" w:rsidRPr="002A5C1C">
        <w:rPr>
          <w:rFonts w:ascii="Arial" w:eastAsia="Arial" w:hAnsi="Arial" w:cs="Arial"/>
          <w:b/>
          <w:color w:val="0070C0"/>
          <w:sz w:val="24"/>
          <w:szCs w:val="24"/>
        </w:rPr>
        <w:t>89,485</w:t>
      </w:r>
      <w:r w:rsidR="002A5C1C">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2A5C1C" w:rsidRPr="002A5C1C">
        <w:rPr>
          <w:rFonts w:ascii="Arial" w:eastAsia="Arial" w:hAnsi="Arial" w:cs="Arial"/>
          <w:b/>
          <w:color w:val="0070C0"/>
          <w:sz w:val="24"/>
          <w:szCs w:val="24"/>
        </w:rPr>
        <w:t>883,221</w:t>
      </w:r>
      <w:r w:rsidR="002A5C1C">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2A5C1C" w:rsidRPr="002A5C1C">
        <w:rPr>
          <w:rFonts w:ascii="Arial" w:eastAsia="Arial" w:hAnsi="Arial" w:cs="Arial"/>
          <w:b/>
          <w:color w:val="0070C0"/>
          <w:sz w:val="24"/>
          <w:szCs w:val="24"/>
        </w:rPr>
        <w:t xml:space="preserve">16,674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285E218B" w14:textId="438D6C7E" w:rsidR="00216879" w:rsidRDefault="003E4C18" w:rsidP="00C76280">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0</w:t>
      </w:r>
      <w:r w:rsidR="009E47CB">
        <w:rPr>
          <w:rFonts w:ascii="Arial" w:eastAsia="Arial" w:hAnsi="Arial" w:cs="Arial"/>
          <w:i/>
          <w:color w:val="0070C0"/>
          <w:sz w:val="16"/>
          <w:szCs w:val="16"/>
        </w:rPr>
        <w:t>6</w:t>
      </w:r>
    </w:p>
    <w:p w14:paraId="399F1C58" w14:textId="77777777" w:rsidR="00C76280" w:rsidRPr="005B7AF6" w:rsidRDefault="00C76280" w:rsidP="00C76280">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54F52390" w:rsidR="009702AE" w:rsidRPr="00A43123"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43123">
        <w:rPr>
          <w:rFonts w:ascii="Arial" w:eastAsia="Arial" w:hAnsi="Arial" w:cs="Arial"/>
          <w:sz w:val="24"/>
          <w:szCs w:val="24"/>
        </w:rPr>
        <w:t>total</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b/>
          <w:bCs/>
          <w:sz w:val="24"/>
          <w:szCs w:val="24"/>
        </w:rPr>
        <w:t xml:space="preserve"> </w:t>
      </w:r>
      <w:r w:rsidR="004652C8" w:rsidRPr="00BB3346">
        <w:rPr>
          <w:rFonts w:ascii="Arial" w:eastAsia="Arial" w:hAnsi="Arial" w:cs="Arial"/>
          <w:b/>
          <w:color w:val="0070C0"/>
          <w:sz w:val="24"/>
          <w:szCs w:val="24"/>
        </w:rPr>
        <w:t>₱</w:t>
      </w:r>
      <w:r w:rsidR="004F4059" w:rsidRPr="004F4059">
        <w:rPr>
          <w:rFonts w:ascii="Arial" w:eastAsia="Arial" w:hAnsi="Arial" w:cs="Arial"/>
          <w:b/>
          <w:bCs/>
          <w:color w:val="0070C0"/>
          <w:sz w:val="24"/>
          <w:szCs w:val="24"/>
        </w:rPr>
        <w:t xml:space="preserve">2,184,374,613.31 </w:t>
      </w:r>
      <w:r w:rsidRPr="00A43123">
        <w:rPr>
          <w:rFonts w:ascii="Arial" w:eastAsia="Arial" w:hAnsi="Arial" w:cs="Arial"/>
          <w:sz w:val="24"/>
          <w:szCs w:val="24"/>
        </w:rPr>
        <w:t>worth</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sz w:val="24"/>
          <w:szCs w:val="24"/>
        </w:rPr>
        <w:t xml:space="preserve"> </w:t>
      </w:r>
      <w:r w:rsidRPr="00A43123">
        <w:rPr>
          <w:rFonts w:ascii="Arial" w:eastAsia="Arial" w:hAnsi="Arial" w:cs="Arial"/>
          <w:sz w:val="24"/>
          <w:szCs w:val="24"/>
        </w:rPr>
        <w:t>assistance</w:t>
      </w:r>
      <w:r w:rsidR="00D16141" w:rsidRPr="00A43123">
        <w:rPr>
          <w:rFonts w:ascii="Arial" w:eastAsia="Arial" w:hAnsi="Arial" w:cs="Arial"/>
          <w:sz w:val="24"/>
          <w:szCs w:val="24"/>
        </w:rPr>
        <w:t xml:space="preserve"> </w:t>
      </w:r>
      <w:r w:rsidRPr="00A43123">
        <w:rPr>
          <w:rFonts w:ascii="Arial" w:eastAsia="Arial" w:hAnsi="Arial" w:cs="Arial"/>
          <w:sz w:val="24"/>
          <w:szCs w:val="24"/>
        </w:rPr>
        <w:t>was</w:t>
      </w:r>
      <w:r w:rsidR="00D16141" w:rsidRPr="00A43123">
        <w:rPr>
          <w:rFonts w:ascii="Arial" w:eastAsia="Arial" w:hAnsi="Arial" w:cs="Arial"/>
          <w:sz w:val="24"/>
          <w:szCs w:val="24"/>
        </w:rPr>
        <w:t xml:space="preserve"> </w:t>
      </w:r>
      <w:r w:rsidRPr="00A43123">
        <w:rPr>
          <w:rFonts w:ascii="Arial" w:eastAsia="Arial" w:hAnsi="Arial" w:cs="Arial"/>
          <w:sz w:val="24"/>
          <w:szCs w:val="24"/>
        </w:rPr>
        <w:t>provided</w:t>
      </w:r>
      <w:r w:rsidR="00D16141" w:rsidRPr="00A43123">
        <w:rPr>
          <w:rFonts w:ascii="Arial" w:eastAsia="Arial" w:hAnsi="Arial" w:cs="Arial"/>
          <w:sz w:val="24"/>
          <w:szCs w:val="24"/>
        </w:rPr>
        <w:t xml:space="preserve"> </w:t>
      </w:r>
      <w:r w:rsidRPr="00A43123">
        <w:rPr>
          <w:rFonts w:ascii="Arial" w:eastAsia="Arial" w:hAnsi="Arial" w:cs="Arial"/>
          <w:sz w:val="24"/>
          <w:szCs w:val="24"/>
        </w:rPr>
        <w:t>to</w:t>
      </w:r>
      <w:r w:rsidR="00D16141" w:rsidRPr="00A43123">
        <w:rPr>
          <w:rFonts w:ascii="Arial" w:eastAsia="Arial" w:hAnsi="Arial" w:cs="Arial"/>
          <w:sz w:val="24"/>
          <w:szCs w:val="24"/>
        </w:rPr>
        <w:t xml:space="preserve"> </w:t>
      </w:r>
      <w:r w:rsidRPr="00A43123">
        <w:rPr>
          <w:rFonts w:ascii="Arial" w:eastAsia="Arial" w:hAnsi="Arial" w:cs="Arial"/>
          <w:sz w:val="24"/>
          <w:szCs w:val="24"/>
        </w:rPr>
        <w:t>the</w:t>
      </w:r>
      <w:r w:rsidR="00D16141" w:rsidRPr="00A43123">
        <w:rPr>
          <w:rFonts w:ascii="Arial" w:eastAsia="Arial" w:hAnsi="Arial" w:cs="Arial"/>
          <w:sz w:val="24"/>
          <w:szCs w:val="24"/>
        </w:rPr>
        <w:t xml:space="preserve"> </w:t>
      </w:r>
      <w:r w:rsidRPr="00A43123">
        <w:rPr>
          <w:rFonts w:ascii="Arial" w:eastAsia="Arial" w:hAnsi="Arial" w:cs="Arial"/>
          <w:sz w:val="24"/>
          <w:szCs w:val="24"/>
        </w:rPr>
        <w:t>families</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sz w:val="24"/>
          <w:szCs w:val="24"/>
        </w:rPr>
        <w:t>individuals</w:t>
      </w:r>
      <w:r w:rsidR="00D16141" w:rsidRPr="00A43123">
        <w:rPr>
          <w:rFonts w:ascii="Arial" w:eastAsia="Arial" w:hAnsi="Arial" w:cs="Arial"/>
          <w:sz w:val="24"/>
          <w:szCs w:val="24"/>
        </w:rPr>
        <w:t xml:space="preserve"> </w:t>
      </w:r>
      <w:r w:rsidRPr="00A43123">
        <w:rPr>
          <w:rFonts w:ascii="Arial" w:eastAsia="Arial" w:hAnsi="Arial" w:cs="Arial"/>
          <w:sz w:val="24"/>
          <w:szCs w:val="24"/>
        </w:rPr>
        <w:t>including</w:t>
      </w:r>
      <w:r w:rsidR="00D16141" w:rsidRPr="00A43123">
        <w:rPr>
          <w:rFonts w:ascii="Arial" w:eastAsia="Arial" w:hAnsi="Arial" w:cs="Arial"/>
          <w:sz w:val="24"/>
          <w:szCs w:val="24"/>
        </w:rPr>
        <w:t xml:space="preserve"> </w:t>
      </w:r>
      <w:r w:rsidRPr="00A43123">
        <w:rPr>
          <w:rFonts w:ascii="Arial" w:eastAsia="Arial" w:hAnsi="Arial" w:cs="Arial"/>
          <w:sz w:val="24"/>
          <w:szCs w:val="24"/>
        </w:rPr>
        <w:t>strandees</w:t>
      </w:r>
      <w:r w:rsidR="00D16141" w:rsidRPr="00A43123">
        <w:rPr>
          <w:rFonts w:ascii="Arial" w:eastAsia="Arial" w:hAnsi="Arial" w:cs="Arial"/>
          <w:sz w:val="24"/>
          <w:szCs w:val="24"/>
        </w:rPr>
        <w:t xml:space="preserve"> </w:t>
      </w:r>
      <w:r w:rsidRPr="00A43123">
        <w:rPr>
          <w:rFonts w:ascii="Arial" w:eastAsia="Arial" w:hAnsi="Arial" w:cs="Arial"/>
          <w:sz w:val="24"/>
          <w:szCs w:val="24"/>
        </w:rPr>
        <w:t>affected</w:t>
      </w:r>
      <w:r w:rsidR="00D16141" w:rsidRPr="00A43123">
        <w:rPr>
          <w:rFonts w:ascii="Arial" w:eastAsia="Arial" w:hAnsi="Arial" w:cs="Arial"/>
          <w:sz w:val="24"/>
          <w:szCs w:val="24"/>
        </w:rPr>
        <w:t xml:space="preserve"> </w:t>
      </w:r>
      <w:r w:rsidRPr="00A43123">
        <w:rPr>
          <w:rFonts w:ascii="Arial" w:eastAsia="Arial" w:hAnsi="Arial" w:cs="Arial"/>
          <w:sz w:val="24"/>
          <w:szCs w:val="24"/>
        </w:rPr>
        <w:t>by</w:t>
      </w:r>
      <w:r w:rsidR="00D16141" w:rsidRPr="00A43123">
        <w:rPr>
          <w:rFonts w:ascii="Arial" w:eastAsia="Arial" w:hAnsi="Arial" w:cs="Arial"/>
          <w:sz w:val="24"/>
          <w:szCs w:val="24"/>
        </w:rPr>
        <w:t xml:space="preserve"> </w:t>
      </w:r>
      <w:r w:rsidRPr="00A43123">
        <w:rPr>
          <w:rFonts w:ascii="Arial" w:eastAsia="Arial" w:hAnsi="Arial" w:cs="Arial"/>
          <w:sz w:val="24"/>
          <w:szCs w:val="24"/>
        </w:rPr>
        <w:t>community</w:t>
      </w:r>
      <w:r w:rsidR="00D16141" w:rsidRPr="00A43123">
        <w:rPr>
          <w:rFonts w:ascii="Arial" w:eastAsia="Arial" w:hAnsi="Arial" w:cs="Arial"/>
          <w:sz w:val="24"/>
          <w:szCs w:val="24"/>
        </w:rPr>
        <w:t xml:space="preserve"> </w:t>
      </w:r>
      <w:r w:rsidRPr="00A43123">
        <w:rPr>
          <w:rFonts w:ascii="Arial" w:eastAsia="Arial" w:hAnsi="Arial" w:cs="Arial"/>
          <w:sz w:val="24"/>
          <w:szCs w:val="24"/>
        </w:rPr>
        <w:t>quarantine</w:t>
      </w:r>
      <w:r w:rsidR="00D16141" w:rsidRPr="00A43123">
        <w:rPr>
          <w:rFonts w:ascii="Arial" w:eastAsia="Arial" w:hAnsi="Arial" w:cs="Arial"/>
          <w:sz w:val="24"/>
          <w:szCs w:val="24"/>
        </w:rPr>
        <w:t xml:space="preserve"> </w:t>
      </w:r>
      <w:r w:rsidRPr="00A43123">
        <w:rPr>
          <w:rFonts w:ascii="Arial" w:eastAsia="Arial" w:hAnsi="Arial" w:cs="Arial"/>
          <w:sz w:val="24"/>
          <w:szCs w:val="24"/>
        </w:rPr>
        <w:t>being</w:t>
      </w:r>
      <w:r w:rsidR="00D16141" w:rsidRPr="00A43123">
        <w:rPr>
          <w:rFonts w:ascii="Arial" w:eastAsia="Arial" w:hAnsi="Arial" w:cs="Arial"/>
          <w:sz w:val="24"/>
          <w:szCs w:val="24"/>
        </w:rPr>
        <w:t xml:space="preserve"> </w:t>
      </w:r>
      <w:r w:rsidRPr="00A43123">
        <w:rPr>
          <w:rFonts w:ascii="Arial" w:eastAsia="Arial" w:hAnsi="Arial" w:cs="Arial"/>
          <w:sz w:val="24"/>
          <w:szCs w:val="24"/>
        </w:rPr>
        <w:t>implemented</w:t>
      </w:r>
      <w:r w:rsidR="00D16141" w:rsidRPr="00A43123">
        <w:rPr>
          <w:rFonts w:ascii="Arial" w:eastAsia="Arial" w:hAnsi="Arial" w:cs="Arial"/>
          <w:sz w:val="24"/>
          <w:szCs w:val="24"/>
        </w:rPr>
        <w:t xml:space="preserve"> </w:t>
      </w:r>
      <w:r w:rsidRPr="00A43123">
        <w:rPr>
          <w:rFonts w:ascii="Arial" w:eastAsia="Arial" w:hAnsi="Arial" w:cs="Arial"/>
          <w:sz w:val="24"/>
          <w:szCs w:val="24"/>
        </w:rPr>
        <w:t>due</w:t>
      </w:r>
      <w:r w:rsidR="00D16141" w:rsidRPr="00A43123">
        <w:rPr>
          <w:rFonts w:ascii="Arial" w:eastAsia="Arial" w:hAnsi="Arial" w:cs="Arial"/>
          <w:sz w:val="24"/>
          <w:szCs w:val="24"/>
        </w:rPr>
        <w:t xml:space="preserve"> </w:t>
      </w:r>
      <w:r w:rsidRPr="00A43123">
        <w:rPr>
          <w:rFonts w:ascii="Arial" w:eastAsia="Arial" w:hAnsi="Arial" w:cs="Arial"/>
          <w:sz w:val="24"/>
          <w:szCs w:val="24"/>
        </w:rPr>
        <w:t>to</w:t>
      </w:r>
      <w:r w:rsidR="00D16141" w:rsidRPr="00A43123">
        <w:rPr>
          <w:rFonts w:ascii="Arial" w:eastAsia="Arial" w:hAnsi="Arial" w:cs="Arial"/>
          <w:sz w:val="24"/>
          <w:szCs w:val="24"/>
        </w:rPr>
        <w:t xml:space="preserve"> </w:t>
      </w:r>
      <w:r w:rsidRPr="00A43123">
        <w:rPr>
          <w:rFonts w:ascii="Arial" w:eastAsia="Arial" w:hAnsi="Arial" w:cs="Arial"/>
          <w:sz w:val="24"/>
          <w:szCs w:val="24"/>
        </w:rPr>
        <w:t>COVID-19</w:t>
      </w:r>
      <w:r w:rsidR="00D16141" w:rsidRPr="00A43123">
        <w:rPr>
          <w:rFonts w:ascii="Arial" w:eastAsia="Arial" w:hAnsi="Arial" w:cs="Arial"/>
          <w:sz w:val="24"/>
          <w:szCs w:val="24"/>
        </w:rPr>
        <w:t xml:space="preserve"> </w:t>
      </w:r>
      <w:r w:rsidRPr="00A43123">
        <w:rPr>
          <w:rFonts w:ascii="Arial" w:eastAsia="Arial" w:hAnsi="Arial" w:cs="Arial"/>
          <w:sz w:val="24"/>
          <w:szCs w:val="24"/>
        </w:rPr>
        <w:t>pandemic;</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sz w:val="24"/>
          <w:szCs w:val="24"/>
        </w:rPr>
        <w:t xml:space="preserve"> </w:t>
      </w:r>
      <w:r w:rsidRPr="00A43123">
        <w:rPr>
          <w:rFonts w:ascii="Arial" w:eastAsia="Arial" w:hAnsi="Arial" w:cs="Arial"/>
          <w:sz w:val="24"/>
          <w:szCs w:val="24"/>
        </w:rPr>
        <w:t>which,</w:t>
      </w:r>
      <w:r w:rsidR="00201C7A" w:rsidRPr="00A43123">
        <w:rPr>
          <w:rFonts w:ascii="Arial" w:eastAsia="Arial" w:hAnsi="Arial" w:cs="Arial"/>
          <w:sz w:val="24"/>
          <w:szCs w:val="24"/>
        </w:rPr>
        <w:t xml:space="preserve"> </w:t>
      </w:r>
      <w:r w:rsidR="00CD47B7" w:rsidRPr="00BB3346">
        <w:rPr>
          <w:rFonts w:ascii="Arial" w:eastAsia="Arial" w:hAnsi="Arial" w:cs="Arial"/>
          <w:b/>
          <w:color w:val="0070C0"/>
          <w:sz w:val="24"/>
          <w:szCs w:val="24"/>
        </w:rPr>
        <w:t>₱</w:t>
      </w:r>
      <w:r w:rsidR="004F4059" w:rsidRPr="004F4059">
        <w:rPr>
          <w:rFonts w:ascii="Arial" w:eastAsia="Arial" w:hAnsi="Arial" w:cs="Arial"/>
          <w:b/>
          <w:color w:val="0070C0"/>
          <w:sz w:val="24"/>
          <w:szCs w:val="24"/>
        </w:rPr>
        <w:t xml:space="preserve">1,646,836,661.68 </w:t>
      </w:r>
      <w:r w:rsidRPr="00A43123">
        <w:rPr>
          <w:rFonts w:ascii="Arial" w:eastAsia="Arial" w:hAnsi="Arial" w:cs="Arial"/>
          <w:bCs/>
          <w:sz w:val="24"/>
          <w:szCs w:val="24"/>
        </w:rPr>
        <w:t>was</w:t>
      </w:r>
      <w:r w:rsidR="00D16141" w:rsidRPr="00A43123">
        <w:rPr>
          <w:rFonts w:ascii="Arial" w:eastAsia="Arial" w:hAnsi="Arial" w:cs="Arial"/>
          <w:sz w:val="24"/>
          <w:szCs w:val="24"/>
        </w:rPr>
        <w:t xml:space="preserve"> </w:t>
      </w:r>
      <w:r w:rsidRPr="00A43123">
        <w:rPr>
          <w:rFonts w:ascii="Arial" w:eastAsia="Arial" w:hAnsi="Arial" w:cs="Arial"/>
          <w:sz w:val="24"/>
          <w:szCs w:val="24"/>
        </w:rPr>
        <w:t>provided</w:t>
      </w:r>
      <w:r w:rsidR="00D16141" w:rsidRPr="00A43123">
        <w:rPr>
          <w:rFonts w:ascii="Arial" w:eastAsia="Arial" w:hAnsi="Arial" w:cs="Arial"/>
          <w:sz w:val="24"/>
          <w:szCs w:val="24"/>
        </w:rPr>
        <w:t xml:space="preserve"> </w:t>
      </w:r>
      <w:r w:rsidRPr="00A43123">
        <w:rPr>
          <w:rFonts w:ascii="Arial" w:eastAsia="Arial" w:hAnsi="Arial" w:cs="Arial"/>
          <w:sz w:val="24"/>
          <w:szCs w:val="24"/>
        </w:rPr>
        <w:t>by</w:t>
      </w:r>
      <w:r w:rsidR="00D16141" w:rsidRPr="00A43123">
        <w:rPr>
          <w:rFonts w:ascii="Arial" w:eastAsia="Arial" w:hAnsi="Arial" w:cs="Arial"/>
          <w:sz w:val="24"/>
          <w:szCs w:val="24"/>
        </w:rPr>
        <w:t xml:space="preserve"> </w:t>
      </w:r>
      <w:r w:rsidRPr="00ED3130">
        <w:rPr>
          <w:rFonts w:ascii="Arial" w:eastAsia="Arial" w:hAnsi="Arial" w:cs="Arial"/>
          <w:b/>
          <w:color w:val="0070C0"/>
          <w:sz w:val="24"/>
          <w:szCs w:val="24"/>
        </w:rPr>
        <w:t>DSWD</w:t>
      </w:r>
      <w:r w:rsidRPr="00ED3130">
        <w:rPr>
          <w:rFonts w:ascii="Arial" w:eastAsia="Arial" w:hAnsi="Arial" w:cs="Arial"/>
          <w:color w:val="0070C0"/>
          <w:sz w:val="24"/>
          <w:szCs w:val="24"/>
        </w:rPr>
        <w:t>,</w:t>
      </w:r>
      <w:r w:rsidR="00D16141" w:rsidRPr="00ED3130">
        <w:rPr>
          <w:rFonts w:ascii="Arial" w:eastAsia="Arial" w:hAnsi="Arial" w:cs="Arial"/>
          <w:b/>
          <w:color w:val="0070C0"/>
          <w:sz w:val="24"/>
          <w:szCs w:val="24"/>
        </w:rPr>
        <w:t xml:space="preserve"> </w:t>
      </w:r>
      <w:r w:rsidRPr="00A43123">
        <w:rPr>
          <w:rFonts w:ascii="Arial" w:eastAsia="Arial" w:hAnsi="Arial" w:cs="Arial"/>
          <w:b/>
          <w:sz w:val="24"/>
          <w:szCs w:val="24"/>
        </w:rPr>
        <w:t>₱</w:t>
      </w:r>
      <w:r w:rsidR="00600106" w:rsidRPr="00A43123">
        <w:rPr>
          <w:rFonts w:ascii="Arial" w:eastAsia="Arial" w:hAnsi="Arial" w:cs="Arial"/>
          <w:b/>
          <w:bCs/>
          <w:sz w:val="24"/>
          <w:szCs w:val="24"/>
        </w:rPr>
        <w:t xml:space="preserve">505,687,541.67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NGOs</w:t>
      </w:r>
      <w:r w:rsidRPr="00A43123">
        <w:rPr>
          <w:rFonts w:ascii="Arial" w:eastAsia="Arial" w:hAnsi="Arial" w:cs="Arial"/>
          <w:sz w:val="24"/>
          <w:szCs w:val="24"/>
        </w:rPr>
        <w:t>,</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b/>
          <w:sz w:val="24"/>
          <w:szCs w:val="24"/>
        </w:rPr>
        <w:t>₱</w:t>
      </w:r>
      <w:r w:rsidR="00D67BA9" w:rsidRPr="00A43123">
        <w:rPr>
          <w:rFonts w:ascii="Arial" w:eastAsia="Arial" w:hAnsi="Arial" w:cs="Arial"/>
          <w:b/>
          <w:bCs/>
          <w:sz w:val="24"/>
          <w:szCs w:val="24"/>
        </w:rPr>
        <w:t>31,850,409.96</w:t>
      </w:r>
      <w:r w:rsidR="00D16141" w:rsidRPr="00A43123">
        <w:rPr>
          <w:rFonts w:ascii="Arial" w:eastAsia="Arial" w:hAnsi="Arial" w:cs="Arial"/>
          <w:b/>
          <w:bCs/>
          <w:sz w:val="24"/>
          <w:szCs w:val="24"/>
        </w:rPr>
        <w:t xml:space="preserve">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Private</w:t>
      </w:r>
      <w:r w:rsidR="00D16141" w:rsidRPr="00A43123">
        <w:rPr>
          <w:rFonts w:ascii="Arial" w:eastAsia="Arial" w:hAnsi="Arial" w:cs="Arial"/>
          <w:b/>
          <w:sz w:val="24"/>
          <w:szCs w:val="24"/>
        </w:rPr>
        <w:t xml:space="preserve"> </w:t>
      </w:r>
      <w:r w:rsidRPr="00A43123">
        <w:rPr>
          <w:rFonts w:ascii="Arial" w:eastAsia="Arial" w:hAnsi="Arial" w:cs="Arial"/>
          <w:b/>
          <w:sz w:val="24"/>
          <w:szCs w:val="24"/>
        </w:rPr>
        <w:t>Partners</w:t>
      </w:r>
      <w:r w:rsidR="00D16141" w:rsidRPr="00A43123">
        <w:rPr>
          <w:rFonts w:ascii="Arial" w:eastAsia="Arial" w:hAnsi="Arial" w:cs="Arial"/>
          <w:b/>
          <w:sz w:val="20"/>
          <w:szCs w:val="20"/>
        </w:rPr>
        <w:t xml:space="preserve"> </w:t>
      </w:r>
      <w:r w:rsidRPr="00A43123">
        <w:rPr>
          <w:rFonts w:ascii="Arial" w:eastAsia="Arial" w:hAnsi="Arial" w:cs="Arial"/>
          <w:sz w:val="24"/>
          <w:szCs w:val="24"/>
        </w:rPr>
        <w:t>(see</w:t>
      </w:r>
      <w:r w:rsidR="00D16141" w:rsidRPr="00A43123">
        <w:rPr>
          <w:rFonts w:ascii="Arial" w:eastAsia="Arial" w:hAnsi="Arial" w:cs="Arial"/>
          <w:sz w:val="24"/>
          <w:szCs w:val="24"/>
        </w:rPr>
        <w:t xml:space="preserve"> </w:t>
      </w:r>
      <w:r w:rsidRPr="00A43123">
        <w:rPr>
          <w:rFonts w:ascii="Arial" w:eastAsia="Arial" w:hAnsi="Arial" w:cs="Arial"/>
          <w:sz w:val="24"/>
          <w:szCs w:val="24"/>
        </w:rPr>
        <w:t>Table</w:t>
      </w:r>
      <w:r w:rsidR="00D16141" w:rsidRPr="00A43123">
        <w:rPr>
          <w:rFonts w:ascii="Arial" w:eastAsia="Arial" w:hAnsi="Arial" w:cs="Arial"/>
          <w:sz w:val="24"/>
          <w:szCs w:val="24"/>
        </w:rPr>
        <w:t xml:space="preserve"> </w:t>
      </w:r>
      <w:r w:rsidRPr="00A4312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08"/>
        <w:gridCol w:w="3643"/>
        <w:gridCol w:w="1539"/>
        <w:gridCol w:w="1357"/>
        <w:gridCol w:w="1357"/>
        <w:gridCol w:w="1539"/>
      </w:tblGrid>
      <w:tr w:rsidR="004F4059" w:rsidRPr="004F4059" w14:paraId="1687AA48" w14:textId="77777777" w:rsidTr="004F4059">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5D1C17D3" w14:textId="77777777" w:rsidR="004F4059" w:rsidRPr="004F4059" w:rsidRDefault="004F4059" w:rsidP="004F4059">
            <w:pPr>
              <w:widowControl/>
              <w:spacing w:after="0" w:line="240" w:lineRule="auto"/>
              <w:contextualSpacing/>
              <w:jc w:val="center"/>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9CADCDC" w14:textId="77777777" w:rsidR="004F4059" w:rsidRPr="004F4059" w:rsidRDefault="004F4059" w:rsidP="004F4059">
            <w:pPr>
              <w:widowControl/>
              <w:spacing w:after="0" w:line="240" w:lineRule="auto"/>
              <w:contextualSpacing/>
              <w:jc w:val="center"/>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COST OF ASSISTANCE </w:t>
            </w:r>
          </w:p>
        </w:tc>
      </w:tr>
      <w:tr w:rsidR="004F4059" w:rsidRPr="004F4059" w14:paraId="311D1F6E" w14:textId="77777777" w:rsidTr="004F4059">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3B8BD970"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7F218024" w14:textId="77777777" w:rsidR="004F4059" w:rsidRPr="004F4059" w:rsidRDefault="004F4059" w:rsidP="004F4059">
            <w:pPr>
              <w:widowControl/>
              <w:spacing w:after="0" w:line="240" w:lineRule="auto"/>
              <w:contextualSpacing/>
              <w:jc w:val="center"/>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433DD8D8" w14:textId="77777777" w:rsidR="004F4059" w:rsidRPr="004F4059" w:rsidRDefault="004F4059" w:rsidP="004F4059">
            <w:pPr>
              <w:widowControl/>
              <w:spacing w:after="0" w:line="240" w:lineRule="auto"/>
              <w:contextualSpacing/>
              <w:jc w:val="center"/>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36B4A25F" w14:textId="77777777" w:rsidR="004F4059" w:rsidRPr="004F4059" w:rsidRDefault="004F4059" w:rsidP="004F4059">
            <w:pPr>
              <w:widowControl/>
              <w:spacing w:after="0" w:line="240" w:lineRule="auto"/>
              <w:contextualSpacing/>
              <w:jc w:val="center"/>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4AC5F06D" w14:textId="77777777" w:rsidR="004F4059" w:rsidRPr="004F4059" w:rsidRDefault="004F4059" w:rsidP="004F4059">
            <w:pPr>
              <w:widowControl/>
              <w:spacing w:after="0" w:line="240" w:lineRule="auto"/>
              <w:contextualSpacing/>
              <w:jc w:val="center"/>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GRAND TOTAL </w:t>
            </w:r>
          </w:p>
        </w:tc>
      </w:tr>
      <w:tr w:rsidR="004F4059" w:rsidRPr="004F4059" w14:paraId="000F3D90"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8E8E26" w14:textId="77777777" w:rsidR="004F4059" w:rsidRPr="004F4059" w:rsidRDefault="004F4059" w:rsidP="004F4059">
            <w:pPr>
              <w:widowControl/>
              <w:spacing w:after="0" w:line="240" w:lineRule="auto"/>
              <w:contextualSpacing/>
              <w:jc w:val="center"/>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22EFFDAE" w14:textId="778F04AC"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646,836,661.68 </w:t>
            </w:r>
          </w:p>
        </w:tc>
        <w:tc>
          <w:tcPr>
            <w:tcW w:w="0" w:type="auto"/>
            <w:tcBorders>
              <w:top w:val="nil"/>
              <w:left w:val="nil"/>
              <w:bottom w:val="single" w:sz="4" w:space="0" w:color="000000"/>
              <w:right w:val="single" w:sz="4" w:space="0" w:color="000000"/>
            </w:tcBorders>
            <w:shd w:val="clear" w:color="A5A5A5" w:fill="A5A5A5"/>
            <w:noWrap/>
            <w:vAlign w:val="bottom"/>
            <w:hideMark/>
          </w:tcPr>
          <w:p w14:paraId="6BE3C6B0" w14:textId="5612D49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505,687,541.67 </w:t>
            </w:r>
          </w:p>
        </w:tc>
        <w:tc>
          <w:tcPr>
            <w:tcW w:w="0" w:type="auto"/>
            <w:tcBorders>
              <w:top w:val="nil"/>
              <w:left w:val="nil"/>
              <w:bottom w:val="single" w:sz="4" w:space="0" w:color="000000"/>
              <w:right w:val="single" w:sz="4" w:space="0" w:color="000000"/>
            </w:tcBorders>
            <w:shd w:val="clear" w:color="A5A5A5" w:fill="A5A5A5"/>
            <w:noWrap/>
            <w:vAlign w:val="bottom"/>
            <w:hideMark/>
          </w:tcPr>
          <w:p w14:paraId="1C4A3CE9" w14:textId="116510AA"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670F6A91" w14:textId="1A3BBB21"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184,374,613.31 </w:t>
            </w:r>
          </w:p>
        </w:tc>
      </w:tr>
      <w:tr w:rsidR="004F4059" w:rsidRPr="004F4059" w14:paraId="42BC75D3"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B9676C"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5AC17738" w14:textId="4796298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294,214,743.59 </w:t>
            </w:r>
          </w:p>
        </w:tc>
        <w:tc>
          <w:tcPr>
            <w:tcW w:w="0" w:type="auto"/>
            <w:tcBorders>
              <w:top w:val="nil"/>
              <w:left w:val="nil"/>
              <w:bottom w:val="single" w:sz="4" w:space="0" w:color="000000"/>
              <w:right w:val="single" w:sz="4" w:space="0" w:color="000000"/>
            </w:tcBorders>
            <w:shd w:val="clear" w:color="A5A5A5" w:fill="A5A5A5"/>
            <w:noWrap/>
            <w:vAlign w:val="bottom"/>
            <w:hideMark/>
          </w:tcPr>
          <w:p w14:paraId="4B0796C7" w14:textId="5BD51EB6"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D303EA9" w14:textId="167B2DA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3EE0C897" w14:textId="7F94206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659,624,743.59 </w:t>
            </w:r>
          </w:p>
        </w:tc>
      </w:tr>
      <w:tr w:rsidR="004F4059" w:rsidRPr="004F4059" w14:paraId="34881C77"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00E58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64738AD8" w14:textId="6386DD8F"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59,302,838.43 </w:t>
            </w:r>
          </w:p>
        </w:tc>
        <w:tc>
          <w:tcPr>
            <w:tcW w:w="0" w:type="auto"/>
            <w:tcBorders>
              <w:top w:val="nil"/>
              <w:left w:val="nil"/>
              <w:bottom w:val="single" w:sz="4" w:space="0" w:color="000000"/>
              <w:right w:val="single" w:sz="4" w:space="0" w:color="000000"/>
            </w:tcBorders>
            <w:shd w:val="clear" w:color="auto" w:fill="auto"/>
            <w:noWrap/>
            <w:vAlign w:val="bottom"/>
            <w:hideMark/>
          </w:tcPr>
          <w:p w14:paraId="3FA26FE3" w14:textId="6C63B271"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B3520" w14:textId="73EA121B"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1E86A" w14:textId="260B3B2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9,302,838.43 </w:t>
            </w:r>
          </w:p>
        </w:tc>
      </w:tr>
      <w:tr w:rsidR="004F4059" w:rsidRPr="004F4059" w14:paraId="4578B308"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B8D93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22713672" w14:textId="73D8A816"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29,199,514.36 </w:t>
            </w:r>
          </w:p>
        </w:tc>
        <w:tc>
          <w:tcPr>
            <w:tcW w:w="0" w:type="auto"/>
            <w:tcBorders>
              <w:top w:val="nil"/>
              <w:left w:val="nil"/>
              <w:bottom w:val="single" w:sz="4" w:space="0" w:color="000000"/>
              <w:right w:val="single" w:sz="4" w:space="0" w:color="000000"/>
            </w:tcBorders>
            <w:shd w:val="clear" w:color="auto" w:fill="auto"/>
            <w:noWrap/>
            <w:vAlign w:val="bottom"/>
            <w:hideMark/>
          </w:tcPr>
          <w:p w14:paraId="6C4280BD" w14:textId="43272838"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E51BDE2" w14:textId="4A4C13E4"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E5E3F" w14:textId="4F5FA9D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1,299,514.36 </w:t>
            </w:r>
          </w:p>
        </w:tc>
      </w:tr>
      <w:tr w:rsidR="004F4059" w:rsidRPr="004F4059" w14:paraId="19450150"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79210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3BF4212B" w14:textId="19D57AF5"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3,397,450.00 </w:t>
            </w:r>
          </w:p>
        </w:tc>
        <w:tc>
          <w:tcPr>
            <w:tcW w:w="0" w:type="auto"/>
            <w:tcBorders>
              <w:top w:val="nil"/>
              <w:left w:val="nil"/>
              <w:bottom w:val="single" w:sz="4" w:space="0" w:color="000000"/>
              <w:right w:val="single" w:sz="4" w:space="0" w:color="000000"/>
            </w:tcBorders>
            <w:shd w:val="clear" w:color="auto" w:fill="auto"/>
            <w:noWrap/>
            <w:vAlign w:val="bottom"/>
            <w:hideMark/>
          </w:tcPr>
          <w:p w14:paraId="1FA9477D" w14:textId="4739626D"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C284A39" w14:textId="504C5D99"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42EF1" w14:textId="6E21AA7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022,450.00 </w:t>
            </w:r>
          </w:p>
        </w:tc>
      </w:tr>
      <w:tr w:rsidR="004F4059" w:rsidRPr="004F4059" w14:paraId="08ACB9F3"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502C5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29C1A3A7" w14:textId="09172E93"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11,034,218.00 </w:t>
            </w:r>
          </w:p>
        </w:tc>
        <w:tc>
          <w:tcPr>
            <w:tcW w:w="0" w:type="auto"/>
            <w:tcBorders>
              <w:top w:val="nil"/>
              <w:left w:val="nil"/>
              <w:bottom w:val="single" w:sz="4" w:space="0" w:color="000000"/>
              <w:right w:val="single" w:sz="4" w:space="0" w:color="000000"/>
            </w:tcBorders>
            <w:shd w:val="clear" w:color="auto" w:fill="auto"/>
            <w:noWrap/>
            <w:vAlign w:val="bottom"/>
            <w:hideMark/>
          </w:tcPr>
          <w:p w14:paraId="04B0114B" w14:textId="15648FB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9412A1" w14:textId="2C22A4BA"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BA705" w14:textId="1FB5A3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284,218.00 </w:t>
            </w:r>
          </w:p>
        </w:tc>
      </w:tr>
      <w:tr w:rsidR="004F4059" w:rsidRPr="004F4059" w14:paraId="767C6D66"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6652E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21874787" w14:textId="4977E826"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9,359,119.10 </w:t>
            </w:r>
          </w:p>
        </w:tc>
        <w:tc>
          <w:tcPr>
            <w:tcW w:w="0" w:type="auto"/>
            <w:tcBorders>
              <w:top w:val="nil"/>
              <w:left w:val="nil"/>
              <w:bottom w:val="single" w:sz="4" w:space="0" w:color="000000"/>
              <w:right w:val="single" w:sz="4" w:space="0" w:color="000000"/>
            </w:tcBorders>
            <w:shd w:val="clear" w:color="auto" w:fill="auto"/>
            <w:noWrap/>
            <w:vAlign w:val="bottom"/>
            <w:hideMark/>
          </w:tcPr>
          <w:p w14:paraId="5DCFD730" w14:textId="56800D29"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097F41C7" w14:textId="256D200B"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B3400" w14:textId="33CCCDF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866,619.10 </w:t>
            </w:r>
          </w:p>
        </w:tc>
      </w:tr>
      <w:tr w:rsidR="004F4059" w:rsidRPr="004F4059" w14:paraId="31B08207"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7DE01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5E0A738C" w14:textId="63E744C2"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9,902,120.00 </w:t>
            </w:r>
          </w:p>
        </w:tc>
        <w:tc>
          <w:tcPr>
            <w:tcW w:w="0" w:type="auto"/>
            <w:tcBorders>
              <w:top w:val="nil"/>
              <w:left w:val="nil"/>
              <w:bottom w:val="single" w:sz="4" w:space="0" w:color="000000"/>
              <w:right w:val="single" w:sz="4" w:space="0" w:color="000000"/>
            </w:tcBorders>
            <w:shd w:val="clear" w:color="auto" w:fill="auto"/>
            <w:noWrap/>
            <w:vAlign w:val="bottom"/>
            <w:hideMark/>
          </w:tcPr>
          <w:p w14:paraId="51FFAD9B" w14:textId="172FC0CC"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58B3F4CA" w14:textId="397B6152"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C2CF4A" w14:textId="676472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294,620.00 </w:t>
            </w:r>
          </w:p>
        </w:tc>
      </w:tr>
      <w:tr w:rsidR="004F4059" w:rsidRPr="004F4059" w14:paraId="15B9985C"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79048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4CAED162" w14:textId="2971ADED"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37,657,218.00 </w:t>
            </w:r>
          </w:p>
        </w:tc>
        <w:tc>
          <w:tcPr>
            <w:tcW w:w="0" w:type="auto"/>
            <w:tcBorders>
              <w:top w:val="nil"/>
              <w:left w:val="nil"/>
              <w:bottom w:val="single" w:sz="4" w:space="0" w:color="000000"/>
              <w:right w:val="single" w:sz="4" w:space="0" w:color="000000"/>
            </w:tcBorders>
            <w:shd w:val="clear" w:color="auto" w:fill="auto"/>
            <w:noWrap/>
            <w:vAlign w:val="bottom"/>
            <w:hideMark/>
          </w:tcPr>
          <w:p w14:paraId="69A3747D" w14:textId="629F94B8"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3EB8E216" w14:textId="4C7F7B9E"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63770" w14:textId="19788F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5,099,718.00 </w:t>
            </w:r>
          </w:p>
        </w:tc>
      </w:tr>
      <w:tr w:rsidR="004F4059" w:rsidRPr="004F4059" w14:paraId="208F8270"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16CC0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619EE543" w14:textId="3B2EEDDF"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13,142,960.00 </w:t>
            </w:r>
          </w:p>
        </w:tc>
        <w:tc>
          <w:tcPr>
            <w:tcW w:w="0" w:type="auto"/>
            <w:tcBorders>
              <w:top w:val="nil"/>
              <w:left w:val="nil"/>
              <w:bottom w:val="single" w:sz="4" w:space="0" w:color="000000"/>
              <w:right w:val="single" w:sz="4" w:space="0" w:color="000000"/>
            </w:tcBorders>
            <w:shd w:val="clear" w:color="auto" w:fill="auto"/>
            <w:noWrap/>
            <w:vAlign w:val="bottom"/>
            <w:hideMark/>
          </w:tcPr>
          <w:p w14:paraId="27CE33AD" w14:textId="4E12C3CE"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142C0" w14:textId="35B75658"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A7D7E" w14:textId="314810D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142,960.00 </w:t>
            </w:r>
          </w:p>
        </w:tc>
      </w:tr>
      <w:tr w:rsidR="004F4059" w:rsidRPr="004F4059" w14:paraId="52EAF56F"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8BB7A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5711B858" w14:textId="13D1C14E"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5DD9DBAA" w14:textId="1A2093D0"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CDE7B" w14:textId="06A9DF81"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FC05F" w14:textId="3C009F6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39,000.00 </w:t>
            </w:r>
          </w:p>
        </w:tc>
      </w:tr>
      <w:tr w:rsidR="004F4059" w:rsidRPr="004F4059" w14:paraId="5A935740"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D6975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3577B8CC" w14:textId="4AE0030E"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6,497,630.00 </w:t>
            </w:r>
          </w:p>
        </w:tc>
        <w:tc>
          <w:tcPr>
            <w:tcW w:w="0" w:type="auto"/>
            <w:tcBorders>
              <w:top w:val="nil"/>
              <w:left w:val="nil"/>
              <w:bottom w:val="single" w:sz="4" w:space="0" w:color="000000"/>
              <w:right w:val="single" w:sz="4" w:space="0" w:color="000000"/>
            </w:tcBorders>
            <w:shd w:val="clear" w:color="auto" w:fill="auto"/>
            <w:noWrap/>
            <w:vAlign w:val="bottom"/>
            <w:hideMark/>
          </w:tcPr>
          <w:p w14:paraId="4CF930B1" w14:textId="188556D6"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0ECDD430" w14:textId="65934F5E"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1FFC5" w14:textId="0192D77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12,630.00 </w:t>
            </w:r>
          </w:p>
        </w:tc>
      </w:tr>
      <w:tr w:rsidR="004F4059" w:rsidRPr="004F4059" w14:paraId="61D49BEF"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87260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18CA3349" w14:textId="12BA780C"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16,798,835.00 </w:t>
            </w:r>
          </w:p>
        </w:tc>
        <w:tc>
          <w:tcPr>
            <w:tcW w:w="0" w:type="auto"/>
            <w:tcBorders>
              <w:top w:val="nil"/>
              <w:left w:val="nil"/>
              <w:bottom w:val="single" w:sz="4" w:space="0" w:color="000000"/>
              <w:right w:val="single" w:sz="4" w:space="0" w:color="000000"/>
            </w:tcBorders>
            <w:shd w:val="clear" w:color="auto" w:fill="auto"/>
            <w:noWrap/>
            <w:vAlign w:val="bottom"/>
            <w:hideMark/>
          </w:tcPr>
          <w:p w14:paraId="201E241B" w14:textId="7E749E75"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BD635" w14:textId="46B673B5"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58426" w14:textId="7EF9E72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798,835.00 </w:t>
            </w:r>
          </w:p>
        </w:tc>
      </w:tr>
      <w:tr w:rsidR="004F4059" w:rsidRPr="004F4059" w14:paraId="1E05CE05"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6EFBB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20BA5CF1" w14:textId="4539BAD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5,735,984.00 </w:t>
            </w:r>
          </w:p>
        </w:tc>
        <w:tc>
          <w:tcPr>
            <w:tcW w:w="0" w:type="auto"/>
            <w:tcBorders>
              <w:top w:val="nil"/>
              <w:left w:val="nil"/>
              <w:bottom w:val="single" w:sz="4" w:space="0" w:color="000000"/>
              <w:right w:val="single" w:sz="4" w:space="0" w:color="000000"/>
            </w:tcBorders>
            <w:shd w:val="clear" w:color="auto" w:fill="auto"/>
            <w:noWrap/>
            <w:vAlign w:val="bottom"/>
            <w:hideMark/>
          </w:tcPr>
          <w:p w14:paraId="288C4066" w14:textId="73F5E3BF"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78F6166" w14:textId="0611A9ED"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83F73" w14:textId="508E682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458,484.00 </w:t>
            </w:r>
          </w:p>
        </w:tc>
      </w:tr>
      <w:tr w:rsidR="004F4059" w:rsidRPr="004F4059" w14:paraId="0F9395D9"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BD5B4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7E6374E0" w14:textId="0F87624F"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8,633,540.00 </w:t>
            </w:r>
          </w:p>
        </w:tc>
        <w:tc>
          <w:tcPr>
            <w:tcW w:w="0" w:type="auto"/>
            <w:tcBorders>
              <w:top w:val="nil"/>
              <w:left w:val="nil"/>
              <w:bottom w:val="single" w:sz="4" w:space="0" w:color="000000"/>
              <w:right w:val="single" w:sz="4" w:space="0" w:color="000000"/>
            </w:tcBorders>
            <w:shd w:val="clear" w:color="auto" w:fill="auto"/>
            <w:noWrap/>
            <w:vAlign w:val="bottom"/>
            <w:hideMark/>
          </w:tcPr>
          <w:p w14:paraId="4887BD85" w14:textId="766F19CD"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E72CE" w14:textId="29D55B6C"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71A5D" w14:textId="14E830B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633,540.00 </w:t>
            </w:r>
          </w:p>
        </w:tc>
      </w:tr>
      <w:tr w:rsidR="004F4059" w:rsidRPr="004F4059" w14:paraId="66D2EE7D"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E8581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0B88FF72" w14:textId="72E83184"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8,974,763.60 </w:t>
            </w:r>
          </w:p>
        </w:tc>
        <w:tc>
          <w:tcPr>
            <w:tcW w:w="0" w:type="auto"/>
            <w:tcBorders>
              <w:top w:val="nil"/>
              <w:left w:val="nil"/>
              <w:bottom w:val="single" w:sz="4" w:space="0" w:color="000000"/>
              <w:right w:val="single" w:sz="4" w:space="0" w:color="000000"/>
            </w:tcBorders>
            <w:shd w:val="clear" w:color="auto" w:fill="auto"/>
            <w:noWrap/>
            <w:vAlign w:val="bottom"/>
            <w:hideMark/>
          </w:tcPr>
          <w:p w14:paraId="21BC60A7" w14:textId="7FFA46F8"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D4AEE6" w14:textId="4FFB7ECB"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68B4A" w14:textId="1BE879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474,763.60 </w:t>
            </w:r>
          </w:p>
        </w:tc>
      </w:tr>
      <w:tr w:rsidR="004F4059" w:rsidRPr="004F4059" w14:paraId="07AEF1B8"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14131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2E2E3A58" w14:textId="0F59F6DC"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20,135,705.80 </w:t>
            </w:r>
          </w:p>
        </w:tc>
        <w:tc>
          <w:tcPr>
            <w:tcW w:w="0" w:type="auto"/>
            <w:tcBorders>
              <w:top w:val="nil"/>
              <w:left w:val="nil"/>
              <w:bottom w:val="single" w:sz="4" w:space="0" w:color="000000"/>
              <w:right w:val="single" w:sz="4" w:space="0" w:color="000000"/>
            </w:tcBorders>
            <w:shd w:val="clear" w:color="auto" w:fill="auto"/>
            <w:noWrap/>
            <w:vAlign w:val="bottom"/>
            <w:hideMark/>
          </w:tcPr>
          <w:p w14:paraId="3E8110A5" w14:textId="6E6437CA"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78685923" w14:textId="24E75456"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093B1" w14:textId="71AAC89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620,705.80 </w:t>
            </w:r>
          </w:p>
        </w:tc>
      </w:tr>
      <w:tr w:rsidR="004F4059" w:rsidRPr="004F4059" w14:paraId="51BC0133"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7BC69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707E1872" w14:textId="08BC5554"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35,947,787.30 </w:t>
            </w:r>
          </w:p>
        </w:tc>
        <w:tc>
          <w:tcPr>
            <w:tcW w:w="0" w:type="auto"/>
            <w:tcBorders>
              <w:top w:val="nil"/>
              <w:left w:val="nil"/>
              <w:bottom w:val="single" w:sz="4" w:space="0" w:color="000000"/>
              <w:right w:val="single" w:sz="4" w:space="0" w:color="000000"/>
            </w:tcBorders>
            <w:shd w:val="clear" w:color="auto" w:fill="auto"/>
            <w:noWrap/>
            <w:vAlign w:val="bottom"/>
            <w:hideMark/>
          </w:tcPr>
          <w:p w14:paraId="307CB0D8" w14:textId="53E267C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9929CF" w14:textId="3B5DCC6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5ADC9" w14:textId="571CB0D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4,797,787.30 </w:t>
            </w:r>
          </w:p>
        </w:tc>
      </w:tr>
      <w:tr w:rsidR="004F4059" w:rsidRPr="004F4059" w14:paraId="3EA2C483"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86D39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36F8445" w14:textId="678DB84C"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5,761,260.00 </w:t>
            </w:r>
          </w:p>
        </w:tc>
        <w:tc>
          <w:tcPr>
            <w:tcW w:w="0" w:type="auto"/>
            <w:tcBorders>
              <w:top w:val="nil"/>
              <w:left w:val="nil"/>
              <w:bottom w:val="single" w:sz="4" w:space="0" w:color="000000"/>
              <w:right w:val="single" w:sz="4" w:space="0" w:color="000000"/>
            </w:tcBorders>
            <w:shd w:val="clear" w:color="auto" w:fill="auto"/>
            <w:noWrap/>
            <w:vAlign w:val="bottom"/>
            <w:hideMark/>
          </w:tcPr>
          <w:p w14:paraId="58322B0C" w14:textId="5754DF3B"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7AA5F5A" w14:textId="4505CB0D"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8BA10" w14:textId="14DE309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261,260.00 </w:t>
            </w:r>
          </w:p>
        </w:tc>
      </w:tr>
      <w:tr w:rsidR="004F4059" w:rsidRPr="004F4059" w14:paraId="4396868F"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59ADD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5C6F8359" w14:textId="5FAA3CEC"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3D0ED08A" w14:textId="6604258B"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63047D" w14:textId="005548D2"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01EC0" w14:textId="03E13A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7,114,800.00 </w:t>
            </w:r>
          </w:p>
        </w:tc>
      </w:tr>
      <w:tr w:rsidR="004F4059" w:rsidRPr="004F4059" w14:paraId="50207CE9"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B507B3"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3BF51925" w14:textId="7F52EFB0"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61,051,964.68 </w:t>
            </w:r>
          </w:p>
        </w:tc>
        <w:tc>
          <w:tcPr>
            <w:tcW w:w="0" w:type="auto"/>
            <w:tcBorders>
              <w:top w:val="nil"/>
              <w:left w:val="nil"/>
              <w:bottom w:val="single" w:sz="4" w:space="0" w:color="000000"/>
              <w:right w:val="single" w:sz="4" w:space="0" w:color="000000"/>
            </w:tcBorders>
            <w:shd w:val="clear" w:color="A5A5A5" w:fill="A5A5A5"/>
            <w:noWrap/>
            <w:vAlign w:val="bottom"/>
            <w:hideMark/>
          </w:tcPr>
          <w:p w14:paraId="44D28658" w14:textId="337C6DE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5B78C478" w14:textId="1DA873C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43161C04" w14:textId="6B97C71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85,708,075.27 </w:t>
            </w:r>
          </w:p>
        </w:tc>
      </w:tr>
      <w:tr w:rsidR="004F4059" w:rsidRPr="004F4059" w14:paraId="7B068E2E"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64D50F"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C4E4ED4" w14:textId="5BB70F1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0,775,784.38 </w:t>
            </w:r>
          </w:p>
        </w:tc>
        <w:tc>
          <w:tcPr>
            <w:tcW w:w="0" w:type="auto"/>
            <w:tcBorders>
              <w:top w:val="nil"/>
              <w:left w:val="nil"/>
              <w:bottom w:val="single" w:sz="4" w:space="0" w:color="000000"/>
              <w:right w:val="single" w:sz="4" w:space="0" w:color="000000"/>
            </w:tcBorders>
            <w:shd w:val="clear" w:color="D8D8D8" w:fill="D8D8D8"/>
            <w:noWrap/>
            <w:vAlign w:val="bottom"/>
            <w:hideMark/>
          </w:tcPr>
          <w:p w14:paraId="63330590" w14:textId="7B684BC3"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37694A8B" w14:textId="3CAA9167"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D5D792E" w14:textId="794C86E7"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4,272,462.38 </w:t>
            </w:r>
          </w:p>
        </w:tc>
      </w:tr>
      <w:tr w:rsidR="004F4059" w:rsidRPr="004F4059" w14:paraId="4F2F715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96EA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65C9F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1001DA68" w14:textId="1FFD961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32247ACF" w14:textId="0F1B8ED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8256D" w14:textId="2F0AB49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0925A" w14:textId="165526A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20,000.00 </w:t>
            </w:r>
          </w:p>
        </w:tc>
      </w:tr>
      <w:tr w:rsidR="004F4059" w:rsidRPr="004F4059" w14:paraId="043D6FC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CF7B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910A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17E0042D" w14:textId="7CD6D09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080CE66D" w14:textId="2D2BFB0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0A049" w14:textId="12363C8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215AB" w14:textId="1FC9A01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3,092.45 </w:t>
            </w:r>
          </w:p>
        </w:tc>
      </w:tr>
      <w:tr w:rsidR="004F4059" w:rsidRPr="004F4059" w14:paraId="288C809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62E7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23B4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11896379" w14:textId="5A7A2ED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EB9C769" w14:textId="3979453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3F8AA" w14:textId="71751A5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74C5A" w14:textId="1244976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3,313.20 </w:t>
            </w:r>
          </w:p>
        </w:tc>
      </w:tr>
      <w:tr w:rsidR="004F4059" w:rsidRPr="004F4059" w14:paraId="6104AC0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E390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EE4B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4EA9F1AA" w14:textId="46D8F87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68A8D9C7" w14:textId="5B943C1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78B06" w14:textId="55FEFCA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D35F5" w14:textId="2B3144E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6,295.58 </w:t>
            </w:r>
          </w:p>
        </w:tc>
      </w:tr>
      <w:tr w:rsidR="004F4059" w:rsidRPr="004F4059" w14:paraId="6F0A886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8762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9F92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2C0758F5" w14:textId="2BAA92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30EC6D1F" w14:textId="2E3E923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307FD" w14:textId="21AFB17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66AEC" w14:textId="1216ED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46,299.20 </w:t>
            </w:r>
          </w:p>
        </w:tc>
      </w:tr>
      <w:tr w:rsidR="004F4059" w:rsidRPr="004F4059" w14:paraId="26BAB48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EFB7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27C7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698DD8D1" w14:textId="6E346BD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1C3B6F3" w14:textId="3C8FCCA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E46C4" w14:textId="5718D57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DB9C6" w14:textId="2329D6C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3,313.20 </w:t>
            </w:r>
          </w:p>
        </w:tc>
      </w:tr>
      <w:tr w:rsidR="004F4059" w:rsidRPr="004F4059" w14:paraId="2C6BFA4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D45C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5C061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2A619B49" w14:textId="06B31BE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7D8F0294" w14:textId="510B4C6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2D768" w14:textId="46F3967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EA37F" w14:textId="11C77F2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0.00 </w:t>
            </w:r>
          </w:p>
        </w:tc>
      </w:tr>
      <w:tr w:rsidR="004F4059" w:rsidRPr="004F4059" w14:paraId="11EA4DA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D95E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D123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2E50AA83" w14:textId="016DE1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7AA37F5" w14:textId="6BB017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0831A014" w14:textId="155C25C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6CC38" w14:textId="3A517E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68,551.20 </w:t>
            </w:r>
          </w:p>
        </w:tc>
      </w:tr>
      <w:tr w:rsidR="004F4059" w:rsidRPr="004F4059" w14:paraId="1983BB0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1678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E069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54B02A3F" w14:textId="0D4FAF0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055186BC" w14:textId="2346C08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00.00 </w:t>
            </w:r>
          </w:p>
        </w:tc>
        <w:tc>
          <w:tcPr>
            <w:tcW w:w="0" w:type="auto"/>
            <w:tcBorders>
              <w:top w:val="nil"/>
              <w:left w:val="nil"/>
              <w:bottom w:val="single" w:sz="4" w:space="0" w:color="000000"/>
              <w:right w:val="single" w:sz="4" w:space="0" w:color="000000"/>
            </w:tcBorders>
            <w:shd w:val="clear" w:color="auto" w:fill="auto"/>
            <w:noWrap/>
            <w:vAlign w:val="center"/>
            <w:hideMark/>
          </w:tcPr>
          <w:p w14:paraId="23AA9797" w14:textId="27B5DDF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8645A8" w14:textId="5CE84EC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7,092.45 </w:t>
            </w:r>
          </w:p>
        </w:tc>
      </w:tr>
      <w:tr w:rsidR="004F4059" w:rsidRPr="004F4059" w14:paraId="6C44022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AAECA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6DA0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262814E4" w14:textId="4D23734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AB64571" w14:textId="1248546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2FF5A" w14:textId="5738E6E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B10D6" w14:textId="2332D3E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3,313.20 </w:t>
            </w:r>
          </w:p>
        </w:tc>
      </w:tr>
      <w:tr w:rsidR="004F4059" w:rsidRPr="004F4059" w14:paraId="0A56290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4661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E6AC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05736B5A" w14:textId="70FA018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37EA165D" w14:textId="0B4FAF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8D03E" w14:textId="221C6B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9A7ED" w14:textId="6A78B5D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1,247.70 </w:t>
            </w:r>
          </w:p>
        </w:tc>
      </w:tr>
      <w:tr w:rsidR="004F4059" w:rsidRPr="004F4059" w14:paraId="230B252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167C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6525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72B2D8A1" w14:textId="0A2E96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522D9BB0" w14:textId="39AB6D3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A8AE0" w14:textId="13EC871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E8859" w14:textId="1E9BA30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1,304.70 </w:t>
            </w:r>
          </w:p>
        </w:tc>
      </w:tr>
      <w:tr w:rsidR="004F4059" w:rsidRPr="004F4059" w14:paraId="497157C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D987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00A9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10D41828" w14:textId="777A0C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33AF7852" w14:textId="5CE096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7A7B2" w14:textId="5C0D80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9438F" w14:textId="1DA06E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96,280.50 </w:t>
            </w:r>
          </w:p>
        </w:tc>
      </w:tr>
      <w:tr w:rsidR="004F4059" w:rsidRPr="004F4059" w14:paraId="6DA4D63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27BF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D9B5FF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0CBC81E3" w14:textId="4DA0B0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36CF9311" w14:textId="5F86420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5449D674" w14:textId="637F35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513D5" w14:textId="1FB4835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29,385.70 </w:t>
            </w:r>
          </w:p>
        </w:tc>
      </w:tr>
      <w:tr w:rsidR="004F4059" w:rsidRPr="004F4059" w14:paraId="6079A6E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BB4B7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A9FF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24E8C0F8" w14:textId="02D529A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103FC0F0" w14:textId="4FA895E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78D97EAA" w14:textId="6D3EA87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D4AE6" w14:textId="3095721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31,333.20 </w:t>
            </w:r>
          </w:p>
        </w:tc>
      </w:tr>
      <w:tr w:rsidR="004F4059" w:rsidRPr="004F4059" w14:paraId="5696E1D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5D2E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8A49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674FD374" w14:textId="502F5D4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7C7000B9" w14:textId="7D9082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8B583" w14:textId="537B44C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8499D" w14:textId="2343E16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01,187.20 </w:t>
            </w:r>
          </w:p>
        </w:tc>
      </w:tr>
      <w:tr w:rsidR="004F4059" w:rsidRPr="004F4059" w14:paraId="57E885F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3E75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E47A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7CFF85BD" w14:textId="4216501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71BAAD13" w14:textId="78705A1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8EB734" w14:textId="5739450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16FEC2" w14:textId="61E5436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0.00 </w:t>
            </w:r>
          </w:p>
        </w:tc>
      </w:tr>
      <w:tr w:rsidR="004F4059" w:rsidRPr="004F4059" w14:paraId="12543A6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7D8C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41CC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70014AB2" w14:textId="5585310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C9B7C48" w14:textId="742176D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FBCC77" w14:textId="6B685E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FEA3E" w14:textId="1077FE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3,313.20 </w:t>
            </w:r>
          </w:p>
        </w:tc>
      </w:tr>
      <w:tr w:rsidR="004F4059" w:rsidRPr="004F4059" w14:paraId="59CCF19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1013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7A01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23B5BD1E" w14:textId="27B1BFF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E25003E" w14:textId="36A796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703EB" w14:textId="7049333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E2D75" w14:textId="655EEC2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3,313.20 </w:t>
            </w:r>
          </w:p>
        </w:tc>
      </w:tr>
      <w:tr w:rsidR="004F4059" w:rsidRPr="004F4059" w14:paraId="1857616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5E22D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BC09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34C92273" w14:textId="7C8FBD9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33B6055" w14:textId="754DA96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B6C74" w14:textId="64D1355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C743B" w14:textId="3524D3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3,313.20 </w:t>
            </w:r>
          </w:p>
        </w:tc>
      </w:tr>
      <w:tr w:rsidR="004F4059" w:rsidRPr="004F4059" w14:paraId="48AAA26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41015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E2F2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61C44B20" w14:textId="1F49059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28307E8" w14:textId="3C2E84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31DBB" w14:textId="695EBA6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86F98" w14:textId="5C62565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3,313.20 </w:t>
            </w:r>
          </w:p>
        </w:tc>
      </w:tr>
      <w:tr w:rsidR="004F4059" w:rsidRPr="004F4059" w14:paraId="5F1BB12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479E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610E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2DA424CC" w14:textId="7BF2E9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0D2471B7" w14:textId="01DFE75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B3785" w14:textId="6E3F3B9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DD270" w14:textId="5EBD27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0,453.20 </w:t>
            </w:r>
          </w:p>
        </w:tc>
      </w:tr>
      <w:tr w:rsidR="004F4059" w:rsidRPr="004F4059" w14:paraId="0A3E768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6F47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E446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6A536AA6" w14:textId="25E3E3F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87,457.20 </w:t>
            </w:r>
          </w:p>
        </w:tc>
        <w:tc>
          <w:tcPr>
            <w:tcW w:w="0" w:type="auto"/>
            <w:tcBorders>
              <w:top w:val="nil"/>
              <w:left w:val="nil"/>
              <w:bottom w:val="single" w:sz="4" w:space="0" w:color="000000"/>
              <w:right w:val="single" w:sz="4" w:space="0" w:color="000000"/>
            </w:tcBorders>
            <w:shd w:val="clear" w:color="auto" w:fill="auto"/>
            <w:noWrap/>
            <w:vAlign w:val="center"/>
            <w:hideMark/>
          </w:tcPr>
          <w:p w14:paraId="1D2F61D6" w14:textId="5DD1596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90810" w14:textId="7182341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725ED" w14:textId="264FBF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87,457.20 </w:t>
            </w:r>
          </w:p>
        </w:tc>
      </w:tr>
      <w:tr w:rsidR="004F4059" w:rsidRPr="004F4059" w14:paraId="75A1EB8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5453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C858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4DAC4BC3" w14:textId="22808945" w:rsidR="004F4059" w:rsidRPr="004F4059" w:rsidRDefault="004F4059" w:rsidP="004F4059">
            <w:pPr>
              <w:widowControl/>
              <w:spacing w:after="0" w:line="240" w:lineRule="auto"/>
              <w:contextualSpacing/>
              <w:jc w:val="right"/>
              <w:rPr>
                <w:rFonts w:ascii="Arial Narrow" w:eastAsia="Times New Roman" w:hAnsi="Arial Narrow"/>
                <w:i/>
                <w:iCs/>
                <w:color w:val="000000"/>
              </w:rPr>
            </w:pPr>
            <w:r w:rsidRPr="004F4059">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65E35413" w14:textId="52CAFC06" w:rsidR="004F4059" w:rsidRPr="004F4059" w:rsidRDefault="004F4059" w:rsidP="004F4059">
            <w:pPr>
              <w:widowControl/>
              <w:spacing w:after="0" w:line="240" w:lineRule="auto"/>
              <w:contextualSpacing/>
              <w:jc w:val="right"/>
              <w:rPr>
                <w:rFonts w:ascii="Arial Narrow" w:eastAsia="Times New Roman" w:hAnsi="Arial Narrow"/>
                <w:i/>
                <w:iCs/>
                <w:color w:val="000000"/>
              </w:rPr>
            </w:pPr>
            <w:r w:rsidRPr="004F4059">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D4DBE" w14:textId="01F115B2" w:rsidR="004F4059" w:rsidRPr="004F4059" w:rsidRDefault="004F4059" w:rsidP="004F4059">
            <w:pPr>
              <w:widowControl/>
              <w:spacing w:after="0" w:line="240" w:lineRule="auto"/>
              <w:contextualSpacing/>
              <w:jc w:val="right"/>
              <w:rPr>
                <w:rFonts w:ascii="Arial Narrow" w:eastAsia="Times New Roman" w:hAnsi="Arial Narrow"/>
                <w:i/>
                <w:iCs/>
                <w:color w:val="000000"/>
              </w:rPr>
            </w:pPr>
            <w:r w:rsidRPr="004F4059">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C60FE" w14:textId="21EA800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5,009.70 </w:t>
            </w:r>
          </w:p>
        </w:tc>
      </w:tr>
      <w:tr w:rsidR="004F4059" w:rsidRPr="004F4059" w14:paraId="1D0BC55C"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D6B818"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B616754" w14:textId="3BD75CF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1,395,824.08 </w:t>
            </w:r>
          </w:p>
        </w:tc>
        <w:tc>
          <w:tcPr>
            <w:tcW w:w="0" w:type="auto"/>
            <w:tcBorders>
              <w:top w:val="nil"/>
              <w:left w:val="nil"/>
              <w:bottom w:val="single" w:sz="4" w:space="0" w:color="000000"/>
              <w:right w:val="single" w:sz="4" w:space="0" w:color="000000"/>
            </w:tcBorders>
            <w:shd w:val="clear" w:color="D8D8D8" w:fill="D8D8D8"/>
            <w:noWrap/>
            <w:vAlign w:val="bottom"/>
            <w:hideMark/>
          </w:tcPr>
          <w:p w14:paraId="72C5EFF5" w14:textId="7398D13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E93802B" w14:textId="3F6BC2D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BA8B654" w14:textId="603B25B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1,395,824.08 </w:t>
            </w:r>
          </w:p>
        </w:tc>
      </w:tr>
      <w:tr w:rsidR="004F4059" w:rsidRPr="004F4059" w14:paraId="29126E9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F0BB9"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1A5F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bottom"/>
            <w:hideMark/>
          </w:tcPr>
          <w:p w14:paraId="7D9945A1" w14:textId="6B7EA8E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65,280.00 </w:t>
            </w:r>
          </w:p>
        </w:tc>
        <w:tc>
          <w:tcPr>
            <w:tcW w:w="0" w:type="auto"/>
            <w:tcBorders>
              <w:top w:val="nil"/>
              <w:left w:val="nil"/>
              <w:bottom w:val="single" w:sz="4" w:space="0" w:color="000000"/>
              <w:right w:val="single" w:sz="4" w:space="0" w:color="000000"/>
            </w:tcBorders>
            <w:shd w:val="clear" w:color="auto" w:fill="auto"/>
            <w:noWrap/>
            <w:vAlign w:val="bottom"/>
            <w:hideMark/>
          </w:tcPr>
          <w:p w14:paraId="7C111B35" w14:textId="38BBF3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DCBD9" w14:textId="08DB88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20698" w14:textId="0550080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65,280.00 </w:t>
            </w:r>
          </w:p>
        </w:tc>
      </w:tr>
      <w:tr w:rsidR="004F4059" w:rsidRPr="004F4059" w14:paraId="3AF713E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9B183"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BB57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57BDB65A" w14:textId="635BC66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24097AE8" w14:textId="4D0743B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CD274" w14:textId="000FCF5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25A25" w14:textId="1D17898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41,574.25 </w:t>
            </w:r>
          </w:p>
        </w:tc>
      </w:tr>
      <w:tr w:rsidR="004F4059" w:rsidRPr="004F4059" w14:paraId="430BF29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3AAE3"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F86C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5B616E1B" w14:textId="268AC0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43C9F37A" w14:textId="5CF832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E57DA" w14:textId="5D17699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D1971" w14:textId="3E51B49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3,860.50 </w:t>
            </w:r>
          </w:p>
        </w:tc>
      </w:tr>
      <w:tr w:rsidR="004F4059" w:rsidRPr="004F4059" w14:paraId="10DF60F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551EF"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50C9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5AC03992" w14:textId="6B8076A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B6D6B89" w14:textId="6A00083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323E9" w14:textId="46F058B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583E1" w14:textId="24AA56A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 </w:t>
            </w:r>
          </w:p>
        </w:tc>
      </w:tr>
      <w:tr w:rsidR="004F4059" w:rsidRPr="004F4059" w14:paraId="7570956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89BBB"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B3C4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57639C52" w14:textId="0F0F105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2370E8A8" w14:textId="4B3DE44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A39F7" w14:textId="4AA4844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E96C4" w14:textId="6CBBAE4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0,285.00 </w:t>
            </w:r>
          </w:p>
        </w:tc>
      </w:tr>
      <w:tr w:rsidR="004F4059" w:rsidRPr="004F4059" w14:paraId="79AFB9F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FB3CE"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1D28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1A378102" w14:textId="4456B3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9,220.82 </w:t>
            </w:r>
          </w:p>
        </w:tc>
        <w:tc>
          <w:tcPr>
            <w:tcW w:w="0" w:type="auto"/>
            <w:tcBorders>
              <w:top w:val="nil"/>
              <w:left w:val="nil"/>
              <w:bottom w:val="single" w:sz="4" w:space="0" w:color="000000"/>
              <w:right w:val="single" w:sz="4" w:space="0" w:color="000000"/>
            </w:tcBorders>
            <w:shd w:val="clear" w:color="auto" w:fill="auto"/>
            <w:noWrap/>
            <w:vAlign w:val="bottom"/>
            <w:hideMark/>
          </w:tcPr>
          <w:p w14:paraId="5E5CE106" w14:textId="493040B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17EF8" w14:textId="7BAFD0A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0B721" w14:textId="433BB5E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9,220.82 </w:t>
            </w:r>
          </w:p>
        </w:tc>
      </w:tr>
      <w:tr w:rsidR="004F4059" w:rsidRPr="004F4059" w14:paraId="54E2F59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7E5960"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7A28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6061CE2F" w14:textId="5431D6D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232FB811" w14:textId="2F879A4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53997" w14:textId="09FF286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6F58C1" w14:textId="6796415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51,931.42 </w:t>
            </w:r>
          </w:p>
        </w:tc>
      </w:tr>
      <w:tr w:rsidR="004F4059" w:rsidRPr="004F4059" w14:paraId="04FA24B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45316"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4336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48D5E4E4" w14:textId="0E0C85B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31.42 </w:t>
            </w:r>
          </w:p>
        </w:tc>
        <w:tc>
          <w:tcPr>
            <w:tcW w:w="0" w:type="auto"/>
            <w:tcBorders>
              <w:top w:val="nil"/>
              <w:left w:val="nil"/>
              <w:bottom w:val="single" w:sz="4" w:space="0" w:color="000000"/>
              <w:right w:val="single" w:sz="4" w:space="0" w:color="000000"/>
            </w:tcBorders>
            <w:shd w:val="clear" w:color="auto" w:fill="auto"/>
            <w:noWrap/>
            <w:vAlign w:val="bottom"/>
            <w:hideMark/>
          </w:tcPr>
          <w:p w14:paraId="50BAE82D" w14:textId="474E2C3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9EF06" w14:textId="63ECE7D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38980" w14:textId="10BA83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31.42 </w:t>
            </w:r>
          </w:p>
        </w:tc>
      </w:tr>
      <w:tr w:rsidR="004F4059" w:rsidRPr="004F4059" w14:paraId="22272F1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E38F3"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B80E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0C4D8B85" w14:textId="13F50FE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15EE201F" w14:textId="08C4F41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52FE94" w14:textId="127DBA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D723E" w14:textId="2DD9913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9,950.25 </w:t>
            </w:r>
          </w:p>
        </w:tc>
      </w:tr>
      <w:tr w:rsidR="004F4059" w:rsidRPr="004F4059" w14:paraId="084F446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70AC8"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56AA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678A6EC0" w14:textId="4591565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44C797E9" w14:textId="60A06F6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BAF85" w14:textId="1685827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94E0C" w14:textId="5508186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9,893.25 </w:t>
            </w:r>
          </w:p>
        </w:tc>
      </w:tr>
      <w:tr w:rsidR="004F4059" w:rsidRPr="004F4059" w14:paraId="6267A58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06FE5"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198C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26DEFC69" w14:textId="1004731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53861432" w14:textId="0038F3A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1AA03" w14:textId="14EFF9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42BD9" w14:textId="62A0A75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2,015.75 </w:t>
            </w:r>
          </w:p>
        </w:tc>
      </w:tr>
      <w:tr w:rsidR="004F4059" w:rsidRPr="004F4059" w14:paraId="636842E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66484"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AFD6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7F297139" w14:textId="20D4AC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73E9991B" w14:textId="61D82DC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39552" w14:textId="5FFFA05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45604" w14:textId="7D885C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0,007.25 </w:t>
            </w:r>
          </w:p>
        </w:tc>
      </w:tr>
      <w:tr w:rsidR="004F4059" w:rsidRPr="004F4059" w14:paraId="074BCD2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C09CA"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04AB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2BF05C5A" w14:textId="669F866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3F13AFCD" w14:textId="68E47F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C33C5" w14:textId="3C649C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B06C7" w14:textId="1AE2F35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69,065.92 </w:t>
            </w:r>
          </w:p>
        </w:tc>
      </w:tr>
      <w:tr w:rsidR="004F4059" w:rsidRPr="004F4059" w14:paraId="2F57A8C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ABD1F"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6013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0E69623E" w14:textId="37F1554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7BEAA509" w14:textId="50F94D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A332B" w14:textId="142F567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9DDDA" w14:textId="263576D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3,161.78 </w:t>
            </w:r>
          </w:p>
        </w:tc>
      </w:tr>
      <w:tr w:rsidR="004F4059" w:rsidRPr="004F4059" w14:paraId="60484EF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F2909E"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2CB5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745F0564" w14:textId="083865F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88,217.48 </w:t>
            </w:r>
          </w:p>
        </w:tc>
        <w:tc>
          <w:tcPr>
            <w:tcW w:w="0" w:type="auto"/>
            <w:tcBorders>
              <w:top w:val="nil"/>
              <w:left w:val="nil"/>
              <w:bottom w:val="single" w:sz="4" w:space="0" w:color="000000"/>
              <w:right w:val="single" w:sz="4" w:space="0" w:color="000000"/>
            </w:tcBorders>
            <w:shd w:val="clear" w:color="auto" w:fill="auto"/>
            <w:noWrap/>
            <w:vAlign w:val="bottom"/>
            <w:hideMark/>
          </w:tcPr>
          <w:p w14:paraId="7C5ED026" w14:textId="5302A9D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447B3" w14:textId="64147AA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F8EA6" w14:textId="0B1D6E5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88,217.48 </w:t>
            </w:r>
          </w:p>
        </w:tc>
      </w:tr>
      <w:tr w:rsidR="004F4059" w:rsidRPr="004F4059" w14:paraId="1F5A38D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940A7"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21CF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4B1ED2FA" w14:textId="2C6F2E1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78909C28" w14:textId="1258D06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C3947A" w14:textId="51FB7C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40688" w14:textId="782C8D3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7,436.00 </w:t>
            </w:r>
          </w:p>
        </w:tc>
      </w:tr>
      <w:tr w:rsidR="004F4059" w:rsidRPr="004F4059" w14:paraId="2CD3CF7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319FF"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9249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310D0C8C" w14:textId="15767A4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5CA714F9" w14:textId="1F5F0A9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C848E" w14:textId="452BC16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5E4DE" w14:textId="4A2C81A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7,436.00 </w:t>
            </w:r>
          </w:p>
        </w:tc>
      </w:tr>
      <w:tr w:rsidR="004F4059" w:rsidRPr="004F4059" w14:paraId="6B410B2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A8B14"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6545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1A1F1BF3" w14:textId="62A44D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367FFA8A" w14:textId="57CE8FE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BB61FD" w14:textId="6C0552E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AB094B" w14:textId="11AB13D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2,799.25 </w:t>
            </w:r>
          </w:p>
        </w:tc>
      </w:tr>
      <w:tr w:rsidR="004F4059" w:rsidRPr="004F4059" w14:paraId="1683FC9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5F677"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D13A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094831D5" w14:textId="5578F4A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42.03 </w:t>
            </w:r>
          </w:p>
        </w:tc>
        <w:tc>
          <w:tcPr>
            <w:tcW w:w="0" w:type="auto"/>
            <w:tcBorders>
              <w:top w:val="nil"/>
              <w:left w:val="nil"/>
              <w:bottom w:val="single" w:sz="4" w:space="0" w:color="000000"/>
              <w:right w:val="single" w:sz="4" w:space="0" w:color="000000"/>
            </w:tcBorders>
            <w:shd w:val="clear" w:color="auto" w:fill="auto"/>
            <w:noWrap/>
            <w:vAlign w:val="bottom"/>
            <w:hideMark/>
          </w:tcPr>
          <w:p w14:paraId="31AC8063" w14:textId="5BDE204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61ECC" w14:textId="44CA8A5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840DD" w14:textId="7FD0F0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42.03 </w:t>
            </w:r>
          </w:p>
        </w:tc>
      </w:tr>
      <w:tr w:rsidR="004F4059" w:rsidRPr="004F4059" w14:paraId="4FBF9B6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E3F1D"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82AF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79A4B04C" w14:textId="78B802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6,245.34 </w:t>
            </w:r>
          </w:p>
        </w:tc>
        <w:tc>
          <w:tcPr>
            <w:tcW w:w="0" w:type="auto"/>
            <w:tcBorders>
              <w:top w:val="nil"/>
              <w:left w:val="nil"/>
              <w:bottom w:val="single" w:sz="4" w:space="0" w:color="000000"/>
              <w:right w:val="single" w:sz="4" w:space="0" w:color="000000"/>
            </w:tcBorders>
            <w:shd w:val="clear" w:color="auto" w:fill="auto"/>
            <w:noWrap/>
            <w:vAlign w:val="bottom"/>
            <w:hideMark/>
          </w:tcPr>
          <w:p w14:paraId="3E0C55C3" w14:textId="565B986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2E0F2" w14:textId="1814CD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C8C36" w14:textId="7EF395E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6,245.34 </w:t>
            </w:r>
          </w:p>
        </w:tc>
      </w:tr>
      <w:tr w:rsidR="004F4059" w:rsidRPr="004F4059" w14:paraId="7B88E5C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8CF61"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8685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14C8DDD4" w14:textId="1924788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78F2D545" w14:textId="44C3A29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CAE4E" w14:textId="47C29A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7B217" w14:textId="08A801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79,748.40 </w:t>
            </w:r>
          </w:p>
        </w:tc>
      </w:tr>
      <w:tr w:rsidR="004F4059" w:rsidRPr="004F4059" w14:paraId="4321571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33E5C"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C251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1586C842" w14:textId="29BDB7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51,742.25 </w:t>
            </w:r>
          </w:p>
        </w:tc>
        <w:tc>
          <w:tcPr>
            <w:tcW w:w="0" w:type="auto"/>
            <w:tcBorders>
              <w:top w:val="nil"/>
              <w:left w:val="nil"/>
              <w:bottom w:val="single" w:sz="4" w:space="0" w:color="000000"/>
              <w:right w:val="single" w:sz="4" w:space="0" w:color="000000"/>
            </w:tcBorders>
            <w:shd w:val="clear" w:color="auto" w:fill="auto"/>
            <w:noWrap/>
            <w:vAlign w:val="bottom"/>
            <w:hideMark/>
          </w:tcPr>
          <w:p w14:paraId="6EBD3F9A" w14:textId="65E1C91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DD68D" w14:textId="42BCE84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CD6BB" w14:textId="5D070D5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51,742.25 </w:t>
            </w:r>
          </w:p>
        </w:tc>
      </w:tr>
      <w:tr w:rsidR="004F4059" w:rsidRPr="004F4059" w14:paraId="37E2060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6B2F8"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CB4F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4417AF6A" w14:textId="344C7B4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5BB1521E" w14:textId="1575EC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83638" w14:textId="3B3B48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4DCB6" w14:textId="683D7C0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 </w:t>
            </w:r>
          </w:p>
        </w:tc>
      </w:tr>
      <w:tr w:rsidR="004F4059" w:rsidRPr="004F4059" w14:paraId="136E42F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0D71EF"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8DDA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DBC2503" w14:textId="4C1A8E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15E4B9A9" w14:textId="1F6F50C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34C82" w14:textId="2792100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ACEF9" w14:textId="54884E5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0,381.56 </w:t>
            </w:r>
          </w:p>
        </w:tc>
      </w:tr>
      <w:tr w:rsidR="004F4059" w:rsidRPr="004F4059" w14:paraId="0957FD4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C250D"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607F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D9D4B73" w14:textId="51A91F1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664731D" w14:textId="255965B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0EE96" w14:textId="1063D5F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DBC2C" w14:textId="4F0CC4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 </w:t>
            </w:r>
          </w:p>
        </w:tc>
      </w:tr>
      <w:tr w:rsidR="004F4059" w:rsidRPr="004F4059" w14:paraId="666A17E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C60F1"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FB05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0F5D4C62" w14:textId="69E50B5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947FD6F" w14:textId="70E53D8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236C9" w14:textId="580140C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C7DFD" w14:textId="3589794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 </w:t>
            </w:r>
          </w:p>
        </w:tc>
      </w:tr>
      <w:tr w:rsidR="004F4059" w:rsidRPr="004F4059" w14:paraId="1485380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41615"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6FE9E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3E6D7805" w14:textId="7ABBB98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08A232B5" w14:textId="491EE3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009E4" w14:textId="7A71459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85C40" w14:textId="79F02A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05,288.89 </w:t>
            </w:r>
          </w:p>
        </w:tc>
      </w:tr>
      <w:tr w:rsidR="004F4059" w:rsidRPr="004F4059" w14:paraId="2D895CB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2F63A"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CE3D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736C8D1C" w14:textId="172B75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266E5041" w14:textId="5DE4248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9826F" w14:textId="13040F6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DDEB4" w14:textId="2547E97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4,166.03 </w:t>
            </w:r>
          </w:p>
        </w:tc>
      </w:tr>
      <w:tr w:rsidR="004F4059" w:rsidRPr="004F4059" w14:paraId="6C8898C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6181F"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80F9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7B0BD645" w14:textId="2243060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102805E9" w14:textId="12B6127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78466" w14:textId="78CF65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F2535" w14:textId="75EC9FF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54.28 </w:t>
            </w:r>
          </w:p>
        </w:tc>
      </w:tr>
      <w:tr w:rsidR="004F4059" w:rsidRPr="004F4059" w14:paraId="677B361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A6CCD"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CD23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15E91E03" w14:textId="3B9B2B6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2B311C01" w14:textId="1F6BE5C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C0DB6" w14:textId="53F1666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6AD32" w14:textId="2C2EAE2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9,451.75 </w:t>
            </w:r>
          </w:p>
        </w:tc>
      </w:tr>
      <w:tr w:rsidR="004F4059" w:rsidRPr="004F4059" w14:paraId="761C063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6E9F7"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AB23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6FF41A88" w14:textId="6F0AB20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02AACDD8" w14:textId="7F0EC04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78373" w14:textId="26A11D5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AC485" w14:textId="19B8311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69,640.00 </w:t>
            </w:r>
          </w:p>
        </w:tc>
      </w:tr>
      <w:tr w:rsidR="004F4059" w:rsidRPr="004F4059" w14:paraId="2F6805F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761B2"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BAAE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6F3927F4" w14:textId="3BCFF00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81,088.65 </w:t>
            </w:r>
          </w:p>
        </w:tc>
        <w:tc>
          <w:tcPr>
            <w:tcW w:w="0" w:type="auto"/>
            <w:tcBorders>
              <w:top w:val="nil"/>
              <w:left w:val="nil"/>
              <w:bottom w:val="single" w:sz="4" w:space="0" w:color="000000"/>
              <w:right w:val="single" w:sz="4" w:space="0" w:color="000000"/>
            </w:tcBorders>
            <w:shd w:val="clear" w:color="auto" w:fill="auto"/>
            <w:noWrap/>
            <w:vAlign w:val="bottom"/>
            <w:hideMark/>
          </w:tcPr>
          <w:p w14:paraId="7EBE9E2B" w14:textId="6A1A8B2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6D26D" w14:textId="4E23D9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394B5" w14:textId="1A7BDCD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81,088.65 </w:t>
            </w:r>
          </w:p>
        </w:tc>
      </w:tr>
      <w:tr w:rsidR="004F4059" w:rsidRPr="004F4059" w14:paraId="41342FE0"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B96E5B"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18CB778C" w14:textId="30C18DC1"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4,242,487.14 </w:t>
            </w:r>
          </w:p>
        </w:tc>
        <w:tc>
          <w:tcPr>
            <w:tcW w:w="0" w:type="auto"/>
            <w:tcBorders>
              <w:top w:val="nil"/>
              <w:left w:val="nil"/>
              <w:bottom w:val="single" w:sz="4" w:space="0" w:color="000000"/>
              <w:right w:val="single" w:sz="4" w:space="0" w:color="000000"/>
            </w:tcBorders>
            <w:shd w:val="clear" w:color="D8D8D8" w:fill="D8D8D8"/>
            <w:noWrap/>
            <w:vAlign w:val="bottom"/>
            <w:hideMark/>
          </w:tcPr>
          <w:p w14:paraId="50B5EB35" w14:textId="092400A1"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E0D36AE" w14:textId="689BC0D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0BF796AB" w14:textId="3253873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5,359,798.78 </w:t>
            </w:r>
          </w:p>
        </w:tc>
      </w:tr>
      <w:tr w:rsidR="004F4059" w:rsidRPr="004F4059" w14:paraId="2347C77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D7E11"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A15E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6EA76D46" w14:textId="705DF96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28180A45" w14:textId="7947F73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ECC03" w14:textId="384AAE3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56BDB" w14:textId="2858AC9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3,830.57 </w:t>
            </w:r>
          </w:p>
        </w:tc>
      </w:tr>
      <w:tr w:rsidR="004F4059" w:rsidRPr="004F4059" w14:paraId="7E07CDC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C7029"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78A6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6AF512B1" w14:textId="5E3BB18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56DAED83" w14:textId="05AEA89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692EF" w14:textId="16809F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F9438" w14:textId="57061D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0,654.03 </w:t>
            </w:r>
          </w:p>
        </w:tc>
      </w:tr>
      <w:tr w:rsidR="004F4059" w:rsidRPr="004F4059" w14:paraId="3206CB7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DCAFF"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1569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1334341B" w14:textId="27EA86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54BFA17C" w14:textId="59F73AE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2FC4B" w14:textId="3DDE4C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5B8D0" w14:textId="3D17754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9,877.16 </w:t>
            </w:r>
          </w:p>
        </w:tc>
      </w:tr>
      <w:tr w:rsidR="004F4059" w:rsidRPr="004F4059" w14:paraId="552BE4A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775D5"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046A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3D13E33D" w14:textId="73F5D94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3F018230" w14:textId="604C94A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C3BE9" w14:textId="3BD534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336A1" w14:textId="3157F3F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8,162.50 </w:t>
            </w:r>
          </w:p>
        </w:tc>
      </w:tr>
      <w:tr w:rsidR="004F4059" w:rsidRPr="004F4059" w14:paraId="769EB6F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F458B"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B906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12F0A8E0" w14:textId="75CCDA3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358B55D8" w14:textId="7F9B6D9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90959" w14:textId="5E8D1E7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878EC" w14:textId="167FFF3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0.00 </w:t>
            </w:r>
          </w:p>
        </w:tc>
      </w:tr>
      <w:tr w:rsidR="004F4059" w:rsidRPr="004F4059" w14:paraId="4E40485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D9B10"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2885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2985F934" w14:textId="16D7AE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13B61A55" w14:textId="686F1FE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CEB92" w14:textId="3D31893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61ED4" w14:textId="35612EA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3,617.14 </w:t>
            </w:r>
          </w:p>
        </w:tc>
      </w:tr>
      <w:tr w:rsidR="004F4059" w:rsidRPr="004F4059" w14:paraId="1A096D8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33261"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07CB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52CE6621" w14:textId="3969487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5330E969" w14:textId="7CEEDC8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750CA" w14:textId="089BED4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32195" w14:textId="7BB0F01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6,042.75 </w:t>
            </w:r>
          </w:p>
        </w:tc>
      </w:tr>
      <w:tr w:rsidR="004F4059" w:rsidRPr="004F4059" w14:paraId="67E1C00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BAACF"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4AE1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1AE6F7E1" w14:textId="6B16761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29C03893" w14:textId="17D0486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71DF8" w14:textId="241A504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19558046" w14:textId="33EE6A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0,321.00 </w:t>
            </w:r>
          </w:p>
        </w:tc>
      </w:tr>
      <w:tr w:rsidR="004F4059" w:rsidRPr="004F4059" w14:paraId="6B19113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FC200"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267D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5526AE3F" w14:textId="65EEAF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47F78C7D" w14:textId="02B1A2A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D57CEF" w14:textId="59AD733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6E1BF" w14:textId="0AF2C6E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56,798.14 </w:t>
            </w:r>
          </w:p>
        </w:tc>
      </w:tr>
      <w:tr w:rsidR="004F4059" w:rsidRPr="004F4059" w14:paraId="0318323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69571"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FF2E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3B6591FB" w14:textId="17E70B2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429E27C5" w14:textId="055C425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88563" w14:textId="5ED8787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1F21E" w14:textId="40BCE1A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47,764.75 </w:t>
            </w:r>
          </w:p>
        </w:tc>
      </w:tr>
      <w:tr w:rsidR="004F4059" w:rsidRPr="004F4059" w14:paraId="11E50C0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A879F"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1C85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46AF7976" w14:textId="605019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54D38520" w14:textId="0BC7178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6ED9F" w14:textId="491C09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6D42B" w14:textId="4A3678A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29,805.12 </w:t>
            </w:r>
          </w:p>
        </w:tc>
      </w:tr>
      <w:tr w:rsidR="004F4059" w:rsidRPr="004F4059" w14:paraId="460A03A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A2150"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CAE3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71A437A3" w14:textId="0B42768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43F76951" w14:textId="7439FF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02112" w14:textId="5A62571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15E73" w14:textId="7B8890D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69,067.50 </w:t>
            </w:r>
          </w:p>
        </w:tc>
      </w:tr>
      <w:tr w:rsidR="004F4059" w:rsidRPr="004F4059" w14:paraId="1B257E1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C2E50"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96F7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EC59E6B" w14:textId="44315BC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1E5B2A37" w14:textId="0E2F056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2A6F546D" w14:textId="1CC9DE8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06A847" w14:textId="56186AD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22,598.20 </w:t>
            </w:r>
          </w:p>
        </w:tc>
      </w:tr>
      <w:tr w:rsidR="004F4059" w:rsidRPr="004F4059" w14:paraId="77F43D3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38E94"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E61832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DF162A2" w14:textId="3AD8090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85,649.22 </w:t>
            </w:r>
          </w:p>
        </w:tc>
        <w:tc>
          <w:tcPr>
            <w:tcW w:w="0" w:type="auto"/>
            <w:tcBorders>
              <w:top w:val="nil"/>
              <w:left w:val="nil"/>
              <w:bottom w:val="single" w:sz="4" w:space="0" w:color="000000"/>
              <w:right w:val="single" w:sz="4" w:space="0" w:color="000000"/>
            </w:tcBorders>
            <w:shd w:val="clear" w:color="auto" w:fill="auto"/>
            <w:noWrap/>
            <w:vAlign w:val="bottom"/>
            <w:hideMark/>
          </w:tcPr>
          <w:p w14:paraId="2061B73F" w14:textId="70E048B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FAFEC" w14:textId="3F23012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CC7E0" w14:textId="3905930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85,649.22 </w:t>
            </w:r>
          </w:p>
        </w:tc>
      </w:tr>
      <w:tr w:rsidR="004F4059" w:rsidRPr="004F4059" w14:paraId="6561A8D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DC12B"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88C6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5F400A89" w14:textId="79F8973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36E11AEA" w14:textId="61F756B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2411F" w14:textId="58EC706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9325B" w14:textId="045D7E9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07,965.53 </w:t>
            </w:r>
          </w:p>
        </w:tc>
      </w:tr>
      <w:tr w:rsidR="004F4059" w:rsidRPr="004F4059" w14:paraId="4C8AA1F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6247A"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2524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211A8439" w14:textId="5081E49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82,256.50 </w:t>
            </w:r>
          </w:p>
        </w:tc>
        <w:tc>
          <w:tcPr>
            <w:tcW w:w="0" w:type="auto"/>
            <w:tcBorders>
              <w:top w:val="nil"/>
              <w:left w:val="nil"/>
              <w:bottom w:val="single" w:sz="4" w:space="0" w:color="000000"/>
              <w:right w:val="single" w:sz="4" w:space="0" w:color="000000"/>
            </w:tcBorders>
            <w:shd w:val="clear" w:color="auto" w:fill="auto"/>
            <w:noWrap/>
            <w:vAlign w:val="bottom"/>
            <w:hideMark/>
          </w:tcPr>
          <w:p w14:paraId="114F34CF" w14:textId="48D4809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9A239" w14:textId="6EBB03C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120F3" w14:textId="60616D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82,256.50 </w:t>
            </w:r>
          </w:p>
        </w:tc>
      </w:tr>
      <w:tr w:rsidR="004F4059" w:rsidRPr="004F4059" w14:paraId="492A80D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5143D"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6643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7907093" w14:textId="7732AD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1B3B66E9" w14:textId="3D2141B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7B244" w14:textId="7AE0CE8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63AEA854" w14:textId="04DE99E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05,530.92 </w:t>
            </w:r>
          </w:p>
        </w:tc>
      </w:tr>
      <w:tr w:rsidR="004F4059" w:rsidRPr="004F4059" w14:paraId="3522743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D4943"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0800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5B0C93F0" w14:textId="5528DF6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0C9440B9" w14:textId="49CCEB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3A737" w14:textId="0DCD3B1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2B0B1" w14:textId="4D34CF9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7,713.75 </w:t>
            </w:r>
          </w:p>
        </w:tc>
      </w:tr>
      <w:tr w:rsidR="004F4059" w:rsidRPr="004F4059" w14:paraId="1408657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148A3"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C42D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44FD4A0F" w14:textId="6202930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440F0960" w14:textId="500322F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77F3F" w14:textId="6D3D995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93F6C" w14:textId="0B81051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48,611.25 </w:t>
            </w:r>
          </w:p>
        </w:tc>
      </w:tr>
      <w:tr w:rsidR="004F4059" w:rsidRPr="004F4059" w14:paraId="2523FC5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A12ED"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4CF8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2D399E05" w14:textId="7DEE7C9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166FFFF5" w14:textId="2A281A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61BB212F" w14:textId="715DF9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4F757" w14:textId="0B239F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6,392.75 </w:t>
            </w:r>
          </w:p>
        </w:tc>
      </w:tr>
      <w:tr w:rsidR="004F4059" w:rsidRPr="004F4059" w14:paraId="3DDD2B79"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940F29"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7B168044" w14:textId="23EDCC13"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4,637,869.08 </w:t>
            </w:r>
          </w:p>
        </w:tc>
        <w:tc>
          <w:tcPr>
            <w:tcW w:w="0" w:type="auto"/>
            <w:tcBorders>
              <w:top w:val="nil"/>
              <w:left w:val="nil"/>
              <w:bottom w:val="single" w:sz="4" w:space="0" w:color="000000"/>
              <w:right w:val="single" w:sz="4" w:space="0" w:color="000000"/>
            </w:tcBorders>
            <w:shd w:val="clear" w:color="D8D8D8" w:fill="D8D8D8"/>
            <w:noWrap/>
            <w:vAlign w:val="bottom"/>
            <w:hideMark/>
          </w:tcPr>
          <w:p w14:paraId="2943B1F5" w14:textId="4C307BF1"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250EC438" w14:textId="6A3A6506"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428A655F" w14:textId="204EA1BC"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44,679,990.03 </w:t>
            </w:r>
          </w:p>
        </w:tc>
      </w:tr>
      <w:tr w:rsidR="004F4059" w:rsidRPr="004F4059" w14:paraId="4E0B206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D99BD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C93F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52057D84" w14:textId="55E60BD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1,027.50 </w:t>
            </w:r>
          </w:p>
        </w:tc>
        <w:tc>
          <w:tcPr>
            <w:tcW w:w="0" w:type="auto"/>
            <w:tcBorders>
              <w:top w:val="nil"/>
              <w:left w:val="nil"/>
              <w:bottom w:val="single" w:sz="4" w:space="0" w:color="000000"/>
              <w:right w:val="single" w:sz="4" w:space="0" w:color="000000"/>
            </w:tcBorders>
            <w:shd w:val="clear" w:color="auto" w:fill="auto"/>
            <w:noWrap/>
            <w:vAlign w:val="bottom"/>
            <w:hideMark/>
          </w:tcPr>
          <w:p w14:paraId="37AD0480" w14:textId="3403C5C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26A49" w14:textId="6A3946C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42672" w14:textId="300DDBB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1,027.50 </w:t>
            </w:r>
          </w:p>
        </w:tc>
      </w:tr>
      <w:tr w:rsidR="004F4059" w:rsidRPr="004F4059" w14:paraId="3813B06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812E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28D8F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07186169" w14:textId="315B6E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4D5DBF47" w14:textId="43A6E4C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FE13C" w14:textId="0ED581C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0777D" w14:textId="497387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2,807.94 </w:t>
            </w:r>
          </w:p>
        </w:tc>
      </w:tr>
      <w:tr w:rsidR="004F4059" w:rsidRPr="004F4059" w14:paraId="5BC992A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29BE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3FA3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63A3994D" w14:textId="204364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16,530.89 </w:t>
            </w:r>
          </w:p>
        </w:tc>
        <w:tc>
          <w:tcPr>
            <w:tcW w:w="0" w:type="auto"/>
            <w:tcBorders>
              <w:top w:val="nil"/>
              <w:left w:val="nil"/>
              <w:bottom w:val="single" w:sz="4" w:space="0" w:color="000000"/>
              <w:right w:val="single" w:sz="4" w:space="0" w:color="000000"/>
            </w:tcBorders>
            <w:shd w:val="clear" w:color="auto" w:fill="auto"/>
            <w:noWrap/>
            <w:vAlign w:val="bottom"/>
            <w:hideMark/>
          </w:tcPr>
          <w:p w14:paraId="163D0028" w14:textId="25AEDA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BC890" w14:textId="39C73EF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A0179" w14:textId="05333D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16,530.89 </w:t>
            </w:r>
          </w:p>
        </w:tc>
      </w:tr>
      <w:tr w:rsidR="004F4059" w:rsidRPr="004F4059" w14:paraId="19291D1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CAA7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4C39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5FFF62D2" w14:textId="20B5620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37F07A0" w14:textId="56733B6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47033" w14:textId="46D986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11DA9" w14:textId="326A1BC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 </w:t>
            </w:r>
          </w:p>
        </w:tc>
      </w:tr>
      <w:tr w:rsidR="004F4059" w:rsidRPr="004F4059" w14:paraId="5738D86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CB63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F7602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2330A1E5" w14:textId="067F808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BBF8D0F" w14:textId="347E4FF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33B23" w14:textId="23E84DE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11507A85" w14:textId="2142EDA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08,628.72 </w:t>
            </w:r>
          </w:p>
        </w:tc>
      </w:tr>
      <w:tr w:rsidR="004F4059" w:rsidRPr="004F4059" w14:paraId="40C02F0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24E1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AB96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037841C0" w14:textId="759DBC5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377F0A3D" w14:textId="6C33EE8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89570" w14:textId="1A0E146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9A3E9" w14:textId="4480C9A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44,392.00 </w:t>
            </w:r>
          </w:p>
        </w:tc>
      </w:tr>
      <w:tr w:rsidR="004F4059" w:rsidRPr="004F4059" w14:paraId="5900E99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D84FA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53B3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1C6CD278" w14:textId="6BA2A21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15D30F40" w14:textId="7F95128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CD2EE" w14:textId="2BC1C05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4D5A4" w14:textId="2260E6B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3,928.52 </w:t>
            </w:r>
          </w:p>
        </w:tc>
      </w:tr>
      <w:tr w:rsidR="004F4059" w:rsidRPr="004F4059" w14:paraId="19CB623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F1EF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428B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743B1B1E" w14:textId="1634714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A8C4CE8" w14:textId="4D04A7A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6F0F44" w14:textId="2C0EF06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952E9" w14:textId="4FF74D8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0.00 </w:t>
            </w:r>
          </w:p>
        </w:tc>
      </w:tr>
      <w:tr w:rsidR="004F4059" w:rsidRPr="004F4059" w14:paraId="60B9E55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403F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8093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54A68CEC" w14:textId="4BFB624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147922F0" w14:textId="277D04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E0591" w14:textId="2D0F767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83DE1" w14:textId="0B6F5C3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0,157.12 </w:t>
            </w:r>
          </w:p>
        </w:tc>
      </w:tr>
      <w:tr w:rsidR="004F4059" w:rsidRPr="004F4059" w14:paraId="75164DB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09BE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A414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54F69EB3" w14:textId="0CCB35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3206E" w14:textId="79299F4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FE8EA" w14:textId="5C81E48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48472163" w14:textId="64A74CF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12,800.00 </w:t>
            </w:r>
          </w:p>
        </w:tc>
      </w:tr>
      <w:tr w:rsidR="004F4059" w:rsidRPr="004F4059" w14:paraId="7CB2217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0C29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61BF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540B5EA5" w14:textId="1E0B648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533AB535" w14:textId="2FB25E0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46A738" w14:textId="1E3BD1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4789D793" w14:textId="2C1A526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54,800.64 </w:t>
            </w:r>
          </w:p>
        </w:tc>
      </w:tr>
      <w:tr w:rsidR="004F4059" w:rsidRPr="004F4059" w14:paraId="2865A35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AE1D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7E36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565CCE5F" w14:textId="68AF822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6036E" w14:textId="0B4F1B9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E628A" w14:textId="2DBCA2F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3436F7DD" w14:textId="72D8B93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94,840.00 </w:t>
            </w:r>
          </w:p>
        </w:tc>
      </w:tr>
      <w:tr w:rsidR="004F4059" w:rsidRPr="004F4059" w14:paraId="784ACC5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797B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35AC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027DAF2E" w14:textId="6A63D1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2AB61E00" w14:textId="3EC9B0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9B8E0" w14:textId="4F53296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35262FCF" w14:textId="2EDEDB4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416,520.00 </w:t>
            </w:r>
          </w:p>
        </w:tc>
      </w:tr>
      <w:tr w:rsidR="004F4059" w:rsidRPr="004F4059" w14:paraId="06EBDBF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F5F2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26B1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1213C207" w14:textId="51A1CE3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91,426.39 </w:t>
            </w:r>
          </w:p>
        </w:tc>
        <w:tc>
          <w:tcPr>
            <w:tcW w:w="0" w:type="auto"/>
            <w:tcBorders>
              <w:top w:val="nil"/>
              <w:left w:val="nil"/>
              <w:bottom w:val="single" w:sz="4" w:space="0" w:color="000000"/>
              <w:right w:val="single" w:sz="4" w:space="0" w:color="000000"/>
            </w:tcBorders>
            <w:shd w:val="clear" w:color="auto" w:fill="auto"/>
            <w:noWrap/>
            <w:vAlign w:val="bottom"/>
            <w:hideMark/>
          </w:tcPr>
          <w:p w14:paraId="1B074A81" w14:textId="1065FB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2070A" w14:textId="1FDC46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4CBC0" w14:textId="38F3B9E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91,426.39 </w:t>
            </w:r>
          </w:p>
        </w:tc>
      </w:tr>
      <w:tr w:rsidR="004F4059" w:rsidRPr="004F4059" w14:paraId="387135C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1F35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0FFF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1828526B" w14:textId="142AD2E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5DEE8260" w14:textId="017FE8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C7CDC" w14:textId="3174FB9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ED18C" w14:textId="0DA0D81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27,193.39 </w:t>
            </w:r>
          </w:p>
        </w:tc>
      </w:tr>
      <w:tr w:rsidR="004F4059" w:rsidRPr="004F4059" w14:paraId="44E2ACD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9D75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7AEC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0D37DCC9" w14:textId="52C510E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331DC71D" w14:textId="0C91C62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C70F0" w14:textId="70B78B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57305" w14:textId="58FFC6F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7,588.75 </w:t>
            </w:r>
          </w:p>
        </w:tc>
      </w:tr>
      <w:tr w:rsidR="004F4059" w:rsidRPr="004F4059" w14:paraId="01B4D79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CA2D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F246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07B4ACFC" w14:textId="5BA0FFE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395CF50C" w14:textId="5F84DE1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19B5C" w14:textId="7CB19E6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1F5A3" w14:textId="5B7FB10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0,696.12 </w:t>
            </w:r>
          </w:p>
        </w:tc>
      </w:tr>
      <w:tr w:rsidR="004F4059" w:rsidRPr="004F4059" w14:paraId="47A9A23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E680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A9FF0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24A87E22" w14:textId="4366AFC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6EFBAB86" w14:textId="69EA093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F03754" w14:textId="5547020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770E6" w14:textId="25A1E2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5,744.00 </w:t>
            </w:r>
          </w:p>
        </w:tc>
      </w:tr>
      <w:tr w:rsidR="004F4059" w:rsidRPr="004F4059" w14:paraId="0885225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19B6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72D24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4EFA8354" w14:textId="5B5CDE5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7B8CFF8F" w14:textId="2D0454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50D2E" w14:textId="145A08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77DD7" w14:textId="6A4AC36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2,612.20 </w:t>
            </w:r>
          </w:p>
        </w:tc>
      </w:tr>
      <w:tr w:rsidR="004F4059" w:rsidRPr="004F4059" w14:paraId="2D9E545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3542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008E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EA24A53" w14:textId="02FB78E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130A4C23" w14:textId="2298DD1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7A978" w14:textId="4BB9E2A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D1065" w14:textId="018586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0,448.75 </w:t>
            </w:r>
          </w:p>
        </w:tc>
      </w:tr>
      <w:tr w:rsidR="004F4059" w:rsidRPr="004F4059" w14:paraId="19A992E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7560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BB65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039DF342" w14:textId="484262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5D89D66F" w14:textId="2DD77A1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447A7" w14:textId="2502B3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D97A7" w14:textId="07894DC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22,397.14 </w:t>
            </w:r>
          </w:p>
        </w:tc>
      </w:tr>
      <w:tr w:rsidR="004F4059" w:rsidRPr="004F4059" w14:paraId="4449114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761F6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FB10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0057F227" w14:textId="2E9AE8E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48F17F02" w14:textId="1A8B084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25C72" w14:textId="12131E4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17F25" w14:textId="0715A88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43,772.50 </w:t>
            </w:r>
          </w:p>
        </w:tc>
      </w:tr>
      <w:tr w:rsidR="004F4059" w:rsidRPr="004F4059" w14:paraId="21F38E6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8B0C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28FE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19280B1B" w14:textId="75D3325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03ED164" w14:textId="5A2319B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3C736" w14:textId="66CC987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E534F" w14:textId="6DDC00E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11CFDBD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A5FB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754C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45EB8FC9" w14:textId="7FD03A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78F7EEDA" w14:textId="4ECC2EE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3236B" w14:textId="742AE86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2B462" w14:textId="5ABC7E8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5,778.00 </w:t>
            </w:r>
          </w:p>
        </w:tc>
      </w:tr>
      <w:tr w:rsidR="004F4059" w:rsidRPr="004F4059" w14:paraId="0F3A21A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1F45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785A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3D4EF544" w14:textId="28F31D4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92401E1" w14:textId="3A50452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8D5DB" w14:textId="0F965A7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0E01D" w14:textId="63B3F9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10189DD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9E1A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1AEC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425B31EE" w14:textId="7839BAB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3F975A4B" w14:textId="44C5BC4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FB920" w14:textId="619A991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DDE36" w14:textId="00450B6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20,042.39 </w:t>
            </w:r>
          </w:p>
        </w:tc>
      </w:tr>
      <w:tr w:rsidR="004F4059" w:rsidRPr="004F4059" w14:paraId="56FFE9E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C222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67B2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5C901462" w14:textId="39A1F4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1E6AE5CB" w14:textId="5DFE87B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E6FB2" w14:textId="62002D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FB611" w14:textId="169E61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00,494.75 </w:t>
            </w:r>
          </w:p>
        </w:tc>
      </w:tr>
      <w:tr w:rsidR="004F4059" w:rsidRPr="004F4059" w14:paraId="37F2573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C133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39DA7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6A7F6EAF" w14:textId="55E3CEB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35C60CDC" w14:textId="4A3240F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8333C" w14:textId="0124FC2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23A13" w14:textId="6085D6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84,211.32 </w:t>
            </w:r>
          </w:p>
        </w:tc>
      </w:tr>
      <w:tr w:rsidR="004F4059" w:rsidRPr="004F4059" w14:paraId="76FF770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889E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F7A9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7A2E2574" w14:textId="5B853EA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575FBAFD" w14:textId="6E4874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572D3" w14:textId="2F9CF13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2C63F" w14:textId="37C6366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80,677.34 </w:t>
            </w:r>
          </w:p>
        </w:tc>
      </w:tr>
      <w:tr w:rsidR="004F4059" w:rsidRPr="004F4059" w14:paraId="3576775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5FB9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2BF8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064A83CD" w14:textId="69B89B8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3AEF635" w14:textId="6B644B9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284BF0" w14:textId="23AA246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5F342" w14:textId="339B0E1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0.00 </w:t>
            </w:r>
          </w:p>
        </w:tc>
      </w:tr>
      <w:tr w:rsidR="004F4059" w:rsidRPr="004F4059" w14:paraId="5BF8AD4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DB5F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A079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391FD4D" w14:textId="1B67D08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22AF5DD3" w14:textId="4551511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F1BE1" w14:textId="31F5549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24CD515E" w14:textId="607E181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84,179.30 </w:t>
            </w:r>
          </w:p>
        </w:tc>
      </w:tr>
      <w:tr w:rsidR="004F4059" w:rsidRPr="004F4059" w14:paraId="23394F5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C257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6AB5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6E78D3F1" w14:textId="06E8484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2C67B77E" w14:textId="6F56403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728D4" w14:textId="3687ACD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60E81" w14:textId="5AD5931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28,868.77 </w:t>
            </w:r>
          </w:p>
        </w:tc>
      </w:tr>
      <w:tr w:rsidR="004F4059" w:rsidRPr="004F4059" w14:paraId="0409868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643F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AB99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5DFDD128" w14:textId="260418F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D4DD16E" w14:textId="47E03B4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86A5C" w14:textId="46CDB3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53FF0" w14:textId="5F94EEC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 </w:t>
            </w:r>
          </w:p>
        </w:tc>
      </w:tr>
      <w:tr w:rsidR="004F4059" w:rsidRPr="004F4059" w14:paraId="541D9F6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BD62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40EA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23421C9E" w14:textId="3788449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50A2FB" w14:textId="5224A45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938E5" w14:textId="3B9D043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88E7F" w14:textId="5A17F44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10,000.00 </w:t>
            </w:r>
          </w:p>
        </w:tc>
      </w:tr>
      <w:tr w:rsidR="004F4059" w:rsidRPr="004F4059" w14:paraId="24C1D30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9F9C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037A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4D152019" w14:textId="464A5C5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3E7D2BA9" w14:textId="65C866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0BE4C" w14:textId="36BC092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2E914386" w14:textId="0E8C238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51,470.00 </w:t>
            </w:r>
          </w:p>
        </w:tc>
      </w:tr>
      <w:tr w:rsidR="004F4059" w:rsidRPr="004F4059" w14:paraId="4857D72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AB50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07BF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7AF01D5F" w14:textId="268E57D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8A3CEA1" w14:textId="5E9D100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ADFE9" w14:textId="78CCE8D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CDD4A" w14:textId="086AD9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140.00 </w:t>
            </w:r>
          </w:p>
        </w:tc>
      </w:tr>
      <w:tr w:rsidR="004F4059" w:rsidRPr="004F4059" w14:paraId="5191966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5FFC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37FB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0B976F51" w14:textId="371321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4B96361D" w14:textId="64D3C85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6DF82" w14:textId="3BA595E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96A6D" w14:textId="18828D4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26,796.75 </w:t>
            </w:r>
          </w:p>
        </w:tc>
      </w:tr>
      <w:tr w:rsidR="004F4059" w:rsidRPr="004F4059" w14:paraId="419CBB5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4FD9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228F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21AB00D3" w14:textId="664A21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384B57C0" w14:textId="31545CE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223F6" w14:textId="1AAFAC7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A6B95" w14:textId="58E1C4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53,632.50 </w:t>
            </w:r>
          </w:p>
        </w:tc>
      </w:tr>
      <w:tr w:rsidR="004F4059" w:rsidRPr="004F4059" w14:paraId="276EBBF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AD3B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7E8C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6A1A9620" w14:textId="3EC9E8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18FE366C" w14:textId="5439491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6B7A9D2E" w14:textId="0A31919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CE6A5" w14:textId="28D3CCB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7,084.67 </w:t>
            </w:r>
          </w:p>
        </w:tc>
      </w:tr>
      <w:tr w:rsidR="004F4059" w:rsidRPr="004F4059" w14:paraId="1F3EA0E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D216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8761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3687373C" w14:textId="626CC05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7C5EBB54" w14:textId="4FF4F4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5911B" w14:textId="209B132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5CDCA1EE" w14:textId="1745C8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91,635.50 </w:t>
            </w:r>
          </w:p>
        </w:tc>
      </w:tr>
      <w:tr w:rsidR="004F4059" w:rsidRPr="004F4059" w14:paraId="4D81BC7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FB23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4717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5592F199" w14:textId="5A5DE21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014B59F8" w14:textId="4377479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73B56" w14:textId="211F705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C2D94" w14:textId="782623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04,253.75 </w:t>
            </w:r>
          </w:p>
        </w:tc>
      </w:tr>
      <w:tr w:rsidR="004F4059" w:rsidRPr="004F4059" w14:paraId="495E5D1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27ED3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3EB2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6220723B" w14:textId="4D4F419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11CB3D71" w14:textId="0E55BAD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0E321" w14:textId="4C1C2A3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661642FA" w14:textId="4BD29F3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84,668.14 </w:t>
            </w:r>
          </w:p>
        </w:tc>
      </w:tr>
      <w:tr w:rsidR="004F4059" w:rsidRPr="004F4059" w14:paraId="308A4EB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6CA3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8B86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783672F8" w14:textId="3BB872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BE59F76" w14:textId="50CF09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34604" w14:textId="5A67476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1BA41" w14:textId="6397F1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6D800ACF"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FB006C"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6C4C1AAE" w14:textId="0F945454"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75,789,266.22 </w:t>
            </w:r>
          </w:p>
        </w:tc>
        <w:tc>
          <w:tcPr>
            <w:tcW w:w="0" w:type="auto"/>
            <w:tcBorders>
              <w:top w:val="nil"/>
              <w:left w:val="nil"/>
              <w:bottom w:val="single" w:sz="4" w:space="0" w:color="000000"/>
              <w:right w:val="single" w:sz="4" w:space="0" w:color="000000"/>
            </w:tcBorders>
            <w:shd w:val="clear" w:color="A5A5A5" w:fill="A5A5A5"/>
            <w:noWrap/>
            <w:vAlign w:val="bottom"/>
            <w:hideMark/>
          </w:tcPr>
          <w:p w14:paraId="3EA8712F" w14:textId="7882ED4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5F0AE82C" w14:textId="1AA3CB7C"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4079C07E" w14:textId="495C8ED7"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75,789,266.22 </w:t>
            </w:r>
          </w:p>
        </w:tc>
      </w:tr>
      <w:tr w:rsidR="004F4059" w:rsidRPr="004F4059" w14:paraId="734B1BCF"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2B96C4"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7743C8DF" w14:textId="65ECF21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7E7E13E3" w14:textId="0D1F37E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5CDD57D" w14:textId="24EE3D2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0483F727" w14:textId="4E0F9A2A"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82,322.08 </w:t>
            </w:r>
          </w:p>
        </w:tc>
      </w:tr>
      <w:tr w:rsidR="004F4059" w:rsidRPr="004F4059" w14:paraId="4936875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6CD4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E316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78A91121" w14:textId="65A18B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0903165A" w14:textId="133C00D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D3BCF" w14:textId="2EB8908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C481F" w14:textId="3DCBB1E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9,949.52 </w:t>
            </w:r>
          </w:p>
        </w:tc>
      </w:tr>
      <w:tr w:rsidR="004F4059" w:rsidRPr="004F4059" w14:paraId="1F3A537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3D1C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394B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612CE6A7" w14:textId="6B18F9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359.04 </w:t>
            </w:r>
          </w:p>
        </w:tc>
        <w:tc>
          <w:tcPr>
            <w:tcW w:w="0" w:type="auto"/>
            <w:tcBorders>
              <w:top w:val="nil"/>
              <w:left w:val="nil"/>
              <w:bottom w:val="single" w:sz="4" w:space="0" w:color="000000"/>
              <w:right w:val="single" w:sz="4" w:space="0" w:color="000000"/>
            </w:tcBorders>
            <w:shd w:val="clear" w:color="auto" w:fill="auto"/>
            <w:noWrap/>
            <w:vAlign w:val="bottom"/>
            <w:hideMark/>
          </w:tcPr>
          <w:p w14:paraId="12997B06" w14:textId="42C5F84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14D4E" w14:textId="3778530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F5EB0" w14:textId="3F399A8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359.04 </w:t>
            </w:r>
          </w:p>
        </w:tc>
      </w:tr>
      <w:tr w:rsidR="004F4059" w:rsidRPr="004F4059" w14:paraId="07EE54A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060B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BCCB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43DA2A3A" w14:textId="2D392CB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51.00 </w:t>
            </w:r>
          </w:p>
        </w:tc>
        <w:tc>
          <w:tcPr>
            <w:tcW w:w="0" w:type="auto"/>
            <w:tcBorders>
              <w:top w:val="nil"/>
              <w:left w:val="nil"/>
              <w:bottom w:val="single" w:sz="4" w:space="0" w:color="000000"/>
              <w:right w:val="single" w:sz="4" w:space="0" w:color="000000"/>
            </w:tcBorders>
            <w:shd w:val="clear" w:color="auto" w:fill="auto"/>
            <w:noWrap/>
            <w:vAlign w:val="bottom"/>
            <w:hideMark/>
          </w:tcPr>
          <w:p w14:paraId="2392DC7F" w14:textId="44FED81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1BD6A" w14:textId="48A1F6C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C7E13" w14:textId="41AC7E0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51.00 </w:t>
            </w:r>
          </w:p>
        </w:tc>
      </w:tr>
      <w:tr w:rsidR="004F4059" w:rsidRPr="004F4059" w14:paraId="3655135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3214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F7B2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54736386" w14:textId="3EC007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62.52 </w:t>
            </w:r>
          </w:p>
        </w:tc>
        <w:tc>
          <w:tcPr>
            <w:tcW w:w="0" w:type="auto"/>
            <w:tcBorders>
              <w:top w:val="nil"/>
              <w:left w:val="nil"/>
              <w:bottom w:val="single" w:sz="4" w:space="0" w:color="000000"/>
              <w:right w:val="single" w:sz="4" w:space="0" w:color="000000"/>
            </w:tcBorders>
            <w:shd w:val="clear" w:color="auto" w:fill="auto"/>
            <w:noWrap/>
            <w:vAlign w:val="bottom"/>
            <w:hideMark/>
          </w:tcPr>
          <w:p w14:paraId="69BDF0E8" w14:textId="4741CDE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FDD55" w14:textId="2889E6D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AD2AE" w14:textId="35623C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62.52 </w:t>
            </w:r>
          </w:p>
        </w:tc>
      </w:tr>
      <w:tr w:rsidR="004F4059" w:rsidRPr="004F4059" w14:paraId="4046AE2B"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D4D6E9"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184599B7" w14:textId="1B3D1C3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31,811,559.92 </w:t>
            </w:r>
          </w:p>
        </w:tc>
        <w:tc>
          <w:tcPr>
            <w:tcW w:w="0" w:type="auto"/>
            <w:tcBorders>
              <w:top w:val="nil"/>
              <w:left w:val="nil"/>
              <w:bottom w:val="single" w:sz="4" w:space="0" w:color="000000"/>
              <w:right w:val="single" w:sz="4" w:space="0" w:color="000000"/>
            </w:tcBorders>
            <w:shd w:val="clear" w:color="D8D8D8" w:fill="D8D8D8"/>
            <w:noWrap/>
            <w:vAlign w:val="bottom"/>
            <w:hideMark/>
          </w:tcPr>
          <w:p w14:paraId="4126B8B4" w14:textId="7F6A795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588A637" w14:textId="39AD507C"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65D30C5" w14:textId="1EFF13B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31,811,559.92 </w:t>
            </w:r>
          </w:p>
        </w:tc>
      </w:tr>
      <w:tr w:rsidR="004F4059" w:rsidRPr="004F4059" w14:paraId="71AC7E8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4792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4F84BE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048466BD" w14:textId="73E880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51,180.50 </w:t>
            </w:r>
          </w:p>
        </w:tc>
        <w:tc>
          <w:tcPr>
            <w:tcW w:w="0" w:type="auto"/>
            <w:tcBorders>
              <w:top w:val="nil"/>
              <w:left w:val="nil"/>
              <w:bottom w:val="single" w:sz="4" w:space="0" w:color="000000"/>
              <w:right w:val="single" w:sz="4" w:space="0" w:color="000000"/>
            </w:tcBorders>
            <w:shd w:val="clear" w:color="auto" w:fill="auto"/>
            <w:noWrap/>
            <w:vAlign w:val="bottom"/>
            <w:hideMark/>
          </w:tcPr>
          <w:p w14:paraId="66660C44" w14:textId="665E941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181F7" w14:textId="2147D1C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3C4D6" w14:textId="453B995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51,180.50 </w:t>
            </w:r>
          </w:p>
        </w:tc>
      </w:tr>
      <w:tr w:rsidR="004F4059" w:rsidRPr="004F4059" w14:paraId="4BC31C6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EDC6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95F4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00286802" w14:textId="01DC5D4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84.40 </w:t>
            </w:r>
          </w:p>
        </w:tc>
        <w:tc>
          <w:tcPr>
            <w:tcW w:w="0" w:type="auto"/>
            <w:tcBorders>
              <w:top w:val="nil"/>
              <w:left w:val="nil"/>
              <w:bottom w:val="single" w:sz="4" w:space="0" w:color="000000"/>
              <w:right w:val="single" w:sz="4" w:space="0" w:color="000000"/>
            </w:tcBorders>
            <w:shd w:val="clear" w:color="auto" w:fill="auto"/>
            <w:noWrap/>
            <w:vAlign w:val="bottom"/>
            <w:hideMark/>
          </w:tcPr>
          <w:p w14:paraId="292ACB80" w14:textId="2A9FA5F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DBEDF" w14:textId="4170BCC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06348" w14:textId="70EE5AC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84.40 </w:t>
            </w:r>
          </w:p>
        </w:tc>
      </w:tr>
      <w:tr w:rsidR="004F4059" w:rsidRPr="004F4059" w14:paraId="60C5241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523F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162F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0F9E8C54" w14:textId="202068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31,879.32 </w:t>
            </w:r>
          </w:p>
        </w:tc>
        <w:tc>
          <w:tcPr>
            <w:tcW w:w="0" w:type="auto"/>
            <w:tcBorders>
              <w:top w:val="nil"/>
              <w:left w:val="nil"/>
              <w:bottom w:val="single" w:sz="4" w:space="0" w:color="000000"/>
              <w:right w:val="single" w:sz="4" w:space="0" w:color="000000"/>
            </w:tcBorders>
            <w:shd w:val="clear" w:color="auto" w:fill="auto"/>
            <w:noWrap/>
            <w:vAlign w:val="bottom"/>
            <w:hideMark/>
          </w:tcPr>
          <w:p w14:paraId="507A29E3" w14:textId="1F7E4B5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A5CC38" w14:textId="1FED19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8699E" w14:textId="4916BF1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31,879.32 </w:t>
            </w:r>
          </w:p>
        </w:tc>
      </w:tr>
      <w:tr w:rsidR="004F4059" w:rsidRPr="004F4059" w14:paraId="3B74081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07AA2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8764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187EA49D" w14:textId="5217B5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76,733.52 </w:t>
            </w:r>
          </w:p>
        </w:tc>
        <w:tc>
          <w:tcPr>
            <w:tcW w:w="0" w:type="auto"/>
            <w:tcBorders>
              <w:top w:val="nil"/>
              <w:left w:val="nil"/>
              <w:bottom w:val="single" w:sz="4" w:space="0" w:color="000000"/>
              <w:right w:val="single" w:sz="4" w:space="0" w:color="000000"/>
            </w:tcBorders>
            <w:shd w:val="clear" w:color="auto" w:fill="auto"/>
            <w:noWrap/>
            <w:vAlign w:val="bottom"/>
            <w:hideMark/>
          </w:tcPr>
          <w:p w14:paraId="4D7DE9A2" w14:textId="1388C68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8DA71" w14:textId="0B7F244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12527" w14:textId="7CF7331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76,733.52 </w:t>
            </w:r>
          </w:p>
        </w:tc>
      </w:tr>
      <w:tr w:rsidR="004F4059" w:rsidRPr="004F4059" w14:paraId="168522B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75E4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9AB2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6F47E8AF" w14:textId="0970EF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34B66288" w14:textId="3A43D07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ED70B" w14:textId="72CDEAE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CA075" w14:textId="37AA45B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7,782.26 </w:t>
            </w:r>
          </w:p>
        </w:tc>
      </w:tr>
      <w:tr w:rsidR="004F4059" w:rsidRPr="004F4059" w14:paraId="0213022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0F0F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9EA1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73160F1A" w14:textId="7F188F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39,460.24 </w:t>
            </w:r>
          </w:p>
        </w:tc>
        <w:tc>
          <w:tcPr>
            <w:tcW w:w="0" w:type="auto"/>
            <w:tcBorders>
              <w:top w:val="nil"/>
              <w:left w:val="nil"/>
              <w:bottom w:val="single" w:sz="4" w:space="0" w:color="000000"/>
              <w:right w:val="single" w:sz="4" w:space="0" w:color="000000"/>
            </w:tcBorders>
            <w:shd w:val="clear" w:color="auto" w:fill="auto"/>
            <w:noWrap/>
            <w:vAlign w:val="bottom"/>
            <w:hideMark/>
          </w:tcPr>
          <w:p w14:paraId="304E52BB" w14:textId="4C6BA4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89431" w14:textId="68E1E48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A07D8" w14:textId="00D328D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39,460.24 </w:t>
            </w:r>
          </w:p>
        </w:tc>
      </w:tr>
      <w:tr w:rsidR="004F4059" w:rsidRPr="004F4059" w14:paraId="1AE0612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628F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DAE2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402EB74E" w14:textId="6C0436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5B3AFA75" w14:textId="4F1B883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75384" w14:textId="3FE3B03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BAFD8" w14:textId="7F77B45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09,493.76 </w:t>
            </w:r>
          </w:p>
        </w:tc>
      </w:tr>
      <w:tr w:rsidR="004F4059" w:rsidRPr="004F4059" w14:paraId="123D3DA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CA82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BD1D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6D3DC745" w14:textId="03FE03B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76129BAC" w14:textId="134540E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B0E32" w14:textId="715EEC0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C5F9E" w14:textId="5808F14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21.00 </w:t>
            </w:r>
          </w:p>
        </w:tc>
      </w:tr>
      <w:tr w:rsidR="004F4059" w:rsidRPr="004F4059" w14:paraId="4CCC47F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302C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DDD8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5D68C3C8" w14:textId="4AA1C15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33.76 </w:t>
            </w:r>
          </w:p>
        </w:tc>
        <w:tc>
          <w:tcPr>
            <w:tcW w:w="0" w:type="auto"/>
            <w:tcBorders>
              <w:top w:val="nil"/>
              <w:left w:val="nil"/>
              <w:bottom w:val="single" w:sz="4" w:space="0" w:color="000000"/>
              <w:right w:val="single" w:sz="4" w:space="0" w:color="000000"/>
            </w:tcBorders>
            <w:shd w:val="clear" w:color="auto" w:fill="auto"/>
            <w:noWrap/>
            <w:vAlign w:val="bottom"/>
            <w:hideMark/>
          </w:tcPr>
          <w:p w14:paraId="172BC8E5" w14:textId="04A3759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6A8A0" w14:textId="65C1C4C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FB4C7" w14:textId="49ABC15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33.76 </w:t>
            </w:r>
          </w:p>
        </w:tc>
      </w:tr>
      <w:tr w:rsidR="004F4059" w:rsidRPr="004F4059" w14:paraId="59807BD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2A58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5061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07882064" w14:textId="4A919CC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15,825.36 </w:t>
            </w:r>
          </w:p>
        </w:tc>
        <w:tc>
          <w:tcPr>
            <w:tcW w:w="0" w:type="auto"/>
            <w:tcBorders>
              <w:top w:val="nil"/>
              <w:left w:val="nil"/>
              <w:bottom w:val="single" w:sz="4" w:space="0" w:color="000000"/>
              <w:right w:val="single" w:sz="4" w:space="0" w:color="000000"/>
            </w:tcBorders>
            <w:shd w:val="clear" w:color="auto" w:fill="auto"/>
            <w:noWrap/>
            <w:vAlign w:val="bottom"/>
            <w:hideMark/>
          </w:tcPr>
          <w:p w14:paraId="0C4F42FF" w14:textId="39ED2F8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9D99F" w14:textId="2BB5BA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E904F" w14:textId="60F7B31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15,825.36 </w:t>
            </w:r>
          </w:p>
        </w:tc>
      </w:tr>
      <w:tr w:rsidR="004F4059" w:rsidRPr="004F4059" w14:paraId="06B08FE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C4D9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942D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1AE619A9" w14:textId="5C10A2E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08731CEC" w14:textId="68A00D3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949E0" w14:textId="76C6B4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3DC6F" w14:textId="5F28A2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1,009.00 </w:t>
            </w:r>
          </w:p>
        </w:tc>
      </w:tr>
      <w:tr w:rsidR="004F4059" w:rsidRPr="004F4059" w14:paraId="1F3AEB8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E2F2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B3732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5256BC9F" w14:textId="0B9861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95,216.82 </w:t>
            </w:r>
          </w:p>
        </w:tc>
        <w:tc>
          <w:tcPr>
            <w:tcW w:w="0" w:type="auto"/>
            <w:tcBorders>
              <w:top w:val="nil"/>
              <w:left w:val="nil"/>
              <w:bottom w:val="single" w:sz="4" w:space="0" w:color="000000"/>
              <w:right w:val="single" w:sz="4" w:space="0" w:color="000000"/>
            </w:tcBorders>
            <w:shd w:val="clear" w:color="auto" w:fill="auto"/>
            <w:noWrap/>
            <w:vAlign w:val="bottom"/>
            <w:hideMark/>
          </w:tcPr>
          <w:p w14:paraId="648F04FD" w14:textId="77EEAE3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F46F5" w14:textId="4913E1A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2182C" w14:textId="0DB40B5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95,216.82 </w:t>
            </w:r>
          </w:p>
        </w:tc>
      </w:tr>
      <w:tr w:rsidR="004F4059" w:rsidRPr="004F4059" w14:paraId="30F75D8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69DA5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EA9FC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40FFD95A" w14:textId="0969261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84.40 </w:t>
            </w:r>
          </w:p>
        </w:tc>
        <w:tc>
          <w:tcPr>
            <w:tcW w:w="0" w:type="auto"/>
            <w:tcBorders>
              <w:top w:val="nil"/>
              <w:left w:val="nil"/>
              <w:bottom w:val="single" w:sz="4" w:space="0" w:color="000000"/>
              <w:right w:val="single" w:sz="4" w:space="0" w:color="000000"/>
            </w:tcBorders>
            <w:shd w:val="clear" w:color="auto" w:fill="auto"/>
            <w:noWrap/>
            <w:vAlign w:val="bottom"/>
            <w:hideMark/>
          </w:tcPr>
          <w:p w14:paraId="32421F8C" w14:textId="7C3F24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10D23" w14:textId="17AC8FE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1B1EF" w14:textId="6CDB08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84.40 </w:t>
            </w:r>
          </w:p>
        </w:tc>
      </w:tr>
      <w:tr w:rsidR="004F4059" w:rsidRPr="004F4059" w14:paraId="06174F7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B0DC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D7FE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3080F2F3" w14:textId="2FBE821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97,190.00 </w:t>
            </w:r>
          </w:p>
        </w:tc>
        <w:tc>
          <w:tcPr>
            <w:tcW w:w="0" w:type="auto"/>
            <w:tcBorders>
              <w:top w:val="nil"/>
              <w:left w:val="nil"/>
              <w:bottom w:val="single" w:sz="4" w:space="0" w:color="000000"/>
              <w:right w:val="single" w:sz="4" w:space="0" w:color="000000"/>
            </w:tcBorders>
            <w:shd w:val="clear" w:color="auto" w:fill="auto"/>
            <w:noWrap/>
            <w:vAlign w:val="bottom"/>
            <w:hideMark/>
          </w:tcPr>
          <w:p w14:paraId="5DF51DEE" w14:textId="5B8F576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A2282" w14:textId="7F78394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A900C" w14:textId="0F0C4C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97,190.00 </w:t>
            </w:r>
          </w:p>
        </w:tc>
      </w:tr>
      <w:tr w:rsidR="004F4059" w:rsidRPr="004F4059" w14:paraId="4538327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13AF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0C7D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400E507A" w14:textId="340F9F6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003230F7" w14:textId="4FE943A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D22A3" w14:textId="654E2B0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695D0" w14:textId="06DE658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76,089.00 </w:t>
            </w:r>
          </w:p>
        </w:tc>
      </w:tr>
      <w:tr w:rsidR="004F4059" w:rsidRPr="004F4059" w14:paraId="003ED7F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3BD7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B862B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48AFA9D9" w14:textId="3927CE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53,528.40 </w:t>
            </w:r>
          </w:p>
        </w:tc>
        <w:tc>
          <w:tcPr>
            <w:tcW w:w="0" w:type="auto"/>
            <w:tcBorders>
              <w:top w:val="nil"/>
              <w:left w:val="nil"/>
              <w:bottom w:val="single" w:sz="4" w:space="0" w:color="000000"/>
              <w:right w:val="single" w:sz="4" w:space="0" w:color="000000"/>
            </w:tcBorders>
            <w:shd w:val="clear" w:color="auto" w:fill="auto"/>
            <w:noWrap/>
            <w:vAlign w:val="bottom"/>
            <w:hideMark/>
          </w:tcPr>
          <w:p w14:paraId="1613B97C" w14:textId="06BC220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F80BF" w14:textId="21281BE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AE9CB" w14:textId="1446076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53,528.40 </w:t>
            </w:r>
          </w:p>
        </w:tc>
      </w:tr>
      <w:tr w:rsidR="004F4059" w:rsidRPr="004F4059" w14:paraId="2109522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EDFF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2CF0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449D7F58" w14:textId="0C542E3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692B3C51" w14:textId="2C2FAB7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5D81A" w14:textId="4B19BF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02DC4" w14:textId="5897FAC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2,795.70 </w:t>
            </w:r>
          </w:p>
        </w:tc>
      </w:tr>
      <w:tr w:rsidR="004F4059" w:rsidRPr="004F4059" w14:paraId="749A93A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16E3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E423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7F0E48B5" w14:textId="6502AB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885.68 </w:t>
            </w:r>
          </w:p>
        </w:tc>
        <w:tc>
          <w:tcPr>
            <w:tcW w:w="0" w:type="auto"/>
            <w:tcBorders>
              <w:top w:val="nil"/>
              <w:left w:val="nil"/>
              <w:bottom w:val="single" w:sz="4" w:space="0" w:color="000000"/>
              <w:right w:val="single" w:sz="4" w:space="0" w:color="000000"/>
            </w:tcBorders>
            <w:shd w:val="clear" w:color="auto" w:fill="auto"/>
            <w:noWrap/>
            <w:vAlign w:val="bottom"/>
            <w:hideMark/>
          </w:tcPr>
          <w:p w14:paraId="62085212" w14:textId="100D103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41625D" w14:textId="75E607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78439" w14:textId="09B9826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885.68 </w:t>
            </w:r>
          </w:p>
        </w:tc>
      </w:tr>
      <w:tr w:rsidR="004F4059" w:rsidRPr="004F4059" w14:paraId="13A89E3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049B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89A5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4304EF0A" w14:textId="7500C08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2F5335C4" w14:textId="37089B7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25F98" w14:textId="5563A79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5A1752" w14:textId="6C9AFB4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16.88 </w:t>
            </w:r>
          </w:p>
        </w:tc>
      </w:tr>
      <w:tr w:rsidR="004F4059" w:rsidRPr="004F4059" w14:paraId="7EA536F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B656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EC33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5F93ECCB" w14:textId="1FDB87F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48F02374" w14:textId="27BE188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CEEB6" w14:textId="191F9C0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E803B" w14:textId="27BCF39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16.88 </w:t>
            </w:r>
          </w:p>
        </w:tc>
      </w:tr>
      <w:tr w:rsidR="004F4059" w:rsidRPr="004F4059" w14:paraId="4CD6772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9B6A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135A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D1433B7" w14:textId="07A2FC3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7B10CA9E" w14:textId="020DB60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A191E" w14:textId="2F8954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26858" w14:textId="761C037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4,146.22 </w:t>
            </w:r>
          </w:p>
        </w:tc>
      </w:tr>
      <w:tr w:rsidR="004F4059" w:rsidRPr="004F4059" w14:paraId="5C8358D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579C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D3E4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5D8BF19A" w14:textId="09892B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5CC094C8" w14:textId="1BB51B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8B5D0" w14:textId="0E6E954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3E1C0" w14:textId="189E212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17.00 </w:t>
            </w:r>
          </w:p>
        </w:tc>
      </w:tr>
      <w:tr w:rsidR="004F4059" w:rsidRPr="004F4059" w14:paraId="7BE1575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3ED9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FCB7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2F5DAB36" w14:textId="4B4629D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377E10AF" w14:textId="42B0380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2C9C9" w14:textId="10A8CBA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41768" w14:textId="4E3A4B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13,493.45 </w:t>
            </w:r>
          </w:p>
        </w:tc>
      </w:tr>
      <w:tr w:rsidR="004F4059" w:rsidRPr="004F4059" w14:paraId="0307E72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FE63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EB3F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039A5C6E" w14:textId="39A92EC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53D891B2" w14:textId="5517E04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A3A2C" w14:textId="1399A12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68207" w14:textId="6B6304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9,220.00 </w:t>
            </w:r>
          </w:p>
        </w:tc>
      </w:tr>
      <w:tr w:rsidR="004F4059" w:rsidRPr="004F4059" w14:paraId="3A80494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C21D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BA21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1CB6C498" w14:textId="2CBBCD2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33.76 </w:t>
            </w:r>
          </w:p>
        </w:tc>
        <w:tc>
          <w:tcPr>
            <w:tcW w:w="0" w:type="auto"/>
            <w:tcBorders>
              <w:top w:val="nil"/>
              <w:left w:val="nil"/>
              <w:bottom w:val="single" w:sz="4" w:space="0" w:color="000000"/>
              <w:right w:val="single" w:sz="4" w:space="0" w:color="000000"/>
            </w:tcBorders>
            <w:shd w:val="clear" w:color="auto" w:fill="auto"/>
            <w:noWrap/>
            <w:vAlign w:val="bottom"/>
            <w:hideMark/>
          </w:tcPr>
          <w:p w14:paraId="2AA0CC71" w14:textId="23B2E5B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FE0FE" w14:textId="13CA1A0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7573A" w14:textId="6F8A477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33.76 </w:t>
            </w:r>
          </w:p>
        </w:tc>
      </w:tr>
      <w:tr w:rsidR="004F4059" w:rsidRPr="004F4059" w14:paraId="4DBA12A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6FD6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5555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3E984938" w14:textId="2044D5F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733DB5EB" w14:textId="14A3B68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8EAA4" w14:textId="01974C8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E4934" w14:textId="2C9F902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25,558.53 </w:t>
            </w:r>
          </w:p>
        </w:tc>
      </w:tr>
      <w:tr w:rsidR="004F4059" w:rsidRPr="004F4059" w14:paraId="1FB4808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A394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443D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5E4C64DA" w14:textId="23B92F6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47,165.64 </w:t>
            </w:r>
          </w:p>
        </w:tc>
        <w:tc>
          <w:tcPr>
            <w:tcW w:w="0" w:type="auto"/>
            <w:tcBorders>
              <w:top w:val="nil"/>
              <w:left w:val="nil"/>
              <w:bottom w:val="single" w:sz="4" w:space="0" w:color="000000"/>
              <w:right w:val="single" w:sz="4" w:space="0" w:color="000000"/>
            </w:tcBorders>
            <w:shd w:val="clear" w:color="auto" w:fill="auto"/>
            <w:noWrap/>
            <w:vAlign w:val="bottom"/>
            <w:hideMark/>
          </w:tcPr>
          <w:p w14:paraId="33C5EACB" w14:textId="3DDB1CB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D414A" w14:textId="43805FB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EA207" w14:textId="401BC96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47,165.64 </w:t>
            </w:r>
          </w:p>
        </w:tc>
      </w:tr>
      <w:tr w:rsidR="004F4059" w:rsidRPr="004F4059" w14:paraId="48953F7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26F2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F6EB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1A27D8EC" w14:textId="6E38D12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05B9992C" w14:textId="6ED3259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5F2BE" w14:textId="2DD07E5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E40FB" w14:textId="2E2F4FF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16.88 </w:t>
            </w:r>
          </w:p>
        </w:tc>
      </w:tr>
      <w:tr w:rsidR="004F4059" w:rsidRPr="004F4059" w14:paraId="067D0DC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02EF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5995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4BD749A9" w14:textId="67B5580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972,381.56 </w:t>
            </w:r>
          </w:p>
        </w:tc>
        <w:tc>
          <w:tcPr>
            <w:tcW w:w="0" w:type="auto"/>
            <w:tcBorders>
              <w:top w:val="nil"/>
              <w:left w:val="nil"/>
              <w:bottom w:val="single" w:sz="4" w:space="0" w:color="000000"/>
              <w:right w:val="single" w:sz="4" w:space="0" w:color="000000"/>
            </w:tcBorders>
            <w:shd w:val="clear" w:color="auto" w:fill="auto"/>
            <w:noWrap/>
            <w:vAlign w:val="bottom"/>
            <w:hideMark/>
          </w:tcPr>
          <w:p w14:paraId="1D31A9B2" w14:textId="3C4C24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7C837" w14:textId="7249EAF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8A272" w14:textId="3589FFC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972,381.56 </w:t>
            </w:r>
          </w:p>
        </w:tc>
      </w:tr>
      <w:tr w:rsidR="004F4059" w:rsidRPr="004F4059" w14:paraId="5901ADDA"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85FB0A"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5CFC5226" w14:textId="692E0637"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6,142,682.11 </w:t>
            </w:r>
          </w:p>
        </w:tc>
        <w:tc>
          <w:tcPr>
            <w:tcW w:w="0" w:type="auto"/>
            <w:tcBorders>
              <w:top w:val="nil"/>
              <w:left w:val="nil"/>
              <w:bottom w:val="single" w:sz="4" w:space="0" w:color="000000"/>
              <w:right w:val="single" w:sz="4" w:space="0" w:color="000000"/>
            </w:tcBorders>
            <w:shd w:val="clear" w:color="D8D8D8" w:fill="D8D8D8"/>
            <w:noWrap/>
            <w:vAlign w:val="bottom"/>
            <w:hideMark/>
          </w:tcPr>
          <w:p w14:paraId="56E85964" w14:textId="2461E8B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ABA2626" w14:textId="2987C8F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2564AF5" w14:textId="5EBF48D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6,142,682.11 </w:t>
            </w:r>
          </w:p>
        </w:tc>
      </w:tr>
      <w:tr w:rsidR="004F4059" w:rsidRPr="004F4059" w14:paraId="400F380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77C1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FFD1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15FCE519" w14:textId="6489D6F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197,224.48 </w:t>
            </w:r>
          </w:p>
        </w:tc>
        <w:tc>
          <w:tcPr>
            <w:tcW w:w="0" w:type="auto"/>
            <w:tcBorders>
              <w:top w:val="nil"/>
              <w:left w:val="nil"/>
              <w:bottom w:val="single" w:sz="4" w:space="0" w:color="000000"/>
              <w:right w:val="single" w:sz="4" w:space="0" w:color="000000"/>
            </w:tcBorders>
            <w:shd w:val="clear" w:color="auto" w:fill="auto"/>
            <w:noWrap/>
            <w:vAlign w:val="bottom"/>
            <w:hideMark/>
          </w:tcPr>
          <w:p w14:paraId="21EDBB3D" w14:textId="71BE03B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4CDC1" w14:textId="07059BC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64099" w14:textId="5B9DC1C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197,224.48 </w:t>
            </w:r>
          </w:p>
        </w:tc>
      </w:tr>
      <w:tr w:rsidR="004F4059" w:rsidRPr="004F4059" w14:paraId="42FE5F0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5FAD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4620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4DC12CD6" w14:textId="6C3FBA1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06E1F17A" w14:textId="7EE69D4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97FBB" w14:textId="288117A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5FB6F" w14:textId="137057F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279,936.81 </w:t>
            </w:r>
          </w:p>
        </w:tc>
      </w:tr>
      <w:tr w:rsidR="004F4059" w:rsidRPr="004F4059" w14:paraId="36D9E76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1459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7CA2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7C84517A" w14:textId="47B3848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7B369E71" w14:textId="0720AA3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94F41" w14:textId="38A13C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27AB4" w14:textId="1075DB0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4,760.66 </w:t>
            </w:r>
          </w:p>
        </w:tc>
      </w:tr>
      <w:tr w:rsidR="004F4059" w:rsidRPr="004F4059" w14:paraId="41587C3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F7C5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1DD3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0BB13984" w14:textId="09DAEC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28F83407" w14:textId="0C10060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0B76D" w14:textId="749C2CA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9A3FE" w14:textId="085CF1C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7,457.66 </w:t>
            </w:r>
          </w:p>
        </w:tc>
      </w:tr>
      <w:tr w:rsidR="004F4059" w:rsidRPr="004F4059" w14:paraId="5E38DF2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21E5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32A6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352E84D0" w14:textId="5D52AEE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54A9FFC5" w14:textId="462DCA8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60B1A" w14:textId="648E420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49275" w14:textId="6B1614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17,122.54 </w:t>
            </w:r>
          </w:p>
        </w:tc>
      </w:tr>
      <w:tr w:rsidR="004F4059" w:rsidRPr="004F4059" w14:paraId="7334AD7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5BFD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EACA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6A21F97" w14:textId="7F2AC5E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54A2C20A" w14:textId="644B12B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ADFD7" w14:textId="029F6EE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9E54A" w14:textId="53B12FF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1,172.06 </w:t>
            </w:r>
          </w:p>
        </w:tc>
      </w:tr>
      <w:tr w:rsidR="004F4059" w:rsidRPr="004F4059" w14:paraId="48EDD1C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0CB8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D1DE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58315700" w14:textId="3522B75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77E36F4B" w14:textId="119C7DE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17758" w14:textId="4A8A4D4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C68C6" w14:textId="5741DB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2,101.16 </w:t>
            </w:r>
          </w:p>
        </w:tc>
      </w:tr>
      <w:tr w:rsidR="004F4059" w:rsidRPr="004F4059" w14:paraId="7236B03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616D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7E60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0F3FF71B" w14:textId="55CB3AC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23F77D82" w14:textId="6904D5F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6AEA1" w14:textId="6E35371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63E7C" w14:textId="126A729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3,077.36 </w:t>
            </w:r>
          </w:p>
        </w:tc>
      </w:tr>
      <w:tr w:rsidR="004F4059" w:rsidRPr="004F4059" w14:paraId="238BF5B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3E36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8FA0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206DD809" w14:textId="38EB92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310588CB" w14:textId="40A25E0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D9E13" w14:textId="08EBED0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61FEF" w14:textId="6FA77E0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30,902.96 </w:t>
            </w:r>
          </w:p>
        </w:tc>
      </w:tr>
      <w:tr w:rsidR="004F4059" w:rsidRPr="004F4059" w14:paraId="61EAF6F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DFA8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08B0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65C21C53" w14:textId="5CCE994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62C5905D" w14:textId="42AB2D3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0356C" w14:textId="0A7594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E50D1" w14:textId="2721B89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2,292.66 </w:t>
            </w:r>
          </w:p>
        </w:tc>
      </w:tr>
      <w:tr w:rsidR="004F4059" w:rsidRPr="004F4059" w14:paraId="5BF1D3F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0B83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8246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61A022D" w14:textId="7BCB43D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46,809.56 </w:t>
            </w:r>
          </w:p>
        </w:tc>
        <w:tc>
          <w:tcPr>
            <w:tcW w:w="0" w:type="auto"/>
            <w:tcBorders>
              <w:top w:val="nil"/>
              <w:left w:val="nil"/>
              <w:bottom w:val="single" w:sz="4" w:space="0" w:color="000000"/>
              <w:right w:val="single" w:sz="4" w:space="0" w:color="000000"/>
            </w:tcBorders>
            <w:shd w:val="clear" w:color="auto" w:fill="auto"/>
            <w:noWrap/>
            <w:vAlign w:val="bottom"/>
            <w:hideMark/>
          </w:tcPr>
          <w:p w14:paraId="6ED24200" w14:textId="0E665BD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AE90C" w14:textId="6B5275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B2C54" w14:textId="4A073CD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46,809.56 </w:t>
            </w:r>
          </w:p>
        </w:tc>
      </w:tr>
      <w:tr w:rsidR="004F4059" w:rsidRPr="004F4059" w14:paraId="644B4D3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D780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39C5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5C2059C4" w14:textId="7200B2F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60209097" w14:textId="37D6F08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7C945" w14:textId="3F43579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142CB" w14:textId="77D39FC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97,448.42 </w:t>
            </w:r>
          </w:p>
        </w:tc>
      </w:tr>
      <w:tr w:rsidR="004F4059" w:rsidRPr="004F4059" w14:paraId="641F1AC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E6C0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25C9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090630B3" w14:textId="0EA7C7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4D86E69E" w14:textId="1EC462B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A1FF4" w14:textId="6C1A24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8A456" w14:textId="5101E27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26.66 </w:t>
            </w:r>
          </w:p>
        </w:tc>
      </w:tr>
      <w:tr w:rsidR="004F4059" w:rsidRPr="004F4059" w14:paraId="319DC88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37E4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FCA1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1C99014B" w14:textId="32C68C7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34D3566A" w14:textId="429B3F3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6F4E1" w14:textId="071F1E0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D2371" w14:textId="7D7C958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08,775.86 </w:t>
            </w:r>
          </w:p>
        </w:tc>
      </w:tr>
      <w:tr w:rsidR="004F4059" w:rsidRPr="004F4059" w14:paraId="2B3FB40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3166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0013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64DBFFA9" w14:textId="3BAA586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66EBDE51" w14:textId="2C49776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CC729" w14:textId="3288F5B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11B6E" w14:textId="1641D0F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81,260.66 </w:t>
            </w:r>
          </w:p>
        </w:tc>
      </w:tr>
      <w:tr w:rsidR="004F4059" w:rsidRPr="004F4059" w14:paraId="29AAE44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B676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AF75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3B1EC5E7" w14:textId="6F03120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269B02EA" w14:textId="539C56F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B963D" w14:textId="702B2F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F63B9" w14:textId="3666E1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2,251.04 </w:t>
            </w:r>
          </w:p>
        </w:tc>
      </w:tr>
      <w:tr w:rsidR="004F4059" w:rsidRPr="004F4059" w14:paraId="6A40D10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525E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BF72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70951351" w14:textId="0F25162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2212F234" w14:textId="3E120DC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27E65" w14:textId="4F67069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7C9CC" w14:textId="0B4A737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1,305.66 </w:t>
            </w:r>
          </w:p>
        </w:tc>
      </w:tr>
      <w:tr w:rsidR="004F4059" w:rsidRPr="004F4059" w14:paraId="4A3DE63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0ABE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0728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046646D7" w14:textId="5B60AE4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62B85682" w14:textId="69BCFE7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BA01A" w14:textId="78F620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9EE59" w14:textId="6040C37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8,351.66 </w:t>
            </w:r>
          </w:p>
        </w:tc>
      </w:tr>
      <w:tr w:rsidR="004F4059" w:rsidRPr="004F4059" w14:paraId="02F3AD6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598C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3117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78B1CFC7" w14:textId="282DCA9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587D056B" w14:textId="4C42280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5CB16" w14:textId="15599EC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CF671" w14:textId="4A5FD7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05,337.88 </w:t>
            </w:r>
          </w:p>
        </w:tc>
      </w:tr>
      <w:tr w:rsidR="004F4059" w:rsidRPr="004F4059" w14:paraId="422C963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0BB6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32875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727DBC36" w14:textId="688742A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5CAA4DA4" w14:textId="664B5F8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716752" w14:textId="3E4945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566FD" w14:textId="2B93EC0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1,301.78 </w:t>
            </w:r>
          </w:p>
        </w:tc>
      </w:tr>
      <w:tr w:rsidR="004F4059" w:rsidRPr="004F4059" w14:paraId="3647445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AF16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CC6B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363FB4A5" w14:textId="5CF4001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4501DBD5" w14:textId="58226E9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B5590" w14:textId="3B79A26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E77B1" w14:textId="4C8F14E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1,401.58 </w:t>
            </w:r>
          </w:p>
        </w:tc>
      </w:tr>
      <w:tr w:rsidR="004F4059" w:rsidRPr="004F4059" w14:paraId="242EDF2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5BD0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2C12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2CB9447F" w14:textId="42AD749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5A85869D" w14:textId="707C829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8A2401" w14:textId="39E90B0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41495" w14:textId="69C454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2,339.30 </w:t>
            </w:r>
          </w:p>
        </w:tc>
      </w:tr>
      <w:tr w:rsidR="004F4059" w:rsidRPr="004F4059" w14:paraId="4253DCE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3DD2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72A2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0AD8A5E6" w14:textId="18C72F8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34611939" w14:textId="01A292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1656E" w14:textId="1087177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CF442" w14:textId="5CFC8C3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7,449.16 </w:t>
            </w:r>
          </w:p>
        </w:tc>
      </w:tr>
      <w:tr w:rsidR="004F4059" w:rsidRPr="004F4059" w14:paraId="7CF0B51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DFB7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48F2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61E55264" w14:textId="56CDB0E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3596A424" w14:textId="369F22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3BC70" w14:textId="0D19438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0F9D7" w14:textId="64029D8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29,573.66 </w:t>
            </w:r>
          </w:p>
        </w:tc>
      </w:tr>
      <w:tr w:rsidR="004F4059" w:rsidRPr="004F4059" w14:paraId="33AD1E3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07EA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E7051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4ABBF177" w14:textId="1BB0399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272B4A75" w14:textId="076AF01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43761" w14:textId="423C01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5D6C03" w14:textId="078F5D8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3,329.86 </w:t>
            </w:r>
          </w:p>
        </w:tc>
      </w:tr>
      <w:tr w:rsidR="004F4059" w:rsidRPr="004F4059" w14:paraId="786A9F2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DF7B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4A3A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1EC75A1F" w14:textId="6BE7C60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0,214.66 </w:t>
            </w:r>
          </w:p>
        </w:tc>
        <w:tc>
          <w:tcPr>
            <w:tcW w:w="0" w:type="auto"/>
            <w:tcBorders>
              <w:top w:val="nil"/>
              <w:left w:val="nil"/>
              <w:bottom w:val="single" w:sz="4" w:space="0" w:color="000000"/>
              <w:right w:val="single" w:sz="4" w:space="0" w:color="000000"/>
            </w:tcBorders>
            <w:shd w:val="clear" w:color="auto" w:fill="auto"/>
            <w:noWrap/>
            <w:vAlign w:val="bottom"/>
            <w:hideMark/>
          </w:tcPr>
          <w:p w14:paraId="60D914ED" w14:textId="6305002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4B4BF" w14:textId="5092F8A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6C566" w14:textId="2AB738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0,214.66 </w:t>
            </w:r>
          </w:p>
        </w:tc>
      </w:tr>
      <w:tr w:rsidR="004F4059" w:rsidRPr="004F4059" w14:paraId="75A5D9C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9B58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6B63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3E694D92" w14:textId="3EAC40F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09,996.66 </w:t>
            </w:r>
          </w:p>
        </w:tc>
        <w:tc>
          <w:tcPr>
            <w:tcW w:w="0" w:type="auto"/>
            <w:tcBorders>
              <w:top w:val="nil"/>
              <w:left w:val="nil"/>
              <w:bottom w:val="single" w:sz="4" w:space="0" w:color="000000"/>
              <w:right w:val="single" w:sz="4" w:space="0" w:color="000000"/>
            </w:tcBorders>
            <w:shd w:val="clear" w:color="auto" w:fill="auto"/>
            <w:noWrap/>
            <w:vAlign w:val="bottom"/>
            <w:hideMark/>
          </w:tcPr>
          <w:p w14:paraId="68D1C1F6" w14:textId="20B2A13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AF819" w14:textId="2665BE9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CA8FB" w14:textId="3D5704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09,996.66 </w:t>
            </w:r>
          </w:p>
        </w:tc>
      </w:tr>
      <w:tr w:rsidR="004F4059" w:rsidRPr="004F4059" w14:paraId="7E208C5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FDAC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9663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30F2A53E" w14:textId="5866AB8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67BA18F5" w14:textId="1EC992F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C5C3F" w14:textId="09BFDEE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BD6A6" w14:textId="0A33530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2,804.54 </w:t>
            </w:r>
          </w:p>
        </w:tc>
      </w:tr>
      <w:tr w:rsidR="004F4059" w:rsidRPr="004F4059" w14:paraId="727BB84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4939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78FB5E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6F41CD15" w14:textId="33DBD35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4A6595FD" w14:textId="05054EB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7F263" w14:textId="3FF66BB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A93E3" w14:textId="5C7B6F1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3,022.76 </w:t>
            </w:r>
          </w:p>
        </w:tc>
      </w:tr>
      <w:tr w:rsidR="004F4059" w:rsidRPr="004F4059" w14:paraId="21768CD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86CC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10B8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634AEC3" w14:textId="3666C6C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7E212B74" w14:textId="5C16228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CFF52" w14:textId="1E402E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BC223" w14:textId="3B1843E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3,968.70 </w:t>
            </w:r>
          </w:p>
        </w:tc>
      </w:tr>
      <w:tr w:rsidR="004F4059" w:rsidRPr="004F4059" w14:paraId="58F3683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06189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9C4F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33765AB" w14:textId="6623D0E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0F4434DB" w14:textId="135767C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C5FF8" w14:textId="6AEF5A1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A7F97" w14:textId="6032D9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42,555.46 </w:t>
            </w:r>
          </w:p>
        </w:tc>
      </w:tr>
      <w:tr w:rsidR="004F4059" w:rsidRPr="004F4059" w14:paraId="752C4D2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2E26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42EA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38DEC770" w14:textId="15DA2B3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5595D673" w14:textId="42845D9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0CD8B" w14:textId="025267B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A508B" w14:textId="3491B7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1,873.66 </w:t>
            </w:r>
          </w:p>
        </w:tc>
      </w:tr>
      <w:tr w:rsidR="004F4059" w:rsidRPr="004F4059" w14:paraId="0255D54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7E9B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D0B2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3DD0FD68" w14:textId="2EAEC93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15964165" w14:textId="63D6489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78586" w14:textId="4D4CB3D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A4A9B" w14:textId="6B47831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9,875.66 </w:t>
            </w:r>
          </w:p>
        </w:tc>
      </w:tr>
      <w:tr w:rsidR="004F4059" w:rsidRPr="004F4059" w14:paraId="63F9A5A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37EF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A03A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6CBBD4B1" w14:textId="79CF0CC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7CDB8A33" w14:textId="791B722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1C921" w14:textId="37D24EF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DC18B" w14:textId="290BED6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9,068.54 </w:t>
            </w:r>
          </w:p>
        </w:tc>
      </w:tr>
      <w:tr w:rsidR="004F4059" w:rsidRPr="004F4059" w14:paraId="1CF2837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4066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5788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86CA86E" w14:textId="5603EEC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5B866D4F" w14:textId="67B7FB9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C5860" w14:textId="6F5484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72B34" w14:textId="20F6CE5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8,351.66 </w:t>
            </w:r>
          </w:p>
        </w:tc>
      </w:tr>
      <w:tr w:rsidR="004F4059" w:rsidRPr="004F4059" w14:paraId="2306E10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9716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1213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4014F54E" w14:textId="112E9A9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7F138A7F" w14:textId="4357F1F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5302F" w14:textId="40FBC20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65343" w14:textId="64B387E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06,509.52 </w:t>
            </w:r>
          </w:p>
        </w:tc>
      </w:tr>
      <w:tr w:rsidR="004F4059" w:rsidRPr="004F4059" w14:paraId="7D5C96A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2CFB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7459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ED6A9B2" w14:textId="517ED2E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4C38EFB3" w14:textId="4120362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07E4B" w14:textId="4363563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9DC0A" w14:textId="1A5DE78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7,449.16 </w:t>
            </w:r>
          </w:p>
        </w:tc>
      </w:tr>
      <w:tr w:rsidR="004F4059" w:rsidRPr="004F4059" w14:paraId="7274FC5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D5A3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9E0A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003BE16D" w14:textId="3D831E1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1443D12A" w14:textId="10CE03E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C0570" w14:textId="404705E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95EFB" w14:textId="496A64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5,480.04 </w:t>
            </w:r>
          </w:p>
        </w:tc>
      </w:tr>
      <w:tr w:rsidR="004F4059" w:rsidRPr="004F4059" w14:paraId="25FF7BBF"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2C199"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3DC9D270" w14:textId="73F5174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1,654,642.48 </w:t>
            </w:r>
          </w:p>
        </w:tc>
        <w:tc>
          <w:tcPr>
            <w:tcW w:w="0" w:type="auto"/>
            <w:tcBorders>
              <w:top w:val="nil"/>
              <w:left w:val="nil"/>
              <w:bottom w:val="single" w:sz="4" w:space="0" w:color="000000"/>
              <w:right w:val="single" w:sz="4" w:space="0" w:color="000000"/>
            </w:tcBorders>
            <w:shd w:val="clear" w:color="D8D8D8" w:fill="D8D8D8"/>
            <w:noWrap/>
            <w:vAlign w:val="bottom"/>
            <w:hideMark/>
          </w:tcPr>
          <w:p w14:paraId="029AF3F3" w14:textId="05007EBA"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D8D5BEA" w14:textId="04002666"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030BE10D" w14:textId="67B9F9F3"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1,654,642.48 </w:t>
            </w:r>
          </w:p>
        </w:tc>
      </w:tr>
      <w:tr w:rsidR="004F4059" w:rsidRPr="004F4059" w14:paraId="4791FFF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B052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1C74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7A865F94" w14:textId="622E156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100DB5D7" w14:textId="531D169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5C35B" w14:textId="0A78901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47A7C" w14:textId="584062F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054,846.90 </w:t>
            </w:r>
          </w:p>
        </w:tc>
      </w:tr>
      <w:tr w:rsidR="004F4059" w:rsidRPr="004F4059" w14:paraId="131D931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59B2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EA4C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ritao</w:t>
            </w:r>
          </w:p>
        </w:tc>
        <w:tc>
          <w:tcPr>
            <w:tcW w:w="0" w:type="auto"/>
            <w:tcBorders>
              <w:top w:val="nil"/>
              <w:left w:val="nil"/>
              <w:bottom w:val="single" w:sz="4" w:space="0" w:color="000000"/>
              <w:right w:val="single" w:sz="4" w:space="0" w:color="000000"/>
            </w:tcBorders>
            <w:shd w:val="clear" w:color="auto" w:fill="auto"/>
            <w:noWrap/>
            <w:vAlign w:val="bottom"/>
            <w:hideMark/>
          </w:tcPr>
          <w:p w14:paraId="383520B1" w14:textId="69AB0E7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6934066E" w14:textId="12070D9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7ABE4" w14:textId="4E60F2F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9FBF4" w14:textId="21CF9B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0,000.00 </w:t>
            </w:r>
          </w:p>
        </w:tc>
      </w:tr>
      <w:tr w:rsidR="004F4059" w:rsidRPr="004F4059" w14:paraId="1C773AA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07A7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758B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7E6409F9" w14:textId="6637502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5EDF81F4" w14:textId="75357C0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94814" w14:textId="452BEA1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F0A53" w14:textId="463B1EF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3,036.10 </w:t>
            </w:r>
          </w:p>
        </w:tc>
      </w:tr>
      <w:tr w:rsidR="004F4059" w:rsidRPr="004F4059" w14:paraId="669B23A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0E21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D8D2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69DBF47E" w14:textId="69BA116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63F66E2" w14:textId="463C14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AAF2A" w14:textId="124A76B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EA789" w14:textId="080720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0,000.00 </w:t>
            </w:r>
          </w:p>
        </w:tc>
      </w:tr>
      <w:tr w:rsidR="004F4059" w:rsidRPr="004F4059" w14:paraId="3C8898E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41F4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0BD8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4014FDD3" w14:textId="2BB5137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3,107.48 </w:t>
            </w:r>
          </w:p>
        </w:tc>
        <w:tc>
          <w:tcPr>
            <w:tcW w:w="0" w:type="auto"/>
            <w:tcBorders>
              <w:top w:val="nil"/>
              <w:left w:val="nil"/>
              <w:bottom w:val="single" w:sz="4" w:space="0" w:color="000000"/>
              <w:right w:val="single" w:sz="4" w:space="0" w:color="000000"/>
            </w:tcBorders>
            <w:shd w:val="clear" w:color="auto" w:fill="auto"/>
            <w:noWrap/>
            <w:vAlign w:val="bottom"/>
            <w:hideMark/>
          </w:tcPr>
          <w:p w14:paraId="005A708E" w14:textId="0B8757B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CB674" w14:textId="2D3C286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042D5" w14:textId="2338412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3,107.48 </w:t>
            </w:r>
          </w:p>
        </w:tc>
      </w:tr>
      <w:tr w:rsidR="004F4059" w:rsidRPr="004F4059" w14:paraId="7BEECA0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EB1D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9F38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1A605B23" w14:textId="10C92B5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01,800.00 </w:t>
            </w:r>
          </w:p>
        </w:tc>
        <w:tc>
          <w:tcPr>
            <w:tcW w:w="0" w:type="auto"/>
            <w:tcBorders>
              <w:top w:val="nil"/>
              <w:left w:val="nil"/>
              <w:bottom w:val="single" w:sz="4" w:space="0" w:color="000000"/>
              <w:right w:val="single" w:sz="4" w:space="0" w:color="000000"/>
            </w:tcBorders>
            <w:shd w:val="clear" w:color="auto" w:fill="auto"/>
            <w:noWrap/>
            <w:vAlign w:val="bottom"/>
            <w:hideMark/>
          </w:tcPr>
          <w:p w14:paraId="7D950010" w14:textId="72F56AC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06869" w14:textId="267799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27510" w14:textId="1229EB9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01,800.00 </w:t>
            </w:r>
          </w:p>
        </w:tc>
      </w:tr>
      <w:tr w:rsidR="004F4059" w:rsidRPr="004F4059" w14:paraId="29E7200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A6FF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68B1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upax del Sur</w:t>
            </w:r>
          </w:p>
        </w:tc>
        <w:tc>
          <w:tcPr>
            <w:tcW w:w="0" w:type="auto"/>
            <w:tcBorders>
              <w:top w:val="nil"/>
              <w:left w:val="nil"/>
              <w:bottom w:val="single" w:sz="4" w:space="0" w:color="000000"/>
              <w:right w:val="single" w:sz="4" w:space="0" w:color="000000"/>
            </w:tcBorders>
            <w:shd w:val="clear" w:color="auto" w:fill="auto"/>
            <w:noWrap/>
            <w:vAlign w:val="bottom"/>
            <w:hideMark/>
          </w:tcPr>
          <w:p w14:paraId="7682867B" w14:textId="76AFE77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56,120.00 </w:t>
            </w:r>
          </w:p>
        </w:tc>
        <w:tc>
          <w:tcPr>
            <w:tcW w:w="0" w:type="auto"/>
            <w:tcBorders>
              <w:top w:val="nil"/>
              <w:left w:val="nil"/>
              <w:bottom w:val="single" w:sz="4" w:space="0" w:color="000000"/>
              <w:right w:val="single" w:sz="4" w:space="0" w:color="000000"/>
            </w:tcBorders>
            <w:shd w:val="clear" w:color="auto" w:fill="auto"/>
            <w:noWrap/>
            <w:vAlign w:val="bottom"/>
            <w:hideMark/>
          </w:tcPr>
          <w:p w14:paraId="086E2595" w14:textId="0077988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47337" w14:textId="0C9E6CE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4AD4B" w14:textId="46C5B9A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56,120.00 </w:t>
            </w:r>
          </w:p>
        </w:tc>
      </w:tr>
      <w:tr w:rsidR="004F4059" w:rsidRPr="004F4059" w14:paraId="19D9DFF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48FA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89F3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5091B443" w14:textId="2F70854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65,732.00 </w:t>
            </w:r>
          </w:p>
        </w:tc>
        <w:tc>
          <w:tcPr>
            <w:tcW w:w="0" w:type="auto"/>
            <w:tcBorders>
              <w:top w:val="nil"/>
              <w:left w:val="nil"/>
              <w:bottom w:val="single" w:sz="4" w:space="0" w:color="000000"/>
              <w:right w:val="single" w:sz="4" w:space="0" w:color="000000"/>
            </w:tcBorders>
            <w:shd w:val="clear" w:color="auto" w:fill="auto"/>
            <w:noWrap/>
            <w:vAlign w:val="bottom"/>
            <w:hideMark/>
          </w:tcPr>
          <w:p w14:paraId="00BD44A9" w14:textId="313F116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FC475" w14:textId="39D08E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0BE22" w14:textId="47D1835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65,732.00 </w:t>
            </w:r>
          </w:p>
        </w:tc>
      </w:tr>
      <w:tr w:rsidR="004F4059" w:rsidRPr="004F4059" w14:paraId="4E6C2EBC"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72FA26"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13F36CB5" w14:textId="1E7C21AC"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5,998,059.63 </w:t>
            </w:r>
          </w:p>
        </w:tc>
        <w:tc>
          <w:tcPr>
            <w:tcW w:w="0" w:type="auto"/>
            <w:tcBorders>
              <w:top w:val="nil"/>
              <w:left w:val="nil"/>
              <w:bottom w:val="single" w:sz="4" w:space="0" w:color="000000"/>
              <w:right w:val="single" w:sz="4" w:space="0" w:color="000000"/>
            </w:tcBorders>
            <w:shd w:val="clear" w:color="D8D8D8" w:fill="D8D8D8"/>
            <w:noWrap/>
            <w:vAlign w:val="bottom"/>
            <w:hideMark/>
          </w:tcPr>
          <w:p w14:paraId="7C9E1A9E" w14:textId="28388893"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58700872" w14:textId="218EA23A"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D00F0BA" w14:textId="1779F8F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5,998,059.63 </w:t>
            </w:r>
          </w:p>
        </w:tc>
      </w:tr>
      <w:tr w:rsidR="004F4059" w:rsidRPr="004F4059" w14:paraId="241B5D7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9BCD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D3B3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0C35D460" w14:textId="35F87A0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0821121D" w14:textId="5A16C45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08E97" w14:textId="42B204F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B2F91" w14:textId="18BF86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19,253.56 </w:t>
            </w:r>
          </w:p>
        </w:tc>
      </w:tr>
      <w:tr w:rsidR="004F4059" w:rsidRPr="004F4059" w14:paraId="4A5524D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D1C8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B7A3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bottom"/>
            <w:hideMark/>
          </w:tcPr>
          <w:p w14:paraId="18ADA69E" w14:textId="262F294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58DDCC2C" w14:textId="6A8C349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E867B" w14:textId="60B9BD6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9F600" w14:textId="4C3A64E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5,000.00 </w:t>
            </w:r>
          </w:p>
        </w:tc>
      </w:tr>
      <w:tr w:rsidR="004F4059" w:rsidRPr="004F4059" w14:paraId="10A2849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38AF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6584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5E94967E" w14:textId="190C1FE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055E5AA9" w14:textId="4D1B1A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8B4AD" w14:textId="425EAB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81BEE" w14:textId="15A2089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93,782.90 </w:t>
            </w:r>
          </w:p>
        </w:tc>
      </w:tr>
      <w:tr w:rsidR="004F4059" w:rsidRPr="004F4059" w14:paraId="363E5EE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5D91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63CB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1FF33D60" w14:textId="1010BB7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61,948.00 </w:t>
            </w:r>
          </w:p>
        </w:tc>
        <w:tc>
          <w:tcPr>
            <w:tcW w:w="0" w:type="auto"/>
            <w:tcBorders>
              <w:top w:val="nil"/>
              <w:left w:val="nil"/>
              <w:bottom w:val="single" w:sz="4" w:space="0" w:color="000000"/>
              <w:right w:val="single" w:sz="4" w:space="0" w:color="000000"/>
            </w:tcBorders>
            <w:shd w:val="clear" w:color="auto" w:fill="auto"/>
            <w:noWrap/>
            <w:vAlign w:val="bottom"/>
            <w:hideMark/>
          </w:tcPr>
          <w:p w14:paraId="51865501" w14:textId="02AFA75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7EBFE" w14:textId="4B4239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546F0" w14:textId="5A516D1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61,948.00 </w:t>
            </w:r>
          </w:p>
        </w:tc>
      </w:tr>
      <w:tr w:rsidR="004F4059" w:rsidRPr="004F4059" w14:paraId="41EEB62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B1B3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08E6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3CC516A9" w14:textId="5C1DE5D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70031F2B" w14:textId="46D98F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FA34A" w14:textId="12FE4E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832AA" w14:textId="74AFDEB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7,097.28 </w:t>
            </w:r>
          </w:p>
        </w:tc>
      </w:tr>
      <w:tr w:rsidR="004F4059" w:rsidRPr="004F4059" w14:paraId="722072B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F47D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2FF9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5214BFB0" w14:textId="401B23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010AAFBD" w14:textId="5DDA43A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48F40" w14:textId="1F3D8EF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83675" w14:textId="7931691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3,486.00 </w:t>
            </w:r>
          </w:p>
        </w:tc>
      </w:tr>
      <w:tr w:rsidR="004F4059" w:rsidRPr="004F4059" w14:paraId="7231C49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D4AB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83AE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62488363" w14:textId="08B30A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12E55425" w14:textId="5FDC4A5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9D2F5" w14:textId="05DC0E9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EA75D" w14:textId="544E42F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7,491.89 </w:t>
            </w:r>
          </w:p>
        </w:tc>
      </w:tr>
      <w:tr w:rsidR="004F4059" w:rsidRPr="004F4059" w14:paraId="43DAEC4D"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4F7ED0"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56C0E6F9" w14:textId="0A991A74"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55,687,724.31 </w:t>
            </w:r>
          </w:p>
        </w:tc>
        <w:tc>
          <w:tcPr>
            <w:tcW w:w="0" w:type="auto"/>
            <w:tcBorders>
              <w:top w:val="nil"/>
              <w:left w:val="nil"/>
              <w:bottom w:val="single" w:sz="4" w:space="0" w:color="000000"/>
              <w:right w:val="single" w:sz="4" w:space="0" w:color="000000"/>
            </w:tcBorders>
            <w:shd w:val="clear" w:color="A5A5A5" w:fill="A5A5A5"/>
            <w:noWrap/>
            <w:vAlign w:val="bottom"/>
            <w:hideMark/>
          </w:tcPr>
          <w:p w14:paraId="4169D093" w14:textId="5BF1960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13736362" w14:textId="07E0F36A"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4CB8611F" w14:textId="6B9B04C7"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55,687,724.31 </w:t>
            </w:r>
          </w:p>
        </w:tc>
      </w:tr>
      <w:tr w:rsidR="004F4059" w:rsidRPr="004F4059" w14:paraId="262F4522"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A8110D"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0AA2F9B7" w14:textId="3878BEB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9529ABA" w14:textId="1B5C72FC"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106A2B7" w14:textId="164DF95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69D3BD1" w14:textId="7EC7DFC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1,503,670.00 </w:t>
            </w:r>
          </w:p>
        </w:tc>
      </w:tr>
      <w:tr w:rsidR="004F4059" w:rsidRPr="004F4059" w14:paraId="217D58E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BE79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1701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04E503BC" w14:textId="560DD89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60CD08C1" w14:textId="1C1D484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5BC90" w14:textId="3BFE30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FC219" w14:textId="4DC8011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0,750.00 </w:t>
            </w:r>
          </w:p>
        </w:tc>
      </w:tr>
      <w:tr w:rsidR="004F4059" w:rsidRPr="004F4059" w14:paraId="4A4580F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88BD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A26A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0299A332" w14:textId="759214B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5B16766D" w14:textId="7180C0D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A1576" w14:textId="34F7EEC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5FC86" w14:textId="66B1C1F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5,265.00 </w:t>
            </w:r>
          </w:p>
        </w:tc>
      </w:tr>
      <w:tr w:rsidR="004F4059" w:rsidRPr="004F4059" w14:paraId="2FC53D6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269D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22CB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0A8A9F16" w14:textId="737294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0305B55C" w14:textId="726568F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B3DE7" w14:textId="086742B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2723C" w14:textId="5CEE882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0,962.50 </w:t>
            </w:r>
          </w:p>
        </w:tc>
      </w:tr>
      <w:tr w:rsidR="004F4059" w:rsidRPr="004F4059" w14:paraId="670ACDE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1A7A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19EB7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476C063B" w14:textId="1044A28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1637EDE3" w14:textId="20EFDD0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DD8E1" w14:textId="2F55A0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63183" w14:textId="0A28C38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0,550.00 </w:t>
            </w:r>
          </w:p>
        </w:tc>
      </w:tr>
      <w:tr w:rsidR="004F4059" w:rsidRPr="004F4059" w14:paraId="210BFAA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8E77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37E1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73A9205A" w14:textId="4191855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3A4B2165" w14:textId="190C5B6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CED8A" w14:textId="295D25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1BCC4" w14:textId="22D37B1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3,000.00 </w:t>
            </w:r>
          </w:p>
        </w:tc>
      </w:tr>
      <w:tr w:rsidR="004F4059" w:rsidRPr="004F4059" w14:paraId="3C073EC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AD76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6F10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2A9A36A6" w14:textId="1B22C3E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792F373F" w14:textId="587C3E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76DE4" w14:textId="7929C9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F7CFF" w14:textId="634885D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90,667.50 </w:t>
            </w:r>
          </w:p>
        </w:tc>
      </w:tr>
      <w:tr w:rsidR="004F4059" w:rsidRPr="004F4059" w14:paraId="3B01A70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14F9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7E74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6550F6FE" w14:textId="5782E1B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6E206ACD" w14:textId="7F43C00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E3654" w14:textId="660A74C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71818" w14:textId="5353518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1,237.50 </w:t>
            </w:r>
          </w:p>
        </w:tc>
      </w:tr>
      <w:tr w:rsidR="004F4059" w:rsidRPr="004F4059" w14:paraId="1DEC212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29F9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09BE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E4A9E8E" w14:textId="5C84477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5FB15DB0" w14:textId="3DF6E3B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41A4E" w14:textId="4E7A20F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1F55B" w14:textId="701C2B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1,237.50 </w:t>
            </w:r>
          </w:p>
        </w:tc>
      </w:tr>
      <w:tr w:rsidR="004F4059" w:rsidRPr="004F4059" w14:paraId="6897FFB2"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C0CE2E"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2DB27B9A" w14:textId="4DFB8C9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333C81F6" w14:textId="2B2E37FA"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33528AFE" w14:textId="251A982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00AAF6D6" w14:textId="1A6A806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4,152,798.69 </w:t>
            </w:r>
          </w:p>
        </w:tc>
      </w:tr>
      <w:tr w:rsidR="004F4059" w:rsidRPr="004F4059" w14:paraId="518B3C9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9320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1BCC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47F487B2" w14:textId="19BAFA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0B068A50" w14:textId="0B1EA4B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4DFF4" w14:textId="5B36B6E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052A9" w14:textId="33ADA2E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74,504.00 </w:t>
            </w:r>
          </w:p>
        </w:tc>
      </w:tr>
      <w:tr w:rsidR="004F4059" w:rsidRPr="004F4059" w14:paraId="6D8B91E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04E7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FDEE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7A467D42" w14:textId="78F2828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7D404229" w14:textId="513555B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72265" w14:textId="4CD1481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F4E23" w14:textId="0A68AA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4,566.00 </w:t>
            </w:r>
          </w:p>
        </w:tc>
      </w:tr>
      <w:tr w:rsidR="004F4059" w:rsidRPr="004F4059" w14:paraId="3879EFE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69158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C726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1B6DAB64" w14:textId="61ED80B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5954EA3A" w14:textId="2E784DF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AA972D" w14:textId="056696D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6669A" w14:textId="08FCAEC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6,919.20 </w:t>
            </w:r>
          </w:p>
        </w:tc>
      </w:tr>
      <w:tr w:rsidR="004F4059" w:rsidRPr="004F4059" w14:paraId="075CB07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6597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352E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0F1FF02A" w14:textId="2EC132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574D2DFC" w14:textId="609AF08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E9F543" w14:textId="40CDF53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2E794" w14:textId="15C8F4E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0,768.00 </w:t>
            </w:r>
          </w:p>
        </w:tc>
      </w:tr>
      <w:tr w:rsidR="004F4059" w:rsidRPr="004F4059" w14:paraId="4F0914E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BABF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1D71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60144598" w14:textId="6F1FECD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04BECEAF" w14:textId="65B8991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BC9B8" w14:textId="3FD1745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66FE3" w14:textId="2D4C65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5,471.25 </w:t>
            </w:r>
          </w:p>
        </w:tc>
      </w:tr>
      <w:tr w:rsidR="004F4059" w:rsidRPr="004F4059" w14:paraId="5D88B07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3A72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056B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066B7244" w14:textId="77FBD98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630B4EA0" w14:textId="1ECB951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44B9B" w14:textId="1A7C959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56056" w14:textId="6EA35EC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8,579.98 </w:t>
            </w:r>
          </w:p>
        </w:tc>
      </w:tr>
      <w:tr w:rsidR="004F4059" w:rsidRPr="004F4059" w14:paraId="41FCA8A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6AF0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58BA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2E5BD6B8" w14:textId="1F708A0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4492225" w14:textId="1E2FB5A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F9BFD" w14:textId="1F8FF28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01BBD" w14:textId="1C39F3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34,000.00 </w:t>
            </w:r>
          </w:p>
        </w:tc>
      </w:tr>
      <w:tr w:rsidR="004F4059" w:rsidRPr="004F4059" w14:paraId="51459FC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EF16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0A58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103A4DF0" w14:textId="3CB1EB1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27CC9E45" w14:textId="6A832AE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08BBD" w14:textId="4B9A2F1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DC73A" w14:textId="28A5EFB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4,500.00 </w:t>
            </w:r>
          </w:p>
        </w:tc>
      </w:tr>
      <w:tr w:rsidR="004F4059" w:rsidRPr="004F4059" w14:paraId="51B82FE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FEA0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168E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3D734568" w14:textId="02CE9F0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0A3A838C" w14:textId="28F35EC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54065" w14:textId="787FF09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40E72" w14:textId="28B47B3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4,590.00 </w:t>
            </w:r>
          </w:p>
        </w:tc>
      </w:tr>
      <w:tr w:rsidR="004F4059" w:rsidRPr="004F4059" w14:paraId="0331F7C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275D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00A3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68D551B2" w14:textId="4A68597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5AAC18D1" w14:textId="17A5BF5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0ED22" w14:textId="5B320F0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5F7B6" w14:textId="5462680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41,025.76 </w:t>
            </w:r>
          </w:p>
        </w:tc>
      </w:tr>
      <w:tr w:rsidR="004F4059" w:rsidRPr="004F4059" w14:paraId="464212F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B46D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96CC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82E70B2" w14:textId="51D25E2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38A6403F" w14:textId="15C4949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B73B9" w14:textId="558B00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935AF2" w14:textId="26A93A2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9,556.50 </w:t>
            </w:r>
          </w:p>
        </w:tc>
      </w:tr>
      <w:tr w:rsidR="004F4059" w:rsidRPr="004F4059" w14:paraId="612476C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F205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89EC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4020AEE2" w14:textId="70E2835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40E1E579" w14:textId="2A898B8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D36D6" w14:textId="0FE3CBE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D8E74" w14:textId="6962E3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8,318.00 </w:t>
            </w:r>
          </w:p>
        </w:tc>
      </w:tr>
      <w:tr w:rsidR="004F4059" w:rsidRPr="004F4059" w14:paraId="7FB0E554"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CB0B1"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69434353" w14:textId="77EC5663"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0,852,679.17 </w:t>
            </w:r>
          </w:p>
        </w:tc>
        <w:tc>
          <w:tcPr>
            <w:tcW w:w="0" w:type="auto"/>
            <w:tcBorders>
              <w:top w:val="nil"/>
              <w:left w:val="nil"/>
              <w:bottom w:val="single" w:sz="4" w:space="0" w:color="000000"/>
              <w:right w:val="single" w:sz="4" w:space="0" w:color="000000"/>
            </w:tcBorders>
            <w:shd w:val="clear" w:color="D8D8D8" w:fill="D8D8D8"/>
            <w:noWrap/>
            <w:vAlign w:val="bottom"/>
            <w:hideMark/>
          </w:tcPr>
          <w:p w14:paraId="547ABCDD" w14:textId="4FC1E94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3AC51D7" w14:textId="060A122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4CC59A2" w14:textId="7C2EE67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0,852,679.17 </w:t>
            </w:r>
          </w:p>
        </w:tc>
      </w:tr>
      <w:tr w:rsidR="004F4059" w:rsidRPr="004F4059" w14:paraId="103B1C16" w14:textId="77777777" w:rsidTr="004F4059">
        <w:trPr>
          <w:trHeight w:val="20"/>
        </w:trPr>
        <w:tc>
          <w:tcPr>
            <w:tcW w:w="0" w:type="auto"/>
            <w:tcBorders>
              <w:top w:val="nil"/>
              <w:left w:val="nil"/>
              <w:bottom w:val="single" w:sz="4" w:space="0" w:color="000000"/>
              <w:right w:val="nil"/>
            </w:tcBorders>
            <w:shd w:val="clear" w:color="auto" w:fill="auto"/>
            <w:noWrap/>
            <w:vAlign w:val="bottom"/>
            <w:hideMark/>
          </w:tcPr>
          <w:p w14:paraId="405AC159" w14:textId="77777777" w:rsidR="004F4059" w:rsidRPr="004F4059" w:rsidRDefault="004F4059" w:rsidP="004F4059">
            <w:pPr>
              <w:widowControl/>
              <w:spacing w:after="0" w:line="240" w:lineRule="auto"/>
              <w:contextualSpacing/>
              <w:rPr>
                <w:rFonts w:eastAsia="Times New Roman"/>
                <w:color w:val="000000"/>
              </w:rPr>
            </w:pPr>
            <w:r w:rsidRPr="004F4059">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74B85AA8" w14:textId="77777777" w:rsidR="004F4059" w:rsidRPr="004F4059" w:rsidRDefault="004F4059" w:rsidP="004F4059">
            <w:pPr>
              <w:widowControl/>
              <w:spacing w:after="0" w:line="240" w:lineRule="auto"/>
              <w:contextualSpacing/>
              <w:rPr>
                <w:rFonts w:ascii="Arial Narrow" w:eastAsia="Times New Roman" w:hAnsi="Arial Narrow"/>
                <w:i/>
                <w:iCs/>
                <w:color w:val="000000"/>
              </w:rPr>
            </w:pPr>
            <w:r w:rsidRPr="004F4059">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5F7ACB60" w14:textId="5C2F4917" w:rsidR="004F4059" w:rsidRPr="004F4059" w:rsidRDefault="004F4059" w:rsidP="004F4059">
            <w:pPr>
              <w:widowControl/>
              <w:spacing w:after="0" w:line="240" w:lineRule="auto"/>
              <w:contextualSpacing/>
              <w:jc w:val="right"/>
              <w:rPr>
                <w:rFonts w:ascii="Arial Narrow" w:eastAsia="Times New Roman" w:hAnsi="Arial Narrow"/>
                <w:i/>
                <w:iCs/>
                <w:color w:val="000000"/>
              </w:rPr>
            </w:pPr>
            <w:r w:rsidRPr="004F4059">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04D914E5" w14:textId="1FC497E9" w:rsidR="004F4059" w:rsidRPr="004F4059" w:rsidRDefault="004F4059" w:rsidP="004F4059">
            <w:pPr>
              <w:widowControl/>
              <w:spacing w:after="0" w:line="240" w:lineRule="auto"/>
              <w:contextualSpacing/>
              <w:jc w:val="right"/>
              <w:rPr>
                <w:rFonts w:ascii="Arial Narrow" w:eastAsia="Times New Roman" w:hAnsi="Arial Narrow"/>
                <w:i/>
                <w:iCs/>
                <w:color w:val="000000"/>
              </w:rPr>
            </w:pPr>
            <w:r w:rsidRPr="004F4059">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341B4" w14:textId="7129ECFA" w:rsidR="004F4059" w:rsidRPr="004F4059" w:rsidRDefault="004F4059" w:rsidP="004F4059">
            <w:pPr>
              <w:widowControl/>
              <w:spacing w:after="0" w:line="240" w:lineRule="auto"/>
              <w:contextualSpacing/>
              <w:jc w:val="right"/>
              <w:rPr>
                <w:rFonts w:ascii="Arial Narrow" w:eastAsia="Times New Roman" w:hAnsi="Arial Narrow"/>
                <w:i/>
                <w:iCs/>
                <w:color w:val="000000"/>
              </w:rPr>
            </w:pPr>
            <w:r w:rsidRPr="004F4059">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C45D1" w14:textId="0725808A" w:rsidR="004F4059" w:rsidRPr="004F4059" w:rsidRDefault="004F4059" w:rsidP="004F4059">
            <w:pPr>
              <w:widowControl/>
              <w:spacing w:after="0" w:line="240" w:lineRule="auto"/>
              <w:contextualSpacing/>
              <w:jc w:val="right"/>
              <w:rPr>
                <w:rFonts w:ascii="Arial Narrow" w:eastAsia="Times New Roman" w:hAnsi="Arial Narrow"/>
                <w:i/>
                <w:iCs/>
                <w:color w:val="000000"/>
              </w:rPr>
            </w:pPr>
            <w:r w:rsidRPr="004F4059">
              <w:rPr>
                <w:rFonts w:ascii="Arial Narrow" w:eastAsia="Times New Roman" w:hAnsi="Arial Narrow"/>
                <w:i/>
                <w:iCs/>
                <w:color w:val="000000"/>
              </w:rPr>
              <w:t xml:space="preserve">1,234,000.00 </w:t>
            </w:r>
          </w:p>
        </w:tc>
      </w:tr>
      <w:tr w:rsidR="004F4059" w:rsidRPr="004F4059" w14:paraId="49368A8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131F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7810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647D4294" w14:textId="1E42391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34701696" w14:textId="19EB2B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1F44C5" w14:textId="76EF70E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E0FF6" w14:textId="4695BFB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0.78 </w:t>
            </w:r>
          </w:p>
        </w:tc>
      </w:tr>
      <w:tr w:rsidR="004F4059" w:rsidRPr="004F4059" w14:paraId="30B74A6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E734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A4BA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71444696" w14:textId="250B6B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6354E64C" w14:textId="02310C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13CA8D" w14:textId="59C31D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E4E00" w14:textId="07267A1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90,249.68 </w:t>
            </w:r>
          </w:p>
        </w:tc>
      </w:tr>
      <w:tr w:rsidR="004F4059" w:rsidRPr="004F4059" w14:paraId="752F0A7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E942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69F9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27D554A0" w14:textId="603EB7A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3E1C56C4" w14:textId="68D1A25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97278" w14:textId="3BE41D2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95A8F" w14:textId="5BF5D5D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56,535.58 </w:t>
            </w:r>
          </w:p>
        </w:tc>
      </w:tr>
      <w:tr w:rsidR="004F4059" w:rsidRPr="004F4059" w14:paraId="113208E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09A2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74D0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0AF38EA5" w14:textId="4746D9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3CB3F5C8" w14:textId="58D0389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8C914" w14:textId="58AD896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6F2C9" w14:textId="7146BCD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1,185.84 </w:t>
            </w:r>
          </w:p>
        </w:tc>
      </w:tr>
      <w:tr w:rsidR="004F4059" w:rsidRPr="004F4059" w14:paraId="2D9BFA9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C221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4B19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5D1D8A2D" w14:textId="4E0CFE6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514AD383" w14:textId="277C021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12966" w14:textId="2291C94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DFB9B" w14:textId="070527F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1,868.08 </w:t>
            </w:r>
          </w:p>
        </w:tc>
      </w:tr>
      <w:tr w:rsidR="004F4059" w:rsidRPr="004F4059" w14:paraId="747231F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E9E9D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BEB2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77389359" w14:textId="2AC9863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5079C447" w14:textId="4560058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6BB6E0" w14:textId="2DD5CFF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39C79" w14:textId="1B995B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5,144.53 </w:t>
            </w:r>
          </w:p>
        </w:tc>
      </w:tr>
      <w:tr w:rsidR="004F4059" w:rsidRPr="004F4059" w14:paraId="126EE22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365C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394AB8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19846BC0" w14:textId="7562A8D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08267035" w14:textId="1AD5A9A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B515C" w14:textId="327420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D016D" w14:textId="7DAFD3E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8,666.92 </w:t>
            </w:r>
          </w:p>
        </w:tc>
      </w:tr>
      <w:tr w:rsidR="004F4059" w:rsidRPr="004F4059" w14:paraId="4632278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5DCC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30E5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859EFDB" w14:textId="09098A3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4D536CA4" w14:textId="0846DAD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B9F61" w14:textId="2051A6D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9E10DF" w14:textId="1AB35AC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6,200.00 </w:t>
            </w:r>
          </w:p>
        </w:tc>
      </w:tr>
      <w:tr w:rsidR="004F4059" w:rsidRPr="004F4059" w14:paraId="50E1DA2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2F0C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B1B5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5DD4C2C7" w14:textId="025FB8A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464134E5" w14:textId="72EB97B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6FE8C" w14:textId="7988392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01408" w14:textId="69A554B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0,856.08 </w:t>
            </w:r>
          </w:p>
        </w:tc>
      </w:tr>
      <w:tr w:rsidR="004F4059" w:rsidRPr="004F4059" w14:paraId="75A435B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AB70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D3FF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7E1CDE0B" w14:textId="23D16C3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347F45FB" w14:textId="4A4107F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C7CF0" w14:textId="7FA4A61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1B2FE" w14:textId="1CBAB51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45,072.81 </w:t>
            </w:r>
          </w:p>
        </w:tc>
      </w:tr>
      <w:tr w:rsidR="004F4059" w:rsidRPr="004F4059" w14:paraId="562B4B6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D42F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F9C7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5F52F9D7" w14:textId="691F67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0D47A12C" w14:textId="7BE1109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ED653" w14:textId="134C2C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0F09D" w14:textId="480D39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19,273.85 </w:t>
            </w:r>
          </w:p>
        </w:tc>
      </w:tr>
      <w:tr w:rsidR="004F4059" w:rsidRPr="004F4059" w14:paraId="4DD1321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9144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C8BF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5DE15858" w14:textId="088FC5A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2906FFDD" w14:textId="20131DC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2773D" w14:textId="1CBB1E6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50A3E" w14:textId="00BE216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24,636.82 </w:t>
            </w:r>
          </w:p>
        </w:tc>
      </w:tr>
      <w:tr w:rsidR="004F4059" w:rsidRPr="004F4059" w14:paraId="2D3964E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BDA2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CC15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3E410E47" w14:textId="5D8D34D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60CD8911" w14:textId="579C360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031C2" w14:textId="77709E6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1BE7D" w14:textId="086BC48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31,013.18 </w:t>
            </w:r>
          </w:p>
        </w:tc>
      </w:tr>
      <w:tr w:rsidR="004F4059" w:rsidRPr="004F4059" w14:paraId="40FF2D7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1C02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63D4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26BA098A" w14:textId="1817F07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4A0CBBD0" w14:textId="37BD972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DFBBE" w14:textId="16C11CC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F986B" w14:textId="32C93C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9,442.04 </w:t>
            </w:r>
          </w:p>
        </w:tc>
      </w:tr>
      <w:tr w:rsidR="004F4059" w:rsidRPr="004F4059" w14:paraId="61B1C01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0BA1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038E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7544F938" w14:textId="224BD07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7219D5B9" w14:textId="6D3502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90820" w14:textId="1193972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99F73" w14:textId="657FC99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0,642.42 </w:t>
            </w:r>
          </w:p>
        </w:tc>
      </w:tr>
      <w:tr w:rsidR="004F4059" w:rsidRPr="004F4059" w14:paraId="16D1640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227A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8764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24BE739C" w14:textId="0B4CDA5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3965FE24" w14:textId="22B84B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37616" w14:textId="177040D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5D6A7" w14:textId="7E1ED10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254,859.78 </w:t>
            </w:r>
          </w:p>
        </w:tc>
      </w:tr>
      <w:tr w:rsidR="004F4059" w:rsidRPr="004F4059" w14:paraId="7827E5A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7CCA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296D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7111288A" w14:textId="2F841D4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3A4D3B0E" w14:textId="3F351E2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F6AEB" w14:textId="6534FBA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5833F" w14:textId="01BD3D3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5,518.74 </w:t>
            </w:r>
          </w:p>
        </w:tc>
      </w:tr>
      <w:tr w:rsidR="004F4059" w:rsidRPr="004F4059" w14:paraId="7DECC57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1705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F701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595B8B20" w14:textId="75FEE1E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27F53EFE" w14:textId="264D3FF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E4D20" w14:textId="31410E7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1769A" w14:textId="4A4B16B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3,025.46 </w:t>
            </w:r>
          </w:p>
        </w:tc>
      </w:tr>
      <w:tr w:rsidR="004F4059" w:rsidRPr="004F4059" w14:paraId="4D718A4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0A00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8FE8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5D7A0305" w14:textId="56AF415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2CD2BF91" w14:textId="6086C0F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BF4F8" w14:textId="55A8057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19905" w14:textId="413E069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43,445.58 </w:t>
            </w:r>
          </w:p>
        </w:tc>
      </w:tr>
      <w:tr w:rsidR="004F4059" w:rsidRPr="004F4059" w14:paraId="5D76D8A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2E2E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8276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20EBEEE3" w14:textId="58EB274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16383FDA" w14:textId="7B7B558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64951" w14:textId="71D79A1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767F7" w14:textId="6391FD2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43,821.56 </w:t>
            </w:r>
          </w:p>
        </w:tc>
      </w:tr>
      <w:tr w:rsidR="004F4059" w:rsidRPr="004F4059" w14:paraId="15B73BA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1EFC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37B9B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27DBC1CD" w14:textId="4532A16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34A68AAC" w14:textId="6F8D919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2C0F9" w14:textId="4F5FFE8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1FE26" w14:textId="696156C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24,469.92 </w:t>
            </w:r>
          </w:p>
        </w:tc>
      </w:tr>
      <w:tr w:rsidR="004F4059" w:rsidRPr="004F4059" w14:paraId="7149704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814B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E856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6113FC6" w14:textId="5C0FC57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4EC869F8" w14:textId="081A66C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61D2A" w14:textId="0339074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9DECE" w14:textId="551B6C4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154,321.68 </w:t>
            </w:r>
          </w:p>
        </w:tc>
      </w:tr>
      <w:tr w:rsidR="004F4059" w:rsidRPr="004F4059" w14:paraId="2FE5F8B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637C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6A63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4FD41693" w14:textId="3B3DDC5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1672E9E2" w14:textId="034A5E9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34CD5" w14:textId="41BBC4D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75707" w14:textId="5E6ADCD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4,437.06 </w:t>
            </w:r>
          </w:p>
        </w:tc>
      </w:tr>
      <w:tr w:rsidR="004F4059" w:rsidRPr="004F4059" w14:paraId="790B09F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3461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5CB3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3F28A92" w14:textId="776851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1ABAF1B6" w14:textId="594766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79176" w14:textId="6A35C2E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41424" w14:textId="2342CA8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3,630.78 </w:t>
            </w:r>
          </w:p>
        </w:tc>
      </w:tr>
      <w:tr w:rsidR="004F4059" w:rsidRPr="004F4059" w14:paraId="20213113"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A554C"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50F71528" w14:textId="59BD75B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2,276,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31F3837D" w14:textId="12C358D7"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60811B9" w14:textId="32C45983"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E9CD2B4" w14:textId="418AEFF6"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2,276,707.79 </w:t>
            </w:r>
          </w:p>
        </w:tc>
      </w:tr>
      <w:tr w:rsidR="004F4059" w:rsidRPr="004F4059" w14:paraId="48FD1CEA"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4645E5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09836761" w14:textId="6762AD5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1121A3D2" w14:textId="73B675B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66FE0" w14:textId="46DA620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ED43E" w14:textId="09B863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44,723.87 </w:t>
            </w:r>
          </w:p>
        </w:tc>
      </w:tr>
      <w:tr w:rsidR="004F4059" w:rsidRPr="004F4059" w14:paraId="72209C1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B064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D111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0FC5486B" w14:textId="31C8F2C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1E77F908" w14:textId="0C728F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9584E" w14:textId="0E6F5EC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DB593" w14:textId="46D237D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9,860.00 </w:t>
            </w:r>
          </w:p>
        </w:tc>
      </w:tr>
      <w:tr w:rsidR="004F4059" w:rsidRPr="004F4059" w14:paraId="7E4F754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0437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91FD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3A4785B9" w14:textId="1D26766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64E1E565" w14:textId="2946FD5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A2FB4" w14:textId="1963486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4E853" w14:textId="38FC8B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1,650.00 </w:t>
            </w:r>
          </w:p>
        </w:tc>
      </w:tr>
      <w:tr w:rsidR="004F4059" w:rsidRPr="004F4059" w14:paraId="15A8C21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3582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A642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15901F28" w14:textId="45A8BEE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5507FADA" w14:textId="0EDD203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F5550" w14:textId="0FD65A0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8A8EA" w14:textId="3E61A98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15,838.92 </w:t>
            </w:r>
          </w:p>
        </w:tc>
      </w:tr>
      <w:tr w:rsidR="004F4059" w:rsidRPr="004F4059" w14:paraId="6E442E7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BA29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8217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79F99492" w14:textId="33A5049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76C58EE9" w14:textId="0CAF851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873D0" w14:textId="32B5F2E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FAD15" w14:textId="1F834B9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43,207.50 </w:t>
            </w:r>
          </w:p>
        </w:tc>
      </w:tr>
      <w:tr w:rsidR="004F4059" w:rsidRPr="004F4059" w14:paraId="09DE11D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6BCD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77F7B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06665537" w14:textId="57589BD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1EDFC186" w14:textId="57CCB28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00168" w14:textId="1C2D0D4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2B072" w14:textId="477B25C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2,406.25 </w:t>
            </w:r>
          </w:p>
        </w:tc>
      </w:tr>
      <w:tr w:rsidR="004F4059" w:rsidRPr="004F4059" w14:paraId="13D5F95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EA67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502C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27E7E362" w14:textId="0FED66D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060AF9DA" w14:textId="439C10E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FCC1A" w14:textId="31DFA6F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5EC38" w14:textId="2E31B3A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12,131.25 </w:t>
            </w:r>
          </w:p>
        </w:tc>
      </w:tr>
      <w:tr w:rsidR="004F4059" w:rsidRPr="004F4059" w14:paraId="7F98E6A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BC3B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125E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48B77BD0" w14:textId="3497F49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4215A830" w14:textId="1EF1D24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21A2B" w14:textId="5636380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2D092" w14:textId="1395EC0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3,457.50 </w:t>
            </w:r>
          </w:p>
        </w:tc>
      </w:tr>
      <w:tr w:rsidR="004F4059" w:rsidRPr="004F4059" w14:paraId="5BF2E29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D5029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208B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61A63458" w14:textId="2422E0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4032ED35" w14:textId="6ED6823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2F0E7" w14:textId="6E869E6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0C846" w14:textId="3945616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9,500.00 </w:t>
            </w:r>
          </w:p>
        </w:tc>
      </w:tr>
      <w:tr w:rsidR="004F4059" w:rsidRPr="004F4059" w14:paraId="2B7EC7E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C744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5C06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12240060" w14:textId="427D8F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0A2F1036" w14:textId="45F1F51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8D96F9" w14:textId="5D47663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5A081" w14:textId="0762EDA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3,575.00 </w:t>
            </w:r>
          </w:p>
        </w:tc>
      </w:tr>
      <w:tr w:rsidR="004F4059" w:rsidRPr="004F4059" w14:paraId="61D94D5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84FF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1CA5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43AD6518" w14:textId="15CC44F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6E0C279A" w14:textId="263BC1F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82FA3" w14:textId="26C2F18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8613F" w14:textId="6E5484A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04,562.50 </w:t>
            </w:r>
          </w:p>
        </w:tc>
      </w:tr>
      <w:tr w:rsidR="004F4059" w:rsidRPr="004F4059" w14:paraId="593CE52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A015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92398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23B6B2FC" w14:textId="4E2BFEF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32FD4271" w14:textId="0AF1A8D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ABB2C" w14:textId="6A5EFBC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B63D3" w14:textId="2693583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0,780.00 </w:t>
            </w:r>
          </w:p>
        </w:tc>
      </w:tr>
      <w:tr w:rsidR="004F4059" w:rsidRPr="004F4059" w14:paraId="7714329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07FD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4E6B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6434009A" w14:textId="131219A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3A07F308" w14:textId="6C66FC9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340A3" w14:textId="2A934C1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3990A" w14:textId="2CD2B84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3,760.00 </w:t>
            </w:r>
          </w:p>
        </w:tc>
      </w:tr>
      <w:tr w:rsidR="004F4059" w:rsidRPr="004F4059" w14:paraId="3A2FD82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6FF9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8FBA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190A4846" w14:textId="21A0715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A8377C7" w14:textId="5BAE3A0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6D8AB" w14:textId="33E891E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030DFC" w14:textId="2169DDC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0,550.00 </w:t>
            </w:r>
          </w:p>
        </w:tc>
      </w:tr>
      <w:tr w:rsidR="004F4059" w:rsidRPr="004F4059" w14:paraId="7899130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3513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0768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18605CC2" w14:textId="0ADFC21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43D34309" w14:textId="08E3EA9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F91D4" w14:textId="0CFF57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A3886" w14:textId="2955A8A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0,825.00 </w:t>
            </w:r>
          </w:p>
        </w:tc>
      </w:tr>
      <w:tr w:rsidR="004F4059" w:rsidRPr="004F4059" w14:paraId="21DB659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BFA9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84C7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7EA954A0" w14:textId="6AF4787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41208C90" w14:textId="6AD894A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D55B1" w14:textId="07BE3F9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D37ED" w14:textId="5C7A594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0,962.50 </w:t>
            </w:r>
          </w:p>
        </w:tc>
      </w:tr>
      <w:tr w:rsidR="004F4059" w:rsidRPr="004F4059" w14:paraId="68084A8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5188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A3E7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63DA61C5" w14:textId="2C6DD38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4BE5B1E9" w14:textId="2E7209B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70E56" w14:textId="5E516A1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DD926" w14:textId="0B92870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0,825.00 </w:t>
            </w:r>
          </w:p>
        </w:tc>
      </w:tr>
      <w:tr w:rsidR="004F4059" w:rsidRPr="004F4059" w14:paraId="2991571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F237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F3AB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19CF6DD" w14:textId="43E1880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2DB781CF" w14:textId="3A5AE8B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BB00C" w14:textId="7B32096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DB200" w14:textId="4C95EF1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9,862.50 </w:t>
            </w:r>
          </w:p>
        </w:tc>
      </w:tr>
      <w:tr w:rsidR="004F4059" w:rsidRPr="004F4059" w14:paraId="2E41E4F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7119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B31A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1AC1B3F" w14:textId="6B4E0F9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529E2257" w14:textId="0132B01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8575F" w14:textId="377BDF5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CA357" w14:textId="7FE0D7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1,100.00 </w:t>
            </w:r>
          </w:p>
        </w:tc>
      </w:tr>
      <w:tr w:rsidR="004F4059" w:rsidRPr="004F4059" w14:paraId="59EE729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A6C7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EFD2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49E35DD2" w14:textId="0DF0C6E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32931D27" w14:textId="0D3920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22F2B" w14:textId="213749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861D5" w14:textId="5305FF0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22,887.50 </w:t>
            </w:r>
          </w:p>
        </w:tc>
      </w:tr>
      <w:tr w:rsidR="004F4059" w:rsidRPr="004F4059" w14:paraId="39B86A5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F5D0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0CE1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2B3F9F40" w14:textId="28E90A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42CD31FE" w14:textId="0E0AFCA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3B726" w14:textId="1C3ACC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6151C" w14:textId="1F69E16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1,100.00 </w:t>
            </w:r>
          </w:p>
        </w:tc>
      </w:tr>
      <w:tr w:rsidR="004F4059" w:rsidRPr="004F4059" w14:paraId="0F28BDB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3BBF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E7C9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555FB8B3" w14:textId="108178A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543D9C2B" w14:textId="6A3337C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D0219" w14:textId="4113208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6692D" w14:textId="3142FC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0,530.00 </w:t>
            </w:r>
          </w:p>
        </w:tc>
      </w:tr>
      <w:tr w:rsidR="004F4059" w:rsidRPr="004F4059" w14:paraId="1C22EE4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2469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A91B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48947C7C" w14:textId="2714026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03786F93" w14:textId="1AFA6BD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D1BAA" w14:textId="6BC4B9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B2A9E" w14:textId="10F6B60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8,241.25 </w:t>
            </w:r>
          </w:p>
        </w:tc>
      </w:tr>
      <w:tr w:rsidR="004F4059" w:rsidRPr="004F4059" w14:paraId="607DE6F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CF64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1381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5A71C7F0" w14:textId="4F5621F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5A101D24" w14:textId="4BFC456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ACC44" w14:textId="3627A31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B0C8A" w14:textId="26F8F2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0,598.75 </w:t>
            </w:r>
          </w:p>
        </w:tc>
      </w:tr>
      <w:tr w:rsidR="004F4059" w:rsidRPr="004F4059" w14:paraId="58EA65B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1DDF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CC62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56CA0727" w14:textId="23C417F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1F81463A" w14:textId="5E19092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FD77E" w14:textId="18D2DA4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ACE00" w14:textId="5CF6C40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39,810.00 </w:t>
            </w:r>
          </w:p>
        </w:tc>
      </w:tr>
      <w:tr w:rsidR="004F4059" w:rsidRPr="004F4059" w14:paraId="3CD9C66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D0D5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5F07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34E5E21D" w14:textId="646CE4C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72203BD0" w14:textId="16E71A1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38D20" w14:textId="76933C4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9FA7C" w14:textId="2CDF76A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0,962.50 </w:t>
            </w:r>
          </w:p>
        </w:tc>
      </w:tr>
      <w:tr w:rsidR="004F4059" w:rsidRPr="004F4059" w14:paraId="296AB53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DB7C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F72D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3A060C2F" w14:textId="7A23202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150E2BA4" w14:textId="631F7D2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CDE69" w14:textId="62E29E7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D45F4" w14:textId="3A9010C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3,000.00 </w:t>
            </w:r>
          </w:p>
        </w:tc>
      </w:tr>
      <w:tr w:rsidR="004F4059" w:rsidRPr="004F4059" w14:paraId="1432A901"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B5F2A3"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482A4F40" w14:textId="4FDA88F8"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7,127,313.98 </w:t>
            </w:r>
          </w:p>
        </w:tc>
        <w:tc>
          <w:tcPr>
            <w:tcW w:w="0" w:type="auto"/>
            <w:tcBorders>
              <w:top w:val="nil"/>
              <w:left w:val="nil"/>
              <w:bottom w:val="single" w:sz="4" w:space="0" w:color="000000"/>
              <w:right w:val="single" w:sz="4" w:space="0" w:color="000000"/>
            </w:tcBorders>
            <w:shd w:val="clear" w:color="D8D8D8" w:fill="D8D8D8"/>
            <w:noWrap/>
            <w:vAlign w:val="bottom"/>
            <w:hideMark/>
          </w:tcPr>
          <w:p w14:paraId="1A2F23CB" w14:textId="59993C24"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1D7CD88C" w14:textId="40A9F87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98C365E" w14:textId="55815A67"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7,127,313.98 </w:t>
            </w:r>
          </w:p>
        </w:tc>
      </w:tr>
      <w:tr w:rsidR="004F4059" w:rsidRPr="004F4059" w14:paraId="2C95794D"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68A36B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2F631DBF" w14:textId="40FD978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0878F2A5" w14:textId="60625C6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157A5" w14:textId="32C01FC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C1529" w14:textId="64C04AE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97,340.00 </w:t>
            </w:r>
          </w:p>
        </w:tc>
      </w:tr>
      <w:tr w:rsidR="004F4059" w:rsidRPr="004F4059" w14:paraId="5C17ADA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B402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B93FC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4DD0C23C" w14:textId="057822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5CB844D2" w14:textId="22BEE9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52201" w14:textId="1485FF7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66418E" w14:textId="4A0473E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4,521.12 </w:t>
            </w:r>
          </w:p>
        </w:tc>
      </w:tr>
      <w:tr w:rsidR="004F4059" w:rsidRPr="004F4059" w14:paraId="352602E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E8BE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A16C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1F47AAEE" w14:textId="5D7D431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1B752483" w14:textId="38E5586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663F8" w14:textId="19D628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60BA5" w14:textId="79C7E6D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12,988.08 </w:t>
            </w:r>
          </w:p>
        </w:tc>
      </w:tr>
      <w:tr w:rsidR="004F4059" w:rsidRPr="004F4059" w14:paraId="5C52352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98B4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0908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1764BF25" w14:textId="7678D8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82.34 </w:t>
            </w:r>
          </w:p>
        </w:tc>
        <w:tc>
          <w:tcPr>
            <w:tcW w:w="0" w:type="auto"/>
            <w:tcBorders>
              <w:top w:val="nil"/>
              <w:left w:val="nil"/>
              <w:bottom w:val="single" w:sz="4" w:space="0" w:color="000000"/>
              <w:right w:val="single" w:sz="4" w:space="0" w:color="000000"/>
            </w:tcBorders>
            <w:shd w:val="clear" w:color="auto" w:fill="auto"/>
            <w:noWrap/>
            <w:vAlign w:val="bottom"/>
            <w:hideMark/>
          </w:tcPr>
          <w:p w14:paraId="0F05A1D8" w14:textId="74E4898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EA62C" w14:textId="7542618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9C37F" w14:textId="557E14A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82.34 </w:t>
            </w:r>
          </w:p>
        </w:tc>
      </w:tr>
      <w:tr w:rsidR="004F4059" w:rsidRPr="004F4059" w14:paraId="7849644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F2CC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6C7C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7C5B218A" w14:textId="310B804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4F229BD3" w14:textId="1489B53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0CEAE" w14:textId="13E7B72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5F207" w14:textId="01A8DF4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4,439.60 </w:t>
            </w:r>
          </w:p>
        </w:tc>
      </w:tr>
      <w:tr w:rsidR="004F4059" w:rsidRPr="004F4059" w14:paraId="6E2CFA1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875C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AE42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573F80FC" w14:textId="06909C0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3A443510" w14:textId="5E1CAF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487C5" w14:textId="748CC34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96C0D" w14:textId="0B2FFA5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14,549.68 </w:t>
            </w:r>
          </w:p>
        </w:tc>
      </w:tr>
      <w:tr w:rsidR="004F4059" w:rsidRPr="004F4059" w14:paraId="3A93CDF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4741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687D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5A7756F8" w14:textId="460553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2F504395" w14:textId="4A51E55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D7CA7" w14:textId="15B4B3E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3DE20" w14:textId="1CC82D8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59,185.44 </w:t>
            </w:r>
          </w:p>
        </w:tc>
      </w:tr>
      <w:tr w:rsidR="004F4059" w:rsidRPr="004F4059" w14:paraId="6A4BF0F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0433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2F2BF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31B73352" w14:textId="1320A39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25.46 </w:t>
            </w:r>
          </w:p>
        </w:tc>
        <w:tc>
          <w:tcPr>
            <w:tcW w:w="0" w:type="auto"/>
            <w:tcBorders>
              <w:top w:val="nil"/>
              <w:left w:val="nil"/>
              <w:bottom w:val="single" w:sz="4" w:space="0" w:color="000000"/>
              <w:right w:val="single" w:sz="4" w:space="0" w:color="000000"/>
            </w:tcBorders>
            <w:shd w:val="clear" w:color="auto" w:fill="auto"/>
            <w:noWrap/>
            <w:vAlign w:val="bottom"/>
            <w:hideMark/>
          </w:tcPr>
          <w:p w14:paraId="5C38A349" w14:textId="0788752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D00D7" w14:textId="77E9261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5D900" w14:textId="15AA0F0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25.46 </w:t>
            </w:r>
          </w:p>
        </w:tc>
      </w:tr>
      <w:tr w:rsidR="004F4059" w:rsidRPr="004F4059" w14:paraId="7DBF635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88B3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1F2D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44BDA939" w14:textId="255C84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43.12 </w:t>
            </w:r>
          </w:p>
        </w:tc>
        <w:tc>
          <w:tcPr>
            <w:tcW w:w="0" w:type="auto"/>
            <w:tcBorders>
              <w:top w:val="nil"/>
              <w:left w:val="nil"/>
              <w:bottom w:val="single" w:sz="4" w:space="0" w:color="000000"/>
              <w:right w:val="single" w:sz="4" w:space="0" w:color="000000"/>
            </w:tcBorders>
            <w:shd w:val="clear" w:color="auto" w:fill="auto"/>
            <w:noWrap/>
            <w:vAlign w:val="bottom"/>
            <w:hideMark/>
          </w:tcPr>
          <w:p w14:paraId="3B11D35D" w14:textId="4A4C924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66097" w14:textId="3A93DF5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45779" w14:textId="1BB6C3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43.12 </w:t>
            </w:r>
          </w:p>
        </w:tc>
      </w:tr>
      <w:tr w:rsidR="004F4059" w:rsidRPr="004F4059" w14:paraId="69AAB90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2985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BCB3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4AA046B0" w14:textId="2330755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01C4A6E2" w14:textId="40A16E7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2D084" w14:textId="56A2845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63C6F" w14:textId="5D29A8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36,052.30 </w:t>
            </w:r>
          </w:p>
        </w:tc>
      </w:tr>
      <w:tr w:rsidR="004F4059" w:rsidRPr="004F4059" w14:paraId="1B6A56C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945F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D06D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3C0B58B7" w14:textId="546DDF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25.46 </w:t>
            </w:r>
          </w:p>
        </w:tc>
        <w:tc>
          <w:tcPr>
            <w:tcW w:w="0" w:type="auto"/>
            <w:tcBorders>
              <w:top w:val="nil"/>
              <w:left w:val="nil"/>
              <w:bottom w:val="single" w:sz="4" w:space="0" w:color="000000"/>
              <w:right w:val="single" w:sz="4" w:space="0" w:color="000000"/>
            </w:tcBorders>
            <w:shd w:val="clear" w:color="auto" w:fill="auto"/>
            <w:noWrap/>
            <w:vAlign w:val="bottom"/>
            <w:hideMark/>
          </w:tcPr>
          <w:p w14:paraId="1A5747B0" w14:textId="3478328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5F14C" w14:textId="7789D4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6B997" w14:textId="6D91BE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25.46 </w:t>
            </w:r>
          </w:p>
        </w:tc>
      </w:tr>
      <w:tr w:rsidR="004F4059" w:rsidRPr="004F4059" w14:paraId="573F19F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F8A3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2B6918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60FB0785" w14:textId="35BBE86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690.14 </w:t>
            </w:r>
          </w:p>
        </w:tc>
        <w:tc>
          <w:tcPr>
            <w:tcW w:w="0" w:type="auto"/>
            <w:tcBorders>
              <w:top w:val="nil"/>
              <w:left w:val="nil"/>
              <w:bottom w:val="single" w:sz="4" w:space="0" w:color="000000"/>
              <w:right w:val="single" w:sz="4" w:space="0" w:color="000000"/>
            </w:tcBorders>
            <w:shd w:val="clear" w:color="auto" w:fill="auto"/>
            <w:noWrap/>
            <w:vAlign w:val="bottom"/>
            <w:hideMark/>
          </w:tcPr>
          <w:p w14:paraId="195C5ACD" w14:textId="32A998E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42A04" w14:textId="2B92384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9C9021" w14:textId="711B7A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690.14 </w:t>
            </w:r>
          </w:p>
        </w:tc>
      </w:tr>
      <w:tr w:rsidR="004F4059" w:rsidRPr="004F4059" w14:paraId="4E0B64B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4F97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436E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506B3DD8" w14:textId="5F31249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3D305FF6" w14:textId="3F9D868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E27B4" w14:textId="555E53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5D4DE" w14:textId="17FE137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47,108.00 </w:t>
            </w:r>
          </w:p>
        </w:tc>
      </w:tr>
      <w:tr w:rsidR="004F4059" w:rsidRPr="004F4059" w14:paraId="667B49D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31A9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F156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5CA5CDE3" w14:textId="2472486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33.26 </w:t>
            </w:r>
          </w:p>
        </w:tc>
        <w:tc>
          <w:tcPr>
            <w:tcW w:w="0" w:type="auto"/>
            <w:tcBorders>
              <w:top w:val="nil"/>
              <w:left w:val="nil"/>
              <w:bottom w:val="single" w:sz="4" w:space="0" w:color="000000"/>
              <w:right w:val="single" w:sz="4" w:space="0" w:color="000000"/>
            </w:tcBorders>
            <w:shd w:val="clear" w:color="auto" w:fill="auto"/>
            <w:noWrap/>
            <w:vAlign w:val="bottom"/>
            <w:hideMark/>
          </w:tcPr>
          <w:p w14:paraId="5FD86EC1" w14:textId="3BD0D33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DD488" w14:textId="2E0A39E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F26E5" w14:textId="1485D93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33.26 </w:t>
            </w:r>
          </w:p>
        </w:tc>
      </w:tr>
      <w:tr w:rsidR="004F4059" w:rsidRPr="004F4059" w14:paraId="218509A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DDDE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7DF3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64CAD5BC" w14:textId="53EEAC8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54767333" w14:textId="4FF2330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E4690" w14:textId="0D7747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5F6C1" w14:textId="5839448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4,696.14 </w:t>
            </w:r>
          </w:p>
        </w:tc>
      </w:tr>
      <w:tr w:rsidR="004F4059" w:rsidRPr="004F4059" w14:paraId="3A95551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1385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B638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32D630E6" w14:textId="742466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5E1EAEE3" w14:textId="60F794D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81CCF" w14:textId="42AB826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6075E" w14:textId="32D4820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5,519.88 </w:t>
            </w:r>
          </w:p>
        </w:tc>
      </w:tr>
      <w:tr w:rsidR="004F4059" w:rsidRPr="004F4059" w14:paraId="3B816E3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DE8D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B1EC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4A8B6D8" w14:textId="724CD1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077B74BC" w14:textId="3A83077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9F1F1" w14:textId="191F2E0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37362" w14:textId="790D12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73,087.60 </w:t>
            </w:r>
          </w:p>
        </w:tc>
      </w:tr>
      <w:tr w:rsidR="004F4059" w:rsidRPr="004F4059" w14:paraId="6197977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DD38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8A79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B21A1D2" w14:textId="6A9245A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3449D2F3" w14:textId="47ACA0B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E9011" w14:textId="455F97F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9A336" w14:textId="05E7F50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8,550.98 </w:t>
            </w:r>
          </w:p>
        </w:tc>
      </w:tr>
      <w:tr w:rsidR="004F4059" w:rsidRPr="004F4059" w14:paraId="74A23DA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A46F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01A1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1515A0FA" w14:textId="1845D5D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79CD4845" w14:textId="639A094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A7AC6" w14:textId="2C7964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4D392" w14:textId="295AD3B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4,283.02 </w:t>
            </w:r>
          </w:p>
        </w:tc>
      </w:tr>
      <w:tr w:rsidR="004F4059" w:rsidRPr="004F4059" w14:paraId="7A4C514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4CF1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99CD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6173BF9F" w14:textId="121A604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308B21D6" w14:textId="438D5F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DD7DF" w14:textId="1B04382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F6AA5" w14:textId="47A5DA9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2,628.90 </w:t>
            </w:r>
          </w:p>
        </w:tc>
      </w:tr>
      <w:tr w:rsidR="004F4059" w:rsidRPr="004F4059" w14:paraId="149F9A4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7880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B6AC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268D6C5B" w14:textId="1BC7A95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1A829AC7" w14:textId="04D0185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89538" w14:textId="6EB205B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13F69" w14:textId="1AC13D1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0.78 </w:t>
            </w:r>
          </w:p>
        </w:tc>
      </w:tr>
      <w:tr w:rsidR="004F4059" w:rsidRPr="004F4059" w14:paraId="4633000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EB95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9EC4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CF9D17B" w14:textId="32FC78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56E64149" w14:textId="3404A74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3730C" w14:textId="3DA93A8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4171EB" w14:textId="31D6DE2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2,881.12 </w:t>
            </w:r>
          </w:p>
        </w:tc>
      </w:tr>
      <w:tr w:rsidR="004F4059" w:rsidRPr="004F4059" w14:paraId="570B652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4F25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2FA9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46F3F853" w14:textId="6E53908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188A6BF6" w14:textId="3C1016E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C6DC0" w14:textId="3C87E0F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B06C4" w14:textId="0533E8A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21.56 </w:t>
            </w:r>
          </w:p>
        </w:tc>
      </w:tr>
      <w:tr w:rsidR="004F4059" w:rsidRPr="004F4059" w14:paraId="4D9B24FF"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33F7B5"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43B2CE98" w14:textId="177AA4E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7,580,393.43 </w:t>
            </w:r>
          </w:p>
        </w:tc>
        <w:tc>
          <w:tcPr>
            <w:tcW w:w="0" w:type="auto"/>
            <w:tcBorders>
              <w:top w:val="nil"/>
              <w:left w:val="nil"/>
              <w:bottom w:val="single" w:sz="4" w:space="0" w:color="000000"/>
              <w:right w:val="single" w:sz="4" w:space="0" w:color="000000"/>
            </w:tcBorders>
            <w:shd w:val="clear" w:color="D8D8D8" w:fill="D8D8D8"/>
            <w:noWrap/>
            <w:vAlign w:val="bottom"/>
            <w:hideMark/>
          </w:tcPr>
          <w:p w14:paraId="3DAC702A" w14:textId="5FCF92D1"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1B57D806" w14:textId="422F72DC"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4070CB7" w14:textId="5B2B8A4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7,580,393.43 </w:t>
            </w:r>
          </w:p>
        </w:tc>
      </w:tr>
      <w:tr w:rsidR="004F4059" w:rsidRPr="004F4059" w14:paraId="0CDEBB5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E7269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FAA5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04F7D79B" w14:textId="548A4FB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331707A9" w14:textId="09E3BD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DBAA2" w14:textId="62161D6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DA354" w14:textId="78FFC60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3,599.40 </w:t>
            </w:r>
          </w:p>
        </w:tc>
      </w:tr>
      <w:tr w:rsidR="004F4059" w:rsidRPr="004F4059" w14:paraId="7BE637F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5A75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25B7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596B1B40" w14:textId="63393C0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7D01433C" w14:textId="749DE6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7D3E99" w14:textId="02CB993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73957" w14:textId="0CC28FB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2,498.75 </w:t>
            </w:r>
          </w:p>
        </w:tc>
      </w:tr>
      <w:tr w:rsidR="004F4059" w:rsidRPr="004F4059" w14:paraId="30CE627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E285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F80F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08E3E711" w14:textId="611DCC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2A242E66" w14:textId="24BCCC3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4D3E0" w14:textId="0FB5931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110387" w14:textId="278D998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92,890.00 </w:t>
            </w:r>
          </w:p>
        </w:tc>
      </w:tr>
      <w:tr w:rsidR="004F4059" w:rsidRPr="004F4059" w14:paraId="5C4CED7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526E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36A4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33A0FC56" w14:textId="184C91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41FD414A" w14:textId="28C77B4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E89C1" w14:textId="17C6C0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76ABC" w14:textId="3CFEC1B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4,019.75 </w:t>
            </w:r>
          </w:p>
        </w:tc>
      </w:tr>
      <w:tr w:rsidR="004F4059" w:rsidRPr="004F4059" w14:paraId="1471644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EDB2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B2B3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6666720" w14:textId="79CA9C6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318F17A9" w14:textId="5F84DA9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B6A7C" w14:textId="20625E2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10ACF" w14:textId="0757799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14,655.00 </w:t>
            </w:r>
          </w:p>
        </w:tc>
      </w:tr>
      <w:tr w:rsidR="004F4059" w:rsidRPr="004F4059" w14:paraId="7C6B89F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0AE4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CA429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6F6882AC" w14:textId="3F8AD5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176A0410" w14:textId="2289925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A8BCA" w14:textId="498926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1A424" w14:textId="0539627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9,010.00 </w:t>
            </w:r>
          </w:p>
        </w:tc>
      </w:tr>
      <w:tr w:rsidR="004F4059" w:rsidRPr="004F4059" w14:paraId="5FFE1AA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99AB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D1EBF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7577D57" w14:textId="7255954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32703511" w14:textId="37A9DB3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0AB70" w14:textId="40C07F3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DAE7F" w14:textId="74DEAFE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7,362.30 </w:t>
            </w:r>
          </w:p>
        </w:tc>
      </w:tr>
      <w:tr w:rsidR="004F4059" w:rsidRPr="004F4059" w14:paraId="53D080A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0E7B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6EF3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24A2E0C0" w14:textId="319628A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1794F733" w14:textId="2CD19B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C2403" w14:textId="3996ED3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E61AE" w14:textId="567F771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7,467.80 </w:t>
            </w:r>
          </w:p>
        </w:tc>
      </w:tr>
      <w:tr w:rsidR="004F4059" w:rsidRPr="004F4059" w14:paraId="51DCD4E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4325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C7C9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55F3804C" w14:textId="5CC3CD6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6,309.70 </w:t>
            </w:r>
          </w:p>
        </w:tc>
        <w:tc>
          <w:tcPr>
            <w:tcW w:w="0" w:type="auto"/>
            <w:tcBorders>
              <w:top w:val="nil"/>
              <w:left w:val="nil"/>
              <w:bottom w:val="single" w:sz="4" w:space="0" w:color="000000"/>
              <w:right w:val="single" w:sz="4" w:space="0" w:color="000000"/>
            </w:tcBorders>
            <w:shd w:val="clear" w:color="auto" w:fill="auto"/>
            <w:noWrap/>
            <w:vAlign w:val="bottom"/>
            <w:hideMark/>
          </w:tcPr>
          <w:p w14:paraId="798DBCB2" w14:textId="2FDD39B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CF7BE" w14:textId="1FB96B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91043" w14:textId="39F6FA2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6,309.70 </w:t>
            </w:r>
          </w:p>
        </w:tc>
      </w:tr>
      <w:tr w:rsidR="004F4059" w:rsidRPr="004F4059" w14:paraId="7667906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02F6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776E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45EA739C" w14:textId="17F6F00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4E61F7EB" w14:textId="589AE9A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0E0D1" w14:textId="538F967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D81B9" w14:textId="35E9070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7,291.40 </w:t>
            </w:r>
          </w:p>
        </w:tc>
      </w:tr>
      <w:tr w:rsidR="004F4059" w:rsidRPr="004F4059" w14:paraId="4D92408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C1B4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E8A6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3B2103D0" w14:textId="17DB37E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7C9C0D56" w14:textId="41A0723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8A717" w14:textId="5B86177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EC0CD" w14:textId="7CEEB51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2,765.88 </w:t>
            </w:r>
          </w:p>
        </w:tc>
      </w:tr>
      <w:tr w:rsidR="004F4059" w:rsidRPr="004F4059" w14:paraId="36C2FCD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1AC5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E76A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4B19C84B" w14:textId="537BD50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3725BBDD" w14:textId="3D226D9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4E63A" w14:textId="2A6CC7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109D8" w14:textId="4A0D9B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5,548.00 </w:t>
            </w:r>
          </w:p>
        </w:tc>
      </w:tr>
      <w:tr w:rsidR="004F4059" w:rsidRPr="004F4059" w14:paraId="4684FE2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6BA74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FCB4A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7EAAE8CB" w14:textId="0A99B50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7DB19F31" w14:textId="52C575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506ED" w14:textId="139A0D3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769C4" w14:textId="7D69C4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0,550.00 </w:t>
            </w:r>
          </w:p>
        </w:tc>
      </w:tr>
      <w:tr w:rsidR="004F4059" w:rsidRPr="004F4059" w14:paraId="7B6E988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79AD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B7D5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B2594EE" w14:textId="616FED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1BCF4C20" w14:textId="786C900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81D32" w14:textId="594FD8D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50280" w14:textId="7148EF1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8,437.25 </w:t>
            </w:r>
          </w:p>
        </w:tc>
      </w:tr>
      <w:tr w:rsidR="004F4059" w:rsidRPr="004F4059" w14:paraId="51344A1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E470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815E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0C4E60B9" w14:textId="3A4E1BD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35E14617" w14:textId="435007B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AB2A1" w14:textId="245C44A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38EE6" w14:textId="195DAA4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3,953.00 </w:t>
            </w:r>
          </w:p>
        </w:tc>
      </w:tr>
      <w:tr w:rsidR="004F4059" w:rsidRPr="004F4059" w14:paraId="7FCFFD8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B774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AA7B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5D320787" w14:textId="331BC26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6357A846" w14:textId="78CDC02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F644A" w14:textId="25FB45C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74312" w14:textId="1060E66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98,501.00 </w:t>
            </w:r>
          </w:p>
        </w:tc>
      </w:tr>
      <w:tr w:rsidR="004F4059" w:rsidRPr="004F4059" w14:paraId="4201F00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E36C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756C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04587014" w14:textId="041E126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4FD05EB2" w14:textId="0ABCEA0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DABAF" w14:textId="1ED894A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003F4" w14:textId="73A6612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5,534.20 </w:t>
            </w:r>
          </w:p>
        </w:tc>
      </w:tr>
      <w:tr w:rsidR="004F4059" w:rsidRPr="004F4059" w14:paraId="55400599"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289B2"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6249583D" w14:textId="769EA1F3"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32CB0F8D" w14:textId="3DB73F37"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33206393" w14:textId="53BAB75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C98BF96" w14:textId="4452C6A0"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2,194,161.25 </w:t>
            </w:r>
          </w:p>
        </w:tc>
      </w:tr>
      <w:tr w:rsidR="004F4059" w:rsidRPr="004F4059" w14:paraId="7AC6590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3B1F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F6CC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25AE0264" w14:textId="576AAD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1F9E6ADB" w14:textId="5E0E41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613B3" w14:textId="0E27701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E8016" w14:textId="0365AF3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46,365.00 </w:t>
            </w:r>
          </w:p>
        </w:tc>
      </w:tr>
      <w:tr w:rsidR="004F4059" w:rsidRPr="004F4059" w14:paraId="2225E16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52D96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B3F8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5470E23A" w14:textId="3FFAAD1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09A3B027" w14:textId="2189246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97CEA" w14:textId="70E98D1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A186A" w14:textId="37EBFD7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8,234.00 </w:t>
            </w:r>
          </w:p>
        </w:tc>
      </w:tr>
      <w:tr w:rsidR="004F4059" w:rsidRPr="004F4059" w14:paraId="7B29CD4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5B06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DDDF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6B888E63" w14:textId="6BFC34B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70CB675E" w14:textId="6FF0936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987A5" w14:textId="32FD6FB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5A095" w14:textId="03F1DEB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6,273.00 </w:t>
            </w:r>
          </w:p>
        </w:tc>
      </w:tr>
      <w:tr w:rsidR="004F4059" w:rsidRPr="004F4059" w14:paraId="008330E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51A6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198D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591119EA" w14:textId="148C78B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001C0DA3" w14:textId="50F645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3E1B5" w14:textId="474ED4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36BF22" w14:textId="0B4D412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1,527.60 </w:t>
            </w:r>
          </w:p>
        </w:tc>
      </w:tr>
      <w:tr w:rsidR="004F4059" w:rsidRPr="004F4059" w14:paraId="1D7B71E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8AEB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297C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1995FD5F" w14:textId="2D8870A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2A25E8F3" w14:textId="1F1116D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6780A" w14:textId="517534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7CF3A" w14:textId="0CC4630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90,692.00 </w:t>
            </w:r>
          </w:p>
        </w:tc>
      </w:tr>
      <w:tr w:rsidR="004F4059" w:rsidRPr="004F4059" w14:paraId="1D8282A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E2E2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E13B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77D83DFB" w14:textId="33B8A7F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3DCEBDD8" w14:textId="4CC7ABA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5E475" w14:textId="1FF2372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2A1FF0" w14:textId="38A3A52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0,195.00 </w:t>
            </w:r>
          </w:p>
        </w:tc>
      </w:tr>
      <w:tr w:rsidR="004F4059" w:rsidRPr="004F4059" w14:paraId="07D0281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B5EB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C893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55B8BF72" w14:textId="790EEE6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2B9568A9" w14:textId="51DC1E9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CD29E" w14:textId="5088EA6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8CC38" w14:textId="16959C3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1,124.00 </w:t>
            </w:r>
          </w:p>
        </w:tc>
      </w:tr>
      <w:tr w:rsidR="004F4059" w:rsidRPr="004F4059" w14:paraId="3B25B87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EFC3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3E4EC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660F3BF" w14:textId="5EC68D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4073BCDB" w14:textId="2A2A233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0E890" w14:textId="72F85E0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6AF56" w14:textId="730611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9,750.65 </w:t>
            </w:r>
          </w:p>
        </w:tc>
      </w:tr>
      <w:tr w:rsidR="004F4059" w:rsidRPr="004F4059" w14:paraId="20240EBD"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21BFE9"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76CC26F5" w14:textId="5D4D676A"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311,487,507.34 </w:t>
            </w:r>
          </w:p>
        </w:tc>
        <w:tc>
          <w:tcPr>
            <w:tcW w:w="0" w:type="auto"/>
            <w:tcBorders>
              <w:top w:val="nil"/>
              <w:left w:val="nil"/>
              <w:bottom w:val="single" w:sz="4" w:space="0" w:color="000000"/>
              <w:right w:val="single" w:sz="4" w:space="0" w:color="000000"/>
            </w:tcBorders>
            <w:shd w:val="clear" w:color="A5A5A5" w:fill="A5A5A5"/>
            <w:noWrap/>
            <w:vAlign w:val="bottom"/>
            <w:hideMark/>
          </w:tcPr>
          <w:p w14:paraId="10FF72A1" w14:textId="28BE0BB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129,541,006.64 </w:t>
            </w:r>
          </w:p>
        </w:tc>
        <w:tc>
          <w:tcPr>
            <w:tcW w:w="0" w:type="auto"/>
            <w:tcBorders>
              <w:top w:val="nil"/>
              <w:left w:val="nil"/>
              <w:bottom w:val="single" w:sz="4" w:space="0" w:color="000000"/>
              <w:right w:val="single" w:sz="4" w:space="0" w:color="000000"/>
            </w:tcBorders>
            <w:shd w:val="clear" w:color="A5A5A5" w:fill="A5A5A5"/>
            <w:noWrap/>
            <w:vAlign w:val="bottom"/>
            <w:hideMark/>
          </w:tcPr>
          <w:p w14:paraId="32DD3413" w14:textId="7C2ADCE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6B238F79" w14:textId="6A494E5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441,028,513.98 </w:t>
            </w:r>
          </w:p>
        </w:tc>
      </w:tr>
      <w:tr w:rsidR="004F4059" w:rsidRPr="004F4059" w14:paraId="19B75C27"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61984"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5C1DA0E9" w14:textId="35E2832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231,906,068.85 </w:t>
            </w:r>
          </w:p>
        </w:tc>
        <w:tc>
          <w:tcPr>
            <w:tcW w:w="0" w:type="auto"/>
            <w:tcBorders>
              <w:top w:val="nil"/>
              <w:left w:val="nil"/>
              <w:bottom w:val="single" w:sz="4" w:space="0" w:color="000000"/>
              <w:right w:val="single" w:sz="4" w:space="0" w:color="000000"/>
            </w:tcBorders>
            <w:shd w:val="clear" w:color="D8D8D8" w:fill="D8D8D8"/>
            <w:noWrap/>
            <w:vAlign w:val="bottom"/>
            <w:hideMark/>
          </w:tcPr>
          <w:p w14:paraId="77B3012E" w14:textId="38F2C278"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9,291,027.35 </w:t>
            </w:r>
          </w:p>
        </w:tc>
        <w:tc>
          <w:tcPr>
            <w:tcW w:w="0" w:type="auto"/>
            <w:tcBorders>
              <w:top w:val="nil"/>
              <w:left w:val="nil"/>
              <w:bottom w:val="single" w:sz="4" w:space="0" w:color="000000"/>
              <w:right w:val="single" w:sz="4" w:space="0" w:color="000000"/>
            </w:tcBorders>
            <w:shd w:val="clear" w:color="D8D8D8" w:fill="D8D8D8"/>
            <w:noWrap/>
            <w:vAlign w:val="bottom"/>
            <w:hideMark/>
          </w:tcPr>
          <w:p w14:paraId="29412930" w14:textId="02EA6190"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3D5EA6F" w14:textId="1B6D3461"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251,197,096.20 </w:t>
            </w:r>
          </w:p>
        </w:tc>
      </w:tr>
      <w:tr w:rsidR="004F4059" w:rsidRPr="004F4059" w14:paraId="663E784C"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56F52D"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65087661" w14:textId="0F84EA8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10B2642F" w14:textId="301DEA4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26BA2150" w14:textId="1650057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CC36B" w14:textId="2888209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955,288.35 </w:t>
            </w:r>
          </w:p>
        </w:tc>
      </w:tr>
      <w:tr w:rsidR="004F4059" w:rsidRPr="004F4059" w14:paraId="5E63AAF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9EA82"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C62A1B"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594A4671" w14:textId="761D8A0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117D47FA" w14:textId="464D56C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EFD04" w14:textId="7F3A40F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D48F6" w14:textId="79A13A1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470,980.00 </w:t>
            </w:r>
          </w:p>
        </w:tc>
      </w:tr>
      <w:tr w:rsidR="004F4059" w:rsidRPr="004F4059" w14:paraId="5BFE76C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2CCC1"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095C7BA"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3D1C0C94" w14:textId="78A0666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820,880.50 </w:t>
            </w:r>
          </w:p>
        </w:tc>
        <w:tc>
          <w:tcPr>
            <w:tcW w:w="0" w:type="auto"/>
            <w:tcBorders>
              <w:top w:val="nil"/>
              <w:left w:val="nil"/>
              <w:bottom w:val="single" w:sz="4" w:space="0" w:color="000000"/>
              <w:right w:val="single" w:sz="4" w:space="0" w:color="000000"/>
            </w:tcBorders>
            <w:shd w:val="clear" w:color="auto" w:fill="auto"/>
            <w:noWrap/>
            <w:vAlign w:val="bottom"/>
            <w:hideMark/>
          </w:tcPr>
          <w:p w14:paraId="781B53B7" w14:textId="2689CBD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79E66" w14:textId="0A34D4A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47FE7" w14:textId="06A29D0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820,880.50 </w:t>
            </w:r>
          </w:p>
        </w:tc>
      </w:tr>
      <w:tr w:rsidR="004F4059" w:rsidRPr="004F4059" w14:paraId="3409F6E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037B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07406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303D803D" w14:textId="0C351B5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41,315.00 </w:t>
            </w:r>
          </w:p>
        </w:tc>
        <w:tc>
          <w:tcPr>
            <w:tcW w:w="0" w:type="auto"/>
            <w:tcBorders>
              <w:top w:val="nil"/>
              <w:left w:val="nil"/>
              <w:bottom w:val="single" w:sz="4" w:space="0" w:color="000000"/>
              <w:right w:val="single" w:sz="4" w:space="0" w:color="000000"/>
            </w:tcBorders>
            <w:shd w:val="clear" w:color="auto" w:fill="auto"/>
            <w:noWrap/>
            <w:vAlign w:val="bottom"/>
            <w:hideMark/>
          </w:tcPr>
          <w:p w14:paraId="426D6413" w14:textId="02C9206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A5046A" w14:textId="0C7D7C4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75CB4" w14:textId="3D8BBB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41,315.00 </w:t>
            </w:r>
          </w:p>
        </w:tc>
      </w:tr>
      <w:tr w:rsidR="004F4059" w:rsidRPr="004F4059" w14:paraId="4C8C3A7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1974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4F10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2A3EA362" w14:textId="1E1A00D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400EAF48" w14:textId="271BCB3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0E673E57" w14:textId="25272CC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F59A3" w14:textId="1F0E343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389,830.00 </w:t>
            </w:r>
          </w:p>
        </w:tc>
      </w:tr>
      <w:tr w:rsidR="004F4059" w:rsidRPr="004F4059" w14:paraId="1C70CE3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B400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4BFE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55032649" w14:textId="61DFE43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06,647.00 </w:t>
            </w:r>
          </w:p>
        </w:tc>
        <w:tc>
          <w:tcPr>
            <w:tcW w:w="0" w:type="auto"/>
            <w:tcBorders>
              <w:top w:val="nil"/>
              <w:left w:val="nil"/>
              <w:bottom w:val="single" w:sz="4" w:space="0" w:color="000000"/>
              <w:right w:val="single" w:sz="4" w:space="0" w:color="000000"/>
            </w:tcBorders>
            <w:shd w:val="clear" w:color="auto" w:fill="auto"/>
            <w:noWrap/>
            <w:vAlign w:val="bottom"/>
            <w:hideMark/>
          </w:tcPr>
          <w:p w14:paraId="74E093C9" w14:textId="6091200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66927AFB" w14:textId="64AC07E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4DDDB" w14:textId="354D21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15,667.00 </w:t>
            </w:r>
          </w:p>
        </w:tc>
      </w:tr>
      <w:tr w:rsidR="004F4059" w:rsidRPr="004F4059" w14:paraId="513D180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2F11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7B72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0F0B1F8E" w14:textId="326F448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87,975.00 </w:t>
            </w:r>
          </w:p>
        </w:tc>
        <w:tc>
          <w:tcPr>
            <w:tcW w:w="0" w:type="auto"/>
            <w:tcBorders>
              <w:top w:val="nil"/>
              <w:left w:val="nil"/>
              <w:bottom w:val="single" w:sz="4" w:space="0" w:color="000000"/>
              <w:right w:val="single" w:sz="4" w:space="0" w:color="000000"/>
            </w:tcBorders>
            <w:shd w:val="clear" w:color="auto" w:fill="auto"/>
            <w:noWrap/>
            <w:vAlign w:val="bottom"/>
            <w:hideMark/>
          </w:tcPr>
          <w:p w14:paraId="38C634C5" w14:textId="2FF7B43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93,814.95 </w:t>
            </w:r>
          </w:p>
        </w:tc>
        <w:tc>
          <w:tcPr>
            <w:tcW w:w="0" w:type="auto"/>
            <w:tcBorders>
              <w:top w:val="nil"/>
              <w:left w:val="nil"/>
              <w:bottom w:val="single" w:sz="4" w:space="0" w:color="000000"/>
              <w:right w:val="single" w:sz="4" w:space="0" w:color="000000"/>
            </w:tcBorders>
            <w:shd w:val="clear" w:color="auto" w:fill="auto"/>
            <w:noWrap/>
            <w:vAlign w:val="bottom"/>
            <w:hideMark/>
          </w:tcPr>
          <w:p w14:paraId="26E34D86" w14:textId="649433B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1CCFE" w14:textId="2384418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81,789.95 </w:t>
            </w:r>
          </w:p>
        </w:tc>
      </w:tr>
      <w:tr w:rsidR="004F4059" w:rsidRPr="004F4059" w14:paraId="1291BB6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EC16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F04A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6BC27240" w14:textId="0CEF4A8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1DA5FD8F" w14:textId="77FD132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03FD179E" w14:textId="7A07B8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FB283" w14:textId="77302F1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54,807.00 </w:t>
            </w:r>
          </w:p>
        </w:tc>
      </w:tr>
      <w:tr w:rsidR="004F4059" w:rsidRPr="004F4059" w14:paraId="0812945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FBDA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AB2F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0E9FF444" w14:textId="08A1B22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296A7C0B" w14:textId="205577E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57355" w14:textId="2D3D9E0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66CB4" w14:textId="2582ABE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92,990.00 </w:t>
            </w:r>
          </w:p>
        </w:tc>
      </w:tr>
      <w:tr w:rsidR="004F4059" w:rsidRPr="004F4059" w14:paraId="622EB90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1E2A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06BE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1B68F502" w14:textId="27C2564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248C1104" w14:textId="2D6430B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57E47" w14:textId="6772FB0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7A29A2" w14:textId="02F3FD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734,307.50 </w:t>
            </w:r>
          </w:p>
        </w:tc>
      </w:tr>
      <w:tr w:rsidR="004F4059" w:rsidRPr="004F4059" w14:paraId="6B2E182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7C676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7C6E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59B6D972" w14:textId="41E86E0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175,082.50 </w:t>
            </w:r>
          </w:p>
        </w:tc>
        <w:tc>
          <w:tcPr>
            <w:tcW w:w="0" w:type="auto"/>
            <w:tcBorders>
              <w:top w:val="nil"/>
              <w:left w:val="nil"/>
              <w:bottom w:val="single" w:sz="4" w:space="0" w:color="000000"/>
              <w:right w:val="single" w:sz="4" w:space="0" w:color="000000"/>
            </w:tcBorders>
            <w:shd w:val="clear" w:color="auto" w:fill="auto"/>
            <w:noWrap/>
            <w:vAlign w:val="bottom"/>
            <w:hideMark/>
          </w:tcPr>
          <w:p w14:paraId="56C0CD78" w14:textId="01277AB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3D975ED8" w14:textId="796ABB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E4DAC" w14:textId="40A22BE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464,432.50 </w:t>
            </w:r>
          </w:p>
        </w:tc>
      </w:tr>
      <w:tr w:rsidR="004F4059" w:rsidRPr="004F4059" w14:paraId="3466C29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23E3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9323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0C088CAD" w14:textId="37BD1FA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3F0985EA" w14:textId="1E165FB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633D45" w14:textId="45EB58B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2630C" w14:textId="1783E0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157,380.00 </w:t>
            </w:r>
          </w:p>
        </w:tc>
      </w:tr>
      <w:tr w:rsidR="004F4059" w:rsidRPr="004F4059" w14:paraId="49B59A3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2DFC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F005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760C4ABD" w14:textId="3B547B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509C25A7" w14:textId="5ECA71E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115D4E37" w14:textId="487AC1E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E3F97" w14:textId="1C63FD2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722,082.00 </w:t>
            </w:r>
          </w:p>
        </w:tc>
      </w:tr>
      <w:tr w:rsidR="004F4059" w:rsidRPr="004F4059" w14:paraId="26284EC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A239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4627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79229724" w14:textId="7F48C26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3F0D4287" w14:textId="434CD3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E1805" w14:textId="037D716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C75FE" w14:textId="7299256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35,315.00 </w:t>
            </w:r>
          </w:p>
        </w:tc>
      </w:tr>
      <w:tr w:rsidR="004F4059" w:rsidRPr="004F4059" w14:paraId="0C214A9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2063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596D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0FC7AF2A" w14:textId="693B910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991,728.00 </w:t>
            </w:r>
          </w:p>
        </w:tc>
        <w:tc>
          <w:tcPr>
            <w:tcW w:w="0" w:type="auto"/>
            <w:tcBorders>
              <w:top w:val="nil"/>
              <w:left w:val="nil"/>
              <w:bottom w:val="single" w:sz="4" w:space="0" w:color="000000"/>
              <w:right w:val="single" w:sz="4" w:space="0" w:color="000000"/>
            </w:tcBorders>
            <w:shd w:val="clear" w:color="auto" w:fill="auto"/>
            <w:noWrap/>
            <w:vAlign w:val="bottom"/>
            <w:hideMark/>
          </w:tcPr>
          <w:p w14:paraId="7A978C8F" w14:textId="51C7473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F853E5" w14:textId="1B3C6A6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73B1B" w14:textId="64F7469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141,728.00 </w:t>
            </w:r>
          </w:p>
        </w:tc>
      </w:tr>
      <w:tr w:rsidR="004F4059" w:rsidRPr="004F4059" w14:paraId="2777673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837B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E105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3584CD1E" w14:textId="2EBD527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42BDBBA2" w14:textId="14B8776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4177D" w14:textId="66225F2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5BD85" w14:textId="1033F8C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35,315.00 </w:t>
            </w:r>
          </w:p>
        </w:tc>
      </w:tr>
      <w:tr w:rsidR="004F4059" w:rsidRPr="004F4059" w14:paraId="4AC219B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FB37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4100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0EF7C0CD" w14:textId="740CBD3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51AC2D4C" w14:textId="671A68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5552989F" w14:textId="093950B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5E7B3" w14:textId="7E541AD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81,890.00 </w:t>
            </w:r>
          </w:p>
        </w:tc>
      </w:tr>
      <w:tr w:rsidR="004F4059" w:rsidRPr="004F4059" w14:paraId="3F3D612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1CD4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A0D45C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5A39EDF4" w14:textId="62E2052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7B6A989B" w14:textId="2FAF16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436D72E3" w14:textId="482D77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D3C9D" w14:textId="437E0E8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383,449.00 </w:t>
            </w:r>
          </w:p>
        </w:tc>
      </w:tr>
      <w:tr w:rsidR="004F4059" w:rsidRPr="004F4059" w14:paraId="2B5A101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5B57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07AD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780467CF" w14:textId="50D5D41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5C0F5FC4" w14:textId="7084885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9CDE0" w14:textId="5CC2747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BBE4E3" w14:textId="59FA73D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813,125.00 </w:t>
            </w:r>
          </w:p>
        </w:tc>
      </w:tr>
      <w:tr w:rsidR="004F4059" w:rsidRPr="004F4059" w14:paraId="47CA3B7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77A8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352E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40E0FA15" w14:textId="2E130E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11E6C303" w14:textId="34BDEFB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5CD3F339" w14:textId="5914441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6C732" w14:textId="2E0F34E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39,829.00 </w:t>
            </w:r>
          </w:p>
        </w:tc>
      </w:tr>
      <w:tr w:rsidR="004F4059" w:rsidRPr="004F4059" w14:paraId="59BF406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7902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21F2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69B20617" w14:textId="5707E83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6DA081E9" w14:textId="2B534C1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4B484" w14:textId="1F3AB1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E02F1" w14:textId="4F60465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35,315.00 </w:t>
            </w:r>
          </w:p>
        </w:tc>
      </w:tr>
      <w:tr w:rsidR="004F4059" w:rsidRPr="004F4059" w14:paraId="68B8761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708D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BBE6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7484777E" w14:textId="6AB04E5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18E90334" w14:textId="0D0DAF0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CA10E" w14:textId="39BC323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B74A5" w14:textId="61A3E0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35,315.00 </w:t>
            </w:r>
          </w:p>
        </w:tc>
      </w:tr>
      <w:tr w:rsidR="004F4059" w:rsidRPr="004F4059" w14:paraId="680D116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6500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880A6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A051684" w14:textId="35590DD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443,375.00 </w:t>
            </w:r>
          </w:p>
        </w:tc>
        <w:tc>
          <w:tcPr>
            <w:tcW w:w="0" w:type="auto"/>
            <w:tcBorders>
              <w:top w:val="nil"/>
              <w:left w:val="nil"/>
              <w:bottom w:val="single" w:sz="4" w:space="0" w:color="000000"/>
              <w:right w:val="single" w:sz="4" w:space="0" w:color="000000"/>
            </w:tcBorders>
            <w:shd w:val="clear" w:color="auto" w:fill="auto"/>
            <w:noWrap/>
            <w:vAlign w:val="bottom"/>
            <w:hideMark/>
          </w:tcPr>
          <w:p w14:paraId="303DD01F" w14:textId="4DBFAC9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4E660D01" w14:textId="47717F7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DADBD" w14:textId="40E1597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16,926.40 </w:t>
            </w:r>
          </w:p>
        </w:tc>
      </w:tr>
      <w:tr w:rsidR="004F4059" w:rsidRPr="004F4059" w14:paraId="3A406B3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28A9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BB6B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5A4C9D75" w14:textId="5411204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484186B1" w14:textId="3C9591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91171" w14:textId="59AE76D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EC70F" w14:textId="7F86B4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64,782.50 </w:t>
            </w:r>
          </w:p>
        </w:tc>
      </w:tr>
      <w:tr w:rsidR="004F4059" w:rsidRPr="004F4059" w14:paraId="3121448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E5A5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BFC3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0C7B08F" w14:textId="464129C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47CD2AFA" w14:textId="430DD63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6882C" w14:textId="6CC28ED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2C12D" w14:textId="7939D98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32,345.00 </w:t>
            </w:r>
          </w:p>
        </w:tc>
      </w:tr>
      <w:tr w:rsidR="004F4059" w:rsidRPr="004F4059" w14:paraId="412C886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E420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7409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2D849520" w14:textId="07B871A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5259CB09" w14:textId="5C01DA0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EED03" w14:textId="313268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776A3" w14:textId="3FF212F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478,500.00 </w:t>
            </w:r>
          </w:p>
        </w:tc>
      </w:tr>
      <w:tr w:rsidR="004F4059" w:rsidRPr="004F4059" w14:paraId="3A43B9B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AE65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34D2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0014B2AF" w14:textId="75CEB6F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49,695.00 </w:t>
            </w:r>
          </w:p>
        </w:tc>
        <w:tc>
          <w:tcPr>
            <w:tcW w:w="0" w:type="auto"/>
            <w:tcBorders>
              <w:top w:val="nil"/>
              <w:left w:val="nil"/>
              <w:bottom w:val="single" w:sz="4" w:space="0" w:color="000000"/>
              <w:right w:val="single" w:sz="4" w:space="0" w:color="000000"/>
            </w:tcBorders>
            <w:shd w:val="clear" w:color="auto" w:fill="auto"/>
            <w:noWrap/>
            <w:vAlign w:val="bottom"/>
            <w:hideMark/>
          </w:tcPr>
          <w:p w14:paraId="3517964D" w14:textId="7A82574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DE0B0" w14:textId="68D837A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1A9D0" w14:textId="49C79DB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49,695.00 </w:t>
            </w:r>
          </w:p>
        </w:tc>
      </w:tr>
      <w:tr w:rsidR="004F4059" w:rsidRPr="004F4059" w14:paraId="2FA7A9C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38BFE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5F42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22136437" w14:textId="15034E5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5CF85DBB" w14:textId="024D9A1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0C146" w14:textId="69D17B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37B50" w14:textId="2EB9963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582,753.00 </w:t>
            </w:r>
          </w:p>
        </w:tc>
      </w:tr>
      <w:tr w:rsidR="004F4059" w:rsidRPr="004F4059" w14:paraId="1031089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8DC0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D12B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F13D618" w14:textId="6839DB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57,755.00 </w:t>
            </w:r>
          </w:p>
        </w:tc>
        <w:tc>
          <w:tcPr>
            <w:tcW w:w="0" w:type="auto"/>
            <w:tcBorders>
              <w:top w:val="nil"/>
              <w:left w:val="nil"/>
              <w:bottom w:val="single" w:sz="4" w:space="0" w:color="000000"/>
              <w:right w:val="single" w:sz="4" w:space="0" w:color="000000"/>
            </w:tcBorders>
            <w:shd w:val="clear" w:color="auto" w:fill="auto"/>
            <w:noWrap/>
            <w:vAlign w:val="bottom"/>
            <w:hideMark/>
          </w:tcPr>
          <w:p w14:paraId="07090182" w14:textId="4669441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7F8B80D6" w14:textId="34448F9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A7CD1" w14:textId="0E67F95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15,830.00 </w:t>
            </w:r>
          </w:p>
        </w:tc>
      </w:tr>
      <w:tr w:rsidR="004F4059" w:rsidRPr="004F4059" w14:paraId="76D35D9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3360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CE56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5659EDCC" w14:textId="7E69FF5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5304803A" w14:textId="290E8AF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81818" w14:textId="51C9608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1478F" w14:textId="24F1639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568,908.00 </w:t>
            </w:r>
          </w:p>
        </w:tc>
      </w:tr>
      <w:tr w:rsidR="004F4059" w:rsidRPr="004F4059" w14:paraId="2F5762F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9DAA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5CAB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073F12CC" w14:textId="16DB279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19C0CBB1" w14:textId="6302A7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305E4" w14:textId="151DEDF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5C555" w14:textId="29FDEF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660,312.00 </w:t>
            </w:r>
          </w:p>
        </w:tc>
      </w:tr>
      <w:tr w:rsidR="004F4059" w:rsidRPr="004F4059" w14:paraId="734CE04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CB3D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B05B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76E7C899" w14:textId="3AAB93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041,805.50 </w:t>
            </w:r>
          </w:p>
        </w:tc>
        <w:tc>
          <w:tcPr>
            <w:tcW w:w="0" w:type="auto"/>
            <w:tcBorders>
              <w:top w:val="nil"/>
              <w:left w:val="nil"/>
              <w:bottom w:val="single" w:sz="4" w:space="0" w:color="000000"/>
              <w:right w:val="single" w:sz="4" w:space="0" w:color="000000"/>
            </w:tcBorders>
            <w:shd w:val="clear" w:color="auto" w:fill="auto"/>
            <w:noWrap/>
            <w:vAlign w:val="bottom"/>
            <w:hideMark/>
          </w:tcPr>
          <w:p w14:paraId="3507847A" w14:textId="1421205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7C720F90" w14:textId="53B653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BFFF3" w14:textId="6EBB95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677,965.50 </w:t>
            </w:r>
          </w:p>
        </w:tc>
      </w:tr>
      <w:tr w:rsidR="004F4059" w:rsidRPr="004F4059" w14:paraId="6AAB37A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5B07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035A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72680343" w14:textId="62A2400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1B52243E" w14:textId="1D6F12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51E96" w14:textId="5154CE6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345F2" w14:textId="4AC9471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22,983.00 </w:t>
            </w:r>
          </w:p>
        </w:tc>
      </w:tr>
      <w:tr w:rsidR="004F4059" w:rsidRPr="004F4059" w14:paraId="4987A70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356B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1874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01CFE433" w14:textId="2477C5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1F72227D" w14:textId="4E12D8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1E475" w14:textId="14F6F3C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6658B" w14:textId="58B643F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87,750.00 </w:t>
            </w:r>
          </w:p>
        </w:tc>
      </w:tr>
      <w:tr w:rsidR="004F4059" w:rsidRPr="004F4059" w14:paraId="03AE43A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FB4D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8D11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732AB32D" w14:textId="60EE63D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4828B25E" w14:textId="036A493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FA513" w14:textId="2A569F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CBD70" w14:textId="60AFDDE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35,315.00 </w:t>
            </w:r>
          </w:p>
        </w:tc>
      </w:tr>
      <w:tr w:rsidR="004F4059" w:rsidRPr="004F4059" w14:paraId="0D0A1C97"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6533BB"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787E6845" w14:textId="1EDCB421"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6,531,846.75 </w:t>
            </w:r>
          </w:p>
        </w:tc>
        <w:tc>
          <w:tcPr>
            <w:tcW w:w="0" w:type="auto"/>
            <w:tcBorders>
              <w:top w:val="nil"/>
              <w:left w:val="nil"/>
              <w:bottom w:val="single" w:sz="4" w:space="0" w:color="000000"/>
              <w:right w:val="single" w:sz="4" w:space="0" w:color="000000"/>
            </w:tcBorders>
            <w:shd w:val="clear" w:color="D8D8D8" w:fill="D8D8D8"/>
            <w:noWrap/>
            <w:vAlign w:val="bottom"/>
            <w:hideMark/>
          </w:tcPr>
          <w:p w14:paraId="24730904" w14:textId="1AC4298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51,005,273.46 </w:t>
            </w:r>
          </w:p>
        </w:tc>
        <w:tc>
          <w:tcPr>
            <w:tcW w:w="0" w:type="auto"/>
            <w:tcBorders>
              <w:top w:val="nil"/>
              <w:left w:val="nil"/>
              <w:bottom w:val="single" w:sz="4" w:space="0" w:color="000000"/>
              <w:right w:val="single" w:sz="4" w:space="0" w:color="000000"/>
            </w:tcBorders>
            <w:shd w:val="clear" w:color="D8D8D8" w:fill="D8D8D8"/>
            <w:noWrap/>
            <w:vAlign w:val="bottom"/>
            <w:hideMark/>
          </w:tcPr>
          <w:p w14:paraId="6C2DB24C" w14:textId="6E67D591"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01DF144" w14:textId="318A842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67,537,120.21 </w:t>
            </w:r>
          </w:p>
        </w:tc>
      </w:tr>
      <w:tr w:rsidR="004F4059" w:rsidRPr="004F4059" w14:paraId="7815E17B"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F77730"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4BA45E54" w14:textId="0D4E25A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7BC399F3" w14:textId="5B8F171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19F5EC87" w14:textId="57C1D4A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FA43A" w14:textId="505CE62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520,319.20 </w:t>
            </w:r>
          </w:p>
        </w:tc>
      </w:tr>
      <w:tr w:rsidR="004F4059" w:rsidRPr="004F4059" w14:paraId="1E05400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8272A"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E835D4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409E8A11" w14:textId="60E39B1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9,341.00 </w:t>
            </w:r>
          </w:p>
        </w:tc>
        <w:tc>
          <w:tcPr>
            <w:tcW w:w="0" w:type="auto"/>
            <w:tcBorders>
              <w:top w:val="nil"/>
              <w:left w:val="nil"/>
              <w:bottom w:val="single" w:sz="4" w:space="0" w:color="000000"/>
              <w:right w:val="single" w:sz="4" w:space="0" w:color="000000"/>
            </w:tcBorders>
            <w:shd w:val="clear" w:color="auto" w:fill="auto"/>
            <w:noWrap/>
            <w:vAlign w:val="bottom"/>
            <w:hideMark/>
          </w:tcPr>
          <w:p w14:paraId="1D239235" w14:textId="6671F8D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CC189" w14:textId="366BDB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898D26" w14:textId="17D319B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9,341.00 </w:t>
            </w:r>
          </w:p>
        </w:tc>
      </w:tr>
      <w:tr w:rsidR="004F4059" w:rsidRPr="004F4059" w14:paraId="279B8C7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5C5E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4F5D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41C846A5" w14:textId="2672830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5,950.00 </w:t>
            </w:r>
          </w:p>
        </w:tc>
        <w:tc>
          <w:tcPr>
            <w:tcW w:w="0" w:type="auto"/>
            <w:tcBorders>
              <w:top w:val="nil"/>
              <w:left w:val="nil"/>
              <w:bottom w:val="single" w:sz="4" w:space="0" w:color="000000"/>
              <w:right w:val="single" w:sz="4" w:space="0" w:color="000000"/>
            </w:tcBorders>
            <w:shd w:val="clear" w:color="auto" w:fill="auto"/>
            <w:noWrap/>
            <w:vAlign w:val="bottom"/>
            <w:hideMark/>
          </w:tcPr>
          <w:p w14:paraId="3B4B065A" w14:textId="7AD6D13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F7F70" w14:textId="57F0A92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8D63C" w14:textId="7BFADE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5,950.00 </w:t>
            </w:r>
          </w:p>
        </w:tc>
      </w:tr>
      <w:tr w:rsidR="004F4059" w:rsidRPr="004F4059" w14:paraId="419DFC9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96C7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27E3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2B603F1F" w14:textId="0770704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96,377.00 </w:t>
            </w:r>
          </w:p>
        </w:tc>
        <w:tc>
          <w:tcPr>
            <w:tcW w:w="0" w:type="auto"/>
            <w:tcBorders>
              <w:top w:val="nil"/>
              <w:left w:val="nil"/>
              <w:bottom w:val="single" w:sz="4" w:space="0" w:color="000000"/>
              <w:right w:val="single" w:sz="4" w:space="0" w:color="000000"/>
            </w:tcBorders>
            <w:shd w:val="clear" w:color="auto" w:fill="auto"/>
            <w:noWrap/>
            <w:vAlign w:val="bottom"/>
            <w:hideMark/>
          </w:tcPr>
          <w:p w14:paraId="266264E0" w14:textId="472DF0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59,700.00 </w:t>
            </w:r>
          </w:p>
        </w:tc>
        <w:tc>
          <w:tcPr>
            <w:tcW w:w="0" w:type="auto"/>
            <w:tcBorders>
              <w:top w:val="nil"/>
              <w:left w:val="nil"/>
              <w:bottom w:val="single" w:sz="4" w:space="0" w:color="000000"/>
              <w:right w:val="single" w:sz="4" w:space="0" w:color="000000"/>
            </w:tcBorders>
            <w:shd w:val="clear" w:color="auto" w:fill="auto"/>
            <w:noWrap/>
            <w:vAlign w:val="bottom"/>
            <w:hideMark/>
          </w:tcPr>
          <w:p w14:paraId="27C4AC55" w14:textId="46D9829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14133E" w14:textId="0F1451B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56,077.00 </w:t>
            </w:r>
          </w:p>
        </w:tc>
      </w:tr>
      <w:tr w:rsidR="004F4059" w:rsidRPr="004F4059" w14:paraId="50DB2D1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F8A9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590E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6EB424DC" w14:textId="0601AA4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0FF7084E" w14:textId="192B13E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065FE5" w14:textId="5249A13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99992" w14:textId="626DDEA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02,000.00 </w:t>
            </w:r>
          </w:p>
        </w:tc>
      </w:tr>
      <w:tr w:rsidR="004F4059" w:rsidRPr="004F4059" w14:paraId="0447EC3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D3A5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4394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1365530D" w14:textId="764F8F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312FC46F" w14:textId="1832C79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108F9E55" w14:textId="42C70A2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9EBB5" w14:textId="6778164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2,350.00 </w:t>
            </w:r>
          </w:p>
        </w:tc>
      </w:tr>
      <w:tr w:rsidR="004F4059" w:rsidRPr="004F4059" w14:paraId="0EE393B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EAD0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11A0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1CD107CB" w14:textId="19FC575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70,062.00 </w:t>
            </w:r>
          </w:p>
        </w:tc>
        <w:tc>
          <w:tcPr>
            <w:tcW w:w="0" w:type="auto"/>
            <w:tcBorders>
              <w:top w:val="nil"/>
              <w:left w:val="nil"/>
              <w:bottom w:val="single" w:sz="4" w:space="0" w:color="000000"/>
              <w:right w:val="single" w:sz="4" w:space="0" w:color="000000"/>
            </w:tcBorders>
            <w:shd w:val="clear" w:color="auto" w:fill="auto"/>
            <w:noWrap/>
            <w:vAlign w:val="bottom"/>
            <w:hideMark/>
          </w:tcPr>
          <w:p w14:paraId="1A24AA86" w14:textId="233C665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0BAE9DDD" w14:textId="4094EC0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AF031" w14:textId="3590F4D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48,878.78 </w:t>
            </w:r>
          </w:p>
        </w:tc>
      </w:tr>
      <w:tr w:rsidR="004F4059" w:rsidRPr="004F4059" w14:paraId="22C66D7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6736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5F86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39386EC6" w14:textId="4AA6581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77,260.75 </w:t>
            </w:r>
          </w:p>
        </w:tc>
        <w:tc>
          <w:tcPr>
            <w:tcW w:w="0" w:type="auto"/>
            <w:tcBorders>
              <w:top w:val="nil"/>
              <w:left w:val="nil"/>
              <w:bottom w:val="single" w:sz="4" w:space="0" w:color="000000"/>
              <w:right w:val="single" w:sz="4" w:space="0" w:color="000000"/>
            </w:tcBorders>
            <w:shd w:val="clear" w:color="auto" w:fill="auto"/>
            <w:noWrap/>
            <w:vAlign w:val="bottom"/>
            <w:hideMark/>
          </w:tcPr>
          <w:p w14:paraId="44FE8177" w14:textId="589449F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72B97C68" w14:textId="4CCE50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69B3D" w14:textId="1BA9678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89,930.75 </w:t>
            </w:r>
          </w:p>
        </w:tc>
      </w:tr>
      <w:tr w:rsidR="004F4059" w:rsidRPr="004F4059" w14:paraId="12B2DB2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17D2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B8A6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49CA4D17" w14:textId="7CE4D27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0FC4EDC" w14:textId="1BD4E0A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6A3028" w14:textId="5E7DE6E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62719" w14:textId="261DB54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4,000.00 </w:t>
            </w:r>
          </w:p>
        </w:tc>
      </w:tr>
      <w:tr w:rsidR="004F4059" w:rsidRPr="004F4059" w14:paraId="2828965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E832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AE93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34E14EFA" w14:textId="7C88F44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429F938E" w14:textId="379A371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7EEC740A" w14:textId="4E1D194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CB272" w14:textId="20BA132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08,275.00 </w:t>
            </w:r>
          </w:p>
        </w:tc>
      </w:tr>
      <w:tr w:rsidR="004F4059" w:rsidRPr="004F4059" w14:paraId="035B04C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B8A1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DD7C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439B6F9E" w14:textId="6236C8D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02,830.00 </w:t>
            </w:r>
          </w:p>
        </w:tc>
        <w:tc>
          <w:tcPr>
            <w:tcW w:w="0" w:type="auto"/>
            <w:tcBorders>
              <w:top w:val="nil"/>
              <w:left w:val="nil"/>
              <w:bottom w:val="single" w:sz="4" w:space="0" w:color="000000"/>
              <w:right w:val="single" w:sz="4" w:space="0" w:color="000000"/>
            </w:tcBorders>
            <w:shd w:val="clear" w:color="auto" w:fill="auto"/>
            <w:noWrap/>
            <w:vAlign w:val="bottom"/>
            <w:hideMark/>
          </w:tcPr>
          <w:p w14:paraId="3D15CC14" w14:textId="2FCBF73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0842E047" w14:textId="61A33AE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A2C270" w14:textId="2027720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64,350.60 </w:t>
            </w:r>
          </w:p>
        </w:tc>
      </w:tr>
      <w:tr w:rsidR="004F4059" w:rsidRPr="004F4059" w14:paraId="5031C30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2662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60B0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14013CF2" w14:textId="7144102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E8BD500" w14:textId="71356C9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2577269C" w14:textId="1B27D8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0FEB1" w14:textId="332D510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9,860.00 </w:t>
            </w:r>
          </w:p>
        </w:tc>
      </w:tr>
      <w:tr w:rsidR="004F4059" w:rsidRPr="004F4059" w14:paraId="713595D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4B39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AC14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4A16CD8A" w14:textId="20A3BF8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67D7F8CD" w14:textId="02EF6B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6370D039" w14:textId="7F2536C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10F4B" w14:textId="3424664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5,443.71 </w:t>
            </w:r>
          </w:p>
        </w:tc>
      </w:tr>
      <w:tr w:rsidR="004F4059" w:rsidRPr="004F4059" w14:paraId="0A6CBBA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21A9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309C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721A8828" w14:textId="26A7AE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EE64C35" w14:textId="47883E4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679D3" w14:textId="4F6B4D4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C7522" w14:textId="444BA2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4,000.00 </w:t>
            </w:r>
          </w:p>
        </w:tc>
      </w:tr>
      <w:tr w:rsidR="004F4059" w:rsidRPr="004F4059" w14:paraId="1DE0442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7C3B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D343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4E58831C" w14:textId="09DF381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4AAA94E" w14:textId="743B71D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122DF0E7" w14:textId="22D191F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F800C" w14:textId="04B37A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4,510.00 </w:t>
            </w:r>
          </w:p>
        </w:tc>
      </w:tr>
      <w:tr w:rsidR="004F4059" w:rsidRPr="004F4059" w14:paraId="406A4A5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306E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D708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71E23731" w14:textId="2F33C1C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E6C3855" w14:textId="6387D87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9CD26" w14:textId="1374A0E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01474" w14:textId="0DD7EC0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4,000.00 </w:t>
            </w:r>
          </w:p>
        </w:tc>
      </w:tr>
      <w:tr w:rsidR="004F4059" w:rsidRPr="004F4059" w14:paraId="18582DD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3559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7FF4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39389305" w14:textId="0ABA841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4A6CECF3" w14:textId="36F056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B00B7" w14:textId="76E1B11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74F89" w14:textId="117CCA9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19,840.00 </w:t>
            </w:r>
          </w:p>
        </w:tc>
      </w:tr>
      <w:tr w:rsidR="004F4059" w:rsidRPr="004F4059" w14:paraId="589ABC3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2342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7300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36FA6C69" w14:textId="0921C5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401DD940" w14:textId="0D54570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455AC" w14:textId="5676925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79721" w14:textId="0E32E9B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3,400.00 </w:t>
            </w:r>
          </w:p>
        </w:tc>
      </w:tr>
      <w:tr w:rsidR="004F4059" w:rsidRPr="004F4059" w14:paraId="6F8F4BA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3C53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218D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B1FB09F" w14:textId="1E8FCD8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29C7864D" w14:textId="6BD174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6677F6D6" w14:textId="7205FBD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558CB" w14:textId="3EB9342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23,574.00 </w:t>
            </w:r>
          </w:p>
        </w:tc>
      </w:tr>
      <w:tr w:rsidR="004F4059" w:rsidRPr="004F4059" w14:paraId="51AF6A9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6ACA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B1C5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27EA6DD3" w14:textId="4F3A8D2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83,016.00 </w:t>
            </w:r>
          </w:p>
        </w:tc>
        <w:tc>
          <w:tcPr>
            <w:tcW w:w="0" w:type="auto"/>
            <w:tcBorders>
              <w:top w:val="nil"/>
              <w:left w:val="nil"/>
              <w:bottom w:val="single" w:sz="4" w:space="0" w:color="000000"/>
              <w:right w:val="single" w:sz="4" w:space="0" w:color="000000"/>
            </w:tcBorders>
            <w:shd w:val="clear" w:color="auto" w:fill="auto"/>
            <w:noWrap/>
            <w:vAlign w:val="bottom"/>
            <w:hideMark/>
          </w:tcPr>
          <w:p w14:paraId="6784110B" w14:textId="16375AF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508EB839" w14:textId="4A239A6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E4BC3" w14:textId="1170938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00,671.00 </w:t>
            </w:r>
          </w:p>
        </w:tc>
      </w:tr>
      <w:tr w:rsidR="004F4059" w:rsidRPr="004F4059" w14:paraId="6480583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9637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AD8E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5DAFE09F" w14:textId="1C9524C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3F491146" w14:textId="0970290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71287847" w14:textId="0539F9B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B316E" w14:textId="1B3EE4D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82,718.00 </w:t>
            </w:r>
          </w:p>
        </w:tc>
      </w:tr>
      <w:tr w:rsidR="004F4059" w:rsidRPr="004F4059" w14:paraId="7BF890C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646C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95E44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78629901" w14:textId="61EC6E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7994C42E" w14:textId="42490E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5B370CA0" w14:textId="1CFFBBE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C2FF6" w14:textId="147EC12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72,970.14 </w:t>
            </w:r>
          </w:p>
        </w:tc>
      </w:tr>
      <w:tr w:rsidR="004F4059" w:rsidRPr="004F4059" w14:paraId="0BB54C0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D8236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3D85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311FC0AD" w14:textId="20C4328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A2F675E" w14:textId="2E7C978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779D55AA" w14:textId="1DABC2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C56C3" w14:textId="6577E5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60,605.00 </w:t>
            </w:r>
          </w:p>
        </w:tc>
      </w:tr>
      <w:tr w:rsidR="004F4059" w:rsidRPr="004F4059" w14:paraId="1C3AD00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210F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0BF1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796F075A" w14:textId="787A6CC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337A0487" w14:textId="56DCAB8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12,468.03 </w:t>
            </w:r>
          </w:p>
        </w:tc>
        <w:tc>
          <w:tcPr>
            <w:tcW w:w="0" w:type="auto"/>
            <w:tcBorders>
              <w:top w:val="nil"/>
              <w:left w:val="nil"/>
              <w:bottom w:val="single" w:sz="4" w:space="0" w:color="000000"/>
              <w:right w:val="single" w:sz="4" w:space="0" w:color="000000"/>
            </w:tcBorders>
            <w:shd w:val="clear" w:color="auto" w:fill="auto"/>
            <w:noWrap/>
            <w:vAlign w:val="bottom"/>
            <w:hideMark/>
          </w:tcPr>
          <w:p w14:paraId="6B0C7A32" w14:textId="0A5BD0B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8B11F" w14:textId="5AA1FB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24,056.03 </w:t>
            </w:r>
          </w:p>
        </w:tc>
      </w:tr>
      <w:tr w:rsidR="004F4059" w:rsidRPr="004F4059" w14:paraId="2C4F9BED"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4AECAB"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30660CFA" w14:textId="75CF6EF4"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0,576,499.74 </w:t>
            </w:r>
          </w:p>
        </w:tc>
        <w:tc>
          <w:tcPr>
            <w:tcW w:w="0" w:type="auto"/>
            <w:tcBorders>
              <w:top w:val="nil"/>
              <w:left w:val="nil"/>
              <w:bottom w:val="single" w:sz="4" w:space="0" w:color="000000"/>
              <w:right w:val="single" w:sz="4" w:space="0" w:color="000000"/>
            </w:tcBorders>
            <w:shd w:val="clear" w:color="D8D8D8" w:fill="D8D8D8"/>
            <w:noWrap/>
            <w:vAlign w:val="bottom"/>
            <w:hideMark/>
          </w:tcPr>
          <w:p w14:paraId="560C96C7" w14:textId="11B9FDB7"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33,541,575.31 </w:t>
            </w:r>
          </w:p>
        </w:tc>
        <w:tc>
          <w:tcPr>
            <w:tcW w:w="0" w:type="auto"/>
            <w:tcBorders>
              <w:top w:val="nil"/>
              <w:left w:val="nil"/>
              <w:bottom w:val="single" w:sz="4" w:space="0" w:color="000000"/>
              <w:right w:val="single" w:sz="4" w:space="0" w:color="000000"/>
            </w:tcBorders>
            <w:shd w:val="clear" w:color="D8D8D8" w:fill="D8D8D8"/>
            <w:noWrap/>
            <w:vAlign w:val="bottom"/>
            <w:hideMark/>
          </w:tcPr>
          <w:p w14:paraId="3C0146D5" w14:textId="7EF156D0"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8071A7F" w14:textId="22B9275A"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54,118,075.05 </w:t>
            </w:r>
          </w:p>
        </w:tc>
      </w:tr>
      <w:tr w:rsidR="004F4059" w:rsidRPr="004F4059" w14:paraId="0C23C1E1"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1D98C9"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5B7B07A6" w14:textId="74A1D42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9E140BA" w14:textId="448550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717CD5BE" w14:textId="146AD2C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0C060" w14:textId="73E01E3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969,200.50 </w:t>
            </w:r>
          </w:p>
        </w:tc>
      </w:tr>
      <w:tr w:rsidR="004F4059" w:rsidRPr="004F4059" w14:paraId="3A36807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18C8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A302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3DE618B7" w14:textId="0E8813C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3F4F086F" w14:textId="2A40E6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37000" w14:textId="7DC117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C9C7F" w14:textId="721D7AD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5,400.00 </w:t>
            </w:r>
          </w:p>
        </w:tc>
      </w:tr>
      <w:tr w:rsidR="004F4059" w:rsidRPr="004F4059" w14:paraId="4037D56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AE77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D92D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28B75C89" w14:textId="66238E4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1D65B51C" w14:textId="6727EA4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1B5A2" w14:textId="2388756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1E61D" w14:textId="764F8D4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67,600.00 </w:t>
            </w:r>
          </w:p>
        </w:tc>
      </w:tr>
      <w:tr w:rsidR="004F4059" w:rsidRPr="004F4059" w14:paraId="7473D23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2680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5D80F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1A29C5A6" w14:textId="695EE76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08,710.00 </w:t>
            </w:r>
          </w:p>
        </w:tc>
        <w:tc>
          <w:tcPr>
            <w:tcW w:w="0" w:type="auto"/>
            <w:tcBorders>
              <w:top w:val="nil"/>
              <w:left w:val="nil"/>
              <w:bottom w:val="single" w:sz="4" w:space="0" w:color="000000"/>
              <w:right w:val="single" w:sz="4" w:space="0" w:color="000000"/>
            </w:tcBorders>
            <w:shd w:val="clear" w:color="auto" w:fill="auto"/>
            <w:noWrap/>
            <w:vAlign w:val="bottom"/>
            <w:hideMark/>
          </w:tcPr>
          <w:p w14:paraId="4F902814" w14:textId="71B908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685E58A3" w14:textId="1B6A0D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B4919" w14:textId="17E115B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31,210.00 </w:t>
            </w:r>
          </w:p>
        </w:tc>
      </w:tr>
      <w:tr w:rsidR="004F4059" w:rsidRPr="004F4059" w14:paraId="6F64971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4620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226B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2ED4622C" w14:textId="5FA5B45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67,660.00 </w:t>
            </w:r>
          </w:p>
        </w:tc>
        <w:tc>
          <w:tcPr>
            <w:tcW w:w="0" w:type="auto"/>
            <w:tcBorders>
              <w:top w:val="nil"/>
              <w:left w:val="nil"/>
              <w:bottom w:val="single" w:sz="4" w:space="0" w:color="000000"/>
              <w:right w:val="single" w:sz="4" w:space="0" w:color="000000"/>
            </w:tcBorders>
            <w:shd w:val="clear" w:color="auto" w:fill="auto"/>
            <w:noWrap/>
            <w:vAlign w:val="bottom"/>
            <w:hideMark/>
          </w:tcPr>
          <w:p w14:paraId="24C6F918" w14:textId="1A8AE4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004ECFA9" w14:textId="1F88A88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133E0" w14:textId="3019392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60,560.00 </w:t>
            </w:r>
          </w:p>
        </w:tc>
      </w:tr>
      <w:tr w:rsidR="004F4059" w:rsidRPr="004F4059" w14:paraId="3CE06D2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56BF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C443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19A0D4A3" w14:textId="6C22C3D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74,434.00 </w:t>
            </w:r>
          </w:p>
        </w:tc>
        <w:tc>
          <w:tcPr>
            <w:tcW w:w="0" w:type="auto"/>
            <w:tcBorders>
              <w:top w:val="nil"/>
              <w:left w:val="nil"/>
              <w:bottom w:val="single" w:sz="4" w:space="0" w:color="000000"/>
              <w:right w:val="single" w:sz="4" w:space="0" w:color="000000"/>
            </w:tcBorders>
            <w:shd w:val="clear" w:color="auto" w:fill="auto"/>
            <w:noWrap/>
            <w:vAlign w:val="bottom"/>
            <w:hideMark/>
          </w:tcPr>
          <w:p w14:paraId="4A0A1F12" w14:textId="244A668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83,150.00 </w:t>
            </w:r>
          </w:p>
        </w:tc>
        <w:tc>
          <w:tcPr>
            <w:tcW w:w="0" w:type="auto"/>
            <w:tcBorders>
              <w:top w:val="nil"/>
              <w:left w:val="nil"/>
              <w:bottom w:val="single" w:sz="4" w:space="0" w:color="000000"/>
              <w:right w:val="single" w:sz="4" w:space="0" w:color="000000"/>
            </w:tcBorders>
            <w:shd w:val="clear" w:color="auto" w:fill="auto"/>
            <w:noWrap/>
            <w:vAlign w:val="bottom"/>
            <w:hideMark/>
          </w:tcPr>
          <w:p w14:paraId="0156D5AD" w14:textId="1A6B538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0030B" w14:textId="24C8A0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57,584.00 </w:t>
            </w:r>
          </w:p>
        </w:tc>
      </w:tr>
      <w:tr w:rsidR="004F4059" w:rsidRPr="004F4059" w14:paraId="45D9C0A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7DAD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33EF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4134B51F" w14:textId="44C56EE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1E15431A" w14:textId="132A01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BF1F2" w14:textId="6D6B661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D9EEA" w14:textId="54CCA1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18,184.00 </w:t>
            </w:r>
          </w:p>
        </w:tc>
      </w:tr>
      <w:tr w:rsidR="004F4059" w:rsidRPr="004F4059" w14:paraId="63EA980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1D95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B70F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51E97A76" w14:textId="14DDF1E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50BECB1" w14:textId="6EEE909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40463" w14:textId="6D985FD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92BC0" w14:textId="62A1083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5,400.00 </w:t>
            </w:r>
          </w:p>
        </w:tc>
      </w:tr>
      <w:tr w:rsidR="004F4059" w:rsidRPr="004F4059" w14:paraId="32925EF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7141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B98F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229916CD" w14:textId="54635D9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60C77BC" w14:textId="4D88301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075A4928" w14:textId="71B66B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53F8D" w14:textId="2AD1584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8,624.78 </w:t>
            </w:r>
          </w:p>
        </w:tc>
      </w:tr>
      <w:tr w:rsidR="004F4059" w:rsidRPr="004F4059" w14:paraId="2B3B635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295C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7ED6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656B2530" w14:textId="0D1AAF4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3,300.00 </w:t>
            </w:r>
          </w:p>
        </w:tc>
        <w:tc>
          <w:tcPr>
            <w:tcW w:w="0" w:type="auto"/>
            <w:tcBorders>
              <w:top w:val="nil"/>
              <w:left w:val="nil"/>
              <w:bottom w:val="single" w:sz="4" w:space="0" w:color="000000"/>
              <w:right w:val="single" w:sz="4" w:space="0" w:color="000000"/>
            </w:tcBorders>
            <w:shd w:val="clear" w:color="auto" w:fill="auto"/>
            <w:noWrap/>
            <w:vAlign w:val="bottom"/>
            <w:hideMark/>
          </w:tcPr>
          <w:p w14:paraId="5A7E990C" w14:textId="125B20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24FCE" w14:textId="5900191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C61A2" w14:textId="28DD1C5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3,300.00 </w:t>
            </w:r>
          </w:p>
        </w:tc>
      </w:tr>
      <w:tr w:rsidR="004F4059" w:rsidRPr="004F4059" w14:paraId="18B814F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F82D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A167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68ADAAB3" w14:textId="714FBE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60,728.00 </w:t>
            </w:r>
          </w:p>
        </w:tc>
        <w:tc>
          <w:tcPr>
            <w:tcW w:w="0" w:type="auto"/>
            <w:tcBorders>
              <w:top w:val="nil"/>
              <w:left w:val="nil"/>
              <w:bottom w:val="single" w:sz="4" w:space="0" w:color="000000"/>
              <w:right w:val="single" w:sz="4" w:space="0" w:color="000000"/>
            </w:tcBorders>
            <w:shd w:val="clear" w:color="auto" w:fill="auto"/>
            <w:noWrap/>
            <w:vAlign w:val="bottom"/>
            <w:hideMark/>
          </w:tcPr>
          <w:p w14:paraId="697A8771" w14:textId="3BE8ABB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1CAAE1E7" w14:textId="5459822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92B50" w14:textId="0C833D4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71,325.00 </w:t>
            </w:r>
          </w:p>
        </w:tc>
      </w:tr>
      <w:tr w:rsidR="004F4059" w:rsidRPr="004F4059" w14:paraId="2A5495D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959D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86E9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72475664" w14:textId="730FBE2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19,848.00 </w:t>
            </w:r>
          </w:p>
        </w:tc>
        <w:tc>
          <w:tcPr>
            <w:tcW w:w="0" w:type="auto"/>
            <w:tcBorders>
              <w:top w:val="nil"/>
              <w:left w:val="nil"/>
              <w:bottom w:val="single" w:sz="4" w:space="0" w:color="000000"/>
              <w:right w:val="single" w:sz="4" w:space="0" w:color="000000"/>
            </w:tcBorders>
            <w:shd w:val="clear" w:color="auto" w:fill="auto"/>
            <w:noWrap/>
            <w:vAlign w:val="bottom"/>
            <w:hideMark/>
          </w:tcPr>
          <w:p w14:paraId="35CA3BBB" w14:textId="246AFC5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2A624316" w14:textId="446D3E4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467C7" w14:textId="53953E8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84,889.40 </w:t>
            </w:r>
          </w:p>
        </w:tc>
      </w:tr>
      <w:tr w:rsidR="004F4059" w:rsidRPr="004F4059" w14:paraId="5FE4D1D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50AC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B84E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63A6817C" w14:textId="1809BB8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9,000.00 </w:t>
            </w:r>
          </w:p>
        </w:tc>
        <w:tc>
          <w:tcPr>
            <w:tcW w:w="0" w:type="auto"/>
            <w:tcBorders>
              <w:top w:val="nil"/>
              <w:left w:val="nil"/>
              <w:bottom w:val="single" w:sz="4" w:space="0" w:color="000000"/>
              <w:right w:val="single" w:sz="4" w:space="0" w:color="000000"/>
            </w:tcBorders>
            <w:shd w:val="clear" w:color="auto" w:fill="auto"/>
            <w:noWrap/>
            <w:vAlign w:val="bottom"/>
            <w:hideMark/>
          </w:tcPr>
          <w:p w14:paraId="05C25DB9" w14:textId="38EDC46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2365C" w14:textId="15F4150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C2B15" w14:textId="0C476FD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9,000.00 </w:t>
            </w:r>
          </w:p>
        </w:tc>
      </w:tr>
      <w:tr w:rsidR="004F4059" w:rsidRPr="004F4059" w14:paraId="23C56B6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31DF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1660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4BA4A19E" w14:textId="5C19023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5D8FA47" w14:textId="58ACF52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61B08" w14:textId="4F6D5A4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7E650" w14:textId="483B2D6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5,400.00 </w:t>
            </w:r>
          </w:p>
        </w:tc>
      </w:tr>
      <w:tr w:rsidR="004F4059" w:rsidRPr="004F4059" w14:paraId="69906A5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B6EAE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F5F2DA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316782A3" w14:textId="5FE911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B0B83C0" w14:textId="161DFE9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33CA431A" w14:textId="33EB49B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D1B14" w14:textId="3C2EEAF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7,500.00 </w:t>
            </w:r>
          </w:p>
        </w:tc>
      </w:tr>
      <w:tr w:rsidR="004F4059" w:rsidRPr="004F4059" w14:paraId="6990797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C7FB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D8AB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194E8D02" w14:textId="719E35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75843DFF" w14:textId="16B00AF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B4948" w14:textId="3BC7724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753DA" w14:textId="71C604E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3,800.00 </w:t>
            </w:r>
          </w:p>
        </w:tc>
      </w:tr>
      <w:tr w:rsidR="004F4059" w:rsidRPr="004F4059" w14:paraId="3759D19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1BE5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3F510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1814D323" w14:textId="69FB578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07,950.00 </w:t>
            </w:r>
          </w:p>
        </w:tc>
        <w:tc>
          <w:tcPr>
            <w:tcW w:w="0" w:type="auto"/>
            <w:tcBorders>
              <w:top w:val="nil"/>
              <w:left w:val="nil"/>
              <w:bottom w:val="single" w:sz="4" w:space="0" w:color="000000"/>
              <w:right w:val="single" w:sz="4" w:space="0" w:color="000000"/>
            </w:tcBorders>
            <w:shd w:val="clear" w:color="auto" w:fill="auto"/>
            <w:noWrap/>
            <w:vAlign w:val="bottom"/>
            <w:hideMark/>
          </w:tcPr>
          <w:p w14:paraId="71F4ABC6" w14:textId="710B41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EACC4" w14:textId="722370E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6C586" w14:textId="15BA9D9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07,950.00 </w:t>
            </w:r>
          </w:p>
        </w:tc>
      </w:tr>
      <w:tr w:rsidR="004F4059" w:rsidRPr="004F4059" w14:paraId="1961B5B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B092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B89A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2C4C3C4F" w14:textId="3A30A6B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3B2737A" w14:textId="6FAFF68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4BB73" w14:textId="6A95851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82A76" w14:textId="768F112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000.00 </w:t>
            </w:r>
          </w:p>
        </w:tc>
      </w:tr>
      <w:tr w:rsidR="004F4059" w:rsidRPr="004F4059" w14:paraId="47DAF6D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5048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C4B4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08AF884E" w14:textId="2796CB0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510CD8B3" w14:textId="41A4108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225FD" w14:textId="12BAF04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84862" w14:textId="6C9FBCE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6,610.00 </w:t>
            </w:r>
          </w:p>
        </w:tc>
      </w:tr>
      <w:tr w:rsidR="004F4059" w:rsidRPr="004F4059" w14:paraId="35CC11A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CC25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95A5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200B1B9D" w14:textId="35A90A0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652F1A5E" w14:textId="65ED1CA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5B137B29" w14:textId="110E85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8CD22" w14:textId="371B8B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99,452.00 </w:t>
            </w:r>
          </w:p>
        </w:tc>
      </w:tr>
      <w:tr w:rsidR="004F4059" w:rsidRPr="004F4059" w14:paraId="46F3345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EC53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148C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60025E00" w14:textId="69CC3B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55DD0010" w14:textId="078590F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1A584C64" w14:textId="11F9BA3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7655B" w14:textId="50C0219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60,655.77 </w:t>
            </w:r>
          </w:p>
        </w:tc>
      </w:tr>
      <w:tr w:rsidR="004F4059" w:rsidRPr="004F4059" w14:paraId="4E3B7B6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B7BC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37F4B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53B389D0" w14:textId="447A5CD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75,582.00 </w:t>
            </w:r>
          </w:p>
        </w:tc>
        <w:tc>
          <w:tcPr>
            <w:tcW w:w="0" w:type="auto"/>
            <w:tcBorders>
              <w:top w:val="nil"/>
              <w:left w:val="nil"/>
              <w:bottom w:val="single" w:sz="4" w:space="0" w:color="000000"/>
              <w:right w:val="single" w:sz="4" w:space="0" w:color="000000"/>
            </w:tcBorders>
            <w:shd w:val="clear" w:color="auto" w:fill="auto"/>
            <w:noWrap/>
            <w:vAlign w:val="bottom"/>
            <w:hideMark/>
          </w:tcPr>
          <w:p w14:paraId="29BAC409" w14:textId="4808F5A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F4E14" w14:textId="4182979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35A09" w14:textId="7549723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75,582.00 </w:t>
            </w:r>
          </w:p>
        </w:tc>
      </w:tr>
      <w:tr w:rsidR="004F4059" w:rsidRPr="004F4059" w14:paraId="3EFE766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FAC35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3AF2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31042664" w14:textId="3570D0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0741AA64" w14:textId="7F01AB7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D326C8E" w14:textId="17D8100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B8690" w14:textId="618408D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28,020.00 </w:t>
            </w:r>
          </w:p>
        </w:tc>
      </w:tr>
      <w:tr w:rsidR="004F4059" w:rsidRPr="004F4059" w14:paraId="3E31F05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2360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04D4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0290FA8E" w14:textId="7584BE9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0EE8CCB1" w14:textId="0B215AB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15123" w14:textId="5569FCF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263FD" w14:textId="674F97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6,610.00 </w:t>
            </w:r>
          </w:p>
        </w:tc>
      </w:tr>
      <w:tr w:rsidR="004F4059" w:rsidRPr="004F4059" w14:paraId="5AF6195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E6C8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6945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5DA4CB61" w14:textId="325A2A3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83,700.00 </w:t>
            </w:r>
          </w:p>
        </w:tc>
        <w:tc>
          <w:tcPr>
            <w:tcW w:w="0" w:type="auto"/>
            <w:tcBorders>
              <w:top w:val="nil"/>
              <w:left w:val="nil"/>
              <w:bottom w:val="single" w:sz="4" w:space="0" w:color="000000"/>
              <w:right w:val="single" w:sz="4" w:space="0" w:color="000000"/>
            </w:tcBorders>
            <w:shd w:val="clear" w:color="auto" w:fill="auto"/>
            <w:noWrap/>
            <w:vAlign w:val="bottom"/>
            <w:hideMark/>
          </w:tcPr>
          <w:p w14:paraId="161B2DEB" w14:textId="11886D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2BBD5681" w14:textId="5151940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C6D4E" w14:textId="31EE225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13,488.83 </w:t>
            </w:r>
          </w:p>
        </w:tc>
      </w:tr>
      <w:tr w:rsidR="004F4059" w:rsidRPr="004F4059" w14:paraId="0D47337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67CB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C349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1B5ADEE6" w14:textId="713C7E0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28,720.00 </w:t>
            </w:r>
          </w:p>
        </w:tc>
        <w:tc>
          <w:tcPr>
            <w:tcW w:w="0" w:type="auto"/>
            <w:tcBorders>
              <w:top w:val="nil"/>
              <w:left w:val="nil"/>
              <w:bottom w:val="single" w:sz="4" w:space="0" w:color="000000"/>
              <w:right w:val="single" w:sz="4" w:space="0" w:color="000000"/>
            </w:tcBorders>
            <w:shd w:val="clear" w:color="auto" w:fill="auto"/>
            <w:noWrap/>
            <w:vAlign w:val="bottom"/>
            <w:hideMark/>
          </w:tcPr>
          <w:p w14:paraId="0825E737" w14:textId="6E21D71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3123CB4D" w14:textId="21FF6F7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B03CB" w14:textId="7E78B73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213,244.48 </w:t>
            </w:r>
          </w:p>
        </w:tc>
      </w:tr>
      <w:tr w:rsidR="004F4059" w:rsidRPr="004F4059" w14:paraId="296D2BE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DB5B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811FB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6ABBC60" w14:textId="410A12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7,716.00 </w:t>
            </w:r>
          </w:p>
        </w:tc>
        <w:tc>
          <w:tcPr>
            <w:tcW w:w="0" w:type="auto"/>
            <w:tcBorders>
              <w:top w:val="nil"/>
              <w:left w:val="nil"/>
              <w:bottom w:val="single" w:sz="4" w:space="0" w:color="000000"/>
              <w:right w:val="single" w:sz="4" w:space="0" w:color="000000"/>
            </w:tcBorders>
            <w:shd w:val="clear" w:color="auto" w:fill="auto"/>
            <w:noWrap/>
            <w:vAlign w:val="bottom"/>
            <w:hideMark/>
          </w:tcPr>
          <w:p w14:paraId="45668E8F" w14:textId="57AE981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0A77DC12" w14:textId="1E2F702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24308" w14:textId="76CEED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45,266.00 </w:t>
            </w:r>
          </w:p>
        </w:tc>
      </w:tr>
      <w:tr w:rsidR="004F4059" w:rsidRPr="004F4059" w14:paraId="44F3314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94D2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09E2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8D08D6C" w14:textId="3506E75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33CE2BBF" w14:textId="736D96B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07710B1E" w14:textId="385382F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43161" w14:textId="0726C7D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91,300.00 </w:t>
            </w:r>
          </w:p>
        </w:tc>
      </w:tr>
      <w:tr w:rsidR="004F4059" w:rsidRPr="004F4059" w14:paraId="1E8D866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5328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11DF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2C694C5" w14:textId="22FAEB5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86,881.74 </w:t>
            </w:r>
          </w:p>
        </w:tc>
        <w:tc>
          <w:tcPr>
            <w:tcW w:w="0" w:type="auto"/>
            <w:tcBorders>
              <w:top w:val="nil"/>
              <w:left w:val="nil"/>
              <w:bottom w:val="single" w:sz="4" w:space="0" w:color="000000"/>
              <w:right w:val="single" w:sz="4" w:space="0" w:color="000000"/>
            </w:tcBorders>
            <w:shd w:val="clear" w:color="auto" w:fill="auto"/>
            <w:noWrap/>
            <w:vAlign w:val="bottom"/>
            <w:hideMark/>
          </w:tcPr>
          <w:p w14:paraId="77462AD3" w14:textId="25FC08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59E5C8A7" w14:textId="646E253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F8D00" w14:textId="3909E3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11,472.29 </w:t>
            </w:r>
          </w:p>
        </w:tc>
      </w:tr>
      <w:tr w:rsidR="004F4059" w:rsidRPr="004F4059" w14:paraId="07DD0D0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9424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188F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44907BBE" w14:textId="235CAAD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75E8065B" w14:textId="72FCD7D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8C532" w14:textId="543B8D6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1FDFC" w14:textId="3322A90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07,190.00 </w:t>
            </w:r>
          </w:p>
        </w:tc>
      </w:tr>
      <w:tr w:rsidR="004F4059" w:rsidRPr="004F4059" w14:paraId="031928F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A496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E7ED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A8494BD" w14:textId="319366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6B4AC497" w14:textId="61B54F6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4BBF5" w14:textId="790B1C9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B7D71" w14:textId="6577497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47,256.00 </w:t>
            </w:r>
          </w:p>
        </w:tc>
      </w:tr>
      <w:tr w:rsidR="004F4059" w:rsidRPr="004F4059" w14:paraId="7AD79828"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457454"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3E8CAA3D" w14:textId="576DE6A0"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9,986,8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356BA9F9" w14:textId="4C35690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2,527,0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7E6477B1" w14:textId="0241FCD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F50B104" w14:textId="14E83DC1"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2,513,934.68 </w:t>
            </w:r>
          </w:p>
        </w:tc>
      </w:tr>
      <w:tr w:rsidR="004F4059" w:rsidRPr="004F4059" w14:paraId="4911C89B"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F52846"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4716D514" w14:textId="115B041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51F93D53" w14:textId="2071C28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289EB" w14:textId="56890E5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1E460" w14:textId="7AFC425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64,000.00 </w:t>
            </w:r>
          </w:p>
        </w:tc>
      </w:tr>
      <w:tr w:rsidR="004F4059" w:rsidRPr="004F4059" w14:paraId="65AABFA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9D0F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2EB8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78725250" w14:textId="7F3C82F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54CCB0B6" w14:textId="3D46097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41474" w14:textId="38ABFCE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173EA" w14:textId="7A92896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2,000.00 </w:t>
            </w:r>
          </w:p>
        </w:tc>
      </w:tr>
      <w:tr w:rsidR="004F4059" w:rsidRPr="004F4059" w14:paraId="6D05F59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642B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ABF1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3E4200A4" w14:textId="13A2826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51F7643" w14:textId="60680C9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8A449" w14:textId="6B50634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343FC" w14:textId="3162431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75,000.00 </w:t>
            </w:r>
          </w:p>
        </w:tc>
      </w:tr>
      <w:tr w:rsidR="004F4059" w:rsidRPr="004F4059" w14:paraId="44AED04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BAC0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339E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6A01E11B" w14:textId="67192EB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525C8DC" w14:textId="5DAD59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78A04" w14:textId="64B30A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6C372" w14:textId="4404B81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000.00 </w:t>
            </w:r>
          </w:p>
        </w:tc>
      </w:tr>
      <w:tr w:rsidR="004F4059" w:rsidRPr="004F4059" w14:paraId="33D9AAE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924D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87E96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C13152D" w14:textId="3508CD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43203A20" w14:textId="7A6BDE9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2A675" w14:textId="4AC634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89F42" w14:textId="21ACECA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6,000.00 </w:t>
            </w:r>
          </w:p>
        </w:tc>
      </w:tr>
      <w:tr w:rsidR="004F4059" w:rsidRPr="004F4059" w14:paraId="762BE18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7DFF1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FDE6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41F43FCE" w14:textId="65AB0D5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52409D9F" w14:textId="023A3B8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BCA29" w14:textId="7777E84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741DD" w14:textId="52CEE7E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44,000.00 </w:t>
            </w:r>
          </w:p>
        </w:tc>
      </w:tr>
      <w:tr w:rsidR="004F4059" w:rsidRPr="004F4059" w14:paraId="31EADC2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7EBB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B502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345EE599" w14:textId="215DDD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79AFB1F" w14:textId="183A143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09440" w14:textId="1BB50A4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439BC" w14:textId="6976098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0,000.00 </w:t>
            </w:r>
          </w:p>
        </w:tc>
      </w:tr>
      <w:tr w:rsidR="004F4059" w:rsidRPr="004F4059" w14:paraId="273C549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CA9A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4105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4C84337F" w14:textId="7D1A6F6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B87112" w14:textId="11DD90C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6CD68286" w14:textId="7388B27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A375A" w14:textId="2377894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09,062.68 </w:t>
            </w:r>
          </w:p>
        </w:tc>
      </w:tr>
      <w:tr w:rsidR="004F4059" w:rsidRPr="004F4059" w14:paraId="21FBB1E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86401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6336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0B000B2F" w14:textId="4DC48E9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BB9C618" w14:textId="2F8F43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14D27" w14:textId="2B55DF6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9A11F" w14:textId="71C22FE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0,000.00 </w:t>
            </w:r>
          </w:p>
        </w:tc>
      </w:tr>
      <w:tr w:rsidR="004F4059" w:rsidRPr="004F4059" w14:paraId="6D051E9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3C7E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7AC9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3A263E35" w14:textId="0130DD8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82D4733" w14:textId="4D76D91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16877" w14:textId="4CD911F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15727" w14:textId="37B1913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4,000.00 </w:t>
            </w:r>
          </w:p>
        </w:tc>
      </w:tr>
      <w:tr w:rsidR="004F4059" w:rsidRPr="004F4059" w14:paraId="5991B53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3289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85F5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119ED258" w14:textId="15E2735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4F83AEF" w14:textId="1FA42F5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F9A8CF" w14:textId="1A48785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CDD9B4" w14:textId="5F76A0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55,000.00 </w:t>
            </w:r>
          </w:p>
        </w:tc>
      </w:tr>
      <w:tr w:rsidR="004F4059" w:rsidRPr="004F4059" w14:paraId="4EA1A8D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0CAB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D342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6A57ABEA" w14:textId="1142B5B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406B1CBB" w14:textId="2660E25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9FAE9" w14:textId="4BFC37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BB9B4" w14:textId="01DA9D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17,028.00 </w:t>
            </w:r>
          </w:p>
        </w:tc>
      </w:tr>
      <w:tr w:rsidR="004F4059" w:rsidRPr="004F4059" w14:paraId="0F7DF48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74B5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1755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3BB02BD4" w14:textId="18DE6F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08E42F2" w14:textId="0594524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B4370" w14:textId="6223104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6ED89" w14:textId="60E900D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4,000.00 </w:t>
            </w:r>
          </w:p>
        </w:tc>
      </w:tr>
      <w:tr w:rsidR="004F4059" w:rsidRPr="004F4059" w14:paraId="18DD098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A328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18FA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02C0EA70" w14:textId="124858E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EE8C66" w14:textId="546412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D0A5D" w14:textId="05BC2D6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34C14" w14:textId="4AE565F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0,000.00 </w:t>
            </w:r>
          </w:p>
        </w:tc>
      </w:tr>
      <w:tr w:rsidR="004F4059" w:rsidRPr="004F4059" w14:paraId="36DE75B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3705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A5DF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5EB410AB" w14:textId="56AA1E3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3CF04996" w14:textId="5C83D89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3D4AF" w14:textId="60D0520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32B91" w14:textId="64D741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4,000.00 </w:t>
            </w:r>
          </w:p>
        </w:tc>
      </w:tr>
      <w:tr w:rsidR="004F4059" w:rsidRPr="004F4059" w14:paraId="7F460A0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5C73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8607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6A2AC7F8" w14:textId="45E9494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06465B26" w14:textId="3C9927D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3836A" w14:textId="2026FEB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565B4" w14:textId="68A1DBC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44,000.00 </w:t>
            </w:r>
          </w:p>
        </w:tc>
      </w:tr>
      <w:tr w:rsidR="004F4059" w:rsidRPr="004F4059" w14:paraId="726569D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C05E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AB0C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1CDD926C" w14:textId="5257A3F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7B470CED" w14:textId="6DF05CD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7DC2D" w14:textId="3048C8E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6A2C1" w14:textId="45CD12F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8,000.00 </w:t>
            </w:r>
          </w:p>
        </w:tc>
      </w:tr>
      <w:tr w:rsidR="004F4059" w:rsidRPr="004F4059" w14:paraId="5131899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98D2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918B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75C5EE82" w14:textId="623484A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455BDCC0" w14:textId="52BF69E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07E66" w14:textId="169293B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E084B" w14:textId="65E1808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2,000.00 </w:t>
            </w:r>
          </w:p>
        </w:tc>
      </w:tr>
      <w:tr w:rsidR="004F4059" w:rsidRPr="004F4059" w14:paraId="5ECCC00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78C8C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CB4A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5A6BED8B" w14:textId="14E1571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07,935.00 </w:t>
            </w:r>
          </w:p>
        </w:tc>
        <w:tc>
          <w:tcPr>
            <w:tcW w:w="0" w:type="auto"/>
            <w:tcBorders>
              <w:top w:val="nil"/>
              <w:left w:val="nil"/>
              <w:bottom w:val="single" w:sz="4" w:space="0" w:color="000000"/>
              <w:right w:val="single" w:sz="4" w:space="0" w:color="000000"/>
            </w:tcBorders>
            <w:shd w:val="clear" w:color="auto" w:fill="auto"/>
            <w:noWrap/>
            <w:vAlign w:val="bottom"/>
            <w:hideMark/>
          </w:tcPr>
          <w:p w14:paraId="7984DD23" w14:textId="2D7F163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79247A47" w14:textId="2B8656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3EBA9" w14:textId="675297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88,435.00 </w:t>
            </w:r>
          </w:p>
        </w:tc>
      </w:tr>
      <w:tr w:rsidR="004F4059" w:rsidRPr="004F4059" w14:paraId="6FBA4C2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06F7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1F42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5E30BC82" w14:textId="5CC98E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BCAB8F" w14:textId="727CBB7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E48BD" w14:textId="6A91F8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978E9" w14:textId="048E454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0,000.00 </w:t>
            </w:r>
          </w:p>
        </w:tc>
      </w:tr>
      <w:tr w:rsidR="004F4059" w:rsidRPr="004F4059" w14:paraId="19601EB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96E6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D629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1D1D5B9C" w14:textId="57EAE2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502E17" w14:textId="17575E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104E798" w14:textId="54891D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597BE" w14:textId="4E121A6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45,000.00 </w:t>
            </w:r>
          </w:p>
        </w:tc>
      </w:tr>
      <w:tr w:rsidR="004F4059" w:rsidRPr="004F4059" w14:paraId="53C452B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84F4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5C14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6BE508B3" w14:textId="296BAC7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4C8BAC8B" w14:textId="06084A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73188" w14:textId="0DF264E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3EA81" w14:textId="7B80C95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61,225.00 </w:t>
            </w:r>
          </w:p>
        </w:tc>
      </w:tr>
      <w:tr w:rsidR="004F4059" w:rsidRPr="004F4059" w14:paraId="5AB6C7F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7536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7BDD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00797FCD" w14:textId="7335FE9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50288788" w14:textId="171C5DB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43EC1" w14:textId="5BFD8BE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848F4" w14:textId="0722E44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0,952.00 </w:t>
            </w:r>
          </w:p>
        </w:tc>
      </w:tr>
      <w:tr w:rsidR="004F4059" w:rsidRPr="004F4059" w14:paraId="67F9D12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28EF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4A9E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1A87A20C" w14:textId="4D1A76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605BA2" w14:textId="22FD73F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6BA8354F" w14:textId="157731C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20146" w14:textId="103E0DF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02,488.00 </w:t>
            </w:r>
          </w:p>
        </w:tc>
      </w:tr>
      <w:tr w:rsidR="004F4059" w:rsidRPr="004F4059" w14:paraId="1FFCB00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8F7C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6020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3EA9A3A2" w14:textId="05987A0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CF761CF" w14:textId="49B2787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00184" w14:textId="60CBBB1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6EB16" w14:textId="3BC953B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03,000.00 </w:t>
            </w:r>
          </w:p>
        </w:tc>
      </w:tr>
      <w:tr w:rsidR="004F4059" w:rsidRPr="004F4059" w14:paraId="3D940C7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9683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0BD6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050E2E8C" w14:textId="4312003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C1C7173" w14:textId="5E2286F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91248" w14:textId="768213A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F3544" w14:textId="088DE97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03,000.00 </w:t>
            </w:r>
          </w:p>
        </w:tc>
      </w:tr>
      <w:tr w:rsidR="004F4059" w:rsidRPr="004F4059" w14:paraId="749958E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AFBD3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C0FA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5BF22801" w14:textId="5215D9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F58521" w14:textId="75CE024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129DE" w14:textId="2B499DA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FEC43" w14:textId="1595455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40,000.00 </w:t>
            </w:r>
          </w:p>
        </w:tc>
      </w:tr>
      <w:tr w:rsidR="004F4059" w:rsidRPr="004F4059" w14:paraId="3BF4078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4D62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9A68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5305B679" w14:textId="2DAEFB9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1D36135B" w14:textId="15052A0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14F5E" w14:textId="46DD47F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EA3A9" w14:textId="21F9E3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6,000.00 </w:t>
            </w:r>
          </w:p>
        </w:tc>
      </w:tr>
      <w:tr w:rsidR="004F4059" w:rsidRPr="004F4059" w14:paraId="73706CA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1E45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2BC9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5B78FF62" w14:textId="632F66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BEA4458" w14:textId="0C03115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CB377" w14:textId="5ABCD7D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DD1B8" w14:textId="322D67D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000.00 </w:t>
            </w:r>
          </w:p>
        </w:tc>
      </w:tr>
      <w:tr w:rsidR="004F4059" w:rsidRPr="004F4059" w14:paraId="395E19A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574C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DA0A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31E80C04" w14:textId="01D5839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2E21D2E4" w14:textId="6A47968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43BB5" w14:textId="2D77D6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38883" w14:textId="7D04831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03,000.00 </w:t>
            </w:r>
          </w:p>
        </w:tc>
      </w:tr>
      <w:tr w:rsidR="004F4059" w:rsidRPr="004F4059" w14:paraId="3C1395C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A7CF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83DF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4D1EBFDE" w14:textId="0190369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B380E4" w14:textId="2DB51FD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46B1F" w14:textId="7A5E858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E31E4" w14:textId="5335EF1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40,000.00 </w:t>
            </w:r>
          </w:p>
        </w:tc>
      </w:tr>
      <w:tr w:rsidR="004F4059" w:rsidRPr="004F4059" w14:paraId="56D6F91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68A8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E1C1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01E8622B" w14:textId="610CD8A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B0ACDDB" w14:textId="7BEB013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83A47" w14:textId="7B4DED7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09FF8" w14:textId="1D8360F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000.00 </w:t>
            </w:r>
          </w:p>
        </w:tc>
      </w:tr>
      <w:tr w:rsidR="004F4059" w:rsidRPr="004F4059" w14:paraId="09AA921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F4FD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7769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7C9DB6F3" w14:textId="406C7B8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98093A5" w14:textId="050D30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CF515" w14:textId="6FCF1ED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32628" w14:textId="43951F5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4,000.00 </w:t>
            </w:r>
          </w:p>
        </w:tc>
      </w:tr>
      <w:tr w:rsidR="004F4059" w:rsidRPr="004F4059" w14:paraId="2180CBF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393E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F234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2C38FA31" w14:textId="2189C1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0E2E166" w14:textId="034793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DD75A" w14:textId="659F7E9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B749B" w14:textId="2F3A24F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5,400.00 </w:t>
            </w:r>
          </w:p>
        </w:tc>
      </w:tr>
      <w:tr w:rsidR="004F4059" w:rsidRPr="004F4059" w14:paraId="5E0B284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D539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C9CA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31B36400" w14:textId="7ED05F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4A1034F5" w14:textId="4ECE455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C767D" w14:textId="59D1126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EA914C" w14:textId="415C42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1,000.00 </w:t>
            </w:r>
          </w:p>
        </w:tc>
      </w:tr>
      <w:tr w:rsidR="004F4059" w:rsidRPr="004F4059" w14:paraId="7FE96DD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51D2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C97E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242CED1C" w14:textId="1187644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6A9123BC" w14:textId="106D2C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4D7F5" w14:textId="0563688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DCB18" w14:textId="0A71A77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1,600.00 </w:t>
            </w:r>
          </w:p>
        </w:tc>
      </w:tr>
      <w:tr w:rsidR="004F4059" w:rsidRPr="004F4059" w14:paraId="5B825DE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8FB6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052F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62BC87D4" w14:textId="2C15C70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75B3BAA3" w14:textId="732BEFC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BEB44" w14:textId="246D79B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D407B" w14:textId="4D1433A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7,716.00 </w:t>
            </w:r>
          </w:p>
        </w:tc>
      </w:tr>
      <w:tr w:rsidR="004F4059" w:rsidRPr="004F4059" w14:paraId="302FFE7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A343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15FF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321B85F6" w14:textId="3DC7852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64EEF22D" w14:textId="15948AA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D90F3" w14:textId="0A1F4AD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E83A3" w14:textId="66C021D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04,500.00 </w:t>
            </w:r>
          </w:p>
        </w:tc>
      </w:tr>
      <w:tr w:rsidR="004F4059" w:rsidRPr="004F4059" w14:paraId="0C7E36F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2A39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8A4F0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4C0615A8" w14:textId="4F31EFA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2079B9A1" w14:textId="30CA6B5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32908" w14:textId="73BD75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A060D" w14:textId="664FA1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99,528.00 </w:t>
            </w:r>
          </w:p>
        </w:tc>
      </w:tr>
      <w:tr w:rsidR="004F4059" w:rsidRPr="004F4059" w14:paraId="0D40FAB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EE70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3220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3FFD8936" w14:textId="6A01888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C85C391" w14:textId="72E8119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C818B" w14:textId="19F5253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292AE" w14:textId="68DF76E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000.00 </w:t>
            </w:r>
          </w:p>
        </w:tc>
      </w:tr>
      <w:tr w:rsidR="004F4059" w:rsidRPr="004F4059" w14:paraId="7F1925B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DDD82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9BA1C1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63D3B873" w14:textId="76E392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4C5812C8" w14:textId="50FFCA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D557EC" w14:textId="6458FA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AEDB3" w14:textId="0FEDEE1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9,000.00 </w:t>
            </w:r>
          </w:p>
        </w:tc>
      </w:tr>
      <w:tr w:rsidR="004F4059" w:rsidRPr="004F4059" w14:paraId="2E72267C"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899E0"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64C3E96F" w14:textId="2298906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2,486,208.00 </w:t>
            </w:r>
          </w:p>
        </w:tc>
        <w:tc>
          <w:tcPr>
            <w:tcW w:w="0" w:type="auto"/>
            <w:tcBorders>
              <w:top w:val="nil"/>
              <w:left w:val="nil"/>
              <w:bottom w:val="single" w:sz="4" w:space="0" w:color="000000"/>
              <w:right w:val="single" w:sz="4" w:space="0" w:color="000000"/>
            </w:tcBorders>
            <w:shd w:val="clear" w:color="D8D8D8" w:fill="D8D8D8"/>
            <w:noWrap/>
            <w:vAlign w:val="bottom"/>
            <w:hideMark/>
          </w:tcPr>
          <w:p w14:paraId="4ADF36F8" w14:textId="4759749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704CAB4C" w14:textId="2BCE582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8546F55" w14:textId="54E2EC5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45,662,287.84 </w:t>
            </w:r>
          </w:p>
        </w:tc>
      </w:tr>
      <w:tr w:rsidR="004F4059" w:rsidRPr="004F4059" w14:paraId="651EEE6D"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3B3ED5"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37E65EC6" w14:textId="6DC01F5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1BCEB344" w14:textId="5584565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63BFE94E" w14:textId="74270ED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6389D" w14:textId="12682A6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946,654.80 </w:t>
            </w:r>
          </w:p>
        </w:tc>
      </w:tr>
      <w:tr w:rsidR="004F4059" w:rsidRPr="004F4059" w14:paraId="4E2E5CC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DC91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8CDC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18CC05EB" w14:textId="7AABDE3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04,010.00 </w:t>
            </w:r>
          </w:p>
        </w:tc>
        <w:tc>
          <w:tcPr>
            <w:tcW w:w="0" w:type="auto"/>
            <w:tcBorders>
              <w:top w:val="nil"/>
              <w:left w:val="nil"/>
              <w:bottom w:val="single" w:sz="4" w:space="0" w:color="000000"/>
              <w:right w:val="single" w:sz="4" w:space="0" w:color="000000"/>
            </w:tcBorders>
            <w:shd w:val="clear" w:color="auto" w:fill="auto"/>
            <w:noWrap/>
            <w:vAlign w:val="bottom"/>
            <w:hideMark/>
          </w:tcPr>
          <w:p w14:paraId="660BD70B" w14:textId="14FFF7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6F45B68E" w14:textId="1B1CFE1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96590" w14:textId="380E0B3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04,910.00 </w:t>
            </w:r>
          </w:p>
        </w:tc>
      </w:tr>
      <w:tr w:rsidR="004F4059" w:rsidRPr="004F4059" w14:paraId="10FB5E1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B17E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2288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7498C04A" w14:textId="48615D4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16,836.00 </w:t>
            </w:r>
          </w:p>
        </w:tc>
        <w:tc>
          <w:tcPr>
            <w:tcW w:w="0" w:type="auto"/>
            <w:tcBorders>
              <w:top w:val="nil"/>
              <w:left w:val="nil"/>
              <w:bottom w:val="single" w:sz="4" w:space="0" w:color="000000"/>
              <w:right w:val="single" w:sz="4" w:space="0" w:color="000000"/>
            </w:tcBorders>
            <w:shd w:val="clear" w:color="auto" w:fill="auto"/>
            <w:noWrap/>
            <w:vAlign w:val="bottom"/>
            <w:hideMark/>
          </w:tcPr>
          <w:p w14:paraId="2315D883" w14:textId="51B09F7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181FD65C" w14:textId="4EF7BA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F46D0" w14:textId="41B15C6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92,648.00 </w:t>
            </w:r>
          </w:p>
        </w:tc>
      </w:tr>
      <w:tr w:rsidR="004F4059" w:rsidRPr="004F4059" w14:paraId="329F0D2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4E25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BB22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116DF210" w14:textId="37421C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04,292.00 </w:t>
            </w:r>
          </w:p>
        </w:tc>
        <w:tc>
          <w:tcPr>
            <w:tcW w:w="0" w:type="auto"/>
            <w:tcBorders>
              <w:top w:val="nil"/>
              <w:left w:val="nil"/>
              <w:bottom w:val="single" w:sz="4" w:space="0" w:color="000000"/>
              <w:right w:val="single" w:sz="4" w:space="0" w:color="000000"/>
            </w:tcBorders>
            <w:shd w:val="clear" w:color="auto" w:fill="auto"/>
            <w:noWrap/>
            <w:vAlign w:val="bottom"/>
            <w:hideMark/>
          </w:tcPr>
          <w:p w14:paraId="41EC0144" w14:textId="6D5EF4D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9630D" w14:textId="52EB469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998EE" w14:textId="59CCC4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04,292.00 </w:t>
            </w:r>
          </w:p>
        </w:tc>
      </w:tr>
      <w:tr w:rsidR="004F4059" w:rsidRPr="004F4059" w14:paraId="35755C6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84A0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D364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2BA90B8E" w14:textId="7C7AA0E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0F2D096D" w14:textId="71D6AA3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F4EF9" w14:textId="29CB7B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57F06" w14:textId="7C97382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51,448.00 </w:t>
            </w:r>
          </w:p>
        </w:tc>
      </w:tr>
      <w:tr w:rsidR="004F4059" w:rsidRPr="004F4059" w14:paraId="7961821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6C9A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2537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2D591A1B" w14:textId="3312440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25,970.00 </w:t>
            </w:r>
          </w:p>
        </w:tc>
        <w:tc>
          <w:tcPr>
            <w:tcW w:w="0" w:type="auto"/>
            <w:tcBorders>
              <w:top w:val="nil"/>
              <w:left w:val="nil"/>
              <w:bottom w:val="single" w:sz="4" w:space="0" w:color="000000"/>
              <w:right w:val="single" w:sz="4" w:space="0" w:color="000000"/>
            </w:tcBorders>
            <w:shd w:val="clear" w:color="auto" w:fill="auto"/>
            <w:noWrap/>
            <w:vAlign w:val="bottom"/>
            <w:hideMark/>
          </w:tcPr>
          <w:p w14:paraId="4E4B4CDB" w14:textId="0956CE8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39D05F9A" w14:textId="116A1D8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05BF5" w14:textId="4A5B66C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55,801.25 </w:t>
            </w:r>
          </w:p>
        </w:tc>
      </w:tr>
      <w:tr w:rsidR="004F4059" w:rsidRPr="004F4059" w14:paraId="361210C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85F2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7615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365F12D7" w14:textId="634FBC0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69,060.00 </w:t>
            </w:r>
          </w:p>
        </w:tc>
        <w:tc>
          <w:tcPr>
            <w:tcW w:w="0" w:type="auto"/>
            <w:tcBorders>
              <w:top w:val="nil"/>
              <w:left w:val="nil"/>
              <w:bottom w:val="single" w:sz="4" w:space="0" w:color="000000"/>
              <w:right w:val="single" w:sz="4" w:space="0" w:color="000000"/>
            </w:tcBorders>
            <w:shd w:val="clear" w:color="auto" w:fill="auto"/>
            <w:noWrap/>
            <w:vAlign w:val="bottom"/>
            <w:hideMark/>
          </w:tcPr>
          <w:p w14:paraId="786284B7" w14:textId="14EC21A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768A4CAD" w14:textId="046A5AE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C6DC7" w14:textId="67C9CA6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19,196.50 </w:t>
            </w:r>
          </w:p>
        </w:tc>
      </w:tr>
      <w:tr w:rsidR="004F4059" w:rsidRPr="004F4059" w14:paraId="7D10166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970E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E833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04CC1778" w14:textId="1B5289E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AD0533" w14:textId="4F0FC1F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1CAD4E9F" w14:textId="55BF962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DDC1D" w14:textId="06104F4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20,490.00 </w:t>
            </w:r>
          </w:p>
        </w:tc>
      </w:tr>
      <w:tr w:rsidR="004F4059" w:rsidRPr="004F4059" w14:paraId="60EB25B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882B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CDA0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1E4586D4" w14:textId="2569593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86,844.00 </w:t>
            </w:r>
          </w:p>
        </w:tc>
        <w:tc>
          <w:tcPr>
            <w:tcW w:w="0" w:type="auto"/>
            <w:tcBorders>
              <w:top w:val="nil"/>
              <w:left w:val="nil"/>
              <w:bottom w:val="single" w:sz="4" w:space="0" w:color="000000"/>
              <w:right w:val="single" w:sz="4" w:space="0" w:color="000000"/>
            </w:tcBorders>
            <w:shd w:val="clear" w:color="auto" w:fill="auto"/>
            <w:noWrap/>
            <w:vAlign w:val="bottom"/>
            <w:hideMark/>
          </w:tcPr>
          <w:p w14:paraId="6C523AA5" w14:textId="0F51EF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A0BEA9" w14:textId="6BBCAD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F1078" w14:textId="1B44CAA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86,844.00 </w:t>
            </w:r>
          </w:p>
        </w:tc>
      </w:tr>
      <w:tr w:rsidR="004F4059" w:rsidRPr="004F4059" w14:paraId="713FEFB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2BDB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03EB7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2B6D2EF7" w14:textId="0355DD4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35,990.00 </w:t>
            </w:r>
          </w:p>
        </w:tc>
        <w:tc>
          <w:tcPr>
            <w:tcW w:w="0" w:type="auto"/>
            <w:tcBorders>
              <w:top w:val="nil"/>
              <w:left w:val="nil"/>
              <w:bottom w:val="single" w:sz="4" w:space="0" w:color="000000"/>
              <w:right w:val="single" w:sz="4" w:space="0" w:color="000000"/>
            </w:tcBorders>
            <w:shd w:val="clear" w:color="auto" w:fill="auto"/>
            <w:noWrap/>
            <w:vAlign w:val="bottom"/>
            <w:hideMark/>
          </w:tcPr>
          <w:p w14:paraId="16AF8171" w14:textId="289EC1A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66057901" w14:textId="5885470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01AF6" w14:textId="3BBD2C1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88,990.00 </w:t>
            </w:r>
          </w:p>
        </w:tc>
      </w:tr>
      <w:tr w:rsidR="004F4059" w:rsidRPr="004F4059" w14:paraId="5C39C02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D4B8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8400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21AE3F24" w14:textId="0300E1C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67,666.00 </w:t>
            </w:r>
          </w:p>
        </w:tc>
        <w:tc>
          <w:tcPr>
            <w:tcW w:w="0" w:type="auto"/>
            <w:tcBorders>
              <w:top w:val="nil"/>
              <w:left w:val="nil"/>
              <w:bottom w:val="single" w:sz="4" w:space="0" w:color="000000"/>
              <w:right w:val="single" w:sz="4" w:space="0" w:color="000000"/>
            </w:tcBorders>
            <w:shd w:val="clear" w:color="auto" w:fill="auto"/>
            <w:noWrap/>
            <w:vAlign w:val="bottom"/>
            <w:hideMark/>
          </w:tcPr>
          <w:p w14:paraId="34B90AB1" w14:textId="5F6E2AB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39DBEE22" w14:textId="2F77201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B7348" w14:textId="3303B2F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08,529.00 </w:t>
            </w:r>
          </w:p>
        </w:tc>
      </w:tr>
      <w:tr w:rsidR="004F4059" w:rsidRPr="004F4059" w14:paraId="3BE74C2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DEAA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F783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70627E69" w14:textId="4540693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54,369.00 </w:t>
            </w:r>
          </w:p>
        </w:tc>
        <w:tc>
          <w:tcPr>
            <w:tcW w:w="0" w:type="auto"/>
            <w:tcBorders>
              <w:top w:val="nil"/>
              <w:left w:val="nil"/>
              <w:bottom w:val="single" w:sz="4" w:space="0" w:color="000000"/>
              <w:right w:val="single" w:sz="4" w:space="0" w:color="000000"/>
            </w:tcBorders>
            <w:shd w:val="clear" w:color="auto" w:fill="auto"/>
            <w:noWrap/>
            <w:vAlign w:val="bottom"/>
            <w:hideMark/>
          </w:tcPr>
          <w:p w14:paraId="0D986C19" w14:textId="362EFF0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2B77A891" w14:textId="115CD6F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A7FF8" w14:textId="3D6B66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78,761.29 </w:t>
            </w:r>
          </w:p>
        </w:tc>
      </w:tr>
      <w:tr w:rsidR="004F4059" w:rsidRPr="004F4059" w14:paraId="030351A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20CE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6AAE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562637DA" w14:textId="56F7FF8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96,722.00 </w:t>
            </w:r>
          </w:p>
        </w:tc>
        <w:tc>
          <w:tcPr>
            <w:tcW w:w="0" w:type="auto"/>
            <w:tcBorders>
              <w:top w:val="nil"/>
              <w:left w:val="nil"/>
              <w:bottom w:val="single" w:sz="4" w:space="0" w:color="000000"/>
              <w:right w:val="single" w:sz="4" w:space="0" w:color="000000"/>
            </w:tcBorders>
            <w:shd w:val="clear" w:color="auto" w:fill="auto"/>
            <w:noWrap/>
            <w:vAlign w:val="bottom"/>
            <w:hideMark/>
          </w:tcPr>
          <w:p w14:paraId="1339964B" w14:textId="0216AFC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76489" w14:textId="52B4499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89279" w14:textId="2B9BF30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96,722.00 </w:t>
            </w:r>
          </w:p>
        </w:tc>
      </w:tr>
      <w:tr w:rsidR="004F4059" w:rsidRPr="004F4059" w14:paraId="1EA9083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FB88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7C70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36DA2A4F" w14:textId="4CAE702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90,301.00 </w:t>
            </w:r>
          </w:p>
        </w:tc>
        <w:tc>
          <w:tcPr>
            <w:tcW w:w="0" w:type="auto"/>
            <w:tcBorders>
              <w:top w:val="nil"/>
              <w:left w:val="nil"/>
              <w:bottom w:val="single" w:sz="4" w:space="0" w:color="000000"/>
              <w:right w:val="single" w:sz="4" w:space="0" w:color="000000"/>
            </w:tcBorders>
            <w:shd w:val="clear" w:color="auto" w:fill="auto"/>
            <w:noWrap/>
            <w:vAlign w:val="bottom"/>
            <w:hideMark/>
          </w:tcPr>
          <w:p w14:paraId="6A95F456" w14:textId="0DA58B6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5CB66B4" w14:textId="5F7A457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FCA9A" w14:textId="729E0D2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45,301.00 </w:t>
            </w:r>
          </w:p>
        </w:tc>
      </w:tr>
      <w:tr w:rsidR="004F4059" w:rsidRPr="004F4059" w14:paraId="1B86AD2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D1C8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2BDB6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468DDEE1" w14:textId="477FC1B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61,700.00 </w:t>
            </w:r>
          </w:p>
        </w:tc>
        <w:tc>
          <w:tcPr>
            <w:tcW w:w="0" w:type="auto"/>
            <w:tcBorders>
              <w:top w:val="nil"/>
              <w:left w:val="nil"/>
              <w:bottom w:val="single" w:sz="4" w:space="0" w:color="000000"/>
              <w:right w:val="single" w:sz="4" w:space="0" w:color="000000"/>
            </w:tcBorders>
            <w:shd w:val="clear" w:color="auto" w:fill="auto"/>
            <w:noWrap/>
            <w:vAlign w:val="bottom"/>
            <w:hideMark/>
          </w:tcPr>
          <w:p w14:paraId="4BAC485C" w14:textId="400DF4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0DD78" w14:textId="555FAE3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D1B96" w14:textId="559CB53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61,700.00 </w:t>
            </w:r>
          </w:p>
        </w:tc>
      </w:tr>
      <w:tr w:rsidR="004F4059" w:rsidRPr="004F4059" w14:paraId="512DCF2A"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AEA424"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7EDBB82A" w14:textId="7F79759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35,718,272.48 </w:t>
            </w:r>
          </w:p>
        </w:tc>
        <w:tc>
          <w:tcPr>
            <w:tcW w:w="0" w:type="auto"/>
            <w:tcBorders>
              <w:top w:val="nil"/>
              <w:left w:val="nil"/>
              <w:bottom w:val="single" w:sz="4" w:space="0" w:color="000000"/>
              <w:right w:val="single" w:sz="4" w:space="0" w:color="000000"/>
            </w:tcBorders>
            <w:shd w:val="clear" w:color="A5A5A5" w:fill="A5A5A5"/>
            <w:noWrap/>
            <w:vAlign w:val="bottom"/>
            <w:hideMark/>
          </w:tcPr>
          <w:p w14:paraId="4E352136" w14:textId="31CD9381"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6747FB7E" w14:textId="1F0250E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4F87F9AC" w14:textId="64B7D488"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35,718,272.48 </w:t>
            </w:r>
          </w:p>
        </w:tc>
      </w:tr>
      <w:tr w:rsidR="004F4059" w:rsidRPr="004F4059" w14:paraId="3A68862D"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71716C"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4C191D0B" w14:textId="4793F253"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7A7BFC8B" w14:textId="1247A5D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19460A1" w14:textId="2AE83D7C"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44BA4FB" w14:textId="3D521C30"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3,237,153.70 </w:t>
            </w:r>
          </w:p>
        </w:tc>
      </w:tr>
      <w:tr w:rsidR="004F4059" w:rsidRPr="004F4059" w14:paraId="7849A75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04B0E"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C48B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49FDFB74" w14:textId="2140A37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2FA477B8" w14:textId="73EE546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19ADF" w14:textId="2937889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F2C5D" w14:textId="0219E63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2,900.00 </w:t>
            </w:r>
          </w:p>
        </w:tc>
      </w:tr>
      <w:tr w:rsidR="004F4059" w:rsidRPr="004F4059" w14:paraId="122D0B8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5C17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C050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8593DED" w14:textId="3388BA1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62A96DE9" w14:textId="52150F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A620F" w14:textId="623274D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087D4" w14:textId="3A7C69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3,050.00 </w:t>
            </w:r>
          </w:p>
        </w:tc>
      </w:tr>
      <w:tr w:rsidR="004F4059" w:rsidRPr="004F4059" w14:paraId="1230363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0962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E55E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42A1532F" w14:textId="5ADCA22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4200FFA0" w14:textId="20CCDC4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B76E4" w14:textId="6F7E552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CD388" w14:textId="3B31A9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9,387.50 </w:t>
            </w:r>
          </w:p>
        </w:tc>
      </w:tr>
      <w:tr w:rsidR="004F4059" w:rsidRPr="004F4059" w14:paraId="6E44A8E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CF7F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238C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6FA89636" w14:textId="6954AB4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31977BBF" w14:textId="76F9353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3180B" w14:textId="672C9D0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E26AE" w14:textId="3737AC0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5,900.00 </w:t>
            </w:r>
          </w:p>
        </w:tc>
      </w:tr>
      <w:tr w:rsidR="004F4059" w:rsidRPr="004F4059" w14:paraId="0068F88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1C45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66DE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2D36CD8" w14:textId="210A525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037534" w14:textId="2F1C532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44AD2" w14:textId="04035C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728BC" w14:textId="091D0ED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00,000.00 </w:t>
            </w:r>
          </w:p>
        </w:tc>
      </w:tr>
      <w:tr w:rsidR="004F4059" w:rsidRPr="004F4059" w14:paraId="5BC6F3D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4292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C185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59BE6891" w14:textId="36289F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78BE6DE5" w14:textId="603ACC3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AE79F" w14:textId="4A48B07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49B4D" w14:textId="1E0C36A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45,916.20 </w:t>
            </w:r>
          </w:p>
        </w:tc>
      </w:tr>
      <w:tr w:rsidR="004F4059" w:rsidRPr="004F4059" w14:paraId="02929A9A"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5CDE7"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7A3923B4" w14:textId="78F51526"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4,962,276.80 </w:t>
            </w:r>
          </w:p>
        </w:tc>
        <w:tc>
          <w:tcPr>
            <w:tcW w:w="0" w:type="auto"/>
            <w:tcBorders>
              <w:top w:val="nil"/>
              <w:left w:val="nil"/>
              <w:bottom w:val="single" w:sz="4" w:space="0" w:color="000000"/>
              <w:right w:val="single" w:sz="4" w:space="0" w:color="000000"/>
            </w:tcBorders>
            <w:shd w:val="clear" w:color="D8D8D8" w:fill="D8D8D8"/>
            <w:noWrap/>
            <w:vAlign w:val="bottom"/>
            <w:hideMark/>
          </w:tcPr>
          <w:p w14:paraId="7D1BBC47" w14:textId="3D6E395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C12F4CB" w14:textId="564258D4"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E45D31B" w14:textId="5854F673"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4,962,276.80 </w:t>
            </w:r>
          </w:p>
        </w:tc>
      </w:tr>
      <w:tr w:rsidR="004F4059" w:rsidRPr="004F4059" w14:paraId="5576E0B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1BE7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3CD3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5455AC59" w14:textId="3A71292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75C1B0AA" w14:textId="1743190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35DE6" w14:textId="53590C4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60902" w14:textId="7FFF2FF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5,500.00 </w:t>
            </w:r>
          </w:p>
        </w:tc>
      </w:tr>
      <w:tr w:rsidR="004F4059" w:rsidRPr="004F4059" w14:paraId="342B1F6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6B84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8245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18068E9F" w14:textId="14D1A6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4E9A3703" w14:textId="1AC803C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D5259" w14:textId="7E43989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CD529" w14:textId="637A9AB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5,320.00 </w:t>
            </w:r>
          </w:p>
        </w:tc>
      </w:tr>
      <w:tr w:rsidR="004F4059" w:rsidRPr="004F4059" w14:paraId="2D63EC8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1BA4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4A85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1C2AC409" w14:textId="22B1145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2FAF4A1D" w14:textId="3872FD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BB00E4" w14:textId="49CCC3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E1A2D" w14:textId="504AA90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8,775.00 </w:t>
            </w:r>
          </w:p>
        </w:tc>
      </w:tr>
      <w:tr w:rsidR="004F4059" w:rsidRPr="004F4059" w14:paraId="65A2E44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4A8E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0FE9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2B48C34" w14:textId="3591ED5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63735F16" w14:textId="7280DE1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13B1AC" w14:textId="3D71111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40CCA" w14:textId="17B1104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6,650.00 </w:t>
            </w:r>
          </w:p>
        </w:tc>
      </w:tr>
      <w:tr w:rsidR="004F4059" w:rsidRPr="004F4059" w14:paraId="4CD53D0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C0B2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39F3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2A6003F5" w14:textId="3FEBEFB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000.00 </w:t>
            </w:r>
          </w:p>
        </w:tc>
        <w:tc>
          <w:tcPr>
            <w:tcW w:w="0" w:type="auto"/>
            <w:tcBorders>
              <w:top w:val="nil"/>
              <w:left w:val="nil"/>
              <w:bottom w:val="single" w:sz="4" w:space="0" w:color="000000"/>
              <w:right w:val="single" w:sz="4" w:space="0" w:color="000000"/>
            </w:tcBorders>
            <w:shd w:val="clear" w:color="auto" w:fill="auto"/>
            <w:noWrap/>
            <w:vAlign w:val="bottom"/>
            <w:hideMark/>
          </w:tcPr>
          <w:p w14:paraId="408494F6" w14:textId="153826E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37BBB" w14:textId="3BAD72D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E9105" w14:textId="7950AFD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000.00 </w:t>
            </w:r>
          </w:p>
        </w:tc>
      </w:tr>
      <w:tr w:rsidR="004F4059" w:rsidRPr="004F4059" w14:paraId="6796BEA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41BA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4A54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2375CB65" w14:textId="02C89D6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7908AE7D" w14:textId="244E6A9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AF894" w14:textId="374465B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F39AD" w14:textId="791D5F5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1,200.00 </w:t>
            </w:r>
          </w:p>
        </w:tc>
      </w:tr>
      <w:tr w:rsidR="004F4059" w:rsidRPr="004F4059" w14:paraId="3F962C2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DB7E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6116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07779F5A" w14:textId="0369ABA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1328F2E0" w14:textId="2A70B4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A312D" w14:textId="32B6AE3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D4EDC" w14:textId="215B479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0,131.30 </w:t>
            </w:r>
          </w:p>
        </w:tc>
      </w:tr>
      <w:tr w:rsidR="004F4059" w:rsidRPr="004F4059" w14:paraId="3CFF029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8591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F86E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05180067" w14:textId="567A678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04D41BC8" w14:textId="285D1AA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A6926" w14:textId="273F46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0B810" w14:textId="3BCC6EB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04,855.00 </w:t>
            </w:r>
          </w:p>
        </w:tc>
      </w:tr>
      <w:tr w:rsidR="004F4059" w:rsidRPr="004F4059" w14:paraId="1338F0B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39AE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A31E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ACA897E" w14:textId="04D30B3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4709A7BA" w14:textId="307DCEE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45546" w14:textId="5252344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83BF2" w14:textId="4B7BAF6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48,643.70 </w:t>
            </w:r>
          </w:p>
        </w:tc>
      </w:tr>
      <w:tr w:rsidR="004F4059" w:rsidRPr="004F4059" w14:paraId="097446D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76ADE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9B36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76483BB" w14:textId="100EC3A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461E8CCD" w14:textId="3982CE1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C7595" w14:textId="1E06C30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79832" w14:textId="08ED37A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92,201.80 </w:t>
            </w:r>
          </w:p>
        </w:tc>
      </w:tr>
      <w:tr w:rsidR="004F4059" w:rsidRPr="004F4059" w14:paraId="374C8289"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CE3FCE"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1F72A74B" w14:textId="4723073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C88997A" w14:textId="7F84787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F749DC2" w14:textId="0952E278"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7D4FD68" w14:textId="3F9557E8"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9,141,750.00 </w:t>
            </w:r>
          </w:p>
        </w:tc>
      </w:tr>
      <w:tr w:rsidR="004F4059" w:rsidRPr="004F4059" w14:paraId="6A947F0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88E2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1189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1E0A720B" w14:textId="65C5485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C5C127" w14:textId="39D556A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FAEA3" w14:textId="4AC3EA1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B8945" w14:textId="20723F9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0,000.00 </w:t>
            </w:r>
          </w:p>
        </w:tc>
      </w:tr>
      <w:tr w:rsidR="004F4059" w:rsidRPr="004F4059" w14:paraId="1B2F8B9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AADE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F2A4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5D159CB7" w14:textId="7FFB13D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2129F7CB" w14:textId="71BC9C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3DC05" w14:textId="30516A8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C8B47" w14:textId="6C50862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46,152.75 </w:t>
            </w:r>
          </w:p>
        </w:tc>
      </w:tr>
      <w:tr w:rsidR="004F4059" w:rsidRPr="004F4059" w14:paraId="0E4FA84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A971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31D8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36A0AB85" w14:textId="02D9DC5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4CE0E13C" w14:textId="653ED50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DA56B" w14:textId="5B76B6F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FE5EA" w14:textId="037056D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2,806.50 </w:t>
            </w:r>
          </w:p>
        </w:tc>
      </w:tr>
      <w:tr w:rsidR="004F4059" w:rsidRPr="004F4059" w14:paraId="5170F1B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78F6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418B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5374D8DB" w14:textId="256733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44B02220" w14:textId="1735906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9F3ED" w14:textId="4CDA527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F9DD1" w14:textId="2AA286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45,252.75 </w:t>
            </w:r>
          </w:p>
        </w:tc>
      </w:tr>
      <w:tr w:rsidR="004F4059" w:rsidRPr="004F4059" w14:paraId="0950911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5310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69A9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64451314" w14:textId="3AF3B37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48F9D516" w14:textId="70F9EB4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07945" w14:textId="2A8CC0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92275" w14:textId="1B2C2F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18,000.00 </w:t>
            </w:r>
          </w:p>
        </w:tc>
      </w:tr>
      <w:tr w:rsidR="004F4059" w:rsidRPr="004F4059" w14:paraId="7E2B539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9CFC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05E62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625A672A" w14:textId="3BC2B9D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3494AB" w14:textId="73C9461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838DE" w14:textId="17486E3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A60D6" w14:textId="1AD9CBF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0,000.00 </w:t>
            </w:r>
          </w:p>
        </w:tc>
      </w:tr>
      <w:tr w:rsidR="004F4059" w:rsidRPr="004F4059" w14:paraId="369BD07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3A97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8342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5BF6CAA3" w14:textId="14FC1E5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25C8A7B5" w14:textId="1149170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69217" w14:textId="212186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F2CD5" w14:textId="761995B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2,806.50 </w:t>
            </w:r>
          </w:p>
        </w:tc>
      </w:tr>
      <w:tr w:rsidR="004F4059" w:rsidRPr="004F4059" w14:paraId="3B5A0FE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A0AA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767D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5D7734F0" w14:textId="3B5283F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4136BDDE" w14:textId="52D4A2B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ECFF4" w14:textId="268E50F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CA977" w14:textId="6AF7544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98,925.00 </w:t>
            </w:r>
          </w:p>
        </w:tc>
      </w:tr>
      <w:tr w:rsidR="004F4059" w:rsidRPr="004F4059" w14:paraId="15C0CA5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20D13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6B24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5AF10C7A" w14:textId="22C500D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6C788C3E" w14:textId="590901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92440" w14:textId="7E1F88B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0A3A8" w14:textId="0F0DD9F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27,806.50 </w:t>
            </w:r>
          </w:p>
        </w:tc>
      </w:tr>
      <w:tr w:rsidR="004F4059" w:rsidRPr="004F4059" w14:paraId="225409E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E9FD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755E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32D71B04" w14:textId="52AF78E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3446B8" w14:textId="7E5D2BD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9A14A" w14:textId="5A8E56E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D6050" w14:textId="293B78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0,000.00 </w:t>
            </w:r>
          </w:p>
        </w:tc>
      </w:tr>
      <w:tr w:rsidR="004F4059" w:rsidRPr="004F4059" w14:paraId="2C562F8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0D1D3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5A9B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7EEC5479" w14:textId="096911E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71B059" w14:textId="412DE9C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7330D" w14:textId="5B0F6AF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E6911" w14:textId="47533B8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0,000.00 </w:t>
            </w:r>
          </w:p>
        </w:tc>
      </w:tr>
      <w:tr w:rsidR="004F4059" w:rsidRPr="004F4059" w14:paraId="78AA61B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B479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6EA2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1D721378" w14:textId="7472F93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C61A924" w14:textId="02FC5A7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2914D" w14:textId="24CBBF1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CF038" w14:textId="472A67B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0,000.00 </w:t>
            </w:r>
          </w:p>
        </w:tc>
      </w:tr>
      <w:tr w:rsidR="004F4059" w:rsidRPr="004F4059" w14:paraId="6D78D64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4C77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4C31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598C7523" w14:textId="2BB9C2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769342" w14:textId="79C9782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C391E" w14:textId="34108C0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834B3" w14:textId="42D82DB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0,000.00 </w:t>
            </w:r>
          </w:p>
        </w:tc>
      </w:tr>
      <w:tr w:rsidR="004F4059" w:rsidRPr="004F4059" w14:paraId="2A90AC2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17B9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0592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24591791" w14:textId="2B2615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E9ECD2" w14:textId="72FC50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EF149" w14:textId="116DBFE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B2B73" w14:textId="733EAF8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0,000.00 </w:t>
            </w:r>
          </w:p>
        </w:tc>
      </w:tr>
      <w:tr w:rsidR="004F4059" w:rsidRPr="004F4059" w14:paraId="582CB5F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A399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EFA69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DD63E01" w14:textId="092A3CF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1575B8" w14:textId="7C3653A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51E704" w14:textId="58711BC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84FC2" w14:textId="2434850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0,000.00 </w:t>
            </w:r>
          </w:p>
        </w:tc>
      </w:tr>
      <w:tr w:rsidR="004F4059" w:rsidRPr="004F4059" w14:paraId="17E8F325"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4DE3BA"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35264158" w14:textId="4124F77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6,650,422.98 </w:t>
            </w:r>
          </w:p>
        </w:tc>
        <w:tc>
          <w:tcPr>
            <w:tcW w:w="0" w:type="auto"/>
            <w:tcBorders>
              <w:top w:val="nil"/>
              <w:left w:val="nil"/>
              <w:bottom w:val="single" w:sz="4" w:space="0" w:color="000000"/>
              <w:right w:val="single" w:sz="4" w:space="0" w:color="000000"/>
            </w:tcBorders>
            <w:shd w:val="clear" w:color="D8D8D8" w:fill="D8D8D8"/>
            <w:noWrap/>
            <w:vAlign w:val="bottom"/>
            <w:hideMark/>
          </w:tcPr>
          <w:p w14:paraId="17A5A097" w14:textId="1CCBA7E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80E8F9B" w14:textId="2BA0A674"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1A80379" w14:textId="4B199BA0"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6,650,422.98 </w:t>
            </w:r>
          </w:p>
        </w:tc>
      </w:tr>
      <w:tr w:rsidR="004F4059" w:rsidRPr="004F4059" w14:paraId="797027E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4954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F9F8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24B7FCF9" w14:textId="3CBF8C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4170AAC2" w14:textId="06B65C4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3A733" w14:textId="170F3E7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21763" w14:textId="5E0018B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8,087.15 </w:t>
            </w:r>
          </w:p>
        </w:tc>
      </w:tr>
      <w:tr w:rsidR="004F4059" w:rsidRPr="004F4059" w14:paraId="33C2565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B849C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3096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2CBD3B91" w14:textId="74FE684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72A30084" w14:textId="435D7DF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7B5CC" w14:textId="317CF4C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6380A" w14:textId="06EA509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3,600.00 </w:t>
            </w:r>
          </w:p>
        </w:tc>
      </w:tr>
      <w:tr w:rsidR="004F4059" w:rsidRPr="004F4059" w14:paraId="20BD0B1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7BC3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DA6B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547073B2" w14:textId="3E16676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7913519F" w14:textId="544C759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F386B" w14:textId="4DBED56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46439" w14:textId="0CC5366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49,500.00 </w:t>
            </w:r>
          </w:p>
        </w:tc>
      </w:tr>
      <w:tr w:rsidR="004F4059" w:rsidRPr="004F4059" w14:paraId="717DD51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E8B6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5D9E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16559909" w14:textId="3362460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6CDCBC7E" w14:textId="177BCB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81FE3" w14:textId="5ED80B9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C39E1" w14:textId="4FC4694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83,950.00 </w:t>
            </w:r>
          </w:p>
        </w:tc>
      </w:tr>
      <w:tr w:rsidR="004F4059" w:rsidRPr="004F4059" w14:paraId="4E64947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5FE8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222A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505982C4" w14:textId="7B69434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4FA8853" w14:textId="70E77E9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C99F0" w14:textId="2BF529C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A7876" w14:textId="1519A48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00,000.00 </w:t>
            </w:r>
          </w:p>
        </w:tc>
      </w:tr>
      <w:tr w:rsidR="004F4059" w:rsidRPr="004F4059" w14:paraId="476F503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0C39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97D602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69DFD878" w14:textId="39863BB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4B8054ED" w14:textId="64CF0A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6E011" w14:textId="1C42A3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EA917" w14:textId="05D2114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2,723.73 </w:t>
            </w:r>
          </w:p>
        </w:tc>
      </w:tr>
      <w:tr w:rsidR="004F4059" w:rsidRPr="004F4059" w14:paraId="11E86A5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54B6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AD78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3FB54D2" w14:textId="14F044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F1E305" w14:textId="446CA83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EEB7D" w14:textId="215425F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D0ED9" w14:textId="7AAB92B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0,000.00 </w:t>
            </w:r>
          </w:p>
        </w:tc>
      </w:tr>
      <w:tr w:rsidR="004F4059" w:rsidRPr="004F4059" w14:paraId="6836660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338D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81EF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38F7DC0B" w14:textId="0B9647A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17,471.15 </w:t>
            </w:r>
          </w:p>
        </w:tc>
        <w:tc>
          <w:tcPr>
            <w:tcW w:w="0" w:type="auto"/>
            <w:tcBorders>
              <w:top w:val="nil"/>
              <w:left w:val="nil"/>
              <w:bottom w:val="single" w:sz="4" w:space="0" w:color="000000"/>
              <w:right w:val="single" w:sz="4" w:space="0" w:color="000000"/>
            </w:tcBorders>
            <w:shd w:val="clear" w:color="auto" w:fill="auto"/>
            <w:noWrap/>
            <w:vAlign w:val="bottom"/>
            <w:hideMark/>
          </w:tcPr>
          <w:p w14:paraId="17C15955" w14:textId="3B6E8B2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CC25B" w14:textId="672DA7D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90AE8" w14:textId="0A1E54F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17,471.15 </w:t>
            </w:r>
          </w:p>
        </w:tc>
      </w:tr>
      <w:tr w:rsidR="004F4059" w:rsidRPr="004F4059" w14:paraId="0C23262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4380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5AA6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4F36E6B1" w14:textId="265F95C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083CF3D7" w14:textId="5A1FDD1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322EC" w14:textId="1D3FF8B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F8AD4" w14:textId="082A7B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43,000.00 </w:t>
            </w:r>
          </w:p>
        </w:tc>
      </w:tr>
      <w:tr w:rsidR="004F4059" w:rsidRPr="004F4059" w14:paraId="4C6B8EC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AB93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0957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73142883" w14:textId="4D3D365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676321B3" w14:textId="4754BB9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0B075" w14:textId="7373A7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E6FF0" w14:textId="6A1228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62,090.95 </w:t>
            </w:r>
          </w:p>
        </w:tc>
      </w:tr>
      <w:tr w:rsidR="004F4059" w:rsidRPr="004F4059" w14:paraId="052D4970"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515769"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2C933F4C" w14:textId="719EF2B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1,726,669.00 </w:t>
            </w:r>
          </w:p>
        </w:tc>
        <w:tc>
          <w:tcPr>
            <w:tcW w:w="0" w:type="auto"/>
            <w:tcBorders>
              <w:top w:val="nil"/>
              <w:left w:val="nil"/>
              <w:bottom w:val="single" w:sz="4" w:space="0" w:color="000000"/>
              <w:right w:val="single" w:sz="4" w:space="0" w:color="000000"/>
            </w:tcBorders>
            <w:shd w:val="clear" w:color="D8D8D8" w:fill="D8D8D8"/>
            <w:noWrap/>
            <w:vAlign w:val="bottom"/>
            <w:hideMark/>
          </w:tcPr>
          <w:p w14:paraId="27F00C85" w14:textId="1FD981C3"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3F1D0FDA" w14:textId="0431FC2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8F5E740" w14:textId="24CB62E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1,726,669.00 </w:t>
            </w:r>
          </w:p>
        </w:tc>
      </w:tr>
      <w:tr w:rsidR="004F4059" w:rsidRPr="004F4059" w14:paraId="06705D1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6EE6F"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8D5DA4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4F23102F" w14:textId="6C7D628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0F30BEBB" w14:textId="7941CD3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11D5BD" w14:textId="475FDE3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18A47" w14:textId="38DD3F4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2,579.00 </w:t>
            </w:r>
          </w:p>
        </w:tc>
      </w:tr>
      <w:tr w:rsidR="004F4059" w:rsidRPr="004F4059" w14:paraId="205BFAA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F8689"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BC8E71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55558B4F" w14:textId="10A5A0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DCE3382" w14:textId="6A22FEC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AEBF2" w14:textId="3439C46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AAE6F" w14:textId="4AF255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5,000.00 </w:t>
            </w:r>
          </w:p>
        </w:tc>
      </w:tr>
      <w:tr w:rsidR="004F4059" w:rsidRPr="004F4059" w14:paraId="08179C6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BFD97"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82C355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53062563" w14:textId="337CFED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2DD53363" w14:textId="618D8FD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1306F" w14:textId="669F57C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BF97F" w14:textId="15E4F5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46,825.00 </w:t>
            </w:r>
          </w:p>
        </w:tc>
      </w:tr>
      <w:tr w:rsidR="004F4059" w:rsidRPr="004F4059" w14:paraId="27E3395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76C84"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F6AC2A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7DBAF53B" w14:textId="74FE33E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085ED3D8" w14:textId="104AD4C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1BF3D" w14:textId="4E3214B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262B9" w14:textId="56D3151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7,300.00 </w:t>
            </w:r>
          </w:p>
        </w:tc>
      </w:tr>
      <w:tr w:rsidR="004F4059" w:rsidRPr="004F4059" w14:paraId="76BBBC1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C5543"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0FFD93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23BC4DA" w14:textId="274ECE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79FBC4CC" w14:textId="571ABBD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9B72D" w14:textId="3054A46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516EF" w14:textId="375127D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9,250.00 </w:t>
            </w:r>
          </w:p>
        </w:tc>
      </w:tr>
      <w:tr w:rsidR="004F4059" w:rsidRPr="004F4059" w14:paraId="21114AE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BC5AE"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94B597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5AB4C981" w14:textId="3C45206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64A34396" w14:textId="62FBC99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4B6A5" w14:textId="4ACF3B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FBA06" w14:textId="0DA31FF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1,800.00 </w:t>
            </w:r>
          </w:p>
        </w:tc>
      </w:tr>
      <w:tr w:rsidR="004F4059" w:rsidRPr="004F4059" w14:paraId="3FD72C6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26AD0"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378759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4F432ADE" w14:textId="51DD876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5ED075C4" w14:textId="23439A0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2C85A" w14:textId="0086ED9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D10F7" w14:textId="5B91C3C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97,100.00 </w:t>
            </w:r>
          </w:p>
        </w:tc>
      </w:tr>
      <w:tr w:rsidR="004F4059" w:rsidRPr="004F4059" w14:paraId="321F101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FB80C"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7D4808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7E535830" w14:textId="75225D8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5E6B1C87" w14:textId="5F3343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240E2" w14:textId="023D1D6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FEFC5" w14:textId="09AF750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1,100.00 </w:t>
            </w:r>
          </w:p>
        </w:tc>
      </w:tr>
      <w:tr w:rsidR="004F4059" w:rsidRPr="004F4059" w14:paraId="62470D2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91513"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36A682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74294E97" w14:textId="367A73B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6FB8F52F" w14:textId="69F395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2EF82" w14:textId="4276789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B0333" w14:textId="6DA35E4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2,050.00 </w:t>
            </w:r>
          </w:p>
        </w:tc>
      </w:tr>
      <w:tr w:rsidR="004F4059" w:rsidRPr="004F4059" w14:paraId="3B6DE99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0E7E9"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B5DC5D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777A932D" w14:textId="370D888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68,100.00 </w:t>
            </w:r>
          </w:p>
        </w:tc>
        <w:tc>
          <w:tcPr>
            <w:tcW w:w="0" w:type="auto"/>
            <w:tcBorders>
              <w:top w:val="nil"/>
              <w:left w:val="nil"/>
              <w:bottom w:val="single" w:sz="4" w:space="0" w:color="000000"/>
              <w:right w:val="single" w:sz="4" w:space="0" w:color="000000"/>
            </w:tcBorders>
            <w:shd w:val="clear" w:color="auto" w:fill="auto"/>
            <w:noWrap/>
            <w:vAlign w:val="bottom"/>
            <w:hideMark/>
          </w:tcPr>
          <w:p w14:paraId="346D24A7" w14:textId="42F85EB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3E585" w14:textId="68A5C93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90AC4" w14:textId="279CC0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68,100.00 </w:t>
            </w:r>
          </w:p>
        </w:tc>
      </w:tr>
      <w:tr w:rsidR="004F4059" w:rsidRPr="004F4059" w14:paraId="26B76EF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6F90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C841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27536A0E" w14:textId="58B7FB9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46185874" w14:textId="452A23D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62AEA" w14:textId="3DCCA1A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92582" w14:textId="576B4E0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91,750.00 </w:t>
            </w:r>
          </w:p>
        </w:tc>
      </w:tr>
      <w:tr w:rsidR="004F4059" w:rsidRPr="004F4059" w14:paraId="1FC8983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8EFF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AC8B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6423912" w14:textId="598FAB6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942A4D" w14:textId="4DC5FAA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79FBE" w14:textId="3B56AAE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818B5" w14:textId="154660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0,000.00 </w:t>
            </w:r>
          </w:p>
        </w:tc>
      </w:tr>
      <w:tr w:rsidR="004F4059" w:rsidRPr="004F4059" w14:paraId="7ECA4ED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5389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A0B2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09EA6D20" w14:textId="78CE9B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01692092" w14:textId="65CADEE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134081" w14:textId="4E1EBFB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E68EF" w14:textId="52E42A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78,905.00 </w:t>
            </w:r>
          </w:p>
        </w:tc>
      </w:tr>
      <w:tr w:rsidR="004F4059" w:rsidRPr="004F4059" w14:paraId="22762D8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F2EC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25A5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8809179" w14:textId="00718F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759AEF1" w14:textId="0EB8541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9212E" w14:textId="58B8555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A9C15" w14:textId="0882478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5,000.00 </w:t>
            </w:r>
          </w:p>
        </w:tc>
      </w:tr>
      <w:tr w:rsidR="004F4059" w:rsidRPr="004F4059" w14:paraId="059B081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C783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BD0D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C675DD6" w14:textId="5D92643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58,770.00 </w:t>
            </w:r>
          </w:p>
        </w:tc>
        <w:tc>
          <w:tcPr>
            <w:tcW w:w="0" w:type="auto"/>
            <w:tcBorders>
              <w:top w:val="nil"/>
              <w:left w:val="nil"/>
              <w:bottom w:val="single" w:sz="4" w:space="0" w:color="000000"/>
              <w:right w:val="single" w:sz="4" w:space="0" w:color="000000"/>
            </w:tcBorders>
            <w:shd w:val="clear" w:color="auto" w:fill="auto"/>
            <w:noWrap/>
            <w:vAlign w:val="bottom"/>
            <w:hideMark/>
          </w:tcPr>
          <w:p w14:paraId="1487A825" w14:textId="25DD8A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A5F45" w14:textId="770F051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5AD03" w14:textId="2360938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58,770.00 </w:t>
            </w:r>
          </w:p>
        </w:tc>
      </w:tr>
      <w:tr w:rsidR="004F4059" w:rsidRPr="004F4059" w14:paraId="69CAFD5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22C8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C4010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53684148" w14:textId="505B1EF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619D5BE5" w14:textId="717380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B39E1" w14:textId="454E7D8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856D7" w14:textId="1D02D7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46,375.00 </w:t>
            </w:r>
          </w:p>
        </w:tc>
      </w:tr>
      <w:tr w:rsidR="004F4059" w:rsidRPr="004F4059" w14:paraId="2345CC4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6387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2089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7C60B2B7" w14:textId="31C4916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24B50E38" w14:textId="633D5D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F3802" w14:textId="5F6C36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49160" w14:textId="1F9C2FF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94,765.00 </w:t>
            </w:r>
          </w:p>
        </w:tc>
      </w:tr>
      <w:tr w:rsidR="004F4059" w:rsidRPr="004F4059" w14:paraId="3D32B4F4"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BA9F54"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5D7F23B1" w14:textId="1A718AA4"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53,023,960.80 </w:t>
            </w:r>
          </w:p>
        </w:tc>
        <w:tc>
          <w:tcPr>
            <w:tcW w:w="0" w:type="auto"/>
            <w:tcBorders>
              <w:top w:val="nil"/>
              <w:left w:val="nil"/>
              <w:bottom w:val="single" w:sz="4" w:space="0" w:color="000000"/>
              <w:right w:val="single" w:sz="4" w:space="0" w:color="000000"/>
            </w:tcBorders>
            <w:shd w:val="clear" w:color="A5A5A5" w:fill="A5A5A5"/>
            <w:noWrap/>
            <w:vAlign w:val="bottom"/>
            <w:hideMark/>
          </w:tcPr>
          <w:p w14:paraId="718936C2" w14:textId="7BB80637"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8069B2D" w14:textId="2D08D59A"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707BD9FF" w14:textId="25F25B4C"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56,100,910.80 </w:t>
            </w:r>
          </w:p>
        </w:tc>
      </w:tr>
      <w:tr w:rsidR="004F4059" w:rsidRPr="004F4059" w14:paraId="1DF57D4A"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54DB97"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1B791FBA" w14:textId="595D3CB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0,116,019.15 </w:t>
            </w:r>
          </w:p>
        </w:tc>
        <w:tc>
          <w:tcPr>
            <w:tcW w:w="0" w:type="auto"/>
            <w:tcBorders>
              <w:top w:val="nil"/>
              <w:left w:val="nil"/>
              <w:bottom w:val="single" w:sz="4" w:space="0" w:color="000000"/>
              <w:right w:val="single" w:sz="4" w:space="0" w:color="000000"/>
            </w:tcBorders>
            <w:shd w:val="clear" w:color="D8D8D8" w:fill="D8D8D8"/>
            <w:noWrap/>
            <w:vAlign w:val="bottom"/>
            <w:hideMark/>
          </w:tcPr>
          <w:p w14:paraId="10C2DD51" w14:textId="62139BD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EB12F7D" w14:textId="356CB3D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E7797B2" w14:textId="626EA4E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1,561,769.15 </w:t>
            </w:r>
          </w:p>
        </w:tc>
      </w:tr>
      <w:tr w:rsidR="004F4059" w:rsidRPr="004F4059" w14:paraId="2E2B266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4480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C7E6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3CE9F615" w14:textId="2577374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76925419" w14:textId="39C884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B1466E" w14:textId="65D4A03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7D3D6" w14:textId="60AC953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86,728.00 </w:t>
            </w:r>
          </w:p>
        </w:tc>
      </w:tr>
      <w:tr w:rsidR="004F4059" w:rsidRPr="004F4059" w14:paraId="2D32983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E41F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6AD0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5488B3C4" w14:textId="614E14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1B655852" w14:textId="2BA74B6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A0DC5" w14:textId="14009A3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EF916" w14:textId="27123A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39,865.16 </w:t>
            </w:r>
          </w:p>
        </w:tc>
      </w:tr>
      <w:tr w:rsidR="004F4059" w:rsidRPr="004F4059" w14:paraId="4078355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700F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C4B3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0E9F184A" w14:textId="368F2C7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08737A1F" w14:textId="1A75D8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0A352" w14:textId="6F171F8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65322" w14:textId="195CA2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08,781.72 </w:t>
            </w:r>
          </w:p>
        </w:tc>
      </w:tr>
      <w:tr w:rsidR="004F4059" w:rsidRPr="004F4059" w14:paraId="67A850D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4343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3C60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608095D1" w14:textId="16FEAC4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40005143" w14:textId="2661D0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673A451D" w14:textId="7DC8A8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A5834" w14:textId="225B4BD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61,210.81 </w:t>
            </w:r>
          </w:p>
        </w:tc>
      </w:tr>
      <w:tr w:rsidR="004F4059" w:rsidRPr="004F4059" w14:paraId="787FB4E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2A4D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AD0A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0F537CE0" w14:textId="6D4A1F5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10EA4790" w14:textId="35CB26E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06C81CE8" w14:textId="7DACFDF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9AF98" w14:textId="5531D1E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88,541.24 </w:t>
            </w:r>
          </w:p>
        </w:tc>
      </w:tr>
      <w:tr w:rsidR="004F4059" w:rsidRPr="004F4059" w14:paraId="0FA0B18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C7E8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DDA5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75CD9C95" w14:textId="66C6303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6BFCF8B0" w14:textId="6F38C30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D5BD1" w14:textId="1B4831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83FB5" w14:textId="52E0C8C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4,266.28 </w:t>
            </w:r>
          </w:p>
        </w:tc>
      </w:tr>
      <w:tr w:rsidR="004F4059" w:rsidRPr="004F4059" w14:paraId="1CABC7C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82EE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B8AE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59CDF62C" w14:textId="7DCFCCC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4D69DFDC" w14:textId="3368B63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DC7A5" w14:textId="3C34F6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10525" w14:textId="30FAFB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95,243.13 </w:t>
            </w:r>
          </w:p>
        </w:tc>
      </w:tr>
      <w:tr w:rsidR="004F4059" w:rsidRPr="004F4059" w14:paraId="0983AC5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CA75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D74D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31888F69" w14:textId="2C57C8B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5EF27C2B" w14:textId="0677E96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27356" w14:textId="2166E53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F6B6D" w14:textId="6428D1F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60,396.60 </w:t>
            </w:r>
          </w:p>
        </w:tc>
      </w:tr>
      <w:tr w:rsidR="004F4059" w:rsidRPr="004F4059" w14:paraId="64AB036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7254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DECE7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32A2AC3A" w14:textId="72887F7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25B60B7B" w14:textId="6493171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3426D" w14:textId="0F3ECC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83A25" w14:textId="250F9EA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6,033.52 </w:t>
            </w:r>
          </w:p>
        </w:tc>
      </w:tr>
      <w:tr w:rsidR="004F4059" w:rsidRPr="004F4059" w14:paraId="3D7C222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F680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5CE6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463CD9D4" w14:textId="27ED28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277D76A1" w14:textId="12D782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CC573" w14:textId="001DDF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F80C8" w14:textId="7B4171F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8,021.36 </w:t>
            </w:r>
          </w:p>
        </w:tc>
      </w:tr>
      <w:tr w:rsidR="004F4059" w:rsidRPr="004F4059" w14:paraId="7CBCDEE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6B64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C0E5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27BF4187" w14:textId="2A6BE7A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6F419FBF" w14:textId="6124F12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9A5C12" w14:textId="5479026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AF7C8" w14:textId="389E8A1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2,221.40 </w:t>
            </w:r>
          </w:p>
        </w:tc>
      </w:tr>
      <w:tr w:rsidR="004F4059" w:rsidRPr="004F4059" w14:paraId="38786F5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05BF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441E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5CB05564" w14:textId="5B051DE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73C8B272" w14:textId="4AEEE2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2A670" w14:textId="0A7837D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80D99" w14:textId="11E537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76,025.44 </w:t>
            </w:r>
          </w:p>
        </w:tc>
      </w:tr>
      <w:tr w:rsidR="004F4059" w:rsidRPr="004F4059" w14:paraId="696BCA1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35EC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8B94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1899050E" w14:textId="05A766E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30,357.04 </w:t>
            </w:r>
          </w:p>
        </w:tc>
        <w:tc>
          <w:tcPr>
            <w:tcW w:w="0" w:type="auto"/>
            <w:tcBorders>
              <w:top w:val="nil"/>
              <w:left w:val="nil"/>
              <w:bottom w:val="single" w:sz="4" w:space="0" w:color="000000"/>
              <w:right w:val="single" w:sz="4" w:space="0" w:color="000000"/>
            </w:tcBorders>
            <w:shd w:val="clear" w:color="auto" w:fill="auto"/>
            <w:noWrap/>
            <w:vAlign w:val="bottom"/>
            <w:hideMark/>
          </w:tcPr>
          <w:p w14:paraId="4163B444" w14:textId="792BEE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767CD" w14:textId="1921658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5E7CF" w14:textId="4CBE3AE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30,357.04 </w:t>
            </w:r>
          </w:p>
        </w:tc>
      </w:tr>
      <w:tr w:rsidR="004F4059" w:rsidRPr="004F4059" w14:paraId="51F0C00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3C41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799D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00D609B4" w14:textId="2AEA8DE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75,292.23 </w:t>
            </w:r>
          </w:p>
        </w:tc>
        <w:tc>
          <w:tcPr>
            <w:tcW w:w="0" w:type="auto"/>
            <w:tcBorders>
              <w:top w:val="nil"/>
              <w:left w:val="nil"/>
              <w:bottom w:val="single" w:sz="4" w:space="0" w:color="000000"/>
              <w:right w:val="single" w:sz="4" w:space="0" w:color="000000"/>
            </w:tcBorders>
            <w:shd w:val="clear" w:color="auto" w:fill="auto"/>
            <w:noWrap/>
            <w:vAlign w:val="bottom"/>
            <w:hideMark/>
          </w:tcPr>
          <w:p w14:paraId="2E3EF923" w14:textId="6892054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876C7" w14:textId="5DF7087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18513" w14:textId="6147D79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75,292.23 </w:t>
            </w:r>
          </w:p>
        </w:tc>
      </w:tr>
      <w:tr w:rsidR="004F4059" w:rsidRPr="004F4059" w14:paraId="3D14515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323B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DB0D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53F52880" w14:textId="1B6641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7F1FA9E3" w14:textId="4DEB373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55F2C" w14:textId="18D7454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128F9" w14:textId="2D74AD1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2,743.04 </w:t>
            </w:r>
          </w:p>
        </w:tc>
      </w:tr>
      <w:tr w:rsidR="004F4059" w:rsidRPr="004F4059" w14:paraId="796F8AD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052E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F8ACB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47072261" w14:textId="783ECD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77BEAFA9" w14:textId="5050AF0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5F116" w14:textId="2A84A65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EBB3A" w14:textId="05298F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8,630.00 </w:t>
            </w:r>
          </w:p>
        </w:tc>
      </w:tr>
      <w:tr w:rsidR="004F4059" w:rsidRPr="004F4059" w14:paraId="36EB89A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F387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63AE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135F35B8" w14:textId="4A5DB2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90,896.80 </w:t>
            </w:r>
          </w:p>
        </w:tc>
        <w:tc>
          <w:tcPr>
            <w:tcW w:w="0" w:type="auto"/>
            <w:tcBorders>
              <w:top w:val="nil"/>
              <w:left w:val="nil"/>
              <w:bottom w:val="single" w:sz="4" w:space="0" w:color="000000"/>
              <w:right w:val="single" w:sz="4" w:space="0" w:color="000000"/>
            </w:tcBorders>
            <w:shd w:val="clear" w:color="auto" w:fill="auto"/>
            <w:noWrap/>
            <w:vAlign w:val="bottom"/>
            <w:hideMark/>
          </w:tcPr>
          <w:p w14:paraId="469CA07F" w14:textId="17492A0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5FB03" w14:textId="4E15E31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B5186" w14:textId="4CE2404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90,896.80 </w:t>
            </w:r>
          </w:p>
        </w:tc>
      </w:tr>
      <w:tr w:rsidR="004F4059" w:rsidRPr="004F4059" w14:paraId="09DCD3F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BBCC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60F9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36A0B98C" w14:textId="287A749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4EFAF159" w14:textId="0DB3AD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9B3BC" w14:textId="5ACACDC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0E2F3" w14:textId="48B77E3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6,515.38 </w:t>
            </w:r>
          </w:p>
        </w:tc>
      </w:tr>
      <w:tr w:rsidR="004F4059" w:rsidRPr="004F4059" w14:paraId="57BD5B67"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D52FE"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525E26B" w14:textId="48179B1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5,212,449.67 </w:t>
            </w:r>
          </w:p>
        </w:tc>
        <w:tc>
          <w:tcPr>
            <w:tcW w:w="0" w:type="auto"/>
            <w:tcBorders>
              <w:top w:val="nil"/>
              <w:left w:val="nil"/>
              <w:bottom w:val="single" w:sz="4" w:space="0" w:color="000000"/>
              <w:right w:val="single" w:sz="4" w:space="0" w:color="000000"/>
            </w:tcBorders>
            <w:shd w:val="clear" w:color="D8D8D8" w:fill="D8D8D8"/>
            <w:noWrap/>
            <w:vAlign w:val="bottom"/>
            <w:hideMark/>
          </w:tcPr>
          <w:p w14:paraId="096BFE5D" w14:textId="660CAB0C"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F09E0F2" w14:textId="6D4ED87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09076F5F" w14:textId="2D12AAAC"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5,212,449.67 </w:t>
            </w:r>
          </w:p>
        </w:tc>
      </w:tr>
      <w:tr w:rsidR="004F4059" w:rsidRPr="004F4059" w14:paraId="2182478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85184"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BF94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55675889" w14:textId="608D55F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78BC52A3" w14:textId="43637C5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B335E" w14:textId="20EA2D0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E9C9B" w14:textId="65C4F0B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87,256.42 </w:t>
            </w:r>
          </w:p>
        </w:tc>
      </w:tr>
      <w:tr w:rsidR="004F4059" w:rsidRPr="004F4059" w14:paraId="21E8A0A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DE639"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5E1B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355FF3A1" w14:textId="56B77A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3D124766" w14:textId="67DA5C7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9DAB7" w14:textId="1C12B02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585CF9" w14:textId="6FB3FBD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8,583.16 </w:t>
            </w:r>
          </w:p>
        </w:tc>
      </w:tr>
      <w:tr w:rsidR="004F4059" w:rsidRPr="004F4059" w14:paraId="16837EA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8875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CF42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16D0433C" w14:textId="69CF0F9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4EB002F4" w14:textId="334438D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6E2048" w14:textId="708416A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95B9A" w14:textId="4F88FB7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1,553.00 </w:t>
            </w:r>
          </w:p>
        </w:tc>
      </w:tr>
      <w:tr w:rsidR="004F4059" w:rsidRPr="004F4059" w14:paraId="1DE1C05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E777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96C1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28957F9C" w14:textId="1E982F9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0A4D4CCE" w14:textId="05A16C0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8391A" w14:textId="6A97E3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3721C" w14:textId="7CB892F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53,789.64 </w:t>
            </w:r>
          </w:p>
        </w:tc>
      </w:tr>
      <w:tr w:rsidR="004F4059" w:rsidRPr="004F4059" w14:paraId="6D5B58D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D732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7379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6BFCA473" w14:textId="48B263D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563DAEA3" w14:textId="39F364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17B8F" w14:textId="1AD139A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DD659" w14:textId="40F27FE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86,862.40 </w:t>
            </w:r>
          </w:p>
        </w:tc>
      </w:tr>
      <w:tr w:rsidR="004F4059" w:rsidRPr="004F4059" w14:paraId="53CC24E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B35B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9C8E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2C9D7B65" w14:textId="7822C0D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3093A922" w14:textId="082D740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C5638" w14:textId="702B447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46627" w14:textId="3D738CD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22,500.00 </w:t>
            </w:r>
          </w:p>
        </w:tc>
      </w:tr>
      <w:tr w:rsidR="004F4059" w:rsidRPr="004F4059" w14:paraId="0455339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144F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0237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004D03EB" w14:textId="26773EB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259BFBA2" w14:textId="68A6D3D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129BC" w14:textId="3F4068B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B085B" w14:textId="67BEDF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5,229.29 </w:t>
            </w:r>
          </w:p>
        </w:tc>
      </w:tr>
      <w:tr w:rsidR="004F4059" w:rsidRPr="004F4059" w14:paraId="4B2319C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8C44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DC56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500A1D4A" w14:textId="70BF56C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2F126DCF" w14:textId="3DEC9AF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B7470" w14:textId="65EAEC1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EEF83" w14:textId="54E22B5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0,633.32 </w:t>
            </w:r>
          </w:p>
        </w:tc>
      </w:tr>
      <w:tr w:rsidR="004F4059" w:rsidRPr="004F4059" w14:paraId="49ABA49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1C6E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9832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5609888C" w14:textId="0809BE9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46C835BB" w14:textId="0B40D82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21CBB" w14:textId="1C1BDF9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4E495" w14:textId="2BDC98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2,430.00 </w:t>
            </w:r>
          </w:p>
        </w:tc>
      </w:tr>
      <w:tr w:rsidR="004F4059" w:rsidRPr="004F4059" w14:paraId="5E3820A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62C4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6E014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632E372" w14:textId="0112FB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594C552B" w14:textId="0F95BEA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C3AC5" w14:textId="4E1284E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783D7" w14:textId="68E5E1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64,490.94 </w:t>
            </w:r>
          </w:p>
        </w:tc>
      </w:tr>
      <w:tr w:rsidR="004F4059" w:rsidRPr="004F4059" w14:paraId="6E4A5E3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8C48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A7B16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704C9D45" w14:textId="5EBC00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463A4166" w14:textId="5B56573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BBE18" w14:textId="3C3E5D2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888F8" w14:textId="65D5283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1,168.82 </w:t>
            </w:r>
          </w:p>
        </w:tc>
      </w:tr>
      <w:tr w:rsidR="004F4059" w:rsidRPr="004F4059" w14:paraId="08A2AF3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CEAC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8825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7DCCB1C5" w14:textId="09C1186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30CCC9EE" w14:textId="2F5BF9F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B7093" w14:textId="51C880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A8B53" w14:textId="7A15BFE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7,902.68 </w:t>
            </w:r>
          </w:p>
        </w:tc>
      </w:tr>
      <w:tr w:rsidR="004F4059" w:rsidRPr="004F4059" w14:paraId="488E3FC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7C1C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25E2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61234DCB" w14:textId="7F9AC0A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226C4B1A" w14:textId="7F5B46B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9DC91" w14:textId="606D6E9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F8263" w14:textId="0FC19C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0,050.00 </w:t>
            </w:r>
          </w:p>
        </w:tc>
      </w:tr>
      <w:tr w:rsidR="004F4059" w:rsidRPr="004F4059" w14:paraId="1AB16D04"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31B340"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1B65EB0" w14:textId="179764B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2,080,922.13 </w:t>
            </w:r>
          </w:p>
        </w:tc>
        <w:tc>
          <w:tcPr>
            <w:tcW w:w="0" w:type="auto"/>
            <w:tcBorders>
              <w:top w:val="nil"/>
              <w:left w:val="nil"/>
              <w:bottom w:val="single" w:sz="4" w:space="0" w:color="000000"/>
              <w:right w:val="single" w:sz="4" w:space="0" w:color="000000"/>
            </w:tcBorders>
            <w:shd w:val="clear" w:color="D8D8D8" w:fill="D8D8D8"/>
            <w:noWrap/>
            <w:vAlign w:val="bottom"/>
            <w:hideMark/>
          </w:tcPr>
          <w:p w14:paraId="5C5B67DE" w14:textId="2520EB4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9AC9900" w14:textId="3152400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2D765750" w14:textId="6076D573"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2,130,922.13 </w:t>
            </w:r>
          </w:p>
        </w:tc>
      </w:tr>
      <w:tr w:rsidR="004F4059" w:rsidRPr="004F4059" w14:paraId="5919AA1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FFE2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1B5235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0D1A656E" w14:textId="490CFBE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48B1DABE" w14:textId="0C32E2D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18430" w14:textId="6A3C5D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9051F" w14:textId="25D4F53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50,692.18 </w:t>
            </w:r>
          </w:p>
        </w:tc>
      </w:tr>
      <w:tr w:rsidR="004F4059" w:rsidRPr="004F4059" w14:paraId="70422BC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F1FE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96C75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02693A55" w14:textId="699756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19EF826F" w14:textId="111597D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B8E9B" w14:textId="25F873A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A9637" w14:textId="5FD5F5E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02,623.68 </w:t>
            </w:r>
          </w:p>
        </w:tc>
      </w:tr>
      <w:tr w:rsidR="004F4059" w:rsidRPr="004F4059" w14:paraId="1865D9D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6E86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EB9B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42079CD0" w14:textId="1A5843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3917B0CE" w14:textId="55CEDBC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68F1F" w14:textId="5F975F7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D929F" w14:textId="2C75DF7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35,068.94 </w:t>
            </w:r>
          </w:p>
        </w:tc>
      </w:tr>
      <w:tr w:rsidR="004F4059" w:rsidRPr="004F4059" w14:paraId="23F2AA2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2BE1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40A1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32A31C79" w14:textId="3F7E168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36880FD2" w14:textId="0A9FCF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3B82B" w14:textId="01D9949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D0B0A" w14:textId="5A990F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7,730.00 </w:t>
            </w:r>
          </w:p>
        </w:tc>
      </w:tr>
      <w:tr w:rsidR="004F4059" w:rsidRPr="004F4059" w14:paraId="5FE1063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7064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987E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2E1ECB5F" w14:textId="7351653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6E6CCAAC" w14:textId="7A000F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811CB" w14:textId="641C8C7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F9127" w14:textId="7F0001B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7,617.76 </w:t>
            </w:r>
          </w:p>
        </w:tc>
      </w:tr>
      <w:tr w:rsidR="004F4059" w:rsidRPr="004F4059" w14:paraId="121D701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73B0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F55E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3A6E5B46" w14:textId="3FBDDB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36B071A9" w14:textId="3797D1C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52315" w14:textId="6F2B1DA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FA96F" w14:textId="5C3A45B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51,620.22 </w:t>
            </w:r>
          </w:p>
        </w:tc>
      </w:tr>
      <w:tr w:rsidR="004F4059" w:rsidRPr="004F4059" w14:paraId="70328AF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308A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02C7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06C68862" w14:textId="308A26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096ABF18" w14:textId="606D88E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1A4A1" w14:textId="130BF6F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59513" w14:textId="063CC1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77,459.07 </w:t>
            </w:r>
          </w:p>
        </w:tc>
      </w:tr>
      <w:tr w:rsidR="004F4059" w:rsidRPr="004F4059" w14:paraId="639B322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AD57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D04A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6897AE17" w14:textId="19DE9A5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1DFE9022" w14:textId="337638B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C31C8" w14:textId="4AFFC1E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E9FCD" w14:textId="092BA2C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7,220.72 </w:t>
            </w:r>
          </w:p>
        </w:tc>
      </w:tr>
      <w:tr w:rsidR="004F4059" w:rsidRPr="004F4059" w14:paraId="1139F72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FD1E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3FBD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7E61ED33" w14:textId="53FFB5C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0DD5CC45" w14:textId="269035E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A2797" w14:textId="503513C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9DB25B" w14:textId="01294EB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18,472.76 </w:t>
            </w:r>
          </w:p>
        </w:tc>
      </w:tr>
      <w:tr w:rsidR="004F4059" w:rsidRPr="004F4059" w14:paraId="7829F8E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CB7A5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1606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1F7B3DFC" w14:textId="0E2BBA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5605B0BB" w14:textId="7F290B1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9DB03" w14:textId="7F4B7ED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3DD35" w14:textId="0583616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74,482.96 </w:t>
            </w:r>
          </w:p>
        </w:tc>
      </w:tr>
      <w:tr w:rsidR="004F4059" w:rsidRPr="004F4059" w14:paraId="17FEAF7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DCAD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BAB1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5CFF7D7A" w14:textId="65A2D05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507D8F48" w14:textId="5A208E6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E8E73" w14:textId="16ED2CD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BD50E" w14:textId="0107654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4,596.44 </w:t>
            </w:r>
          </w:p>
        </w:tc>
      </w:tr>
      <w:tr w:rsidR="004F4059" w:rsidRPr="004F4059" w14:paraId="7B4C149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E45D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937B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780C6589" w14:textId="7E47C3D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0EA0402B" w14:textId="66CF60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A6DCA" w14:textId="22A6117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2B2C0" w14:textId="46BE43C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42,126.16 </w:t>
            </w:r>
          </w:p>
        </w:tc>
      </w:tr>
      <w:tr w:rsidR="004F4059" w:rsidRPr="004F4059" w14:paraId="5413A42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F7DE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4E3A5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7D222979" w14:textId="129E880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229DF46E" w14:textId="293F783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6E1FA" w14:textId="173B3D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7E846" w14:textId="0C9AA7E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2,312.68 </w:t>
            </w:r>
          </w:p>
        </w:tc>
      </w:tr>
      <w:tr w:rsidR="004F4059" w:rsidRPr="004F4059" w14:paraId="7190A9B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8C32B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2B30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4A1A185C" w14:textId="21A5908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662569F2" w14:textId="1D291E9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E51AA" w14:textId="278692E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FBE0C" w14:textId="114435D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2,569.16 </w:t>
            </w:r>
          </w:p>
        </w:tc>
      </w:tr>
      <w:tr w:rsidR="004F4059" w:rsidRPr="004F4059" w14:paraId="727A3E2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BDFB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51803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16B07B93" w14:textId="0907B4A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0B8175B8" w14:textId="0A6D816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8DD9FB" w14:textId="4352C4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02642" w14:textId="04EBF52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91,422.48 </w:t>
            </w:r>
          </w:p>
        </w:tc>
      </w:tr>
      <w:tr w:rsidR="004F4059" w:rsidRPr="004F4059" w14:paraId="468450B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F4DB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610F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0105D49C" w14:textId="76997C0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57BA2855" w14:textId="6CDC5EE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A1F8C" w14:textId="44EEF01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8F48E" w14:textId="00BA66E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5,490.06 </w:t>
            </w:r>
          </w:p>
        </w:tc>
      </w:tr>
      <w:tr w:rsidR="004F4059" w:rsidRPr="004F4059" w14:paraId="1492DC6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89AF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FF1CC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3CFFC699" w14:textId="46E1AB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3B72C049" w14:textId="17E955C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78F28" w14:textId="2616272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BB4D2" w14:textId="0A737A3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60,430.04 </w:t>
            </w:r>
          </w:p>
        </w:tc>
      </w:tr>
      <w:tr w:rsidR="004F4059" w:rsidRPr="004F4059" w14:paraId="1FCD3AF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D1F6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B563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2636551E" w14:textId="508FC05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0D6C2609" w14:textId="7F892A5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FBDB59" w14:textId="01F9D04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AA206" w14:textId="41DC761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28,458.20 </w:t>
            </w:r>
          </w:p>
        </w:tc>
      </w:tr>
      <w:tr w:rsidR="004F4059" w:rsidRPr="004F4059" w14:paraId="592C387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B789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DD31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60079622" w14:textId="6D95BC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1E177776" w14:textId="63B25A3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EACEF" w14:textId="7032F69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CEFBE" w14:textId="6A3898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4,242.92 </w:t>
            </w:r>
          </w:p>
        </w:tc>
      </w:tr>
      <w:tr w:rsidR="004F4059" w:rsidRPr="004F4059" w14:paraId="1AE5AB2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80284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69C0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6FEC05F7" w14:textId="4A762A6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4CADBDA1" w14:textId="3EC7512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0AEB7" w14:textId="11AB1FA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B8B87" w14:textId="56400CA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9,508.88 </w:t>
            </w:r>
          </w:p>
        </w:tc>
      </w:tr>
      <w:tr w:rsidR="004F4059" w:rsidRPr="004F4059" w14:paraId="49C5DB7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3323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AFD7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5AA9A334" w14:textId="55767E0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38E6E2D9" w14:textId="357DC63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97A53" w14:textId="417E754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66D4F" w14:textId="641706D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2,807.88 </w:t>
            </w:r>
          </w:p>
        </w:tc>
      </w:tr>
      <w:tr w:rsidR="004F4059" w:rsidRPr="004F4059" w14:paraId="245F06B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2691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7261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714C64A4" w14:textId="34AE4B4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1ABDDB32" w14:textId="79B6E60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8ECB22" w14:textId="25F3B9F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39326" w14:textId="76ED269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0,958.80 </w:t>
            </w:r>
          </w:p>
        </w:tc>
      </w:tr>
      <w:tr w:rsidR="004F4059" w:rsidRPr="004F4059" w14:paraId="2354BAF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07D6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8C99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7DCA7D98" w14:textId="622E20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5C412508" w14:textId="23ACD74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684A3" w14:textId="369286E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B4E2A" w14:textId="60F664E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29,371.53 </w:t>
            </w:r>
          </w:p>
        </w:tc>
      </w:tr>
      <w:tr w:rsidR="004F4059" w:rsidRPr="004F4059" w14:paraId="50B79FA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6369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8C53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78730667" w14:textId="51FC92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6FC9906E" w14:textId="1EEF007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6C546" w14:textId="04194AF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AC4E7" w14:textId="1FF67E2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82,045.18 </w:t>
            </w:r>
          </w:p>
        </w:tc>
      </w:tr>
      <w:tr w:rsidR="004F4059" w:rsidRPr="004F4059" w14:paraId="2111F33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4CD3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29BD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2C524D0C" w14:textId="29008AB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6C627E14" w14:textId="27A812B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BB25D" w14:textId="0F33593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65F3F" w14:textId="2B46B8C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91,480.00 </w:t>
            </w:r>
          </w:p>
        </w:tc>
      </w:tr>
      <w:tr w:rsidR="004F4059" w:rsidRPr="004F4059" w14:paraId="70BB05C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D469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93FF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58976994" w14:textId="26FA745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43BA28DC" w14:textId="36D3DA9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BE4E72" w14:textId="778FC1E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4530A" w14:textId="6677B87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1,506.28 </w:t>
            </w:r>
          </w:p>
        </w:tc>
      </w:tr>
      <w:tr w:rsidR="004F4059" w:rsidRPr="004F4059" w14:paraId="0414CBB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A034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BAB9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41B32EBA" w14:textId="007EDA8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1214721C" w14:textId="30A8F04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A5C29" w14:textId="4266137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E6F61" w14:textId="712DE2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79,547.69 </w:t>
            </w:r>
          </w:p>
        </w:tc>
      </w:tr>
      <w:tr w:rsidR="004F4059" w:rsidRPr="004F4059" w14:paraId="10BD145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79DD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F3F0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37B30940" w14:textId="3E31B95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6A76BE2E" w14:textId="6C2A19E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AD40F" w14:textId="680C457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62C1F" w14:textId="0B2522B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63,941.74 </w:t>
            </w:r>
          </w:p>
        </w:tc>
      </w:tr>
      <w:tr w:rsidR="004F4059" w:rsidRPr="004F4059" w14:paraId="4669636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1A63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1912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1CFB29FD" w14:textId="298F176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6A86A30D" w14:textId="05CA4CA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A2940" w14:textId="3B3A78C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D5BEF" w14:textId="134A170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7,703.44 </w:t>
            </w:r>
          </w:p>
        </w:tc>
      </w:tr>
      <w:tr w:rsidR="004F4059" w:rsidRPr="004F4059" w14:paraId="0A5CDDF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751D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AC774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7C67EEFF" w14:textId="273EF23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3A48AC8A" w14:textId="71485FA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0065F" w14:textId="5A4F790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134FE" w14:textId="5F652A2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3,816.76 </w:t>
            </w:r>
          </w:p>
        </w:tc>
      </w:tr>
      <w:tr w:rsidR="004F4059" w:rsidRPr="004F4059" w14:paraId="29F1E56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BA7C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0DB8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3892C081" w14:textId="0D78908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70EFF55E" w14:textId="35B09E2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5158E" w14:textId="7AC0C94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8AC8C" w14:textId="709686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1,126.78 </w:t>
            </w:r>
          </w:p>
        </w:tc>
      </w:tr>
      <w:tr w:rsidR="004F4059" w:rsidRPr="004F4059" w14:paraId="519EFAC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9B48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F3CF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721AF3C" w14:textId="4DC0A52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224C67CA" w14:textId="6BD605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685CD" w14:textId="32B4EB0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B7E603" w14:textId="0C9F4E6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7,057.28 </w:t>
            </w:r>
          </w:p>
        </w:tc>
      </w:tr>
      <w:tr w:rsidR="004F4059" w:rsidRPr="004F4059" w14:paraId="1D8CFB0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6737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85C4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7498EB4" w14:textId="331494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2BF4409F" w14:textId="0CEC168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5FD433" w14:textId="585C360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C8A75" w14:textId="7700EBC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23,237.54 </w:t>
            </w:r>
          </w:p>
        </w:tc>
      </w:tr>
      <w:tr w:rsidR="004F4059" w:rsidRPr="004F4059" w14:paraId="7C54CDA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6CD1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63F1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0D5E8855" w14:textId="6BE42A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7EA0E2D8" w14:textId="0CD9394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B71A0" w14:textId="7D285DB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2FC64" w14:textId="58F3387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33,077.76 </w:t>
            </w:r>
          </w:p>
        </w:tc>
      </w:tr>
      <w:tr w:rsidR="004F4059" w:rsidRPr="004F4059" w14:paraId="3590B1E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2AC8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192A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15E4FCAC" w14:textId="13AA97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0CBE15B3" w14:textId="2D3044A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324E1" w14:textId="15DF24B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AB60F" w14:textId="6C30D8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41,152.72 </w:t>
            </w:r>
          </w:p>
        </w:tc>
      </w:tr>
      <w:tr w:rsidR="004F4059" w:rsidRPr="004F4059" w14:paraId="7338FA5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56DF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96DE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03DA45CF" w14:textId="450C2C3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67B4D895" w14:textId="5560389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5C9C9" w14:textId="6831F5D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AEEF3" w14:textId="38701B5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70,584.32 </w:t>
            </w:r>
          </w:p>
        </w:tc>
      </w:tr>
      <w:tr w:rsidR="004F4059" w:rsidRPr="004F4059" w14:paraId="7B4663C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9B88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9B75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0CDB4E6A" w14:textId="3227844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545BE8C3" w14:textId="0F2001E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D6828" w14:textId="0381E6D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1A397" w14:textId="15CBDE7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87,361.12 </w:t>
            </w:r>
          </w:p>
        </w:tc>
      </w:tr>
      <w:tr w:rsidR="004F4059" w:rsidRPr="004F4059" w14:paraId="5518A669"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6E0E2C"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5722A232" w14:textId="3CB04CC3"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66B54DCD" w14:textId="26342384"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5476920E" w14:textId="69A40357"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3CE0218" w14:textId="62AD852A"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3,332,426.38 </w:t>
            </w:r>
          </w:p>
        </w:tc>
      </w:tr>
      <w:tr w:rsidR="004F4059" w:rsidRPr="004F4059" w14:paraId="11E3565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4F25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2F36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7F0004BD" w14:textId="01D281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3EC2B674" w14:textId="4B9129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E5A47" w14:textId="47CF48F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A4357" w14:textId="0CF6B41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77,956.38 </w:t>
            </w:r>
          </w:p>
        </w:tc>
      </w:tr>
      <w:tr w:rsidR="004F4059" w:rsidRPr="004F4059" w14:paraId="06A80AE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31F1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CA20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385FC260" w14:textId="2502986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4CB0B7B0" w14:textId="75046B6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3BA79" w14:textId="3E54C78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57E24" w14:textId="74F244A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6,490.00 </w:t>
            </w:r>
          </w:p>
        </w:tc>
      </w:tr>
      <w:tr w:rsidR="004F4059" w:rsidRPr="004F4059" w14:paraId="31FA0F8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6FD3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1CCA6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658E67ED" w14:textId="3879CCA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2335CF02" w14:textId="381032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34662" w14:textId="396DC66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00275" w14:textId="1A59FAA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47,980.00 </w:t>
            </w:r>
          </w:p>
        </w:tc>
      </w:tr>
      <w:tr w:rsidR="004F4059" w:rsidRPr="004F4059" w14:paraId="7096A8E2"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32669D"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65977431" w14:textId="45FE254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2,015,801.32 </w:t>
            </w:r>
          </w:p>
        </w:tc>
        <w:tc>
          <w:tcPr>
            <w:tcW w:w="0" w:type="auto"/>
            <w:tcBorders>
              <w:top w:val="nil"/>
              <w:left w:val="nil"/>
              <w:bottom w:val="single" w:sz="4" w:space="0" w:color="000000"/>
              <w:right w:val="single" w:sz="4" w:space="0" w:color="000000"/>
            </w:tcBorders>
            <w:shd w:val="clear" w:color="D8D8D8" w:fill="D8D8D8"/>
            <w:noWrap/>
            <w:vAlign w:val="bottom"/>
            <w:hideMark/>
          </w:tcPr>
          <w:p w14:paraId="7E516FDC" w14:textId="4461603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153D58FD" w14:textId="3D312260"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D8BA45E" w14:textId="58674BD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2,015,801.32 </w:t>
            </w:r>
          </w:p>
        </w:tc>
      </w:tr>
      <w:tr w:rsidR="004F4059" w:rsidRPr="004F4059" w14:paraId="08795E9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9E6D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92F4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0C169B18" w14:textId="791B572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5A48B053" w14:textId="570A9CE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13A5E" w14:textId="609A69A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8F64D" w14:textId="5E0E7BF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6,151.00 </w:t>
            </w:r>
          </w:p>
        </w:tc>
      </w:tr>
      <w:tr w:rsidR="004F4059" w:rsidRPr="004F4059" w14:paraId="69B255D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E0DE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87BB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740DD2D2" w14:textId="4E62E3E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515DB1DB" w14:textId="066CCFD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D0A3C" w14:textId="45CBA46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E53F2" w14:textId="565CF28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4,226.50 </w:t>
            </w:r>
          </w:p>
        </w:tc>
      </w:tr>
      <w:tr w:rsidR="004F4059" w:rsidRPr="004F4059" w14:paraId="7A48E54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45DF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4C6E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22AFA2E7" w14:textId="7CC440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47092B9E" w14:textId="5D04B5F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B32FA" w14:textId="7B06217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F6DDA" w14:textId="08CA14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700.00 </w:t>
            </w:r>
          </w:p>
        </w:tc>
      </w:tr>
      <w:tr w:rsidR="004F4059" w:rsidRPr="004F4059" w14:paraId="4A5AAB1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0166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7556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1F53A21D" w14:textId="55FB80D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667F02A2" w14:textId="258BE97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4E15C" w14:textId="61EB4B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65E77" w14:textId="56355E2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3,192.50 </w:t>
            </w:r>
          </w:p>
        </w:tc>
      </w:tr>
      <w:tr w:rsidR="004F4059" w:rsidRPr="004F4059" w14:paraId="46A8072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2F00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FA98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69380146" w14:textId="29350F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2495DB15" w14:textId="3B4C474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289C0" w14:textId="2375F9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B4B6B" w14:textId="7D01CAC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4,420.00 </w:t>
            </w:r>
          </w:p>
        </w:tc>
      </w:tr>
      <w:tr w:rsidR="004F4059" w:rsidRPr="004F4059" w14:paraId="0B7DBCB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7E67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262D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0C579221" w14:textId="1C7F48E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168DA74D" w14:textId="2DC5F28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7E7FF" w14:textId="0074B43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C1639" w14:textId="0112B33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2,634.00 </w:t>
            </w:r>
          </w:p>
        </w:tc>
      </w:tr>
      <w:tr w:rsidR="004F4059" w:rsidRPr="004F4059" w14:paraId="310C74C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D2D3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D73E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44D4FAD4" w14:textId="19D1FAF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39A7658B" w14:textId="5B3F544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F5238" w14:textId="75BCD10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22E8C" w14:textId="5DB69D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6,792.50 </w:t>
            </w:r>
          </w:p>
        </w:tc>
      </w:tr>
      <w:tr w:rsidR="004F4059" w:rsidRPr="004F4059" w14:paraId="1B87464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9845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6A2F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0A27DC9E" w14:textId="6AE3A84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364753EB" w14:textId="541C6F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B32E3" w14:textId="5D1BDA2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C2A78" w14:textId="7027E5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4,260.00 </w:t>
            </w:r>
          </w:p>
        </w:tc>
      </w:tr>
      <w:tr w:rsidR="004F4059" w:rsidRPr="004F4059" w14:paraId="55BB47C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F319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3E18A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2E441A8E" w14:textId="7AD0097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05BB7E4D" w14:textId="35C6A28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8F2BE" w14:textId="6AEB41B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52149" w14:textId="655F662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2,840.00 </w:t>
            </w:r>
          </w:p>
        </w:tc>
      </w:tr>
      <w:tr w:rsidR="004F4059" w:rsidRPr="004F4059" w14:paraId="2D36F8A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D891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205F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5EC7655" w14:textId="2CF8BB9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7B844FED" w14:textId="4529F3D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B2804" w14:textId="012DA80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AF11A" w14:textId="36FD28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5,535.00 </w:t>
            </w:r>
          </w:p>
        </w:tc>
      </w:tr>
      <w:tr w:rsidR="004F4059" w:rsidRPr="004F4059" w14:paraId="64F8F7E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D207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439B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0128222B" w14:textId="7DB2B8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7BB36D8F" w14:textId="4002B3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F1205" w14:textId="09238A9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E30D9F" w14:textId="4080D75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5,049.82 </w:t>
            </w:r>
          </w:p>
        </w:tc>
      </w:tr>
      <w:tr w:rsidR="004F4059" w:rsidRPr="004F4059" w14:paraId="7FFDA9EF"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4C1245"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0765AC60" w14:textId="72E58C1A"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0,266,342.15 </w:t>
            </w:r>
          </w:p>
        </w:tc>
        <w:tc>
          <w:tcPr>
            <w:tcW w:w="0" w:type="auto"/>
            <w:tcBorders>
              <w:top w:val="nil"/>
              <w:left w:val="nil"/>
              <w:bottom w:val="single" w:sz="4" w:space="0" w:color="000000"/>
              <w:right w:val="single" w:sz="4" w:space="0" w:color="000000"/>
            </w:tcBorders>
            <w:shd w:val="clear" w:color="D8D8D8" w:fill="D8D8D8"/>
            <w:noWrap/>
            <w:vAlign w:val="bottom"/>
            <w:hideMark/>
          </w:tcPr>
          <w:p w14:paraId="6292810A" w14:textId="0DA78DD8"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96D563E" w14:textId="2CC69B8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2925ACB" w14:textId="179044C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1,847,542.15 </w:t>
            </w:r>
          </w:p>
        </w:tc>
      </w:tr>
      <w:tr w:rsidR="004F4059" w:rsidRPr="004F4059" w14:paraId="116D2AFB"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16D2AF0"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14150F6F" w14:textId="3D848F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06FDCB6D" w14:textId="7A2D721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1CD9E" w14:textId="6C0A9FF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A0902" w14:textId="7926A14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64,288.77 </w:t>
            </w:r>
          </w:p>
        </w:tc>
      </w:tr>
      <w:tr w:rsidR="004F4059" w:rsidRPr="004F4059" w14:paraId="0FCD627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68C8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979A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3C5D8D88" w14:textId="3AAD5C1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6C0B7046" w14:textId="1D0A357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F0D6B" w14:textId="254A12F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26935" w14:textId="1DD11A1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2,882.44 </w:t>
            </w:r>
          </w:p>
        </w:tc>
      </w:tr>
      <w:tr w:rsidR="004F4059" w:rsidRPr="004F4059" w14:paraId="5B02414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74D9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7817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22AE0773" w14:textId="654A05C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0960851F" w14:textId="0169D9B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FAE88" w14:textId="7A13D7C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7810E" w14:textId="726DFF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00,258.54 </w:t>
            </w:r>
          </w:p>
        </w:tc>
      </w:tr>
      <w:tr w:rsidR="004F4059" w:rsidRPr="004F4059" w14:paraId="5DD219D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EC49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99EF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71F53596" w14:textId="4CF116C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6715B37C" w14:textId="19D0045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396B4" w14:textId="0C3BAB5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95E7E" w14:textId="25D464D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5,213.48 </w:t>
            </w:r>
          </w:p>
        </w:tc>
      </w:tr>
      <w:tr w:rsidR="004F4059" w:rsidRPr="004F4059" w14:paraId="3A19272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65DA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0B3452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1871BF12" w14:textId="131059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5EBBC258" w14:textId="69832C9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B9BA2" w14:textId="2D4C732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E84C0" w14:textId="491A484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6,672.72 </w:t>
            </w:r>
          </w:p>
        </w:tc>
      </w:tr>
      <w:tr w:rsidR="004F4059" w:rsidRPr="004F4059" w14:paraId="4528D02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EBB0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A1BE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1FECC894" w14:textId="46FAFB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59D7ABEF" w14:textId="257BDB9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EBC551" w14:textId="213DF17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D97EF" w14:textId="2CB32D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73,501.02 </w:t>
            </w:r>
          </w:p>
        </w:tc>
      </w:tr>
      <w:tr w:rsidR="004F4059" w:rsidRPr="004F4059" w14:paraId="4A0C645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68D3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5168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66DF24AB" w14:textId="4EA0198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198EA138" w14:textId="648207C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0FCBA6CE" w14:textId="6D046C2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AEEED" w14:textId="61D940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48,112.24 </w:t>
            </w:r>
          </w:p>
        </w:tc>
      </w:tr>
      <w:tr w:rsidR="004F4059" w:rsidRPr="004F4059" w14:paraId="606207D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334B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9ACF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2C2D55D3" w14:textId="5CB7A5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62424E2D" w14:textId="12F9F2A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24BDFBFA" w14:textId="0F6F646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86151" w14:textId="19A6EC9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80,626.00 </w:t>
            </w:r>
          </w:p>
        </w:tc>
      </w:tr>
      <w:tr w:rsidR="004F4059" w:rsidRPr="004F4059" w14:paraId="0BFCF9E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3DFC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CCE3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09C0675B" w14:textId="5B1D5F4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3549D145" w14:textId="2604EF0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E1B48" w14:textId="4B44CD8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9837B" w14:textId="289AAA7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44,244.13 </w:t>
            </w:r>
          </w:p>
        </w:tc>
      </w:tr>
      <w:tr w:rsidR="004F4059" w:rsidRPr="004F4059" w14:paraId="0302128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C091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52F4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4AB305DE" w14:textId="0AD55EF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50F4EF0A" w14:textId="73EE583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5F8320DB" w14:textId="04BCF08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063AD" w14:textId="523AEA9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9,532.92 </w:t>
            </w:r>
          </w:p>
        </w:tc>
      </w:tr>
      <w:tr w:rsidR="004F4059" w:rsidRPr="004F4059" w14:paraId="00BD54D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DE65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B5A6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0357D903" w14:textId="3A79C24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5C2D0647" w14:textId="6564AB6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6C8DB" w14:textId="7C4F1E0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44517" w14:textId="188A564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67,359.60 </w:t>
            </w:r>
          </w:p>
        </w:tc>
      </w:tr>
      <w:tr w:rsidR="004F4059" w:rsidRPr="004F4059" w14:paraId="05FE92F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CB5D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9BF7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3A8432D8" w14:textId="4CEF7DF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4,585.00 </w:t>
            </w:r>
          </w:p>
        </w:tc>
        <w:tc>
          <w:tcPr>
            <w:tcW w:w="0" w:type="auto"/>
            <w:tcBorders>
              <w:top w:val="nil"/>
              <w:left w:val="nil"/>
              <w:bottom w:val="single" w:sz="4" w:space="0" w:color="000000"/>
              <w:right w:val="single" w:sz="4" w:space="0" w:color="000000"/>
            </w:tcBorders>
            <w:shd w:val="clear" w:color="auto" w:fill="auto"/>
            <w:noWrap/>
            <w:vAlign w:val="bottom"/>
            <w:hideMark/>
          </w:tcPr>
          <w:p w14:paraId="7C9F5BC9" w14:textId="3B11270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08912DA0" w14:textId="57FDD6F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0137D" w14:textId="3B4F86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00,785.00 </w:t>
            </w:r>
          </w:p>
        </w:tc>
      </w:tr>
      <w:tr w:rsidR="004F4059" w:rsidRPr="004F4059" w14:paraId="09E9FB1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98F7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25BE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6EC1D7B" w14:textId="05B29F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3B33E7DA" w14:textId="41F6A8D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26CD0" w14:textId="6ABEF5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54080" w14:textId="5607400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81,665.13 </w:t>
            </w:r>
          </w:p>
        </w:tc>
      </w:tr>
      <w:tr w:rsidR="004F4059" w:rsidRPr="004F4059" w14:paraId="69C6E84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1382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50C5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4C18028F" w14:textId="3E2E6D0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5026F965" w14:textId="6AF8227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A828B" w14:textId="146740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EC2B9" w14:textId="7329C8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7,236.32 </w:t>
            </w:r>
          </w:p>
        </w:tc>
      </w:tr>
      <w:tr w:rsidR="004F4059" w:rsidRPr="004F4059" w14:paraId="3852315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A27C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5401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53592FD6" w14:textId="6051819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1F8D1177" w14:textId="29A4AFC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3CB37" w14:textId="3947897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7AD50" w14:textId="3DADD13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36,887.40 </w:t>
            </w:r>
          </w:p>
        </w:tc>
      </w:tr>
      <w:tr w:rsidR="004F4059" w:rsidRPr="004F4059" w14:paraId="40CB13B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B65A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8182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7283717F" w14:textId="4C7C756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37A61377" w14:textId="3CB4F04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459FA8" w14:textId="609FD8F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AF1A7" w14:textId="65E4C33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38,276.44 </w:t>
            </w:r>
          </w:p>
        </w:tc>
      </w:tr>
      <w:tr w:rsidR="004F4059" w:rsidRPr="004F4059" w14:paraId="240D516B"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C07447"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773999FC" w14:textId="66F8540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154,312,560.15 </w:t>
            </w:r>
          </w:p>
        </w:tc>
        <w:tc>
          <w:tcPr>
            <w:tcW w:w="0" w:type="auto"/>
            <w:tcBorders>
              <w:top w:val="nil"/>
              <w:left w:val="nil"/>
              <w:bottom w:val="single" w:sz="4" w:space="0" w:color="000000"/>
              <w:right w:val="single" w:sz="4" w:space="0" w:color="000000"/>
            </w:tcBorders>
            <w:shd w:val="clear" w:color="A5A5A5" w:fill="A5A5A5"/>
            <w:noWrap/>
            <w:vAlign w:val="bottom"/>
            <w:hideMark/>
          </w:tcPr>
          <w:p w14:paraId="77D562B6" w14:textId="2706E8F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038DE39" w14:textId="6A83C7F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30B1FF29" w14:textId="54DA5A3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154,915,710.15 </w:t>
            </w:r>
          </w:p>
        </w:tc>
      </w:tr>
      <w:tr w:rsidR="004F4059" w:rsidRPr="004F4059" w14:paraId="58199CAA"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F93184"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4BED5EE8" w14:textId="1D127B6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3,859,917.82 </w:t>
            </w:r>
          </w:p>
        </w:tc>
        <w:tc>
          <w:tcPr>
            <w:tcW w:w="0" w:type="auto"/>
            <w:tcBorders>
              <w:top w:val="nil"/>
              <w:left w:val="nil"/>
              <w:bottom w:val="single" w:sz="4" w:space="0" w:color="000000"/>
              <w:right w:val="single" w:sz="4" w:space="0" w:color="000000"/>
            </w:tcBorders>
            <w:shd w:val="clear" w:color="D8D8D8" w:fill="D8D8D8"/>
            <w:noWrap/>
            <w:vAlign w:val="bottom"/>
            <w:hideMark/>
          </w:tcPr>
          <w:p w14:paraId="6C5ECED5" w14:textId="4563205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C31B872" w14:textId="4C5C2BE4"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A7D92A7" w14:textId="18CFF28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4,137,667.82 </w:t>
            </w:r>
          </w:p>
        </w:tc>
      </w:tr>
      <w:tr w:rsidR="004F4059" w:rsidRPr="004F4059" w14:paraId="0036521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BF99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36C9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272A19C0" w14:textId="6EEB4A4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152AB15F" w14:textId="0E87721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33C17" w14:textId="290DD15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50923" w14:textId="6AECC87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5,000.00 </w:t>
            </w:r>
          </w:p>
        </w:tc>
      </w:tr>
      <w:tr w:rsidR="004F4059" w:rsidRPr="004F4059" w14:paraId="3742F92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8CBD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0145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2309997D" w14:textId="01C704B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42520D41" w14:textId="1AACE6B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33CF8" w14:textId="3C7F9B1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6E570" w14:textId="70B14C5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97,500.00 </w:t>
            </w:r>
          </w:p>
        </w:tc>
      </w:tr>
      <w:tr w:rsidR="004F4059" w:rsidRPr="004F4059" w14:paraId="4F9739A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CED7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EACB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0D04FB6B" w14:textId="173DFC5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132DF2EB" w14:textId="04B4FA2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CD9F1" w14:textId="7C316F7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1D1B6" w14:textId="7CB3C98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50,880.00 </w:t>
            </w:r>
          </w:p>
        </w:tc>
      </w:tr>
      <w:tr w:rsidR="004F4059" w:rsidRPr="004F4059" w14:paraId="1663AAF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A97F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4238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23042C18" w14:textId="417AD36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721C48B7" w14:textId="7902DB9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421E96EE" w14:textId="0F0658A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10B71" w14:textId="3E1D6F2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80,447.20 </w:t>
            </w:r>
          </w:p>
        </w:tc>
      </w:tr>
      <w:tr w:rsidR="004F4059" w:rsidRPr="004F4059" w14:paraId="0E7CBE2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3A7D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ACD9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615D84E0" w14:textId="111082A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5BBF649C" w14:textId="7321ADE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38957" w14:textId="00765E1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8B22F" w14:textId="4D28504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21,656.70 </w:t>
            </w:r>
          </w:p>
        </w:tc>
      </w:tr>
      <w:tr w:rsidR="004F4059" w:rsidRPr="004F4059" w14:paraId="19D9DA5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8502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90FB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75ED9861" w14:textId="75A3BC9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36FBAF75" w14:textId="7A70DF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6FCD5" w14:textId="6CFE06E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E75B6" w14:textId="6CBA2AB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67,414.10 </w:t>
            </w:r>
          </w:p>
        </w:tc>
      </w:tr>
      <w:tr w:rsidR="004F4059" w:rsidRPr="004F4059" w14:paraId="0D50ADD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9F83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47A8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086D3C07" w14:textId="643AF0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61A487BF" w14:textId="35A5904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894DB" w14:textId="0AB8BBE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39A07" w14:textId="5429A7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5,000.00 </w:t>
            </w:r>
          </w:p>
        </w:tc>
      </w:tr>
      <w:tr w:rsidR="004F4059" w:rsidRPr="004F4059" w14:paraId="5D338A9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93BD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965D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3FF4047A" w14:textId="69E86F6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0F5C9856" w14:textId="3EAC72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CD0D0" w14:textId="03A4041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3B6E6" w14:textId="1CC64EF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80,500.00 </w:t>
            </w:r>
          </w:p>
        </w:tc>
      </w:tr>
      <w:tr w:rsidR="004F4059" w:rsidRPr="004F4059" w14:paraId="52E459C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97D0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E672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62676B46" w14:textId="1FE928D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95,360.00 </w:t>
            </w:r>
          </w:p>
        </w:tc>
        <w:tc>
          <w:tcPr>
            <w:tcW w:w="0" w:type="auto"/>
            <w:tcBorders>
              <w:top w:val="nil"/>
              <w:left w:val="nil"/>
              <w:bottom w:val="single" w:sz="4" w:space="0" w:color="000000"/>
              <w:right w:val="single" w:sz="4" w:space="0" w:color="000000"/>
            </w:tcBorders>
            <w:shd w:val="clear" w:color="auto" w:fill="auto"/>
            <w:noWrap/>
            <w:vAlign w:val="bottom"/>
            <w:hideMark/>
          </w:tcPr>
          <w:p w14:paraId="348B5A29" w14:textId="51B5F00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EA8CA" w14:textId="1D42743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E3BAE" w14:textId="34C4805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95,360.00 </w:t>
            </w:r>
          </w:p>
        </w:tc>
      </w:tr>
      <w:tr w:rsidR="004F4059" w:rsidRPr="004F4059" w14:paraId="09A666F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50F1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FEEF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40EF7A3C" w14:textId="0704239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3E3116FB" w14:textId="4CD357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B6416" w14:textId="175806D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B9614" w14:textId="425E5AE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72,100.00 </w:t>
            </w:r>
          </w:p>
        </w:tc>
      </w:tr>
      <w:tr w:rsidR="004F4059" w:rsidRPr="004F4059" w14:paraId="37B34B2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9011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B0C9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0D5F0321" w14:textId="48092E4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54,800.00 </w:t>
            </w:r>
          </w:p>
        </w:tc>
        <w:tc>
          <w:tcPr>
            <w:tcW w:w="0" w:type="auto"/>
            <w:tcBorders>
              <w:top w:val="nil"/>
              <w:left w:val="nil"/>
              <w:bottom w:val="single" w:sz="4" w:space="0" w:color="000000"/>
              <w:right w:val="single" w:sz="4" w:space="0" w:color="000000"/>
            </w:tcBorders>
            <w:shd w:val="clear" w:color="auto" w:fill="auto"/>
            <w:noWrap/>
            <w:vAlign w:val="bottom"/>
            <w:hideMark/>
          </w:tcPr>
          <w:p w14:paraId="1107CFA6" w14:textId="3CAB684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B5D1CB" w14:textId="2CA4A30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E4552" w14:textId="0A7E7F2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54,800.00 </w:t>
            </w:r>
          </w:p>
        </w:tc>
      </w:tr>
      <w:tr w:rsidR="004F4059" w:rsidRPr="004F4059" w14:paraId="4FA8818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8251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4979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03892001" w14:textId="4717433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720,835.40 </w:t>
            </w:r>
          </w:p>
        </w:tc>
        <w:tc>
          <w:tcPr>
            <w:tcW w:w="0" w:type="auto"/>
            <w:tcBorders>
              <w:top w:val="nil"/>
              <w:left w:val="nil"/>
              <w:bottom w:val="single" w:sz="4" w:space="0" w:color="000000"/>
              <w:right w:val="single" w:sz="4" w:space="0" w:color="000000"/>
            </w:tcBorders>
            <w:shd w:val="clear" w:color="auto" w:fill="auto"/>
            <w:noWrap/>
            <w:vAlign w:val="bottom"/>
            <w:hideMark/>
          </w:tcPr>
          <w:p w14:paraId="3E9D823B" w14:textId="0CBADA6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9F04B" w14:textId="08CE0A8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44570" w14:textId="2C97891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720,835.40 </w:t>
            </w:r>
          </w:p>
        </w:tc>
      </w:tr>
      <w:tr w:rsidR="004F4059" w:rsidRPr="004F4059" w14:paraId="33278E9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EEA9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9AF8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46D02C6E" w14:textId="4247F04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53,400.00 </w:t>
            </w:r>
          </w:p>
        </w:tc>
        <w:tc>
          <w:tcPr>
            <w:tcW w:w="0" w:type="auto"/>
            <w:tcBorders>
              <w:top w:val="nil"/>
              <w:left w:val="nil"/>
              <w:bottom w:val="single" w:sz="4" w:space="0" w:color="000000"/>
              <w:right w:val="single" w:sz="4" w:space="0" w:color="000000"/>
            </w:tcBorders>
            <w:shd w:val="clear" w:color="auto" w:fill="auto"/>
            <w:noWrap/>
            <w:vAlign w:val="bottom"/>
            <w:hideMark/>
          </w:tcPr>
          <w:p w14:paraId="3B4555FF" w14:textId="07E4C72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0EFE6" w14:textId="321EE93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049B6" w14:textId="19BF684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53,400.00 </w:t>
            </w:r>
          </w:p>
        </w:tc>
      </w:tr>
      <w:tr w:rsidR="004F4059" w:rsidRPr="004F4059" w14:paraId="70F508D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6487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5EE1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486CD149" w14:textId="6F71FA4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19,340.00 </w:t>
            </w:r>
          </w:p>
        </w:tc>
        <w:tc>
          <w:tcPr>
            <w:tcW w:w="0" w:type="auto"/>
            <w:tcBorders>
              <w:top w:val="nil"/>
              <w:left w:val="nil"/>
              <w:bottom w:val="single" w:sz="4" w:space="0" w:color="000000"/>
              <w:right w:val="single" w:sz="4" w:space="0" w:color="000000"/>
            </w:tcBorders>
            <w:shd w:val="clear" w:color="auto" w:fill="auto"/>
            <w:noWrap/>
            <w:vAlign w:val="bottom"/>
            <w:hideMark/>
          </w:tcPr>
          <w:p w14:paraId="11A5B5F0" w14:textId="7A129C8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1788E" w14:textId="0E1F3BF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A942F" w14:textId="4FB50C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19,340.00 </w:t>
            </w:r>
          </w:p>
        </w:tc>
      </w:tr>
      <w:tr w:rsidR="004F4059" w:rsidRPr="004F4059" w14:paraId="13A0E94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22DD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4D72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4B40169E" w14:textId="46BB599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74B07E7E" w14:textId="23A8F8B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19279" w14:textId="004A19D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CF89C" w14:textId="7245D48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5,897.42 </w:t>
            </w:r>
          </w:p>
        </w:tc>
      </w:tr>
      <w:tr w:rsidR="004F4059" w:rsidRPr="004F4059" w14:paraId="57CE1E6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294E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B70D4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65862354" w14:textId="4FD34D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66063DFB" w14:textId="72263F0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4B8AD" w14:textId="67DFFD9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D8D4E" w14:textId="14C9646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7,537.00 </w:t>
            </w:r>
          </w:p>
        </w:tc>
      </w:tr>
      <w:tr w:rsidR="004F4059" w:rsidRPr="004F4059" w14:paraId="6BC26C35"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722600"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4B287EC7" w14:textId="55A05C44"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5,415,4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6B947BA5" w14:textId="11652C8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A58639A" w14:textId="6F14C091"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BF1CBC2" w14:textId="2A7B1B61"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5,690,853.71 </w:t>
            </w:r>
          </w:p>
        </w:tc>
      </w:tr>
      <w:tr w:rsidR="004F4059" w:rsidRPr="004F4059" w14:paraId="16884C8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E17C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3F8B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0488D415" w14:textId="741F587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103CD012" w14:textId="75F7400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6FCFD" w14:textId="37A8E4C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41D1A" w14:textId="1A0D285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48,984.96 </w:t>
            </w:r>
          </w:p>
        </w:tc>
      </w:tr>
      <w:tr w:rsidR="004F4059" w:rsidRPr="004F4059" w14:paraId="7254BCB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D015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9D4E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414886E4" w14:textId="65BFB6F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166BB9DD" w14:textId="0132EBA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60F61" w14:textId="46E5F50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8C9A3" w14:textId="505285B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68,099.20 </w:t>
            </w:r>
          </w:p>
        </w:tc>
      </w:tr>
      <w:tr w:rsidR="004F4059" w:rsidRPr="004F4059" w14:paraId="2270CB1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9086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459B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992BCD0" w14:textId="009B31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99,820.45 </w:t>
            </w:r>
          </w:p>
        </w:tc>
        <w:tc>
          <w:tcPr>
            <w:tcW w:w="0" w:type="auto"/>
            <w:tcBorders>
              <w:top w:val="nil"/>
              <w:left w:val="nil"/>
              <w:bottom w:val="single" w:sz="4" w:space="0" w:color="000000"/>
              <w:right w:val="single" w:sz="4" w:space="0" w:color="000000"/>
            </w:tcBorders>
            <w:shd w:val="clear" w:color="auto" w:fill="auto"/>
            <w:noWrap/>
            <w:vAlign w:val="bottom"/>
            <w:hideMark/>
          </w:tcPr>
          <w:p w14:paraId="4D6250A7" w14:textId="0E27AF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BCEF62" w14:textId="789F55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385ED7" w14:textId="6EC3EAA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99,820.45 </w:t>
            </w:r>
          </w:p>
        </w:tc>
      </w:tr>
      <w:tr w:rsidR="004F4059" w:rsidRPr="004F4059" w14:paraId="1D13454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C585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709A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3C494C84" w14:textId="2085622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22,395.00 </w:t>
            </w:r>
          </w:p>
        </w:tc>
        <w:tc>
          <w:tcPr>
            <w:tcW w:w="0" w:type="auto"/>
            <w:tcBorders>
              <w:top w:val="nil"/>
              <w:left w:val="nil"/>
              <w:bottom w:val="single" w:sz="4" w:space="0" w:color="000000"/>
              <w:right w:val="single" w:sz="4" w:space="0" w:color="000000"/>
            </w:tcBorders>
            <w:shd w:val="clear" w:color="auto" w:fill="auto"/>
            <w:noWrap/>
            <w:vAlign w:val="bottom"/>
            <w:hideMark/>
          </w:tcPr>
          <w:p w14:paraId="6309346D" w14:textId="20D2E8F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D1695" w14:textId="754FBAF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83BEE" w14:textId="550A9F8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22,395.00 </w:t>
            </w:r>
          </w:p>
        </w:tc>
      </w:tr>
      <w:tr w:rsidR="004F4059" w:rsidRPr="004F4059" w14:paraId="0C72C9D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692A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42DC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159C74AC" w14:textId="583952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28,000.00 </w:t>
            </w:r>
          </w:p>
        </w:tc>
        <w:tc>
          <w:tcPr>
            <w:tcW w:w="0" w:type="auto"/>
            <w:tcBorders>
              <w:top w:val="nil"/>
              <w:left w:val="nil"/>
              <w:bottom w:val="single" w:sz="4" w:space="0" w:color="000000"/>
              <w:right w:val="single" w:sz="4" w:space="0" w:color="000000"/>
            </w:tcBorders>
            <w:shd w:val="clear" w:color="auto" w:fill="auto"/>
            <w:noWrap/>
            <w:vAlign w:val="bottom"/>
            <w:hideMark/>
          </w:tcPr>
          <w:p w14:paraId="2E34B45D" w14:textId="71E5F27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8315F" w14:textId="678390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ADE54" w14:textId="15F06C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28,000.00 </w:t>
            </w:r>
          </w:p>
        </w:tc>
      </w:tr>
      <w:tr w:rsidR="004F4059" w:rsidRPr="004F4059" w14:paraId="0C8DC6E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6FEE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E833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49DBD860" w14:textId="100660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23,565.00 </w:t>
            </w:r>
          </w:p>
        </w:tc>
        <w:tc>
          <w:tcPr>
            <w:tcW w:w="0" w:type="auto"/>
            <w:tcBorders>
              <w:top w:val="nil"/>
              <w:left w:val="nil"/>
              <w:bottom w:val="single" w:sz="4" w:space="0" w:color="000000"/>
              <w:right w:val="single" w:sz="4" w:space="0" w:color="000000"/>
            </w:tcBorders>
            <w:shd w:val="clear" w:color="auto" w:fill="auto"/>
            <w:noWrap/>
            <w:vAlign w:val="bottom"/>
            <w:hideMark/>
          </w:tcPr>
          <w:p w14:paraId="1208B218" w14:textId="6FEE45F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506AD" w14:textId="1424CF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E1162" w14:textId="79F5E68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23,565.00 </w:t>
            </w:r>
          </w:p>
        </w:tc>
      </w:tr>
      <w:tr w:rsidR="004F4059" w:rsidRPr="004F4059" w14:paraId="3B06A0E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5547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6B91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790883D8" w14:textId="071F31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56B6EE7A" w14:textId="1A5BE72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7A5A6" w14:textId="1B23700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A974A" w14:textId="497CC76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0,040.00 </w:t>
            </w:r>
          </w:p>
        </w:tc>
      </w:tr>
      <w:tr w:rsidR="004F4059" w:rsidRPr="004F4059" w14:paraId="5008796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7759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6FA2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23F6500E" w14:textId="370070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47,229.00 </w:t>
            </w:r>
          </w:p>
        </w:tc>
        <w:tc>
          <w:tcPr>
            <w:tcW w:w="0" w:type="auto"/>
            <w:tcBorders>
              <w:top w:val="nil"/>
              <w:left w:val="nil"/>
              <w:bottom w:val="single" w:sz="4" w:space="0" w:color="000000"/>
              <w:right w:val="single" w:sz="4" w:space="0" w:color="000000"/>
            </w:tcBorders>
            <w:shd w:val="clear" w:color="auto" w:fill="auto"/>
            <w:noWrap/>
            <w:vAlign w:val="bottom"/>
            <w:hideMark/>
          </w:tcPr>
          <w:p w14:paraId="3B69E5EE" w14:textId="519ECF7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6A1D1" w14:textId="15648BB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ABE45" w14:textId="7369C46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47,229.00 </w:t>
            </w:r>
          </w:p>
        </w:tc>
      </w:tr>
      <w:tr w:rsidR="004F4059" w:rsidRPr="004F4059" w14:paraId="17A2B52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5919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0659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635724C1" w14:textId="44D7851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129EF89" w14:textId="27E881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0D71211" w14:textId="3658618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CF1F7" w14:textId="0426DB9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10,400.00 </w:t>
            </w:r>
          </w:p>
        </w:tc>
      </w:tr>
      <w:tr w:rsidR="004F4059" w:rsidRPr="004F4059" w14:paraId="50BC3F8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D310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E9D6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6A8A4E2A" w14:textId="4496552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E58CDB" w14:textId="7DDECE7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9811B" w14:textId="04C2873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AB096" w14:textId="0489622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40,000.00 </w:t>
            </w:r>
          </w:p>
        </w:tc>
      </w:tr>
      <w:tr w:rsidR="004F4059" w:rsidRPr="004F4059" w14:paraId="68282FB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F37F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34FE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58CE3CB2" w14:textId="0EEDDE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7AFB4D68" w14:textId="4C8FFF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57955" w14:textId="41B20DF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C70BF" w14:textId="24A35CB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64,250.00 </w:t>
            </w:r>
          </w:p>
        </w:tc>
      </w:tr>
      <w:tr w:rsidR="004F4059" w:rsidRPr="004F4059" w14:paraId="7383171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AED3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A8B1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09265809" w14:textId="5B255F4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35,168.10 </w:t>
            </w:r>
          </w:p>
        </w:tc>
        <w:tc>
          <w:tcPr>
            <w:tcW w:w="0" w:type="auto"/>
            <w:tcBorders>
              <w:top w:val="nil"/>
              <w:left w:val="nil"/>
              <w:bottom w:val="single" w:sz="4" w:space="0" w:color="000000"/>
              <w:right w:val="single" w:sz="4" w:space="0" w:color="000000"/>
            </w:tcBorders>
            <w:shd w:val="clear" w:color="auto" w:fill="auto"/>
            <w:noWrap/>
            <w:vAlign w:val="bottom"/>
            <w:hideMark/>
          </w:tcPr>
          <w:p w14:paraId="1F0BF59D" w14:textId="3111510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A3F2F" w14:textId="25A4C57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6BBEC" w14:textId="2EFC93F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35,168.10 </w:t>
            </w:r>
          </w:p>
        </w:tc>
      </w:tr>
      <w:tr w:rsidR="004F4059" w:rsidRPr="004F4059" w14:paraId="4F39A6C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9D2B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60FB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57850F9B" w14:textId="7350E54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26B49563" w14:textId="25B7291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3B5E7" w14:textId="187ADBF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64EEF" w14:textId="11F8562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04,350.00 </w:t>
            </w:r>
          </w:p>
        </w:tc>
      </w:tr>
      <w:tr w:rsidR="004F4059" w:rsidRPr="004F4059" w14:paraId="054F6EC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FED2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A726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25037C90" w14:textId="70DB2E7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11CE5B22" w14:textId="7B85E1B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AF162" w14:textId="3936E63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B01C2" w14:textId="4D0ADA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33,487.00 </w:t>
            </w:r>
          </w:p>
        </w:tc>
      </w:tr>
      <w:tr w:rsidR="004F4059" w:rsidRPr="004F4059" w14:paraId="0B551CB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97BD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0E61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76B89570" w14:textId="5526796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2249DEA7" w14:textId="24D4C57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F74FA" w14:textId="7542B00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7592A" w14:textId="5E252B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5,800.00 </w:t>
            </w:r>
          </w:p>
        </w:tc>
      </w:tr>
      <w:tr w:rsidR="004F4059" w:rsidRPr="004F4059" w14:paraId="48771D7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A907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5CB3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6F1326CC" w14:textId="64376A6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4CC44423" w14:textId="6FDE8FB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6DF70" w14:textId="3559E41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694AC" w14:textId="1192BD7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1,190.00 </w:t>
            </w:r>
          </w:p>
        </w:tc>
      </w:tr>
      <w:tr w:rsidR="004F4059" w:rsidRPr="004F4059" w14:paraId="4DE319D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2719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D78E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73D38908" w14:textId="3D66AF4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153CFFAE" w14:textId="3E31A1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96EC8" w14:textId="4D1F514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BCDD1" w14:textId="712187C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78,075.00 </w:t>
            </w:r>
          </w:p>
        </w:tc>
      </w:tr>
      <w:tr w:rsidR="004F4059" w:rsidRPr="004F4059" w14:paraId="17183851"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629C7B"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0E19D295" w14:textId="68068E8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8,402,434.95 </w:t>
            </w:r>
          </w:p>
        </w:tc>
        <w:tc>
          <w:tcPr>
            <w:tcW w:w="0" w:type="auto"/>
            <w:tcBorders>
              <w:top w:val="nil"/>
              <w:left w:val="nil"/>
              <w:bottom w:val="single" w:sz="4" w:space="0" w:color="000000"/>
              <w:right w:val="single" w:sz="4" w:space="0" w:color="000000"/>
            </w:tcBorders>
            <w:shd w:val="clear" w:color="D8D8D8" w:fill="D8D8D8"/>
            <w:noWrap/>
            <w:vAlign w:val="bottom"/>
            <w:hideMark/>
          </w:tcPr>
          <w:p w14:paraId="0FB064F0" w14:textId="5778606A"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7D1D179C" w14:textId="4E32A8B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01FC65D" w14:textId="7ADB867A"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8,402,434.95 </w:t>
            </w:r>
          </w:p>
        </w:tc>
      </w:tr>
      <w:tr w:rsidR="004F4059" w:rsidRPr="004F4059" w14:paraId="308E4A6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352D4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5E86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5982D1A6" w14:textId="5338287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0AB1B9BB" w14:textId="44577FF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EE80A" w14:textId="3599EB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8AED0" w14:textId="096F44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0,320.00 </w:t>
            </w:r>
          </w:p>
        </w:tc>
      </w:tr>
      <w:tr w:rsidR="004F4059" w:rsidRPr="004F4059" w14:paraId="137F439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9AF0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D912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43C6D35F" w14:textId="5A701EE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3DA7B88E" w14:textId="575D514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FFFA4" w14:textId="07D89E9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F318A" w14:textId="39F1A53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86,820.00 </w:t>
            </w:r>
          </w:p>
        </w:tc>
      </w:tr>
      <w:tr w:rsidR="004F4059" w:rsidRPr="004F4059" w14:paraId="663294A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4F9F5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F9C2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7F3640B5" w14:textId="50DFEFB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5D56F7" w14:textId="6173D23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E1B46" w14:textId="444C470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9023A" w14:textId="2391C0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60,000.00 </w:t>
            </w:r>
          </w:p>
        </w:tc>
      </w:tr>
      <w:tr w:rsidR="004F4059" w:rsidRPr="004F4059" w14:paraId="7F2DBE8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D316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DA78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007158E4" w14:textId="638BB39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176BCAB1" w14:textId="24140FD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BB40F" w14:textId="4A8DCA5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75490" w14:textId="4AA454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2,000.00 </w:t>
            </w:r>
          </w:p>
        </w:tc>
      </w:tr>
      <w:tr w:rsidR="004F4059" w:rsidRPr="004F4059" w14:paraId="60509EA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287A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AC00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6DB676E8" w14:textId="3006269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0BFC875D" w14:textId="0DFD456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1AF9B" w14:textId="123D156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ACFAE" w14:textId="3C5A2F8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60,447.75 </w:t>
            </w:r>
          </w:p>
        </w:tc>
      </w:tr>
      <w:tr w:rsidR="004F4059" w:rsidRPr="004F4059" w14:paraId="1BFCAD9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28CF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77B1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2E4AB9AA" w14:textId="1BDD741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03C17618" w14:textId="70B9131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C32B3" w14:textId="731EA5D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1D329" w14:textId="2B5518B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45,944.00 </w:t>
            </w:r>
          </w:p>
        </w:tc>
      </w:tr>
      <w:tr w:rsidR="004F4059" w:rsidRPr="004F4059" w14:paraId="484399A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C5BD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CF73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5925C3B6" w14:textId="46F2F6D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18D2142E" w14:textId="537098D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CF43D" w14:textId="67663C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2A598" w14:textId="36AFD8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68,223.75 </w:t>
            </w:r>
          </w:p>
        </w:tc>
      </w:tr>
      <w:tr w:rsidR="004F4059" w:rsidRPr="004F4059" w14:paraId="14B14D0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96F5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0F26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3FC07A84" w14:textId="27DF57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5628E1A9" w14:textId="38E4C72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5E3B6" w14:textId="287F334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DBCB8" w14:textId="487F28C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05,000.00 </w:t>
            </w:r>
          </w:p>
        </w:tc>
      </w:tr>
      <w:tr w:rsidR="004F4059" w:rsidRPr="004F4059" w14:paraId="1DDCA34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3E67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D71E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08D7320A" w14:textId="7C5970C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41,000.00 </w:t>
            </w:r>
          </w:p>
        </w:tc>
        <w:tc>
          <w:tcPr>
            <w:tcW w:w="0" w:type="auto"/>
            <w:tcBorders>
              <w:top w:val="nil"/>
              <w:left w:val="nil"/>
              <w:bottom w:val="single" w:sz="4" w:space="0" w:color="000000"/>
              <w:right w:val="single" w:sz="4" w:space="0" w:color="000000"/>
            </w:tcBorders>
            <w:shd w:val="clear" w:color="auto" w:fill="auto"/>
            <w:noWrap/>
            <w:vAlign w:val="bottom"/>
            <w:hideMark/>
          </w:tcPr>
          <w:p w14:paraId="42A76700" w14:textId="33028F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73BC6" w14:textId="17DAE6E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CED6E" w14:textId="1705BA2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41,000.00 </w:t>
            </w:r>
          </w:p>
        </w:tc>
      </w:tr>
      <w:tr w:rsidR="004F4059" w:rsidRPr="004F4059" w14:paraId="54BA9C0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0379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010F45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357B9E8E" w14:textId="41CED0D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627E7058" w14:textId="2E1A93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8DA1B" w14:textId="4431540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3F422" w14:textId="7ED872C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25,000.00 </w:t>
            </w:r>
          </w:p>
        </w:tc>
      </w:tr>
      <w:tr w:rsidR="004F4059" w:rsidRPr="004F4059" w14:paraId="3A00C30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0E1B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0A25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56BFE008" w14:textId="3636BCC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81,400.00 </w:t>
            </w:r>
          </w:p>
        </w:tc>
        <w:tc>
          <w:tcPr>
            <w:tcW w:w="0" w:type="auto"/>
            <w:tcBorders>
              <w:top w:val="nil"/>
              <w:left w:val="nil"/>
              <w:bottom w:val="single" w:sz="4" w:space="0" w:color="000000"/>
              <w:right w:val="single" w:sz="4" w:space="0" w:color="000000"/>
            </w:tcBorders>
            <w:shd w:val="clear" w:color="auto" w:fill="auto"/>
            <w:noWrap/>
            <w:vAlign w:val="bottom"/>
            <w:hideMark/>
          </w:tcPr>
          <w:p w14:paraId="1A026E3F" w14:textId="3FBDA73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C2A78" w14:textId="0BDDF5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637A8" w14:textId="4B7BF8F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81,400.00 </w:t>
            </w:r>
          </w:p>
        </w:tc>
      </w:tr>
      <w:tr w:rsidR="004F4059" w:rsidRPr="004F4059" w14:paraId="2188C50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61FF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4D9F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F6B8C8A" w14:textId="60B60B6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2BFB4481" w14:textId="182A3D2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FCF72" w14:textId="40103F5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6264C" w14:textId="0E2A09E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13,298.75 </w:t>
            </w:r>
          </w:p>
        </w:tc>
      </w:tr>
      <w:tr w:rsidR="004F4059" w:rsidRPr="004F4059" w14:paraId="3557D0D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A99D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BDAB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41318421" w14:textId="2A5C553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23A6B8F0" w14:textId="5BCC8D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18596" w14:textId="7BA3F06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EA064" w14:textId="2BAED0D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81,160.00 </w:t>
            </w:r>
          </w:p>
        </w:tc>
      </w:tr>
      <w:tr w:rsidR="004F4059" w:rsidRPr="004F4059" w14:paraId="72C1EE6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330E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6F5B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202E30E0" w14:textId="355AF0D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15B35B" w14:textId="3A8AD31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E6EF6" w14:textId="2048E4F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37460" w14:textId="469ED21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60,000.00 </w:t>
            </w:r>
          </w:p>
        </w:tc>
      </w:tr>
      <w:tr w:rsidR="004F4059" w:rsidRPr="004F4059" w14:paraId="112DCD7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E463D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6ECA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08406E7A" w14:textId="6879ABF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27,111.45 </w:t>
            </w:r>
          </w:p>
        </w:tc>
        <w:tc>
          <w:tcPr>
            <w:tcW w:w="0" w:type="auto"/>
            <w:tcBorders>
              <w:top w:val="nil"/>
              <w:left w:val="nil"/>
              <w:bottom w:val="single" w:sz="4" w:space="0" w:color="000000"/>
              <w:right w:val="single" w:sz="4" w:space="0" w:color="000000"/>
            </w:tcBorders>
            <w:shd w:val="clear" w:color="auto" w:fill="auto"/>
            <w:noWrap/>
            <w:vAlign w:val="bottom"/>
            <w:hideMark/>
          </w:tcPr>
          <w:p w14:paraId="2ADAE236" w14:textId="118C37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50BAF" w14:textId="79EB451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DF8C9" w14:textId="60912E0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27,111.45 </w:t>
            </w:r>
          </w:p>
        </w:tc>
      </w:tr>
      <w:tr w:rsidR="004F4059" w:rsidRPr="004F4059" w14:paraId="31EA8E3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1425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CA450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03C77724" w14:textId="569146A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16323FC7" w14:textId="6ACE398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56267" w14:textId="3C1F64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CCA3B" w14:textId="7F6DC9F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2,500.00 </w:t>
            </w:r>
          </w:p>
        </w:tc>
      </w:tr>
      <w:tr w:rsidR="004F4059" w:rsidRPr="004F4059" w14:paraId="6A32DAC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E982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0685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50AF865B" w14:textId="58AF0F3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C22619" w14:textId="2F138A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C9381" w14:textId="70B8FBC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3909B" w14:textId="3A00DCF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00,000.00 </w:t>
            </w:r>
          </w:p>
        </w:tc>
      </w:tr>
      <w:tr w:rsidR="004F4059" w:rsidRPr="004F4059" w14:paraId="029BB4D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03A1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C0915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4994976A" w14:textId="781F998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64818B0F" w14:textId="664CDDB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C09836" w14:textId="2B2E9F8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C40AE" w14:textId="141BA1C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32,209.25 </w:t>
            </w:r>
          </w:p>
        </w:tc>
      </w:tr>
      <w:tr w:rsidR="004F4059" w:rsidRPr="004F4059" w14:paraId="2361A68F"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7591BF"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7B65069B" w14:textId="61E2C320"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3,89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6DBB5E51" w14:textId="1BDAD9E6"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81E4CED" w14:textId="1C7FBDCC"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D79F18B" w14:textId="5C272943"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3,895,383.55 </w:t>
            </w:r>
          </w:p>
        </w:tc>
      </w:tr>
      <w:tr w:rsidR="004F4059" w:rsidRPr="004F4059" w14:paraId="0458F07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F869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AB24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F3752BF" w14:textId="6AB5CA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186E3F42" w14:textId="5152F93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D8098" w14:textId="6B699F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B3B35" w14:textId="28740E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85,201.95 </w:t>
            </w:r>
          </w:p>
        </w:tc>
      </w:tr>
      <w:tr w:rsidR="004F4059" w:rsidRPr="004F4059" w14:paraId="5DAD6E2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EEFA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CF0B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3E7BCA3D" w14:textId="1B39EED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2E0A689E" w14:textId="6FA9749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C42CC" w14:textId="68ADE7B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B7E4D" w14:textId="10554C0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9,640.00 </w:t>
            </w:r>
          </w:p>
        </w:tc>
      </w:tr>
      <w:tr w:rsidR="004F4059" w:rsidRPr="004F4059" w14:paraId="34E3873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6E36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E79C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69018F58" w14:textId="3F47BC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26,319.10 </w:t>
            </w:r>
          </w:p>
        </w:tc>
        <w:tc>
          <w:tcPr>
            <w:tcW w:w="0" w:type="auto"/>
            <w:tcBorders>
              <w:top w:val="nil"/>
              <w:left w:val="nil"/>
              <w:bottom w:val="single" w:sz="4" w:space="0" w:color="000000"/>
              <w:right w:val="single" w:sz="4" w:space="0" w:color="000000"/>
            </w:tcBorders>
            <w:shd w:val="clear" w:color="auto" w:fill="auto"/>
            <w:noWrap/>
            <w:vAlign w:val="bottom"/>
            <w:hideMark/>
          </w:tcPr>
          <w:p w14:paraId="7BE4FF94" w14:textId="09B0C0D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DBE17" w14:textId="45280A8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22C6E" w14:textId="08EA640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26,319.10 </w:t>
            </w:r>
          </w:p>
        </w:tc>
      </w:tr>
      <w:tr w:rsidR="004F4059" w:rsidRPr="004F4059" w14:paraId="5D56EAF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8006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C3858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5DE70C72" w14:textId="035EF97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03D56170" w14:textId="37B4E27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7A802" w14:textId="3D19124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50F8C" w14:textId="24CBEDB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93,052.50 </w:t>
            </w:r>
          </w:p>
        </w:tc>
      </w:tr>
      <w:tr w:rsidR="004F4059" w:rsidRPr="004F4059" w14:paraId="27D4C3B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1B88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23F3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3E8EC3DE" w14:textId="51CA16F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05FCF4AB" w14:textId="4632D6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2EF81" w14:textId="38C110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B0839" w14:textId="2ADE4FE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11,170.00 </w:t>
            </w:r>
          </w:p>
        </w:tc>
      </w:tr>
      <w:tr w:rsidR="004F4059" w:rsidRPr="004F4059" w14:paraId="554F86ED"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6425C2"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25094FC1" w14:textId="43558CDC"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73,702,541.30 </w:t>
            </w:r>
          </w:p>
        </w:tc>
        <w:tc>
          <w:tcPr>
            <w:tcW w:w="0" w:type="auto"/>
            <w:tcBorders>
              <w:top w:val="nil"/>
              <w:left w:val="nil"/>
              <w:bottom w:val="single" w:sz="4" w:space="0" w:color="000000"/>
              <w:right w:val="single" w:sz="4" w:space="0" w:color="000000"/>
            </w:tcBorders>
            <w:shd w:val="clear" w:color="D8D8D8" w:fill="D8D8D8"/>
            <w:noWrap/>
            <w:vAlign w:val="bottom"/>
            <w:hideMark/>
          </w:tcPr>
          <w:p w14:paraId="71457581" w14:textId="35F852A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0B9C044" w14:textId="4B149A0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111A17B" w14:textId="3D7F4076"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73,752,541.30 </w:t>
            </w:r>
          </w:p>
        </w:tc>
      </w:tr>
      <w:tr w:rsidR="004F4059" w:rsidRPr="004F4059" w14:paraId="278803A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8193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B90F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262552F6" w14:textId="0176E2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00EC6B2E" w14:textId="10F3EE8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885F4" w14:textId="74575BD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784A1" w14:textId="1630001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73,220.00 </w:t>
            </w:r>
          </w:p>
        </w:tc>
      </w:tr>
      <w:tr w:rsidR="004F4059" w:rsidRPr="004F4059" w14:paraId="1283FEA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196B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0551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07CCD59B" w14:textId="508AC54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582B6004" w14:textId="4FE9D80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F68F3" w14:textId="56826C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9F08B" w14:textId="3B570BC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0,223.05 </w:t>
            </w:r>
          </w:p>
        </w:tc>
      </w:tr>
      <w:tr w:rsidR="004F4059" w:rsidRPr="004F4059" w14:paraId="5FF1AE3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D9D9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2AD6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78630748" w14:textId="47B35D2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0A1B3E36" w14:textId="2299990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E4434" w14:textId="24A9CA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B6DA2" w14:textId="3714DEF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1,500.00 </w:t>
            </w:r>
          </w:p>
        </w:tc>
      </w:tr>
      <w:tr w:rsidR="004F4059" w:rsidRPr="004F4059" w14:paraId="78F7F0F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477D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5B45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63C35905" w14:textId="0EBD301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583B0D9A" w14:textId="468BFB3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59F4A" w14:textId="359DDA5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CCB9F" w14:textId="62242B2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90,000.00 </w:t>
            </w:r>
          </w:p>
        </w:tc>
      </w:tr>
      <w:tr w:rsidR="004F4059" w:rsidRPr="004F4059" w14:paraId="75DED03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50AA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7855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2A220835" w14:textId="663961F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76A1B14B" w14:textId="2B3F291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B747F" w14:textId="1A798BB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0F57E" w14:textId="239BA48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81,800.00 </w:t>
            </w:r>
          </w:p>
        </w:tc>
      </w:tr>
      <w:tr w:rsidR="004F4059" w:rsidRPr="004F4059" w14:paraId="3D40D1E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6BCD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8B09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66CC961B" w14:textId="790FE7F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A77B8D" w14:textId="46BEAF1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B9FB9" w14:textId="30F7A8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B4B56" w14:textId="66940D3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10,000.00 </w:t>
            </w:r>
          </w:p>
        </w:tc>
      </w:tr>
      <w:tr w:rsidR="004F4059" w:rsidRPr="004F4059" w14:paraId="0FC841F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27CD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C14B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25F40E7F" w14:textId="771847F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1EDCD955" w14:textId="7B8DFDB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A5864" w14:textId="325A6B3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DA4E1" w14:textId="27C14AE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31,713.92 </w:t>
            </w:r>
          </w:p>
        </w:tc>
      </w:tr>
      <w:tr w:rsidR="004F4059" w:rsidRPr="004F4059" w14:paraId="06BFFEE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71A9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3CA6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30D7B592" w14:textId="763ABD6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5E5D5CB5" w14:textId="5435FD2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A6E36" w14:textId="6BC3611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2DB05" w14:textId="76DFB58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81,633.55 </w:t>
            </w:r>
          </w:p>
        </w:tc>
      </w:tr>
      <w:tr w:rsidR="004F4059" w:rsidRPr="004F4059" w14:paraId="6CA8EF4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2273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7BC7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729601FF" w14:textId="7EFD4A9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85,000.00 </w:t>
            </w:r>
          </w:p>
        </w:tc>
        <w:tc>
          <w:tcPr>
            <w:tcW w:w="0" w:type="auto"/>
            <w:tcBorders>
              <w:top w:val="nil"/>
              <w:left w:val="nil"/>
              <w:bottom w:val="single" w:sz="4" w:space="0" w:color="000000"/>
              <w:right w:val="single" w:sz="4" w:space="0" w:color="000000"/>
            </w:tcBorders>
            <w:shd w:val="clear" w:color="auto" w:fill="auto"/>
            <w:noWrap/>
            <w:vAlign w:val="bottom"/>
            <w:hideMark/>
          </w:tcPr>
          <w:p w14:paraId="7FD79748" w14:textId="5395515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3AAE8" w14:textId="38A7CDF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0429A" w14:textId="49579AF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85,000.00 </w:t>
            </w:r>
          </w:p>
        </w:tc>
      </w:tr>
      <w:tr w:rsidR="004F4059" w:rsidRPr="004F4059" w14:paraId="6FAEF8A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0E45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3C9C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8107C4E" w14:textId="011726F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78,240.00 </w:t>
            </w:r>
          </w:p>
        </w:tc>
        <w:tc>
          <w:tcPr>
            <w:tcW w:w="0" w:type="auto"/>
            <w:tcBorders>
              <w:top w:val="nil"/>
              <w:left w:val="nil"/>
              <w:bottom w:val="single" w:sz="4" w:space="0" w:color="000000"/>
              <w:right w:val="single" w:sz="4" w:space="0" w:color="000000"/>
            </w:tcBorders>
            <w:shd w:val="clear" w:color="auto" w:fill="auto"/>
            <w:noWrap/>
            <w:vAlign w:val="bottom"/>
            <w:hideMark/>
          </w:tcPr>
          <w:p w14:paraId="2B7DB233" w14:textId="5016F1F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2A1DBB" w14:textId="32F08C5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3422F" w14:textId="764566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28,240.00 </w:t>
            </w:r>
          </w:p>
        </w:tc>
      </w:tr>
      <w:tr w:rsidR="004F4059" w:rsidRPr="004F4059" w14:paraId="784340D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59F3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8FF2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78A07724" w14:textId="27ED0C7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079E7C" w14:textId="2D4F25B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7BF02" w14:textId="6304648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77FE7" w14:textId="1498795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30,000.00 </w:t>
            </w:r>
          </w:p>
        </w:tc>
      </w:tr>
      <w:tr w:rsidR="004F4059" w:rsidRPr="004F4059" w14:paraId="072890E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AC94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86E8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7DA5F52E" w14:textId="4806982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2BBDD5F" w14:textId="37241A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8627F" w14:textId="6AE5FD8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78BF0" w14:textId="58368E0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50,000.00 </w:t>
            </w:r>
          </w:p>
        </w:tc>
      </w:tr>
      <w:tr w:rsidR="004F4059" w:rsidRPr="004F4059" w14:paraId="457BDA8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AB2D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B0D2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48F3D24E" w14:textId="5260FE1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4CD7C4F7" w14:textId="6F3CDC6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C0E47" w14:textId="73A228F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C6567" w14:textId="74211CD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5,800.00 </w:t>
            </w:r>
          </w:p>
        </w:tc>
      </w:tr>
      <w:tr w:rsidR="004F4059" w:rsidRPr="004F4059" w14:paraId="45FD197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B60A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7F14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083058B6" w14:textId="0587C4E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C7F3C4" w14:textId="5B375DE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F8224" w14:textId="20B4F65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0740C" w14:textId="2904DD9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0,000.00 </w:t>
            </w:r>
          </w:p>
        </w:tc>
      </w:tr>
      <w:tr w:rsidR="004F4059" w:rsidRPr="004F4059" w14:paraId="76301A9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7D30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6E49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17AB7DA6" w14:textId="4BBC4D0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28FFFD28" w14:textId="5F5FFC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9FB5AE" w14:textId="1FEC29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9BF5C" w14:textId="502BE7E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34,860.00 </w:t>
            </w:r>
          </w:p>
        </w:tc>
      </w:tr>
      <w:tr w:rsidR="004F4059" w:rsidRPr="004F4059" w14:paraId="4AABAEB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7FC7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D990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2684910A" w14:textId="6610422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1,331,960.00 </w:t>
            </w:r>
          </w:p>
        </w:tc>
        <w:tc>
          <w:tcPr>
            <w:tcW w:w="0" w:type="auto"/>
            <w:tcBorders>
              <w:top w:val="nil"/>
              <w:left w:val="nil"/>
              <w:bottom w:val="single" w:sz="4" w:space="0" w:color="000000"/>
              <w:right w:val="single" w:sz="4" w:space="0" w:color="000000"/>
            </w:tcBorders>
            <w:shd w:val="clear" w:color="auto" w:fill="auto"/>
            <w:noWrap/>
            <w:vAlign w:val="bottom"/>
            <w:hideMark/>
          </w:tcPr>
          <w:p w14:paraId="46BCEAE6" w14:textId="41AF9ED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C5138" w14:textId="0E5B332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4BF1E" w14:textId="651F848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1,331,960.00 </w:t>
            </w:r>
          </w:p>
        </w:tc>
      </w:tr>
      <w:tr w:rsidR="004F4059" w:rsidRPr="004F4059" w14:paraId="25E0799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9A17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3C13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336878A1" w14:textId="4A47629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88,437.20 </w:t>
            </w:r>
          </w:p>
        </w:tc>
        <w:tc>
          <w:tcPr>
            <w:tcW w:w="0" w:type="auto"/>
            <w:tcBorders>
              <w:top w:val="nil"/>
              <w:left w:val="nil"/>
              <w:bottom w:val="single" w:sz="4" w:space="0" w:color="000000"/>
              <w:right w:val="single" w:sz="4" w:space="0" w:color="000000"/>
            </w:tcBorders>
            <w:shd w:val="clear" w:color="auto" w:fill="auto"/>
            <w:noWrap/>
            <w:vAlign w:val="bottom"/>
            <w:hideMark/>
          </w:tcPr>
          <w:p w14:paraId="49E898EC" w14:textId="3CDF0F5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F66CE" w14:textId="35C153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7DB34" w14:textId="0AFC65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88,437.20 </w:t>
            </w:r>
          </w:p>
        </w:tc>
      </w:tr>
      <w:tr w:rsidR="004F4059" w:rsidRPr="004F4059" w14:paraId="66C30EF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A6866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FF03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213062E7" w14:textId="25341DF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584EEC5E" w14:textId="7D09093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CEB1AE" w14:textId="7F1C29F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350C1" w14:textId="7B5938C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75,250.00 </w:t>
            </w:r>
          </w:p>
        </w:tc>
      </w:tr>
      <w:tr w:rsidR="004F4059" w:rsidRPr="004F4059" w14:paraId="43AFA16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1734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0D71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22596FB2" w14:textId="5638A35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1EB264" w14:textId="6A86021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E7F0C" w14:textId="466930F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CA53B" w14:textId="56C3E0A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80,000.00 </w:t>
            </w:r>
          </w:p>
        </w:tc>
      </w:tr>
      <w:tr w:rsidR="004F4059" w:rsidRPr="004F4059" w14:paraId="131E56C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FA04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4453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49203A21" w14:textId="5F765E8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7462D415" w14:textId="6D59718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F3081" w14:textId="36CA2FF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4768A" w14:textId="1B6F699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2,000.00 </w:t>
            </w:r>
          </w:p>
        </w:tc>
      </w:tr>
      <w:tr w:rsidR="004F4059" w:rsidRPr="004F4059" w14:paraId="5980FA2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5088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43DB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16D165B0" w14:textId="5C78D13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7A36C53C" w14:textId="4CBA54B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986C2" w14:textId="2E8FD3E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392FA" w14:textId="1ECB38F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01,000.00 </w:t>
            </w:r>
          </w:p>
        </w:tc>
      </w:tr>
      <w:tr w:rsidR="004F4059" w:rsidRPr="004F4059" w14:paraId="7047FD7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AD35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986A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7B902975" w14:textId="639E55A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64935787" w14:textId="733DC68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1B0C9" w14:textId="63B3813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7C13A" w14:textId="65F4CE1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83,920.00 </w:t>
            </w:r>
          </w:p>
        </w:tc>
      </w:tr>
      <w:tr w:rsidR="004F4059" w:rsidRPr="004F4059" w14:paraId="6FB00CC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2ECA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CEFB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23156320" w14:textId="0D0438A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13,239.44 </w:t>
            </w:r>
          </w:p>
        </w:tc>
        <w:tc>
          <w:tcPr>
            <w:tcW w:w="0" w:type="auto"/>
            <w:tcBorders>
              <w:top w:val="nil"/>
              <w:left w:val="nil"/>
              <w:bottom w:val="single" w:sz="4" w:space="0" w:color="000000"/>
              <w:right w:val="single" w:sz="4" w:space="0" w:color="000000"/>
            </w:tcBorders>
            <w:shd w:val="clear" w:color="auto" w:fill="auto"/>
            <w:noWrap/>
            <w:vAlign w:val="bottom"/>
            <w:hideMark/>
          </w:tcPr>
          <w:p w14:paraId="06889114" w14:textId="507C3F5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2668F" w14:textId="46A5CBD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561ED" w14:textId="4DBDF88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13,239.44 </w:t>
            </w:r>
          </w:p>
        </w:tc>
      </w:tr>
      <w:tr w:rsidR="004F4059" w:rsidRPr="004F4059" w14:paraId="205C845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6796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BE88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44A4CF99" w14:textId="348D51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01BCF5C8" w14:textId="0DAC83F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D9AED" w14:textId="2F2CBE5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D4273" w14:textId="697F18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36,000.00 </w:t>
            </w:r>
          </w:p>
        </w:tc>
      </w:tr>
      <w:tr w:rsidR="004F4059" w:rsidRPr="004F4059" w14:paraId="7C626AE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EC31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F4B5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1A1AC185" w14:textId="53D50AE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31,608.14 </w:t>
            </w:r>
          </w:p>
        </w:tc>
        <w:tc>
          <w:tcPr>
            <w:tcW w:w="0" w:type="auto"/>
            <w:tcBorders>
              <w:top w:val="nil"/>
              <w:left w:val="nil"/>
              <w:bottom w:val="single" w:sz="4" w:space="0" w:color="000000"/>
              <w:right w:val="single" w:sz="4" w:space="0" w:color="000000"/>
            </w:tcBorders>
            <w:shd w:val="clear" w:color="auto" w:fill="auto"/>
            <w:noWrap/>
            <w:vAlign w:val="bottom"/>
            <w:hideMark/>
          </w:tcPr>
          <w:p w14:paraId="0F7ECE88" w14:textId="6342A0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5E843" w14:textId="4338F69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C164C" w14:textId="32D441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31,608.14 </w:t>
            </w:r>
          </w:p>
        </w:tc>
      </w:tr>
      <w:tr w:rsidR="004F4059" w:rsidRPr="004F4059" w14:paraId="1EAF8DE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C8D4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53A8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379252E9" w14:textId="79DBBD5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838BA4" w14:textId="0387B83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0C1A2" w14:textId="2E47E6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14064" w14:textId="7117400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0,000.00 </w:t>
            </w:r>
          </w:p>
        </w:tc>
      </w:tr>
      <w:tr w:rsidR="004F4059" w:rsidRPr="004F4059" w14:paraId="0315A3F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3FF6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B0C5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20A5E065" w14:textId="3342C7B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9E345F" w14:textId="66177F6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BE465" w14:textId="0BCF9F9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5E642" w14:textId="6F30380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60,000.00 </w:t>
            </w:r>
          </w:p>
        </w:tc>
      </w:tr>
      <w:tr w:rsidR="004F4059" w:rsidRPr="004F4059" w14:paraId="329C9B2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F690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E3EB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76A9C4C7" w14:textId="1B04BEA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69EF0A9D" w14:textId="566FB66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720D9" w14:textId="65746F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3E950" w14:textId="0F1E8AC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83,200.00 </w:t>
            </w:r>
          </w:p>
        </w:tc>
      </w:tr>
      <w:tr w:rsidR="004F4059" w:rsidRPr="004F4059" w14:paraId="055322A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92B0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512D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7DE0DE1A" w14:textId="3BDFA6F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6B59264" w14:textId="354CFED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DE569" w14:textId="6216F9C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6DA3E" w14:textId="60C20B1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55,000.00 </w:t>
            </w:r>
          </w:p>
        </w:tc>
      </w:tr>
      <w:tr w:rsidR="004F4059" w:rsidRPr="004F4059" w14:paraId="1F0876C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482A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45C4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24846742" w14:textId="4DAC93E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067A1E8E" w14:textId="6511FA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2DD51" w14:textId="2147A59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13AF4" w14:textId="1EA6D20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35,075.00 </w:t>
            </w:r>
          </w:p>
        </w:tc>
      </w:tr>
      <w:tr w:rsidR="004F4059" w:rsidRPr="004F4059" w14:paraId="44B3002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16C5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4FF7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4AAA7B16" w14:textId="7FD57A0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40CDA4" w14:textId="5192051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1DCD78" w14:textId="631AEB6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0339D" w14:textId="59AA669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0,000.00 </w:t>
            </w:r>
          </w:p>
        </w:tc>
      </w:tr>
      <w:tr w:rsidR="004F4059" w:rsidRPr="004F4059" w14:paraId="1B026B1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A532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5D23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7F8E8542" w14:textId="5851DE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429,605.00 </w:t>
            </w:r>
          </w:p>
        </w:tc>
        <w:tc>
          <w:tcPr>
            <w:tcW w:w="0" w:type="auto"/>
            <w:tcBorders>
              <w:top w:val="nil"/>
              <w:left w:val="nil"/>
              <w:bottom w:val="single" w:sz="4" w:space="0" w:color="000000"/>
              <w:right w:val="single" w:sz="4" w:space="0" w:color="000000"/>
            </w:tcBorders>
            <w:shd w:val="clear" w:color="auto" w:fill="auto"/>
            <w:noWrap/>
            <w:vAlign w:val="bottom"/>
            <w:hideMark/>
          </w:tcPr>
          <w:p w14:paraId="199B29CB" w14:textId="6F40BF8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F0B1D" w14:textId="0A6A37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A447C" w14:textId="62A8F64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429,605.00 </w:t>
            </w:r>
          </w:p>
        </w:tc>
      </w:tr>
      <w:tr w:rsidR="004F4059" w:rsidRPr="004F4059" w14:paraId="5EC3569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3E9F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3659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451C7EC3" w14:textId="42DB727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37C7D1" w14:textId="6E1B7C7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999FC" w14:textId="0801767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5122B" w14:textId="3B8E92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70,000.00 </w:t>
            </w:r>
          </w:p>
        </w:tc>
      </w:tr>
      <w:tr w:rsidR="004F4059" w:rsidRPr="004F4059" w14:paraId="51344DB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ED85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E85D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6401ECE3" w14:textId="0D116AC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38E9A17F" w14:textId="09B8C9F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E56797" w14:textId="3F29269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3FF9E" w14:textId="4B5FEB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85,940.00 </w:t>
            </w:r>
          </w:p>
        </w:tc>
      </w:tr>
      <w:tr w:rsidR="004F4059" w:rsidRPr="004F4059" w14:paraId="63E1742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777F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342C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7085E7FE" w14:textId="6F7348E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5C21E67F" w14:textId="30C2E90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46D48" w14:textId="2FCC194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12026" w14:textId="0D0DA00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48,300.00 </w:t>
            </w:r>
          </w:p>
        </w:tc>
      </w:tr>
      <w:tr w:rsidR="004F4059" w:rsidRPr="004F4059" w14:paraId="21EA811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3068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DCED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0E44121A" w14:textId="51078A3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38,016.00 </w:t>
            </w:r>
          </w:p>
        </w:tc>
        <w:tc>
          <w:tcPr>
            <w:tcW w:w="0" w:type="auto"/>
            <w:tcBorders>
              <w:top w:val="nil"/>
              <w:left w:val="nil"/>
              <w:bottom w:val="single" w:sz="4" w:space="0" w:color="000000"/>
              <w:right w:val="single" w:sz="4" w:space="0" w:color="000000"/>
            </w:tcBorders>
            <w:shd w:val="clear" w:color="auto" w:fill="auto"/>
            <w:noWrap/>
            <w:vAlign w:val="bottom"/>
            <w:hideMark/>
          </w:tcPr>
          <w:p w14:paraId="647731AE" w14:textId="5F0B9F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9CFEE" w14:textId="292AEAF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AB0A2" w14:textId="39D7423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38,016.00 </w:t>
            </w:r>
          </w:p>
        </w:tc>
      </w:tr>
      <w:tr w:rsidR="004F4059" w:rsidRPr="004F4059" w14:paraId="30B476F7"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66160F"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3690FB9" w14:textId="385324C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9,036,828.82 </w:t>
            </w:r>
          </w:p>
        </w:tc>
        <w:tc>
          <w:tcPr>
            <w:tcW w:w="0" w:type="auto"/>
            <w:tcBorders>
              <w:top w:val="nil"/>
              <w:left w:val="nil"/>
              <w:bottom w:val="single" w:sz="4" w:space="0" w:color="000000"/>
              <w:right w:val="single" w:sz="4" w:space="0" w:color="000000"/>
            </w:tcBorders>
            <w:shd w:val="clear" w:color="D8D8D8" w:fill="D8D8D8"/>
            <w:noWrap/>
            <w:vAlign w:val="bottom"/>
            <w:hideMark/>
          </w:tcPr>
          <w:p w14:paraId="608CF09D" w14:textId="4497EA87"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19F7B105" w14:textId="3541810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E4EDB91" w14:textId="798ECA61"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9,036,828.82 </w:t>
            </w:r>
          </w:p>
        </w:tc>
      </w:tr>
      <w:tr w:rsidR="004F4059" w:rsidRPr="004F4059" w14:paraId="4204C8B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49EE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FB33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60DC3062" w14:textId="461A595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38F7CA"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7686F891"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2FABA01" w14:textId="39B621E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00,000.00 </w:t>
            </w:r>
          </w:p>
        </w:tc>
      </w:tr>
      <w:tr w:rsidR="004F4059" w:rsidRPr="004F4059" w14:paraId="18B965B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4889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8011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5A5E7DBC" w14:textId="41A2FD9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760A7FEB" w14:textId="0C6EBDD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A466C" w14:textId="06EDA1A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C4E03" w14:textId="57494A4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596,959.72 </w:t>
            </w:r>
          </w:p>
        </w:tc>
      </w:tr>
      <w:tr w:rsidR="004F4059" w:rsidRPr="004F4059" w14:paraId="55F4504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FB7E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003E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1A6156C2" w14:textId="0D1C34D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234A14AA" w14:textId="70261AC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77C78" w14:textId="300C12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F0911" w14:textId="2C25EA1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7,560.00 </w:t>
            </w:r>
          </w:p>
        </w:tc>
      </w:tr>
      <w:tr w:rsidR="004F4059" w:rsidRPr="004F4059" w14:paraId="23D99D5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7F5F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4574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7875285D" w14:textId="4FE94B0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419A755D" w14:textId="6C051D4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55B1B" w14:textId="6869C5C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D51158" w14:textId="1BCC611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33,960.00 </w:t>
            </w:r>
          </w:p>
        </w:tc>
      </w:tr>
      <w:tr w:rsidR="004F4059" w:rsidRPr="004F4059" w14:paraId="4863E41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5B08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10A8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26FE7401" w14:textId="42FF2C9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0AB5075C" w14:textId="2B5BD11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8025A" w14:textId="427E864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F1DCC" w14:textId="06E2447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47,097.00 </w:t>
            </w:r>
          </w:p>
        </w:tc>
      </w:tr>
      <w:tr w:rsidR="004F4059" w:rsidRPr="004F4059" w14:paraId="13FBA81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20A2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9BCD5D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2C652247" w14:textId="7478CF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31,120.00 </w:t>
            </w:r>
          </w:p>
        </w:tc>
        <w:tc>
          <w:tcPr>
            <w:tcW w:w="0" w:type="auto"/>
            <w:tcBorders>
              <w:top w:val="nil"/>
              <w:left w:val="nil"/>
              <w:bottom w:val="single" w:sz="4" w:space="0" w:color="000000"/>
              <w:right w:val="single" w:sz="4" w:space="0" w:color="000000"/>
            </w:tcBorders>
            <w:shd w:val="clear" w:color="auto" w:fill="auto"/>
            <w:noWrap/>
            <w:vAlign w:val="bottom"/>
            <w:hideMark/>
          </w:tcPr>
          <w:p w14:paraId="3EE0D0F7" w14:textId="172097C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D5F08" w14:textId="33DA2A0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3A4CC" w14:textId="7114097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31,120.00 </w:t>
            </w:r>
          </w:p>
        </w:tc>
      </w:tr>
      <w:tr w:rsidR="004F4059" w:rsidRPr="004F4059" w14:paraId="03C03FE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D4B4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EE95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0F79BD8B" w14:textId="5CD722E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4C692D4D" w14:textId="5C2CBB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BB876" w14:textId="562F67D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090BC" w14:textId="7852166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2,036.10 </w:t>
            </w:r>
          </w:p>
        </w:tc>
      </w:tr>
      <w:tr w:rsidR="004F4059" w:rsidRPr="004F4059" w14:paraId="28A1587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0591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758F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142DEF9B" w14:textId="6110FDA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414DB865" w14:textId="3A87779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7BF2D" w14:textId="76E885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DFBF1" w14:textId="095566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51,817.50 </w:t>
            </w:r>
          </w:p>
        </w:tc>
      </w:tr>
      <w:tr w:rsidR="004F4059" w:rsidRPr="004F4059" w14:paraId="176BABD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BC59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71A9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72735D81" w14:textId="23834C7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4ED7117A" w14:textId="48F0155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659A7" w14:textId="528BA3E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A1775" w14:textId="66D9C85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4,520.00 </w:t>
            </w:r>
          </w:p>
        </w:tc>
      </w:tr>
      <w:tr w:rsidR="004F4059" w:rsidRPr="004F4059" w14:paraId="681C1D7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D15B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65AC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31747914" w14:textId="44FB943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5C55BB5F" w14:textId="719A63E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213CF" w14:textId="1D3CAF0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EE668" w14:textId="26B4CAB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5,000.00 </w:t>
            </w:r>
          </w:p>
        </w:tc>
      </w:tr>
      <w:tr w:rsidR="004F4059" w:rsidRPr="004F4059" w14:paraId="00C085C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4416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D724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7AC58BD7" w14:textId="5A9618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57,350.00 </w:t>
            </w:r>
          </w:p>
        </w:tc>
        <w:tc>
          <w:tcPr>
            <w:tcW w:w="0" w:type="auto"/>
            <w:tcBorders>
              <w:top w:val="nil"/>
              <w:left w:val="nil"/>
              <w:bottom w:val="single" w:sz="4" w:space="0" w:color="000000"/>
              <w:right w:val="single" w:sz="4" w:space="0" w:color="000000"/>
            </w:tcBorders>
            <w:shd w:val="clear" w:color="auto" w:fill="auto"/>
            <w:noWrap/>
            <w:vAlign w:val="bottom"/>
            <w:hideMark/>
          </w:tcPr>
          <w:p w14:paraId="0792C1F4" w14:textId="460A64F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75115" w14:textId="27C7033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E6940" w14:textId="1028B68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57,350.00 </w:t>
            </w:r>
          </w:p>
        </w:tc>
      </w:tr>
      <w:tr w:rsidR="004F4059" w:rsidRPr="004F4059" w14:paraId="1677FC6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9A13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AF7C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2BD14EA9" w14:textId="4DF8E07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480.00 </w:t>
            </w:r>
          </w:p>
        </w:tc>
        <w:tc>
          <w:tcPr>
            <w:tcW w:w="0" w:type="auto"/>
            <w:tcBorders>
              <w:top w:val="nil"/>
              <w:left w:val="nil"/>
              <w:bottom w:val="single" w:sz="4" w:space="0" w:color="000000"/>
              <w:right w:val="single" w:sz="4" w:space="0" w:color="000000"/>
            </w:tcBorders>
            <w:shd w:val="clear" w:color="auto" w:fill="auto"/>
            <w:noWrap/>
            <w:vAlign w:val="bottom"/>
            <w:hideMark/>
          </w:tcPr>
          <w:p w14:paraId="17C38569" w14:textId="60EF73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1C2B8" w14:textId="02F1A05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7E1CF" w14:textId="7CDD9B6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480.00 </w:t>
            </w:r>
          </w:p>
        </w:tc>
      </w:tr>
      <w:tr w:rsidR="004F4059" w:rsidRPr="004F4059" w14:paraId="2E6DD64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A17D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15D9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5D400C19" w14:textId="7893FDD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7D1CF54B" w14:textId="63A4AA9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B32C2" w14:textId="38250A1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727B2" w14:textId="26AA58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02,495.00 </w:t>
            </w:r>
          </w:p>
        </w:tc>
      </w:tr>
      <w:tr w:rsidR="004F4059" w:rsidRPr="004F4059" w14:paraId="1664CA1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161F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81F3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15325CB2" w14:textId="51FC0F5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481AD8BA" w14:textId="3319D2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93D06" w14:textId="07C7462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6E6C6" w14:textId="007FB04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2,000.00 </w:t>
            </w:r>
          </w:p>
        </w:tc>
      </w:tr>
      <w:tr w:rsidR="004F4059" w:rsidRPr="004F4059" w14:paraId="1C7FB5C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94A9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051B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216B8371" w14:textId="3981098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349E551A" w14:textId="70B2969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39DA0" w14:textId="01E6047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2D6C9" w14:textId="034BFBB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18,170.00 </w:t>
            </w:r>
          </w:p>
        </w:tc>
      </w:tr>
      <w:tr w:rsidR="004F4059" w:rsidRPr="004F4059" w14:paraId="2609C71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CE0A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2D58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17F5C594" w14:textId="7D93584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A9813A" w14:textId="5C6C228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CF6C54" w14:textId="7378589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BBFB0" w14:textId="457895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0,000.00 </w:t>
            </w:r>
          </w:p>
        </w:tc>
      </w:tr>
      <w:tr w:rsidR="004F4059" w:rsidRPr="004F4059" w14:paraId="5B0B60F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2885B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DAF3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7556C71C" w14:textId="2226E4D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1D2174FC" w14:textId="484844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1AC1C" w14:textId="48AD3CD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4695E" w14:textId="6872245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0,760.00 </w:t>
            </w:r>
          </w:p>
        </w:tc>
      </w:tr>
      <w:tr w:rsidR="004F4059" w:rsidRPr="004F4059" w14:paraId="4FDE794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318B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8783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47992F0C" w14:textId="74EB9FF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5AAEC15D" w14:textId="5FE290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CFD19" w14:textId="148A491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6B300" w14:textId="0549E06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3,000.00 </w:t>
            </w:r>
          </w:p>
        </w:tc>
      </w:tr>
      <w:tr w:rsidR="004F4059" w:rsidRPr="004F4059" w14:paraId="0D328D0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02DC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9FF7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7CDA6AF1" w14:textId="2A9E0D4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6245A346" w14:textId="3829727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59ADC" w14:textId="3CA87C5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2A904" w14:textId="1F7CFEA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44,450.00 </w:t>
            </w:r>
          </w:p>
        </w:tc>
      </w:tr>
      <w:tr w:rsidR="004F4059" w:rsidRPr="004F4059" w14:paraId="536DD96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88E0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D3F2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6D7D16EE" w14:textId="19D9FF8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72E59F25" w14:textId="1D35F54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743DA" w14:textId="76B1D80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2F451" w14:textId="1582D66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5,040.00 </w:t>
            </w:r>
          </w:p>
        </w:tc>
      </w:tr>
      <w:tr w:rsidR="004F4059" w:rsidRPr="004F4059" w14:paraId="29EC87F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97B5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E74C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4713CA64" w14:textId="5EED69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5D484A13" w14:textId="06615C5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E9C63" w14:textId="6F30FA7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24182" w14:textId="32FC198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1,440.00 </w:t>
            </w:r>
          </w:p>
        </w:tc>
      </w:tr>
      <w:tr w:rsidR="004F4059" w:rsidRPr="004F4059" w14:paraId="7AE452E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9FF9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F991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32E1527D" w14:textId="51A0E2E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0926494D" w14:textId="2EA4A2D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6B1D1" w14:textId="3C79DF0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06428" w14:textId="6424237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6,656.00 </w:t>
            </w:r>
          </w:p>
        </w:tc>
      </w:tr>
      <w:tr w:rsidR="004F4059" w:rsidRPr="004F4059" w14:paraId="2CBA429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D6F8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CD24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6BDBE321" w14:textId="27A8809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73,949.50 </w:t>
            </w:r>
          </w:p>
        </w:tc>
        <w:tc>
          <w:tcPr>
            <w:tcW w:w="0" w:type="auto"/>
            <w:tcBorders>
              <w:top w:val="nil"/>
              <w:left w:val="nil"/>
              <w:bottom w:val="single" w:sz="4" w:space="0" w:color="000000"/>
              <w:right w:val="single" w:sz="4" w:space="0" w:color="000000"/>
            </w:tcBorders>
            <w:shd w:val="clear" w:color="auto" w:fill="auto"/>
            <w:noWrap/>
            <w:vAlign w:val="bottom"/>
            <w:hideMark/>
          </w:tcPr>
          <w:p w14:paraId="6DA5540F" w14:textId="1FFCC2F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6B304" w14:textId="4A8F252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E8C21" w14:textId="4B38996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73,949.50 </w:t>
            </w:r>
          </w:p>
        </w:tc>
      </w:tr>
      <w:tr w:rsidR="004F4059" w:rsidRPr="004F4059" w14:paraId="4E6F16C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A483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11EA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2690C641" w14:textId="13A1C4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1B1280A9" w14:textId="59F01B6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E8D17" w14:textId="1AF9643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77FF4" w14:textId="27B4B29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80,519.60 </w:t>
            </w:r>
          </w:p>
        </w:tc>
      </w:tr>
      <w:tr w:rsidR="004F4059" w:rsidRPr="004F4059" w14:paraId="7C7322B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9F77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7268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41FF1ABC" w14:textId="7E3737E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2B16F84" w14:textId="2F122FB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101743" w14:textId="5E6B94E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92601" w14:textId="5F547F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5,000.00 </w:t>
            </w:r>
          </w:p>
        </w:tc>
      </w:tr>
      <w:tr w:rsidR="004F4059" w:rsidRPr="004F4059" w14:paraId="5A220CA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8235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1B94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436D6A07" w14:textId="5C7CFC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57895FD7" w14:textId="4815C04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E9804" w14:textId="17394A9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AB449" w14:textId="0220644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12,600.00 </w:t>
            </w:r>
          </w:p>
        </w:tc>
      </w:tr>
      <w:tr w:rsidR="004F4059" w:rsidRPr="004F4059" w14:paraId="69B5765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BC46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A483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6570FA36" w14:textId="248400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3A3BC51B" w14:textId="32E4B1C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56E55" w14:textId="5A085EF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67E55" w14:textId="4A1162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5,480.00 </w:t>
            </w:r>
          </w:p>
        </w:tc>
      </w:tr>
      <w:tr w:rsidR="004F4059" w:rsidRPr="004F4059" w14:paraId="2901CC7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9944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9B21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7D012D62" w14:textId="2A43D7F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3137086E" w14:textId="7A3903B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B394E" w14:textId="51EAF7E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23AE8" w14:textId="4759CCC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5,740.00 </w:t>
            </w:r>
          </w:p>
        </w:tc>
      </w:tr>
      <w:tr w:rsidR="004F4059" w:rsidRPr="004F4059" w14:paraId="1A6E303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CC3E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514E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44BFD41C" w14:textId="112C7D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00.00 </w:t>
            </w:r>
          </w:p>
        </w:tc>
        <w:tc>
          <w:tcPr>
            <w:tcW w:w="0" w:type="auto"/>
            <w:tcBorders>
              <w:top w:val="nil"/>
              <w:left w:val="nil"/>
              <w:bottom w:val="single" w:sz="4" w:space="0" w:color="000000"/>
              <w:right w:val="single" w:sz="4" w:space="0" w:color="000000"/>
            </w:tcBorders>
            <w:shd w:val="clear" w:color="auto" w:fill="auto"/>
            <w:noWrap/>
            <w:vAlign w:val="bottom"/>
            <w:hideMark/>
          </w:tcPr>
          <w:p w14:paraId="0E39091F" w14:textId="65515E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FA0A9" w14:textId="112CEE5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3484B" w14:textId="7AA47C7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00.00 </w:t>
            </w:r>
          </w:p>
        </w:tc>
      </w:tr>
      <w:tr w:rsidR="004F4059" w:rsidRPr="004F4059" w14:paraId="3175130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BFBD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9C68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0B828F00" w14:textId="708956F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2AB4B7F0" w14:textId="079160B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129DB" w14:textId="25D9DF5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FB530" w14:textId="621E4DF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15,148.40 </w:t>
            </w:r>
          </w:p>
        </w:tc>
      </w:tr>
      <w:tr w:rsidR="004F4059" w:rsidRPr="004F4059" w14:paraId="0179A5A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764E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7EE8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3FA78D3C" w14:textId="2978D48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15,080.00 </w:t>
            </w:r>
          </w:p>
        </w:tc>
        <w:tc>
          <w:tcPr>
            <w:tcW w:w="0" w:type="auto"/>
            <w:tcBorders>
              <w:top w:val="nil"/>
              <w:left w:val="nil"/>
              <w:bottom w:val="single" w:sz="4" w:space="0" w:color="000000"/>
              <w:right w:val="single" w:sz="4" w:space="0" w:color="000000"/>
            </w:tcBorders>
            <w:shd w:val="clear" w:color="auto" w:fill="auto"/>
            <w:noWrap/>
            <w:vAlign w:val="bottom"/>
            <w:hideMark/>
          </w:tcPr>
          <w:p w14:paraId="19E213DC" w14:textId="0542ACE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0A954" w14:textId="75BF3E0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CBD27" w14:textId="7FCF97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15,080.00 </w:t>
            </w:r>
          </w:p>
        </w:tc>
      </w:tr>
      <w:tr w:rsidR="004F4059" w:rsidRPr="004F4059" w14:paraId="42347ABF"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D44CE3"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15965ECF" w14:textId="7D605D77"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191,178,182.61 </w:t>
            </w:r>
          </w:p>
        </w:tc>
        <w:tc>
          <w:tcPr>
            <w:tcW w:w="0" w:type="auto"/>
            <w:tcBorders>
              <w:top w:val="nil"/>
              <w:left w:val="nil"/>
              <w:bottom w:val="single" w:sz="4" w:space="0" w:color="000000"/>
              <w:right w:val="single" w:sz="4" w:space="0" w:color="000000"/>
            </w:tcBorders>
            <w:shd w:val="clear" w:color="A5A5A5" w:fill="A5A5A5"/>
            <w:noWrap/>
            <w:vAlign w:val="bottom"/>
            <w:hideMark/>
          </w:tcPr>
          <w:p w14:paraId="44BFEEF9" w14:textId="7D00DFD8"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123F9865" w14:textId="31C825F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2CC612E4" w14:textId="58B8A4C0"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191,178,182.61 </w:t>
            </w:r>
          </w:p>
        </w:tc>
      </w:tr>
      <w:tr w:rsidR="004F4059" w:rsidRPr="004F4059" w14:paraId="52AEC85C"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55D736"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622E2D0C" w14:textId="2E9ED39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38,516,751.47 </w:t>
            </w:r>
          </w:p>
        </w:tc>
        <w:tc>
          <w:tcPr>
            <w:tcW w:w="0" w:type="auto"/>
            <w:tcBorders>
              <w:top w:val="nil"/>
              <w:left w:val="nil"/>
              <w:bottom w:val="single" w:sz="4" w:space="0" w:color="000000"/>
              <w:right w:val="single" w:sz="4" w:space="0" w:color="000000"/>
            </w:tcBorders>
            <w:shd w:val="clear" w:color="D8D8D8" w:fill="D8D8D8"/>
            <w:noWrap/>
            <w:vAlign w:val="bottom"/>
            <w:hideMark/>
          </w:tcPr>
          <w:p w14:paraId="20831E12" w14:textId="1EF4CF3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12563EA" w14:textId="02A7103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276FDDE" w14:textId="7E2BA48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38,516,751.47 </w:t>
            </w:r>
          </w:p>
        </w:tc>
      </w:tr>
      <w:tr w:rsidR="004F4059" w:rsidRPr="004F4059" w14:paraId="76E577B9"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64958AD"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16DBA3DD" w14:textId="7D5F9C8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032A25E9" w14:textId="6D7971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D2035" w14:textId="5BC964C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94C73" w14:textId="044191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68,939.12 </w:t>
            </w:r>
          </w:p>
        </w:tc>
      </w:tr>
      <w:tr w:rsidR="004F4059" w:rsidRPr="004F4059" w14:paraId="09E8BA20" w14:textId="77777777" w:rsidTr="004F4059">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C2EFBFA"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584C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4A42BF46" w14:textId="073270B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7DB0AE20" w14:textId="5654B4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50FB0" w14:textId="547134F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7BBC4" w14:textId="3982A4B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6,755.86 </w:t>
            </w:r>
          </w:p>
        </w:tc>
      </w:tr>
      <w:tr w:rsidR="004F4059" w:rsidRPr="004F4059" w14:paraId="7B8C3A8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925E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1002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692029E4" w14:textId="61BFEF1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11F3F98E" w14:textId="22FF742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B97B60" w14:textId="5BD67D0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EF3F6" w14:textId="573D6B2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55,780.00 </w:t>
            </w:r>
          </w:p>
        </w:tc>
      </w:tr>
      <w:tr w:rsidR="004F4059" w:rsidRPr="004F4059" w14:paraId="6A4A0C1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E5B7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8631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37FD2D70" w14:textId="3DB9217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06C4E640" w14:textId="237E6E6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1E071" w14:textId="1C5FD89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C3BED" w14:textId="0CDB4E9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6,000.00 </w:t>
            </w:r>
          </w:p>
        </w:tc>
      </w:tr>
      <w:tr w:rsidR="004F4059" w:rsidRPr="004F4059" w14:paraId="3D82CBE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FBB8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B1C9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4ED3A251" w14:textId="472C8D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2806EDBF" w14:textId="04FA9F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DB7694" w14:textId="66ADD12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0DC76" w14:textId="4669A07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59,289.24 </w:t>
            </w:r>
          </w:p>
        </w:tc>
      </w:tr>
      <w:tr w:rsidR="004F4059" w:rsidRPr="004F4059" w14:paraId="496552E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596F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D5C1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2992E0CF" w14:textId="7FDD286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02C721BF" w14:textId="33B67E4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646DF" w14:textId="72333A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9B27A" w14:textId="50B2223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3,629.92 </w:t>
            </w:r>
          </w:p>
        </w:tc>
      </w:tr>
      <w:tr w:rsidR="004F4059" w:rsidRPr="004F4059" w14:paraId="76A7BA1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9755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7E1F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6BF40276" w14:textId="700996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78,290.00 </w:t>
            </w:r>
          </w:p>
        </w:tc>
        <w:tc>
          <w:tcPr>
            <w:tcW w:w="0" w:type="auto"/>
            <w:tcBorders>
              <w:top w:val="nil"/>
              <w:left w:val="nil"/>
              <w:bottom w:val="single" w:sz="4" w:space="0" w:color="000000"/>
              <w:right w:val="single" w:sz="4" w:space="0" w:color="000000"/>
            </w:tcBorders>
            <w:shd w:val="clear" w:color="auto" w:fill="auto"/>
            <w:noWrap/>
            <w:vAlign w:val="bottom"/>
            <w:hideMark/>
          </w:tcPr>
          <w:p w14:paraId="0B0F6B3F" w14:textId="3921F9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20575" w14:textId="1CBD3BF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854D7" w14:textId="51A31C4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78,290.00 </w:t>
            </w:r>
          </w:p>
        </w:tc>
      </w:tr>
      <w:tr w:rsidR="004F4059" w:rsidRPr="004F4059" w14:paraId="02E65C0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B06F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6AF8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6F69D085" w14:textId="0B849D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49717AC6" w14:textId="500D240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FCC88" w14:textId="39B8CAD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D645A3" w14:textId="2420668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5,526.05 </w:t>
            </w:r>
          </w:p>
        </w:tc>
      </w:tr>
      <w:tr w:rsidR="004F4059" w:rsidRPr="004F4059" w14:paraId="4445688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5882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62E6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47CFAA51" w14:textId="3570808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04C5D167" w14:textId="38967B2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F0614" w14:textId="6572E99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906CE" w14:textId="6500396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29,680.00 </w:t>
            </w:r>
          </w:p>
        </w:tc>
      </w:tr>
      <w:tr w:rsidR="004F4059" w:rsidRPr="004F4059" w14:paraId="466071E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C7365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B9B4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3F005160" w14:textId="44B6FFF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0A3EA945" w14:textId="78CBA93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063EE" w14:textId="2F6385F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66D37" w14:textId="54BC533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33,787.00 </w:t>
            </w:r>
          </w:p>
        </w:tc>
      </w:tr>
      <w:tr w:rsidR="004F4059" w:rsidRPr="004F4059" w14:paraId="19077A9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DE5F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CCA3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F9584F4" w14:textId="0D86AB7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561A6599" w14:textId="7FE7383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87A38" w14:textId="747415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595CE" w14:textId="1BA569D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42,864.32 </w:t>
            </w:r>
          </w:p>
        </w:tc>
      </w:tr>
      <w:tr w:rsidR="004F4059" w:rsidRPr="004F4059" w14:paraId="5C6B1E9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643B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106B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4EBC8E80" w14:textId="3812054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32B3986C" w14:textId="1F89DDD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B2B7F" w14:textId="2C877B7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06CD3" w14:textId="7E39BB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80,911.86 </w:t>
            </w:r>
          </w:p>
        </w:tc>
      </w:tr>
      <w:tr w:rsidR="004F4059" w:rsidRPr="004F4059" w14:paraId="4F7A427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0C9F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FE28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6132A69E" w14:textId="266A80F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6F2ED71C" w14:textId="42490EF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F3399" w14:textId="3915BF5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B5A1C" w14:textId="3D14474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52,143.94 </w:t>
            </w:r>
          </w:p>
        </w:tc>
      </w:tr>
      <w:tr w:rsidR="004F4059" w:rsidRPr="004F4059" w14:paraId="30F5A2F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56D3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C56A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3A47BC3" w14:textId="3BE6066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082CCBCC" w14:textId="6212D90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31093" w14:textId="501DC1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FAB78" w14:textId="703EBA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5,000.00 </w:t>
            </w:r>
          </w:p>
        </w:tc>
      </w:tr>
      <w:tr w:rsidR="004F4059" w:rsidRPr="004F4059" w14:paraId="098F11C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A023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32CE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15CE739C" w14:textId="5C0ECFE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2C35EB69" w14:textId="43D8C12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4D66A" w14:textId="118FC5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26DFD" w14:textId="31C7E50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89,840.00 </w:t>
            </w:r>
          </w:p>
        </w:tc>
      </w:tr>
      <w:tr w:rsidR="004F4059" w:rsidRPr="004F4059" w14:paraId="48F9965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A75E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9307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624575D6" w14:textId="545AB2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1DC67174" w14:textId="450CBE4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FB3965" w14:textId="4867EAB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5B1C2" w14:textId="14F3EA0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7,290.00 </w:t>
            </w:r>
          </w:p>
        </w:tc>
      </w:tr>
      <w:tr w:rsidR="004F4059" w:rsidRPr="004F4059" w14:paraId="42273EA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8E3D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A7CD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3D33F8A1" w14:textId="626A1F9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0DD61EFE" w14:textId="2F4924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6FBC54" w14:textId="337E9CE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8DC59" w14:textId="71932B1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30,711.96 </w:t>
            </w:r>
          </w:p>
        </w:tc>
      </w:tr>
      <w:tr w:rsidR="004F4059" w:rsidRPr="004F4059" w14:paraId="3F8CE89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AC7F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5EC8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3780C274" w14:textId="0635E7D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61B09ED3" w14:textId="29B4ECF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9F7D1" w14:textId="295CF4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4EDBC" w14:textId="776FF18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75,213.86 </w:t>
            </w:r>
          </w:p>
        </w:tc>
      </w:tr>
      <w:tr w:rsidR="004F4059" w:rsidRPr="004F4059" w14:paraId="7001F33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4004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BCE0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7C2BD6C1" w14:textId="1B07235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38DA9FC0" w14:textId="0B8B9D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2F697C" w14:textId="0C2084C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E80A1" w14:textId="4930B43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63,000.00 </w:t>
            </w:r>
          </w:p>
        </w:tc>
      </w:tr>
      <w:tr w:rsidR="004F4059" w:rsidRPr="004F4059" w14:paraId="742ED1A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BF2E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32A4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3E794713" w14:textId="38876C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4DA86B9C" w14:textId="02BB103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512FE" w14:textId="6608895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67382" w14:textId="79ED8AC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7,500.00 </w:t>
            </w:r>
          </w:p>
        </w:tc>
      </w:tr>
      <w:tr w:rsidR="004F4059" w:rsidRPr="004F4059" w14:paraId="6220F59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E664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16DE5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165D08C0" w14:textId="120108C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0A25705D" w14:textId="63629D3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4659E" w14:textId="228C172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B4354" w14:textId="4446EE5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5,820.00 </w:t>
            </w:r>
          </w:p>
        </w:tc>
      </w:tr>
      <w:tr w:rsidR="004F4059" w:rsidRPr="004F4059" w14:paraId="5C46B7C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A5AC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A461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59607FA1" w14:textId="55AD51E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660D2D0F" w14:textId="4823F54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69608" w14:textId="55012E7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674DE" w14:textId="2B0614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7,228.92 </w:t>
            </w:r>
          </w:p>
        </w:tc>
      </w:tr>
      <w:tr w:rsidR="004F4059" w:rsidRPr="004F4059" w14:paraId="1D19F95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4AE2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8C5E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75EC5B25" w14:textId="2DAE7B6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98,130.00 </w:t>
            </w:r>
          </w:p>
        </w:tc>
        <w:tc>
          <w:tcPr>
            <w:tcW w:w="0" w:type="auto"/>
            <w:tcBorders>
              <w:top w:val="nil"/>
              <w:left w:val="nil"/>
              <w:bottom w:val="single" w:sz="4" w:space="0" w:color="000000"/>
              <w:right w:val="single" w:sz="4" w:space="0" w:color="000000"/>
            </w:tcBorders>
            <w:shd w:val="clear" w:color="auto" w:fill="auto"/>
            <w:noWrap/>
            <w:vAlign w:val="bottom"/>
            <w:hideMark/>
          </w:tcPr>
          <w:p w14:paraId="077197F3" w14:textId="4A2FE95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F0258" w14:textId="4318938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69C53C" w14:textId="240431C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98,130.00 </w:t>
            </w:r>
          </w:p>
        </w:tc>
      </w:tr>
      <w:tr w:rsidR="004F4059" w:rsidRPr="004F4059" w14:paraId="78DBC9F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EBA8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56FB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315B36DD" w14:textId="3DD915E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13549A66" w14:textId="6F6F724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3FF6E" w14:textId="6EDFEDA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ADBEB" w14:textId="251724E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35,140.00 </w:t>
            </w:r>
          </w:p>
        </w:tc>
      </w:tr>
      <w:tr w:rsidR="004F4059" w:rsidRPr="004F4059" w14:paraId="327B8FB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0796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E286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067FE16A" w14:textId="5BFA64C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72F7609E" w14:textId="33CB97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287AF" w14:textId="6FBF01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C08D5" w14:textId="781E486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8,759.50 </w:t>
            </w:r>
          </w:p>
        </w:tc>
      </w:tr>
      <w:tr w:rsidR="004F4059" w:rsidRPr="004F4059" w14:paraId="7D300C2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6290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052C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5893507D" w14:textId="24FFECC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2683A2DA" w14:textId="342EE05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B5E10" w14:textId="630F628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44FA0" w14:textId="0A0943A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0,500.00 </w:t>
            </w:r>
          </w:p>
        </w:tc>
      </w:tr>
      <w:tr w:rsidR="004F4059" w:rsidRPr="004F4059" w14:paraId="1B6AA9B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E944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A26B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20CB9DDC" w14:textId="156C22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3E73CBED" w14:textId="67D0BB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3161D" w14:textId="535AA1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460A1" w14:textId="5510887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28,496.60 </w:t>
            </w:r>
          </w:p>
        </w:tc>
      </w:tr>
      <w:tr w:rsidR="004F4059" w:rsidRPr="004F4059" w14:paraId="743D507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D5A1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7646A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2B8138C8" w14:textId="71DCBD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176C0868" w14:textId="119846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B36A7" w14:textId="106B08E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C7956" w14:textId="5F2EA26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9,500.00 </w:t>
            </w:r>
          </w:p>
        </w:tc>
      </w:tr>
      <w:tr w:rsidR="004F4059" w:rsidRPr="004F4059" w14:paraId="20DC99C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5A62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3D87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549362C2" w14:textId="103D8EC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3540820C" w14:textId="3F1EA2D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9CA79" w14:textId="36C0B2B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93BB5" w14:textId="6FA18EA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14,335.00 </w:t>
            </w:r>
          </w:p>
        </w:tc>
      </w:tr>
      <w:tr w:rsidR="004F4059" w:rsidRPr="004F4059" w14:paraId="49069F9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4E45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82D5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0CB0B070" w14:textId="1959ECA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716D6AE3" w14:textId="50C5A2E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AA7B22" w14:textId="6BFA27D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273C8" w14:textId="52507E6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89,964.56 </w:t>
            </w:r>
          </w:p>
        </w:tc>
      </w:tr>
      <w:tr w:rsidR="004F4059" w:rsidRPr="004F4059" w14:paraId="5293E62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5CEC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B79ACF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5ED33F4" w14:textId="225C114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27EF08A2" w14:textId="7D6409E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B0566" w14:textId="0749846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AC5AA" w14:textId="5CC8150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7,915.00 </w:t>
            </w:r>
          </w:p>
        </w:tc>
      </w:tr>
      <w:tr w:rsidR="004F4059" w:rsidRPr="004F4059" w14:paraId="19CA2DF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099F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F7CF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677AAABC" w14:textId="6589BF2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67F4CA4F" w14:textId="35FC0B8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214A3" w14:textId="2753E52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E862F" w14:textId="0D85E70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07,391.78 </w:t>
            </w:r>
          </w:p>
        </w:tc>
      </w:tr>
      <w:tr w:rsidR="004F4059" w:rsidRPr="004F4059" w14:paraId="3641F3E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285B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FC82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80DFC33" w14:textId="442F76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6B90F250" w14:textId="7822469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CD356" w14:textId="0ADA0D4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44FDA" w14:textId="0C3EE8E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63,768.30 </w:t>
            </w:r>
          </w:p>
        </w:tc>
      </w:tr>
      <w:tr w:rsidR="004F4059" w:rsidRPr="004F4059" w14:paraId="5BF4951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36014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DB513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5C777B5" w14:textId="27E7A4E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60483498" w14:textId="3778A5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693E5" w14:textId="3A58AD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48883" w14:textId="1F139C7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83,911.48 </w:t>
            </w:r>
          </w:p>
        </w:tc>
      </w:tr>
      <w:tr w:rsidR="004F4059" w:rsidRPr="004F4059" w14:paraId="5174862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96BE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C514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4946257F" w14:textId="3414CB5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23194EC8" w14:textId="6D7D86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019BD" w14:textId="2437A3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81B49" w14:textId="09609F7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50,742.86 </w:t>
            </w:r>
          </w:p>
        </w:tc>
      </w:tr>
      <w:tr w:rsidR="004F4059" w:rsidRPr="004F4059" w14:paraId="12DD9A1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ABBB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F3A0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27314E4C" w14:textId="4A853FF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29957ED8" w14:textId="463ED49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FF803" w14:textId="6A473C5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A793C" w14:textId="358DADF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8,994.00 </w:t>
            </w:r>
          </w:p>
        </w:tc>
      </w:tr>
      <w:tr w:rsidR="004F4059" w:rsidRPr="004F4059" w14:paraId="4D9FD31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E0B3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0740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6E5F00FC" w14:textId="2FDC10A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4DB5AD58" w14:textId="4708BF7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7F517" w14:textId="10225DE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25152" w14:textId="7552658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9,628.00 </w:t>
            </w:r>
          </w:p>
        </w:tc>
      </w:tr>
      <w:tr w:rsidR="004F4059" w:rsidRPr="004F4059" w14:paraId="462389C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308B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2B7D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45F28426" w14:textId="534CC8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03C47AA1" w14:textId="4C44DF4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11748" w14:textId="6B5734E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6DFBF" w14:textId="1CA6099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08,583.80 </w:t>
            </w:r>
          </w:p>
        </w:tc>
      </w:tr>
      <w:tr w:rsidR="004F4059" w:rsidRPr="004F4059" w14:paraId="71206CF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8A9E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ABA5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6BDC6B82" w14:textId="510922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02153F62" w14:textId="6237B1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D4E79" w14:textId="27875E4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83074" w14:textId="2A6AA21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4,600.00 </w:t>
            </w:r>
          </w:p>
        </w:tc>
      </w:tr>
      <w:tr w:rsidR="004F4059" w:rsidRPr="004F4059" w14:paraId="5DCC171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01E5A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4E78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DC2088C" w14:textId="3782972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37CE9DAE" w14:textId="6A69E21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3E63E" w14:textId="2D3056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49DAF" w14:textId="3FD8AF7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47,079.64 </w:t>
            </w:r>
          </w:p>
        </w:tc>
      </w:tr>
      <w:tr w:rsidR="004F4059" w:rsidRPr="004F4059" w14:paraId="5B41073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DE77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525C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5B473F00" w14:textId="32114A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5748B891" w14:textId="13F0D29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D7D27" w14:textId="6ECBA77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6F8EB" w14:textId="3418669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78,275.00 </w:t>
            </w:r>
          </w:p>
        </w:tc>
      </w:tr>
      <w:tr w:rsidR="004F4059" w:rsidRPr="004F4059" w14:paraId="20F37CC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DC66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0607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1930836E" w14:textId="5B1C9E1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752EC529" w14:textId="344FED8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EAA8F" w14:textId="0586A69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202BF" w14:textId="3FE8527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94,400.00 </w:t>
            </w:r>
          </w:p>
        </w:tc>
      </w:tr>
      <w:tr w:rsidR="004F4059" w:rsidRPr="004F4059" w14:paraId="2DBBD66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5C97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F7DE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5A5ECBCE" w14:textId="2E0238C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01BD8E75" w14:textId="6B78B38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ED234" w14:textId="555AE4C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A2FB79" w14:textId="20AECD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1,433.90 </w:t>
            </w:r>
          </w:p>
        </w:tc>
      </w:tr>
      <w:tr w:rsidR="004F4059" w:rsidRPr="004F4059" w14:paraId="1E5E9AF1"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1D3C29"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6E99A558" w14:textId="6F65E1D8"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120,659,950.82 </w:t>
            </w:r>
          </w:p>
        </w:tc>
        <w:tc>
          <w:tcPr>
            <w:tcW w:w="0" w:type="auto"/>
            <w:tcBorders>
              <w:top w:val="nil"/>
              <w:left w:val="nil"/>
              <w:bottom w:val="single" w:sz="4" w:space="0" w:color="000000"/>
              <w:right w:val="single" w:sz="4" w:space="0" w:color="000000"/>
            </w:tcBorders>
            <w:shd w:val="clear" w:color="D8D8D8" w:fill="D8D8D8"/>
            <w:noWrap/>
            <w:vAlign w:val="bottom"/>
            <w:hideMark/>
          </w:tcPr>
          <w:p w14:paraId="17690081" w14:textId="0D400011"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32451F1E" w14:textId="5BF6CFF6"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20C79BF7" w14:textId="512C3377"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120,659,950.82 </w:t>
            </w:r>
          </w:p>
        </w:tc>
      </w:tr>
      <w:tr w:rsidR="004F4059" w:rsidRPr="004F4059" w14:paraId="50289D60" w14:textId="77777777" w:rsidTr="004F4059">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E6ADEE7"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54F6051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7D2EB7B1" w14:textId="064C63C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454,463.52 </w:t>
            </w:r>
          </w:p>
        </w:tc>
        <w:tc>
          <w:tcPr>
            <w:tcW w:w="0" w:type="auto"/>
            <w:tcBorders>
              <w:top w:val="nil"/>
              <w:left w:val="nil"/>
              <w:bottom w:val="single" w:sz="4" w:space="0" w:color="000000"/>
              <w:right w:val="single" w:sz="4" w:space="0" w:color="000000"/>
            </w:tcBorders>
            <w:shd w:val="clear" w:color="auto" w:fill="auto"/>
            <w:noWrap/>
            <w:vAlign w:val="bottom"/>
            <w:hideMark/>
          </w:tcPr>
          <w:p w14:paraId="044A0E2C" w14:textId="3382857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E4DAE" w14:textId="7A72B4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6DFAE" w14:textId="1DF35C0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454,463.52 </w:t>
            </w:r>
          </w:p>
        </w:tc>
      </w:tr>
      <w:tr w:rsidR="004F4059" w:rsidRPr="004F4059" w14:paraId="6056B8EB" w14:textId="77777777" w:rsidTr="004F4059">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12A409F"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0CFDD7F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015243FF" w14:textId="4CE320B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4C074263" w14:textId="239D9F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AA502" w14:textId="129221C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9293F" w14:textId="315F3EF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3,440.30 </w:t>
            </w:r>
          </w:p>
        </w:tc>
      </w:tr>
      <w:tr w:rsidR="004F4059" w:rsidRPr="004F4059" w14:paraId="7870E8B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0E94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26E2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4848F03D" w14:textId="79EA13E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313529BB" w14:textId="429285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EAF0B" w14:textId="234C073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E171A" w14:textId="238921B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6,393.24 </w:t>
            </w:r>
          </w:p>
        </w:tc>
      </w:tr>
      <w:tr w:rsidR="004F4059" w:rsidRPr="004F4059" w14:paraId="0C9F5E1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D853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C277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195382BC" w14:textId="18DA235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33CB3319" w14:textId="2AC716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426E4" w14:textId="55B0CF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4C662" w14:textId="194E72F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99,129.22 </w:t>
            </w:r>
          </w:p>
        </w:tc>
      </w:tr>
      <w:tr w:rsidR="004F4059" w:rsidRPr="004F4059" w14:paraId="6B1047A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88FA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D20C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7A3FB4A7" w14:textId="4A90C3F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790271C3" w14:textId="2C14B4E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332DC" w14:textId="7EFF896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5306D9" w14:textId="2058003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01,703.80 </w:t>
            </w:r>
          </w:p>
        </w:tc>
      </w:tr>
      <w:tr w:rsidR="004F4059" w:rsidRPr="004F4059" w14:paraId="48A1627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A464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820C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705EA1EC" w14:textId="09861AA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7976D1F1" w14:textId="6E7E45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10A74" w14:textId="506C009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AE061" w14:textId="146F7E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40,880.76 </w:t>
            </w:r>
          </w:p>
        </w:tc>
      </w:tr>
      <w:tr w:rsidR="004F4059" w:rsidRPr="004F4059" w14:paraId="298F9B5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AAFF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E716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7A622774" w14:textId="380F239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22908A93" w14:textId="56EA13E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0DF94" w14:textId="604913B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DF0C0" w14:textId="268EE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56,588.80 </w:t>
            </w:r>
          </w:p>
        </w:tc>
      </w:tr>
      <w:tr w:rsidR="004F4059" w:rsidRPr="004F4059" w14:paraId="69D8651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8529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65FB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1DE229E0" w14:textId="477A0AE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086D33AC" w14:textId="4560B6F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3F0EC" w14:textId="49DC7A4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E8AB6" w14:textId="4423E73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93,718.62 </w:t>
            </w:r>
          </w:p>
        </w:tc>
      </w:tr>
      <w:tr w:rsidR="004F4059" w:rsidRPr="004F4059" w14:paraId="437554C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AE87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3FCA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7E20AF6A" w14:textId="65B198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46F67569" w14:textId="0F1E243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31961" w14:textId="6D81608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18F15" w14:textId="141F7F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42,266.10 </w:t>
            </w:r>
          </w:p>
        </w:tc>
      </w:tr>
      <w:tr w:rsidR="004F4059" w:rsidRPr="004F4059" w14:paraId="0B01882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1360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249B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1792BA8A" w14:textId="3AEF734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730AF781" w14:textId="023976A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5F29F" w14:textId="117A17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980D2" w14:textId="3794C7C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918,442.84 </w:t>
            </w:r>
          </w:p>
        </w:tc>
      </w:tr>
      <w:tr w:rsidR="004F4059" w:rsidRPr="004F4059" w14:paraId="2D19C0B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D203B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51D0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4B97936C" w14:textId="32C445B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10FF7612" w14:textId="6BB27A4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1503B" w14:textId="29F9DC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FAA0C" w14:textId="4CF91FF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91,604.40 </w:t>
            </w:r>
          </w:p>
        </w:tc>
      </w:tr>
      <w:tr w:rsidR="004F4059" w:rsidRPr="004F4059" w14:paraId="14341A8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3931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F767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1BE045D1" w14:textId="11AF50D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05E31834" w14:textId="7F7CFFE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43BFC" w14:textId="23A0999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E1C1F" w14:textId="5C5B826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42,691.62 </w:t>
            </w:r>
          </w:p>
        </w:tc>
      </w:tr>
      <w:tr w:rsidR="004F4059" w:rsidRPr="004F4059" w14:paraId="4F80E7F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A060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53C3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2C13DA61" w14:textId="3FCC8B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10AD9142" w14:textId="623C8C0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A5888" w14:textId="4B8D3B1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34527" w14:textId="747EB82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9,653.44 </w:t>
            </w:r>
          </w:p>
        </w:tc>
      </w:tr>
      <w:tr w:rsidR="004F4059" w:rsidRPr="004F4059" w14:paraId="3E5CE7A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F283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6EF7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7CDDA37C" w14:textId="64A3121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5DD5C488" w14:textId="77C8BFB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1723D" w14:textId="266C9B3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89063" w14:textId="6624A52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99,754.96 </w:t>
            </w:r>
          </w:p>
        </w:tc>
      </w:tr>
      <w:tr w:rsidR="004F4059" w:rsidRPr="004F4059" w14:paraId="1E81F21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0F4A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74AF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4074CA51" w14:textId="069E3A4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54,106.10 </w:t>
            </w:r>
          </w:p>
        </w:tc>
        <w:tc>
          <w:tcPr>
            <w:tcW w:w="0" w:type="auto"/>
            <w:tcBorders>
              <w:top w:val="nil"/>
              <w:left w:val="nil"/>
              <w:bottom w:val="single" w:sz="4" w:space="0" w:color="000000"/>
              <w:right w:val="single" w:sz="4" w:space="0" w:color="000000"/>
            </w:tcBorders>
            <w:shd w:val="clear" w:color="auto" w:fill="auto"/>
            <w:noWrap/>
            <w:vAlign w:val="bottom"/>
            <w:hideMark/>
          </w:tcPr>
          <w:p w14:paraId="5B82494F" w14:textId="397B231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34B45" w14:textId="3F06060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B5B4D" w14:textId="7296E6F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54,106.10 </w:t>
            </w:r>
          </w:p>
        </w:tc>
      </w:tr>
      <w:tr w:rsidR="004F4059" w:rsidRPr="004F4059" w14:paraId="1A0B363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1835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9A8A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4170F84" w14:textId="4FA0E34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73BB0B6C" w14:textId="16CD6B2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23195" w14:textId="7C5C038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50B00" w14:textId="340A45A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37,580.36 </w:t>
            </w:r>
          </w:p>
        </w:tc>
      </w:tr>
      <w:tr w:rsidR="004F4059" w:rsidRPr="004F4059" w14:paraId="06C0DDA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AEDD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3042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1DF25A94" w14:textId="46799BE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7589AB84" w14:textId="2E89C9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5D94B" w14:textId="4D4828F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DF347" w14:textId="56F12C9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02,027.72 </w:t>
            </w:r>
          </w:p>
        </w:tc>
      </w:tr>
      <w:tr w:rsidR="004F4059" w:rsidRPr="004F4059" w14:paraId="51A3627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41B7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FAA1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104CC465" w14:textId="5D067DF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166,263.88 </w:t>
            </w:r>
          </w:p>
        </w:tc>
        <w:tc>
          <w:tcPr>
            <w:tcW w:w="0" w:type="auto"/>
            <w:tcBorders>
              <w:top w:val="nil"/>
              <w:left w:val="nil"/>
              <w:bottom w:val="single" w:sz="4" w:space="0" w:color="000000"/>
              <w:right w:val="single" w:sz="4" w:space="0" w:color="000000"/>
            </w:tcBorders>
            <w:shd w:val="clear" w:color="auto" w:fill="auto"/>
            <w:noWrap/>
            <w:vAlign w:val="bottom"/>
            <w:hideMark/>
          </w:tcPr>
          <w:p w14:paraId="6C170538" w14:textId="08BF73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02DD4" w14:textId="7CD15E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AFADA" w14:textId="280A650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166,263.88 </w:t>
            </w:r>
          </w:p>
        </w:tc>
      </w:tr>
      <w:tr w:rsidR="004F4059" w:rsidRPr="004F4059" w14:paraId="3A5569D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04B31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64C1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60B31CE6" w14:textId="491A7F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4,070.94 </w:t>
            </w:r>
          </w:p>
        </w:tc>
        <w:tc>
          <w:tcPr>
            <w:tcW w:w="0" w:type="auto"/>
            <w:tcBorders>
              <w:top w:val="nil"/>
              <w:left w:val="nil"/>
              <w:bottom w:val="single" w:sz="4" w:space="0" w:color="000000"/>
              <w:right w:val="single" w:sz="4" w:space="0" w:color="000000"/>
            </w:tcBorders>
            <w:shd w:val="clear" w:color="auto" w:fill="auto"/>
            <w:noWrap/>
            <w:vAlign w:val="bottom"/>
            <w:hideMark/>
          </w:tcPr>
          <w:p w14:paraId="52688303" w14:textId="34B36FE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6F3AB" w14:textId="61E8590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E97FA" w14:textId="3C8F7C1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4,070.94 </w:t>
            </w:r>
          </w:p>
        </w:tc>
      </w:tr>
      <w:tr w:rsidR="004F4059" w:rsidRPr="004F4059" w14:paraId="7892C37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C9D17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6A2B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384C4AED" w14:textId="0647D83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61E32BC7" w14:textId="0C083C5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36EA5" w14:textId="28DC3E0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8ABB8" w14:textId="61DA6FF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80,269.86 </w:t>
            </w:r>
          </w:p>
        </w:tc>
      </w:tr>
      <w:tr w:rsidR="004F4059" w:rsidRPr="004F4059" w14:paraId="62D13A7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0F83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FC72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0E28D7BA" w14:textId="7A096C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4FE8AE0C" w14:textId="68DAADE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9D408" w14:textId="075494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8104B" w14:textId="5FFE7EC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35,336.90 </w:t>
            </w:r>
          </w:p>
        </w:tc>
      </w:tr>
      <w:tr w:rsidR="004F4059" w:rsidRPr="004F4059" w14:paraId="6E45F84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DE61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1C76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27BC2864" w14:textId="05FEB9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786659F8" w14:textId="409616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6878B" w14:textId="44767FC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A8A21" w14:textId="35B25D0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680,425.90 </w:t>
            </w:r>
          </w:p>
        </w:tc>
      </w:tr>
      <w:tr w:rsidR="004F4059" w:rsidRPr="004F4059" w14:paraId="7522678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2AA8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5359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40C5CA4E" w14:textId="342DAF6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7EEEF41D" w14:textId="30FBEF2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7FE50" w14:textId="3BDA172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40D9E" w14:textId="1ACCA3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22,775.22 </w:t>
            </w:r>
          </w:p>
        </w:tc>
      </w:tr>
      <w:tr w:rsidR="004F4059" w:rsidRPr="004F4059" w14:paraId="627F7D5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B5AB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5390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5E6909F2" w14:textId="4816C9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7EAF6B4B" w14:textId="14443CC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4090B" w14:textId="1F7F378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BBAF2" w14:textId="4D3B137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69,354.78 </w:t>
            </w:r>
          </w:p>
        </w:tc>
      </w:tr>
      <w:tr w:rsidR="004F4059" w:rsidRPr="004F4059" w14:paraId="7AE8D26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7E90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30EB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1447D77A" w14:textId="7681FB0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47,482.18 </w:t>
            </w:r>
          </w:p>
        </w:tc>
        <w:tc>
          <w:tcPr>
            <w:tcW w:w="0" w:type="auto"/>
            <w:tcBorders>
              <w:top w:val="nil"/>
              <w:left w:val="nil"/>
              <w:bottom w:val="single" w:sz="4" w:space="0" w:color="000000"/>
              <w:right w:val="single" w:sz="4" w:space="0" w:color="000000"/>
            </w:tcBorders>
            <w:shd w:val="clear" w:color="auto" w:fill="auto"/>
            <w:noWrap/>
            <w:vAlign w:val="bottom"/>
            <w:hideMark/>
          </w:tcPr>
          <w:p w14:paraId="23220CE8" w14:textId="0071FEF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5F2DA" w14:textId="1AE197B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2757B" w14:textId="66FEA98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47,482.18 </w:t>
            </w:r>
          </w:p>
        </w:tc>
      </w:tr>
      <w:tr w:rsidR="004F4059" w:rsidRPr="004F4059" w14:paraId="5C60D3A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CCA1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23E0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25538D88" w14:textId="6E4093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11696A35" w14:textId="60397F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C37E4" w14:textId="23B3AC5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8E7FE" w14:textId="4E97FC0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88,987.76 </w:t>
            </w:r>
          </w:p>
        </w:tc>
      </w:tr>
      <w:tr w:rsidR="004F4059" w:rsidRPr="004F4059" w14:paraId="3E399B0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5D1D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0FDB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3EC1A3E1" w14:textId="16B0968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72,035.00 </w:t>
            </w:r>
          </w:p>
        </w:tc>
        <w:tc>
          <w:tcPr>
            <w:tcW w:w="0" w:type="auto"/>
            <w:tcBorders>
              <w:top w:val="nil"/>
              <w:left w:val="nil"/>
              <w:bottom w:val="single" w:sz="4" w:space="0" w:color="000000"/>
              <w:right w:val="single" w:sz="4" w:space="0" w:color="000000"/>
            </w:tcBorders>
            <w:shd w:val="clear" w:color="auto" w:fill="auto"/>
            <w:noWrap/>
            <w:vAlign w:val="bottom"/>
            <w:hideMark/>
          </w:tcPr>
          <w:p w14:paraId="25B8BF23" w14:textId="14C96BF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977BC" w14:textId="0B987C1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32EDB" w14:textId="14DBDFA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72,035.00 </w:t>
            </w:r>
          </w:p>
        </w:tc>
      </w:tr>
      <w:tr w:rsidR="004F4059" w:rsidRPr="004F4059" w14:paraId="336465B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D67C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44B3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0447313D" w14:textId="69778A0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84,947.04 </w:t>
            </w:r>
          </w:p>
        </w:tc>
        <w:tc>
          <w:tcPr>
            <w:tcW w:w="0" w:type="auto"/>
            <w:tcBorders>
              <w:top w:val="nil"/>
              <w:left w:val="nil"/>
              <w:bottom w:val="single" w:sz="4" w:space="0" w:color="000000"/>
              <w:right w:val="single" w:sz="4" w:space="0" w:color="000000"/>
            </w:tcBorders>
            <w:shd w:val="clear" w:color="auto" w:fill="auto"/>
            <w:noWrap/>
            <w:vAlign w:val="bottom"/>
            <w:hideMark/>
          </w:tcPr>
          <w:p w14:paraId="3A38AEFA" w14:textId="074D258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D810B" w14:textId="28087D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C3CC4" w14:textId="75FD6F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84,947.04 </w:t>
            </w:r>
          </w:p>
        </w:tc>
      </w:tr>
      <w:tr w:rsidR="004F4059" w:rsidRPr="004F4059" w14:paraId="59FE6C1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E24F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E217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7E573329" w14:textId="45DFD16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7252B709" w14:textId="0F6BB5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4B9F2" w14:textId="16BDEC6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9E657C" w14:textId="3AD6A3A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50,785.14 </w:t>
            </w:r>
          </w:p>
        </w:tc>
      </w:tr>
      <w:tr w:rsidR="004F4059" w:rsidRPr="004F4059" w14:paraId="23F2C73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84F42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6B76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4C060E2E" w14:textId="7483699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1F5AE3EA" w14:textId="697BA63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63C61" w14:textId="333A70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7542B" w14:textId="4097C7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5,982.54 </w:t>
            </w:r>
          </w:p>
        </w:tc>
      </w:tr>
      <w:tr w:rsidR="004F4059" w:rsidRPr="004F4059" w14:paraId="2C5EE97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0AF2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BDA1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784A47F1" w14:textId="7774D83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24,228.56 </w:t>
            </w:r>
          </w:p>
        </w:tc>
        <w:tc>
          <w:tcPr>
            <w:tcW w:w="0" w:type="auto"/>
            <w:tcBorders>
              <w:top w:val="nil"/>
              <w:left w:val="nil"/>
              <w:bottom w:val="single" w:sz="4" w:space="0" w:color="000000"/>
              <w:right w:val="single" w:sz="4" w:space="0" w:color="000000"/>
            </w:tcBorders>
            <w:shd w:val="clear" w:color="auto" w:fill="auto"/>
            <w:noWrap/>
            <w:vAlign w:val="bottom"/>
            <w:hideMark/>
          </w:tcPr>
          <w:p w14:paraId="54B6F378" w14:textId="155021E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71372" w14:textId="0C492A5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1AF83" w14:textId="09AFB56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24,228.56 </w:t>
            </w:r>
          </w:p>
        </w:tc>
      </w:tr>
      <w:tr w:rsidR="004F4059" w:rsidRPr="004F4059" w14:paraId="51491E5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E3A0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56EF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6C2FEC8C" w14:textId="1BC2C15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0592B4BE" w14:textId="2551E56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C967E" w14:textId="6870731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645D4" w14:textId="1322A33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50,222.62 </w:t>
            </w:r>
          </w:p>
        </w:tc>
      </w:tr>
      <w:tr w:rsidR="004F4059" w:rsidRPr="004F4059" w14:paraId="22A7250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D14B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0A40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16913141" w14:textId="1620FC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5B1B517E" w14:textId="0E775C3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24888" w14:textId="594EC14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5699D" w14:textId="356C49C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25,793.60 </w:t>
            </w:r>
          </w:p>
        </w:tc>
      </w:tr>
      <w:tr w:rsidR="004F4059" w:rsidRPr="004F4059" w14:paraId="22B26B8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5053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5F03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433E2529" w14:textId="7937362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42246266" w14:textId="347824D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FA7FE" w14:textId="3C2629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C72F3" w14:textId="45E40A1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12,419.68 </w:t>
            </w:r>
          </w:p>
        </w:tc>
      </w:tr>
      <w:tr w:rsidR="004F4059" w:rsidRPr="004F4059" w14:paraId="46C86FE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2F0B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9161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4E821F84" w14:textId="47A0C2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70FFE1A4" w14:textId="1F54755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056DA" w14:textId="6A678C0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0AFDB" w14:textId="5698DF7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79,402.09 </w:t>
            </w:r>
          </w:p>
        </w:tc>
      </w:tr>
      <w:tr w:rsidR="004F4059" w:rsidRPr="004F4059" w14:paraId="790C021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ADEE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4E09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31E8B096" w14:textId="2B05EDC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46CB3904" w14:textId="5CDA371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73613" w14:textId="28CBBAF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27F20" w14:textId="7F2EE9E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8,567.78 </w:t>
            </w:r>
          </w:p>
        </w:tc>
      </w:tr>
      <w:tr w:rsidR="004F4059" w:rsidRPr="004F4059" w14:paraId="0E0BA2E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A009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60DB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1389299" w14:textId="5C8AE29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225CDA1D" w14:textId="342599F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85EFA" w14:textId="6A084CE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091DC" w14:textId="4BF3693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1,899.04 </w:t>
            </w:r>
          </w:p>
        </w:tc>
      </w:tr>
      <w:tr w:rsidR="004F4059" w:rsidRPr="004F4059" w14:paraId="36BA1C3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44E8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4909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505CCAA6" w14:textId="2C2B09E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12D72690" w14:textId="29CEBC3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F1723" w14:textId="1BA5FE1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5775BB" w14:textId="2ECD85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75,257.62 </w:t>
            </w:r>
          </w:p>
        </w:tc>
      </w:tr>
      <w:tr w:rsidR="004F4059" w:rsidRPr="004F4059" w14:paraId="5971E91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8836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5ED1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64D49F88" w14:textId="7462E53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46,333.84 </w:t>
            </w:r>
          </w:p>
        </w:tc>
        <w:tc>
          <w:tcPr>
            <w:tcW w:w="0" w:type="auto"/>
            <w:tcBorders>
              <w:top w:val="nil"/>
              <w:left w:val="nil"/>
              <w:bottom w:val="single" w:sz="4" w:space="0" w:color="000000"/>
              <w:right w:val="single" w:sz="4" w:space="0" w:color="000000"/>
            </w:tcBorders>
            <w:shd w:val="clear" w:color="auto" w:fill="auto"/>
            <w:noWrap/>
            <w:vAlign w:val="bottom"/>
            <w:hideMark/>
          </w:tcPr>
          <w:p w14:paraId="4BF915FF" w14:textId="3EE8E09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DBF90" w14:textId="086849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ACEAE" w14:textId="3B30F6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46,333.84 </w:t>
            </w:r>
          </w:p>
        </w:tc>
      </w:tr>
      <w:tr w:rsidR="004F4059" w:rsidRPr="004F4059" w14:paraId="0C43B9B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872A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3FD5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14BB9A34" w14:textId="77445FC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7C1776F5" w14:textId="6BCA6A1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B8C71" w14:textId="43E52E1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79335" w14:textId="08B2905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4,837.56 </w:t>
            </w:r>
          </w:p>
        </w:tc>
      </w:tr>
      <w:tr w:rsidR="004F4059" w:rsidRPr="004F4059" w14:paraId="3915F9A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7A43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31DC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5EB95E29" w14:textId="2D958EB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085E3E37" w14:textId="4DBDB21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56600" w14:textId="6840001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6D34E" w14:textId="7C46BA5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64,068.04 </w:t>
            </w:r>
          </w:p>
        </w:tc>
      </w:tr>
      <w:tr w:rsidR="004F4059" w:rsidRPr="004F4059" w14:paraId="34DC335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6E33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8931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1D0DEAF" w14:textId="77899B7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04FBB1ED" w14:textId="745C7C3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E5761D" w14:textId="4E1547C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10608" w14:textId="0156AB1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45,285.62 </w:t>
            </w:r>
          </w:p>
        </w:tc>
      </w:tr>
      <w:tr w:rsidR="004F4059" w:rsidRPr="004F4059" w14:paraId="74C66A4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A517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5342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4DAE8CDD" w14:textId="5A19A72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27,378.32 </w:t>
            </w:r>
          </w:p>
        </w:tc>
        <w:tc>
          <w:tcPr>
            <w:tcW w:w="0" w:type="auto"/>
            <w:tcBorders>
              <w:top w:val="nil"/>
              <w:left w:val="nil"/>
              <w:bottom w:val="single" w:sz="4" w:space="0" w:color="000000"/>
              <w:right w:val="single" w:sz="4" w:space="0" w:color="000000"/>
            </w:tcBorders>
            <w:shd w:val="clear" w:color="auto" w:fill="auto"/>
            <w:noWrap/>
            <w:vAlign w:val="bottom"/>
            <w:hideMark/>
          </w:tcPr>
          <w:p w14:paraId="3C5EEC2D" w14:textId="5B9FECA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757C9" w14:textId="41683CA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F80E6" w14:textId="112BD7D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27,378.32 </w:t>
            </w:r>
          </w:p>
        </w:tc>
      </w:tr>
      <w:tr w:rsidR="004F4059" w:rsidRPr="004F4059" w14:paraId="552F48E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7BB9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4B10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5FD8284A" w14:textId="3FF1D5C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028E9B6B" w14:textId="5782C18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D0701" w14:textId="44F300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26E82" w14:textId="703CC5E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31,640.18 </w:t>
            </w:r>
          </w:p>
        </w:tc>
      </w:tr>
      <w:tr w:rsidR="004F4059" w:rsidRPr="004F4059" w14:paraId="19DC980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B926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0FBD81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389D3143" w14:textId="0F24C8C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0177A173" w14:textId="297D972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95E8A" w14:textId="2FE2D96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CC2F3" w14:textId="31F7A2E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75,612.17 </w:t>
            </w:r>
          </w:p>
        </w:tc>
      </w:tr>
      <w:tr w:rsidR="004F4059" w:rsidRPr="004F4059" w14:paraId="65D5753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20B6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B6E3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440015FD" w14:textId="4EE605A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525854DD" w14:textId="72301A2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C86D7" w14:textId="6EC5428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DB6CD" w14:textId="118D632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84,257.46 </w:t>
            </w:r>
          </w:p>
        </w:tc>
      </w:tr>
      <w:tr w:rsidR="004F4059" w:rsidRPr="004F4059" w14:paraId="0331505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ED29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1BE3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594C7D75" w14:textId="297FA59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26,592.14 </w:t>
            </w:r>
          </w:p>
        </w:tc>
        <w:tc>
          <w:tcPr>
            <w:tcW w:w="0" w:type="auto"/>
            <w:tcBorders>
              <w:top w:val="nil"/>
              <w:left w:val="nil"/>
              <w:bottom w:val="single" w:sz="4" w:space="0" w:color="000000"/>
              <w:right w:val="single" w:sz="4" w:space="0" w:color="000000"/>
            </w:tcBorders>
            <w:shd w:val="clear" w:color="auto" w:fill="auto"/>
            <w:noWrap/>
            <w:vAlign w:val="bottom"/>
            <w:hideMark/>
          </w:tcPr>
          <w:p w14:paraId="6675D408" w14:textId="061AB15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431A3" w14:textId="70EDB26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12849" w14:textId="284537D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26,592.14 </w:t>
            </w:r>
          </w:p>
        </w:tc>
      </w:tr>
      <w:tr w:rsidR="004F4059" w:rsidRPr="004F4059" w14:paraId="14DBA1D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426A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A75C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627475B5" w14:textId="78869DE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28D47FB1" w14:textId="26AB12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36218" w14:textId="34EB714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726C7" w14:textId="0E372E5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917,487.82 </w:t>
            </w:r>
          </w:p>
        </w:tc>
      </w:tr>
      <w:tr w:rsidR="004F4059" w:rsidRPr="004F4059" w14:paraId="3207911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C231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C45B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634A3A37" w14:textId="5A98C6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31A8428C" w14:textId="69EB458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DC449" w14:textId="527A735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FECAC" w14:textId="559FEA6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37,881.72 </w:t>
            </w:r>
          </w:p>
        </w:tc>
      </w:tr>
      <w:tr w:rsidR="004F4059" w:rsidRPr="004F4059" w14:paraId="5157645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4E34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0448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2570F2AA" w14:textId="1AB96E9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791A2983" w14:textId="3D72660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78AE9" w14:textId="4E98BB4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90474" w14:textId="19F4A37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18,936.22 </w:t>
            </w:r>
          </w:p>
        </w:tc>
      </w:tr>
      <w:tr w:rsidR="004F4059" w:rsidRPr="004F4059" w14:paraId="0F393E0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2570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131B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329DC7BF" w14:textId="3106AB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6A04CB1E" w14:textId="384EFD3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12AD8" w14:textId="0675843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57E5B" w14:textId="2F4A609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94,826.40 </w:t>
            </w:r>
          </w:p>
        </w:tc>
      </w:tr>
      <w:tr w:rsidR="004F4059" w:rsidRPr="004F4059" w14:paraId="69B8389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C421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0601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65845116" w14:textId="20633B1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40,979.24 </w:t>
            </w:r>
          </w:p>
        </w:tc>
        <w:tc>
          <w:tcPr>
            <w:tcW w:w="0" w:type="auto"/>
            <w:tcBorders>
              <w:top w:val="nil"/>
              <w:left w:val="nil"/>
              <w:bottom w:val="single" w:sz="4" w:space="0" w:color="000000"/>
              <w:right w:val="single" w:sz="4" w:space="0" w:color="000000"/>
            </w:tcBorders>
            <w:shd w:val="clear" w:color="auto" w:fill="auto"/>
            <w:noWrap/>
            <w:vAlign w:val="bottom"/>
            <w:hideMark/>
          </w:tcPr>
          <w:p w14:paraId="2027B24E" w14:textId="7B30B71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010BC" w14:textId="1CFA74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ED130" w14:textId="664C1F8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40,979.24 </w:t>
            </w:r>
          </w:p>
        </w:tc>
      </w:tr>
      <w:tr w:rsidR="004F4059" w:rsidRPr="004F4059" w14:paraId="13B765C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F14E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1AFE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60B6A795" w14:textId="096A9F3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5A47D778" w14:textId="6D5422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1F65B" w14:textId="3A914AF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4B9C7" w14:textId="3AC2CD4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47,453.78 </w:t>
            </w:r>
          </w:p>
        </w:tc>
      </w:tr>
      <w:tr w:rsidR="004F4059" w:rsidRPr="004F4059" w14:paraId="4A9DEB4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8B88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5C954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32D66954" w14:textId="1B1DA35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66939461" w14:textId="662565F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03769" w14:textId="7E93F6B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A9FBE" w14:textId="683A767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95,426.38 </w:t>
            </w:r>
          </w:p>
        </w:tc>
      </w:tr>
      <w:tr w:rsidR="004F4059" w:rsidRPr="004F4059" w14:paraId="3CA4C64D"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578857"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64163603" w14:textId="37ECFD57"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43230B13" w14:textId="7726FBC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326CA6A7" w14:textId="4494EA6A"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0D422AD7" w14:textId="5388FA8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2,870,273.30 </w:t>
            </w:r>
          </w:p>
        </w:tc>
      </w:tr>
      <w:tr w:rsidR="004F4059" w:rsidRPr="004F4059" w14:paraId="6DEBD7E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85A3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95BC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0091ACF2" w14:textId="2294433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6FA46B5F" w14:textId="09825E4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B802D8" w14:textId="798DA9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51C3B3" w14:textId="58EC440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0,118.48 </w:t>
            </w:r>
          </w:p>
        </w:tc>
      </w:tr>
      <w:tr w:rsidR="004F4059" w:rsidRPr="004F4059" w14:paraId="798AD5A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6D11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0829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5CB00618" w14:textId="4E8F39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67E6BBFB" w14:textId="1B662B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6704A" w14:textId="44B81CC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E9422" w14:textId="7466A2B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19,714.82 </w:t>
            </w:r>
          </w:p>
        </w:tc>
      </w:tr>
      <w:tr w:rsidR="004F4059" w:rsidRPr="004F4059" w14:paraId="39FBB49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304E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F72A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10EF1424" w14:textId="48CE3A0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3EE472E2" w14:textId="784946D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81EB8" w14:textId="03BDD41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F51CA" w14:textId="5220DA3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40,440.00 </w:t>
            </w:r>
          </w:p>
        </w:tc>
      </w:tr>
      <w:tr w:rsidR="004F4059" w:rsidRPr="004F4059" w14:paraId="5B9FDE0D"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4BDA0D"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0F8EC5A" w14:textId="1542CD26"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9,13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48902B69" w14:textId="034EBB48"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5DDE3881" w14:textId="2F82F417"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12A9324" w14:textId="747A10C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9,131,207.02 </w:t>
            </w:r>
          </w:p>
        </w:tc>
      </w:tr>
      <w:tr w:rsidR="004F4059" w:rsidRPr="004F4059" w14:paraId="771D1DAE" w14:textId="77777777" w:rsidTr="004F4059">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F167EC7"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A5AE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514E3C1D" w14:textId="192E98F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41650977" w14:textId="48BB05F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8E768" w14:textId="5934B23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25E12" w14:textId="5FF4E11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62,622.13 </w:t>
            </w:r>
          </w:p>
        </w:tc>
      </w:tr>
      <w:tr w:rsidR="004F4059" w:rsidRPr="004F4059" w14:paraId="61EF7040" w14:textId="77777777" w:rsidTr="004F4059">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308A209"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CF6A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56CE63A4" w14:textId="454EDC0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46D16CCF" w14:textId="0E612ED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8200E" w14:textId="52A8A2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2B7A4" w14:textId="483239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96,940.00 </w:t>
            </w:r>
          </w:p>
        </w:tc>
      </w:tr>
      <w:tr w:rsidR="004F4059" w:rsidRPr="004F4059" w14:paraId="024B186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22F7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4283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7D16EDF0" w14:textId="3C79E8F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73B2FFFA" w14:textId="015B357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131A53" w14:textId="38F0B25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5A969" w14:textId="47A2967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24,790.00 </w:t>
            </w:r>
          </w:p>
        </w:tc>
      </w:tr>
      <w:tr w:rsidR="004F4059" w:rsidRPr="004F4059" w14:paraId="4E0382C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4A54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5578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61ACCD5B" w14:textId="7BED2C9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3D4F160B" w14:textId="0106483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D72C0" w14:textId="4F4EFC8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7DF8F" w14:textId="2DE2658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19,557.64 </w:t>
            </w:r>
          </w:p>
        </w:tc>
      </w:tr>
      <w:tr w:rsidR="004F4059" w:rsidRPr="004F4059" w14:paraId="2368082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CA1C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7EDF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51911B6F" w14:textId="1D4972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46D65115" w14:textId="4B7F3E1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171B7" w14:textId="7C2047F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44037" w14:textId="58D1A7F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089,469.32 </w:t>
            </w:r>
          </w:p>
        </w:tc>
      </w:tr>
      <w:tr w:rsidR="004F4059" w:rsidRPr="004F4059" w14:paraId="14AAA4E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D087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BCB8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438CAAC7" w14:textId="6D244E9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068063DF" w14:textId="0583C9B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411BF" w14:textId="441479D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9748D" w14:textId="305744F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19,662.78 </w:t>
            </w:r>
          </w:p>
        </w:tc>
      </w:tr>
      <w:tr w:rsidR="004F4059" w:rsidRPr="004F4059" w14:paraId="1876038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5144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8946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5C1229BA" w14:textId="70EB05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3FD7BD81" w14:textId="32FD9A8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DDE25" w14:textId="2D07FDF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01AF1" w14:textId="1E1F9A6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849,807.18 </w:t>
            </w:r>
          </w:p>
        </w:tc>
      </w:tr>
      <w:tr w:rsidR="004F4059" w:rsidRPr="004F4059" w14:paraId="6FFB33E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32E6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7509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546BE61C" w14:textId="65FFCD4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4A679990" w14:textId="5E571F0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AF78B" w14:textId="72184C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734E3" w14:textId="6AE3C21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9,972.10 </w:t>
            </w:r>
          </w:p>
        </w:tc>
      </w:tr>
      <w:tr w:rsidR="004F4059" w:rsidRPr="004F4059" w14:paraId="7245A0A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42C5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6019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2718AF1D" w14:textId="6DF18E8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77,011.48 </w:t>
            </w:r>
          </w:p>
        </w:tc>
        <w:tc>
          <w:tcPr>
            <w:tcW w:w="0" w:type="auto"/>
            <w:tcBorders>
              <w:top w:val="nil"/>
              <w:left w:val="nil"/>
              <w:bottom w:val="single" w:sz="4" w:space="0" w:color="000000"/>
              <w:right w:val="single" w:sz="4" w:space="0" w:color="000000"/>
            </w:tcBorders>
            <w:shd w:val="clear" w:color="auto" w:fill="auto"/>
            <w:noWrap/>
            <w:vAlign w:val="bottom"/>
            <w:hideMark/>
          </w:tcPr>
          <w:p w14:paraId="7902C585" w14:textId="6440EB9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08549" w14:textId="7E474F4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63907" w14:textId="5C244D7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77,011.48 </w:t>
            </w:r>
          </w:p>
        </w:tc>
      </w:tr>
      <w:tr w:rsidR="004F4059" w:rsidRPr="004F4059" w14:paraId="4F61610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21E9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C1F3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4ED60F71" w14:textId="50B9A28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051B3E11" w14:textId="1B105F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8C7C1" w14:textId="5E2FDE0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3E5B9" w14:textId="27F2FC6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23,020.85 </w:t>
            </w:r>
          </w:p>
        </w:tc>
      </w:tr>
      <w:tr w:rsidR="004F4059" w:rsidRPr="004F4059" w14:paraId="205390E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4A78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B643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5DB190F0" w14:textId="2CC4669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00122F0B" w14:textId="224CEFE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36308" w14:textId="342AD9C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AFFEE" w14:textId="0204B5E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02,500.00 </w:t>
            </w:r>
          </w:p>
        </w:tc>
      </w:tr>
      <w:tr w:rsidR="004F4059" w:rsidRPr="004F4059" w14:paraId="10BC842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9D41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A53B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20EA79C3" w14:textId="76772C0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5E4DDEFE" w14:textId="5C97798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0961B" w14:textId="57323E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B6FDD" w14:textId="149068E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0,262.46 </w:t>
            </w:r>
          </w:p>
        </w:tc>
      </w:tr>
      <w:tr w:rsidR="004F4059" w:rsidRPr="004F4059" w14:paraId="0C8F00F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5C2A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A34C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36B7662C" w14:textId="7587F8F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34D78272" w14:textId="4B7C487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42ECC" w14:textId="068136B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42AB6" w14:textId="13555DE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25,987.48 </w:t>
            </w:r>
          </w:p>
        </w:tc>
      </w:tr>
      <w:tr w:rsidR="004F4059" w:rsidRPr="004F4059" w14:paraId="38B0E0C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4450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8830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1947251F" w14:textId="50430A2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5967C29E" w14:textId="0BF26E7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2159D" w14:textId="468B9C5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42FA7" w14:textId="62CD15D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26,143.60 </w:t>
            </w:r>
          </w:p>
        </w:tc>
      </w:tr>
      <w:tr w:rsidR="004F4059" w:rsidRPr="004F4059" w14:paraId="6DD8B77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B648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C075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0FF1E03C" w14:textId="766CDA7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4D34129F" w14:textId="72AF7C5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B39C6" w14:textId="74E6F2B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43CDD" w14:textId="4226BE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92,860.00 </w:t>
            </w:r>
          </w:p>
        </w:tc>
      </w:tr>
      <w:tr w:rsidR="004F4059" w:rsidRPr="004F4059" w14:paraId="689FCF8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40F2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51AD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60A45AC3" w14:textId="35E9F7E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1C3AD9F6" w14:textId="45C52D1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87428" w14:textId="14464B6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CE870" w14:textId="5D5891E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30,600.00 </w:t>
            </w:r>
          </w:p>
        </w:tc>
      </w:tr>
      <w:tr w:rsidR="004F4059" w:rsidRPr="004F4059" w14:paraId="5F10809A"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EA0B85"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0EC8C91B" w14:textId="62C69704"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5,499,952.22 </w:t>
            </w:r>
          </w:p>
        </w:tc>
        <w:tc>
          <w:tcPr>
            <w:tcW w:w="0" w:type="auto"/>
            <w:tcBorders>
              <w:top w:val="nil"/>
              <w:left w:val="nil"/>
              <w:bottom w:val="single" w:sz="4" w:space="0" w:color="000000"/>
              <w:right w:val="single" w:sz="4" w:space="0" w:color="000000"/>
            </w:tcBorders>
            <w:shd w:val="clear" w:color="A5A5A5" w:fill="A5A5A5"/>
            <w:noWrap/>
            <w:vAlign w:val="bottom"/>
            <w:hideMark/>
          </w:tcPr>
          <w:p w14:paraId="47D7D7D7" w14:textId="0C02AF8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3E803470" w14:textId="61EA5A7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76884A7" w14:textId="51F9F194"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7,422,222.22 </w:t>
            </w:r>
          </w:p>
        </w:tc>
      </w:tr>
      <w:tr w:rsidR="004F4059" w:rsidRPr="004F4059" w14:paraId="279E34B6"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227F2C"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21756BB1" w14:textId="5EFD365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30B11B53" w14:textId="0B17BA6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15721792" w14:textId="1D610E97"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4FEFC67" w14:textId="58BBB9FA"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0,827.23 </w:t>
            </w:r>
          </w:p>
        </w:tc>
      </w:tr>
      <w:tr w:rsidR="004F4059" w:rsidRPr="004F4059" w14:paraId="561A4DD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8EC0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4A8E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39B19631" w14:textId="79ACB42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6CDBA692" w14:textId="528717D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227E6" w14:textId="79D25ED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17BF2" w14:textId="03F3A6E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19,195.44 </w:t>
            </w:r>
          </w:p>
        </w:tc>
      </w:tr>
      <w:tr w:rsidR="004F4059" w:rsidRPr="004F4059" w14:paraId="22BC85E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8B06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553D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656D22F5" w14:textId="0AED0C2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26E30D63" w14:textId="154F3BF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55685" w14:textId="3155C9E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51810" w14:textId="392FC7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3.93 </w:t>
            </w:r>
          </w:p>
        </w:tc>
      </w:tr>
      <w:tr w:rsidR="004F4059" w:rsidRPr="004F4059" w14:paraId="0E80911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94EA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A2A7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4F3B6986" w14:textId="1F93FDD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87.86 </w:t>
            </w:r>
          </w:p>
        </w:tc>
        <w:tc>
          <w:tcPr>
            <w:tcW w:w="0" w:type="auto"/>
            <w:tcBorders>
              <w:top w:val="nil"/>
              <w:left w:val="nil"/>
              <w:bottom w:val="single" w:sz="4" w:space="0" w:color="000000"/>
              <w:right w:val="single" w:sz="4" w:space="0" w:color="000000"/>
            </w:tcBorders>
            <w:shd w:val="clear" w:color="auto" w:fill="auto"/>
            <w:noWrap/>
            <w:vAlign w:val="bottom"/>
            <w:hideMark/>
          </w:tcPr>
          <w:p w14:paraId="354C1B2A" w14:textId="2F4F618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AD9CC" w14:textId="7041A65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24225" w14:textId="6F642D0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87.86 </w:t>
            </w:r>
          </w:p>
        </w:tc>
      </w:tr>
      <w:tr w:rsidR="004F4059" w:rsidRPr="004F4059" w14:paraId="46EBE3AC"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4A1B67"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370A43A4" w14:textId="1B59289C"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1FD1C2EC" w14:textId="28DE705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D2F9121" w14:textId="5C13D41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4DF7E13" w14:textId="310D1AB0"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1,921,252.72 </w:t>
            </w:r>
          </w:p>
        </w:tc>
      </w:tr>
      <w:tr w:rsidR="004F4059" w:rsidRPr="004F4059" w14:paraId="78F7192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A2602"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1037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1B4F369D" w14:textId="118112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48EEEFF7" w14:textId="772D217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8A2C9" w14:textId="6167776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9BA81" w14:textId="2B5A40D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0,351.17 </w:t>
            </w:r>
          </w:p>
        </w:tc>
      </w:tr>
      <w:tr w:rsidR="004F4059" w:rsidRPr="004F4059" w14:paraId="1D565C3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C680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E8D7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0D05A9F5" w14:textId="1B2810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2D55D76C" w14:textId="4059FAE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625A5" w14:textId="15975FF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4F1BDC" w14:textId="5E46820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0.70 </w:t>
            </w:r>
          </w:p>
        </w:tc>
      </w:tr>
      <w:tr w:rsidR="004F4059" w:rsidRPr="004F4059" w14:paraId="241D2EC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D11F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6CBA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11FEC159" w14:textId="2DF9894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754C2F59" w14:textId="760FA33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15622" w14:textId="0128BCB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1FFF0" w14:textId="12BA62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0.70 </w:t>
            </w:r>
          </w:p>
        </w:tc>
      </w:tr>
      <w:tr w:rsidR="004F4059" w:rsidRPr="004F4059" w14:paraId="5151B74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7B1F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3941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74A43E9E" w14:textId="5F875B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329B5" w14:textId="1A0C58E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3FDC4" w14:textId="7273524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170B0918" w14:textId="38F3AA8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12,900.00 </w:t>
            </w:r>
          </w:p>
        </w:tc>
      </w:tr>
      <w:tr w:rsidR="004F4059" w:rsidRPr="004F4059" w14:paraId="699AF64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1598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3E94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151A32B3" w14:textId="5EB2E24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2917BCF1" w14:textId="33B3982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84112" w14:textId="6070B6D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50902" w14:textId="2E4D93C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19,868.75 </w:t>
            </w:r>
          </w:p>
        </w:tc>
      </w:tr>
      <w:tr w:rsidR="004F4059" w:rsidRPr="004F4059" w14:paraId="060066E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67AE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5AE7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1E03984D" w14:textId="5DEDAF4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0AF67FDE" w14:textId="7100AAC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41C79" w14:textId="23D00FE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1529F9" w14:textId="2001B10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87,191.40 </w:t>
            </w:r>
          </w:p>
        </w:tc>
      </w:tr>
      <w:tr w:rsidR="004F4059" w:rsidRPr="004F4059" w14:paraId="640A5D46"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77877"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7A5545F1" w14:textId="631ED99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4,753,642.49 </w:t>
            </w:r>
          </w:p>
        </w:tc>
        <w:tc>
          <w:tcPr>
            <w:tcW w:w="0" w:type="auto"/>
            <w:tcBorders>
              <w:top w:val="nil"/>
              <w:left w:val="nil"/>
              <w:bottom w:val="single" w:sz="4" w:space="0" w:color="000000"/>
              <w:right w:val="single" w:sz="4" w:space="0" w:color="000000"/>
            </w:tcBorders>
            <w:shd w:val="clear" w:color="D8D8D8" w:fill="D8D8D8"/>
            <w:noWrap/>
            <w:vAlign w:val="bottom"/>
            <w:hideMark/>
          </w:tcPr>
          <w:p w14:paraId="34693127" w14:textId="6E40243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28F6FB9" w14:textId="13924F11"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3BDDBC9" w14:textId="1DEC91F8"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4,902,012.49 </w:t>
            </w:r>
          </w:p>
        </w:tc>
      </w:tr>
      <w:tr w:rsidR="004F4059" w:rsidRPr="004F4059" w14:paraId="70F1DCC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92E0D"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58B0F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4288F015" w14:textId="602D0EC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1A6F2A00" w14:textId="3E88EC9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B152C" w14:textId="259F87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80449" w14:textId="58A314F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9,499.00 </w:t>
            </w:r>
          </w:p>
        </w:tc>
      </w:tr>
      <w:tr w:rsidR="004F4059" w:rsidRPr="004F4059" w14:paraId="4524464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EAA7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E3C5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5EECEC41" w14:textId="768DA5A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15,947.34 </w:t>
            </w:r>
          </w:p>
        </w:tc>
        <w:tc>
          <w:tcPr>
            <w:tcW w:w="0" w:type="auto"/>
            <w:tcBorders>
              <w:top w:val="nil"/>
              <w:left w:val="nil"/>
              <w:bottom w:val="single" w:sz="4" w:space="0" w:color="000000"/>
              <w:right w:val="single" w:sz="4" w:space="0" w:color="000000"/>
            </w:tcBorders>
            <w:shd w:val="clear" w:color="auto" w:fill="auto"/>
            <w:noWrap/>
            <w:vAlign w:val="bottom"/>
            <w:hideMark/>
          </w:tcPr>
          <w:p w14:paraId="42306AFB" w14:textId="4C2FB92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4F234" w14:textId="669A83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C989F" w14:textId="1E948EC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15,947.34 </w:t>
            </w:r>
          </w:p>
        </w:tc>
      </w:tr>
      <w:tr w:rsidR="004F4059" w:rsidRPr="004F4059" w14:paraId="17073B8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8780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111F1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10E1EBC7" w14:textId="2F1D622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461EFCE5" w14:textId="014E1F4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8C199" w14:textId="59DE3F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7CD57" w14:textId="0D8BF3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43,423.98 </w:t>
            </w:r>
          </w:p>
        </w:tc>
      </w:tr>
      <w:tr w:rsidR="004F4059" w:rsidRPr="004F4059" w14:paraId="32B6314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2530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6F50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02E1DE37" w14:textId="393FB00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2E1695F6" w14:textId="6D5FECF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3B7C4" w14:textId="1319A0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DA9ED" w14:textId="526A513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07,840.32 </w:t>
            </w:r>
          </w:p>
        </w:tc>
      </w:tr>
      <w:tr w:rsidR="004F4059" w:rsidRPr="004F4059" w14:paraId="75DBFE7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D0C9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28E59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63FD4299" w14:textId="3E04727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05F0D8E1" w14:textId="1AF42DB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CD56E" w14:textId="0567159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49E72" w14:textId="4FF7AC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5,227.86 </w:t>
            </w:r>
          </w:p>
        </w:tc>
      </w:tr>
      <w:tr w:rsidR="004F4059" w:rsidRPr="004F4059" w14:paraId="715E7CD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D039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F060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6DD71C66" w14:textId="206441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31.79 </w:t>
            </w:r>
          </w:p>
        </w:tc>
        <w:tc>
          <w:tcPr>
            <w:tcW w:w="0" w:type="auto"/>
            <w:tcBorders>
              <w:top w:val="nil"/>
              <w:left w:val="nil"/>
              <w:bottom w:val="single" w:sz="4" w:space="0" w:color="000000"/>
              <w:right w:val="single" w:sz="4" w:space="0" w:color="000000"/>
            </w:tcBorders>
            <w:shd w:val="clear" w:color="auto" w:fill="auto"/>
            <w:noWrap/>
            <w:vAlign w:val="bottom"/>
            <w:hideMark/>
          </w:tcPr>
          <w:p w14:paraId="7069576F" w14:textId="4A34DE2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C2A33" w14:textId="6456D33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B9728" w14:textId="3AE14FE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31.79 </w:t>
            </w:r>
          </w:p>
        </w:tc>
      </w:tr>
      <w:tr w:rsidR="004F4059" w:rsidRPr="004F4059" w14:paraId="3B219F3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E71DF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6587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502B9F3F" w14:textId="573C3F6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34891691" w14:textId="635DB6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39AFC" w14:textId="407334A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D7502" w14:textId="69141CD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280.00 </w:t>
            </w:r>
          </w:p>
        </w:tc>
      </w:tr>
      <w:tr w:rsidR="004F4059" w:rsidRPr="004F4059" w14:paraId="050529E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6D8FB"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EC54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298372E3" w14:textId="06BB9B9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32DB417D" w14:textId="58BB6D5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C15C7" w14:textId="0EEA1D3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C4410" w14:textId="071970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5,227.86 </w:t>
            </w:r>
          </w:p>
        </w:tc>
      </w:tr>
      <w:tr w:rsidR="004F4059" w:rsidRPr="004F4059" w14:paraId="23B0E7B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4449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893B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2AF70602" w14:textId="5587A62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75.72 </w:t>
            </w:r>
          </w:p>
        </w:tc>
        <w:tc>
          <w:tcPr>
            <w:tcW w:w="0" w:type="auto"/>
            <w:tcBorders>
              <w:top w:val="nil"/>
              <w:left w:val="nil"/>
              <w:bottom w:val="single" w:sz="4" w:space="0" w:color="000000"/>
              <w:right w:val="single" w:sz="4" w:space="0" w:color="000000"/>
            </w:tcBorders>
            <w:shd w:val="clear" w:color="auto" w:fill="auto"/>
            <w:noWrap/>
            <w:vAlign w:val="bottom"/>
            <w:hideMark/>
          </w:tcPr>
          <w:p w14:paraId="61AE353E" w14:textId="45B0F8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D8667" w14:textId="0440C8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A196D" w14:textId="3AD8FC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75.72 </w:t>
            </w:r>
          </w:p>
        </w:tc>
      </w:tr>
      <w:tr w:rsidR="004F4059" w:rsidRPr="004F4059" w14:paraId="05BFB23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5E63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EAA0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21DE59D0" w14:textId="17F6B1E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85707" w14:textId="494E747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F98E9" w14:textId="33BDBA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0DB9F5AB" w14:textId="6DF30F7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45,380.00 </w:t>
            </w:r>
          </w:p>
        </w:tc>
      </w:tr>
      <w:tr w:rsidR="004F4059" w:rsidRPr="004F4059" w14:paraId="26F4EA2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38792"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4C55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03E3FB52" w14:textId="607C1E6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87.86 </w:t>
            </w:r>
          </w:p>
        </w:tc>
        <w:tc>
          <w:tcPr>
            <w:tcW w:w="0" w:type="auto"/>
            <w:tcBorders>
              <w:top w:val="nil"/>
              <w:left w:val="nil"/>
              <w:bottom w:val="single" w:sz="4" w:space="0" w:color="000000"/>
              <w:right w:val="single" w:sz="4" w:space="0" w:color="000000"/>
            </w:tcBorders>
            <w:shd w:val="clear" w:color="auto" w:fill="auto"/>
            <w:noWrap/>
            <w:vAlign w:val="bottom"/>
            <w:hideMark/>
          </w:tcPr>
          <w:p w14:paraId="5C2D224C" w14:textId="5C540D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89AF93" w14:textId="187FB8C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17ECF" w14:textId="01E8E99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87.86 </w:t>
            </w:r>
          </w:p>
        </w:tc>
      </w:tr>
      <w:tr w:rsidR="004F4059" w:rsidRPr="004F4059" w14:paraId="3F11420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71D6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FC65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6128F436" w14:textId="4146D4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7B2D9813" w14:textId="69B9C0D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3016A7" w14:textId="0E008B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1C0FD" w14:textId="528C4D0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5,144.00 </w:t>
            </w:r>
          </w:p>
        </w:tc>
      </w:tr>
      <w:tr w:rsidR="004F4059" w:rsidRPr="004F4059" w14:paraId="0CA2CC3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EB45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8AD5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771DDC1B" w14:textId="0324A5D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87.86 </w:t>
            </w:r>
          </w:p>
        </w:tc>
        <w:tc>
          <w:tcPr>
            <w:tcW w:w="0" w:type="auto"/>
            <w:tcBorders>
              <w:top w:val="nil"/>
              <w:left w:val="nil"/>
              <w:bottom w:val="single" w:sz="4" w:space="0" w:color="000000"/>
              <w:right w:val="single" w:sz="4" w:space="0" w:color="000000"/>
            </w:tcBorders>
            <w:shd w:val="clear" w:color="auto" w:fill="auto"/>
            <w:noWrap/>
            <w:vAlign w:val="bottom"/>
            <w:hideMark/>
          </w:tcPr>
          <w:p w14:paraId="4F91F65D" w14:textId="4CF3CAF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51FAF" w14:textId="2ED2BFA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32BD4482" w14:textId="64366FF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41,087.86 </w:t>
            </w:r>
          </w:p>
        </w:tc>
      </w:tr>
      <w:tr w:rsidR="004F4059" w:rsidRPr="004F4059" w14:paraId="5985D34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1DB3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3700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70AE567F" w14:textId="7E9D3F7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67,991.25 </w:t>
            </w:r>
          </w:p>
        </w:tc>
        <w:tc>
          <w:tcPr>
            <w:tcW w:w="0" w:type="auto"/>
            <w:tcBorders>
              <w:top w:val="nil"/>
              <w:left w:val="nil"/>
              <w:bottom w:val="single" w:sz="4" w:space="0" w:color="000000"/>
              <w:right w:val="single" w:sz="4" w:space="0" w:color="000000"/>
            </w:tcBorders>
            <w:shd w:val="clear" w:color="auto" w:fill="auto"/>
            <w:noWrap/>
            <w:vAlign w:val="bottom"/>
            <w:hideMark/>
          </w:tcPr>
          <w:p w14:paraId="6B3933C1" w14:textId="04BF8B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3696E" w14:textId="0CB4567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04D3F" w14:textId="5152939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67,991.25 </w:t>
            </w:r>
          </w:p>
        </w:tc>
      </w:tr>
      <w:tr w:rsidR="004F4059" w:rsidRPr="004F4059" w14:paraId="5D2A891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84E6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FB46A9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6769B390" w14:textId="0055F2D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31.79 </w:t>
            </w:r>
          </w:p>
        </w:tc>
        <w:tc>
          <w:tcPr>
            <w:tcW w:w="0" w:type="auto"/>
            <w:tcBorders>
              <w:top w:val="nil"/>
              <w:left w:val="nil"/>
              <w:bottom w:val="single" w:sz="4" w:space="0" w:color="000000"/>
              <w:right w:val="single" w:sz="4" w:space="0" w:color="000000"/>
            </w:tcBorders>
            <w:shd w:val="clear" w:color="auto" w:fill="auto"/>
            <w:noWrap/>
            <w:vAlign w:val="bottom"/>
            <w:hideMark/>
          </w:tcPr>
          <w:p w14:paraId="5D1A888E" w14:textId="076E8B8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5A958" w14:textId="7BD141D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E752D" w14:textId="1DEF8B8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31.79 </w:t>
            </w:r>
          </w:p>
        </w:tc>
      </w:tr>
      <w:tr w:rsidR="004F4059" w:rsidRPr="004F4059" w14:paraId="7911C84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DABEE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9910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6A9EC5B0" w14:textId="081A445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6812D796" w14:textId="11E43C0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58FDA" w14:textId="1CDF858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C696C" w14:textId="3C12ED9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6,901.93 </w:t>
            </w:r>
          </w:p>
        </w:tc>
      </w:tr>
      <w:tr w:rsidR="004F4059" w:rsidRPr="004F4059" w14:paraId="2BC1057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C843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9E02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16099A74" w14:textId="6D47861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09771CE6" w14:textId="520763E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C6558" w14:textId="47BF27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8A6E1" w14:textId="3FE31C3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3.93 </w:t>
            </w:r>
          </w:p>
        </w:tc>
      </w:tr>
      <w:tr w:rsidR="004F4059" w:rsidRPr="004F4059" w14:paraId="24FACAF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C43B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BE528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3E716587" w14:textId="6F5DE7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0CD61" w14:textId="62A93CA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3B3D6" w14:textId="66E32F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2F772263" w14:textId="020D0CF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43,300.00 </w:t>
            </w:r>
          </w:p>
        </w:tc>
      </w:tr>
      <w:tr w:rsidR="004F4059" w:rsidRPr="004F4059" w14:paraId="1DFBD75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9ABC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F5AF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54618AA0" w14:textId="38A7795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FEE3F" w14:textId="3507E50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3C3BA" w14:textId="0A1E2E1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07E86C13" w14:textId="5F501F0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19,690.00 </w:t>
            </w:r>
          </w:p>
        </w:tc>
      </w:tr>
      <w:tr w:rsidR="004F4059" w:rsidRPr="004F4059" w14:paraId="1546AD3F"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81234F"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32346D75" w14:textId="2768E29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20580097" w14:textId="7EE69256"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B1B6796" w14:textId="197D87F3"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561D151" w14:textId="05B7376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2,053,999.54 </w:t>
            </w:r>
          </w:p>
        </w:tc>
      </w:tr>
      <w:tr w:rsidR="004F4059" w:rsidRPr="004F4059" w14:paraId="20AEBBF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0FAD0"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2EED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78A2139C" w14:textId="2E3BC03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7CD72F85" w14:textId="08F296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46F83A" w14:textId="20EB583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DAD19" w14:textId="263C75A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44,207.68 </w:t>
            </w:r>
          </w:p>
        </w:tc>
      </w:tr>
      <w:tr w:rsidR="004F4059" w:rsidRPr="004F4059" w14:paraId="625F3EF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D0DBA"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4781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4A706DFD" w14:textId="7F9CECE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56385628" w14:textId="39C7FD2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E0ECD" w14:textId="284AA88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AB93F" w14:textId="6A39F1F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1,210.00 </w:t>
            </w:r>
          </w:p>
        </w:tc>
      </w:tr>
      <w:tr w:rsidR="004F4059" w:rsidRPr="004F4059" w14:paraId="341119F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FD2F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E096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23CB9800" w14:textId="1035E9F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5492FAD6" w14:textId="08470D2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DBE7B" w14:textId="7B23C19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15714D40" w14:textId="2CB91D2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5,605.00 </w:t>
            </w:r>
          </w:p>
        </w:tc>
      </w:tr>
      <w:tr w:rsidR="004F4059" w:rsidRPr="004F4059" w14:paraId="49DE9C7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D20C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F06D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03359DA7" w14:textId="6F52AB5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3AEDD0C8" w14:textId="7B35718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F5C94" w14:textId="2781C1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F7507" w14:textId="3D7A161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60,912.86 </w:t>
            </w:r>
          </w:p>
        </w:tc>
      </w:tr>
      <w:tr w:rsidR="004F4059" w:rsidRPr="004F4059" w14:paraId="75ADAE9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6897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5094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3DF0C6E0" w14:textId="2D1F031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590A4522" w14:textId="3DFA4D7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B074F" w14:textId="17F78F0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4595D" w14:textId="7340D2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0,854.00 </w:t>
            </w:r>
          </w:p>
        </w:tc>
      </w:tr>
      <w:tr w:rsidR="004F4059" w:rsidRPr="004F4059" w14:paraId="14B8A18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F4FE4"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8958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60C27C4" w14:textId="41783EC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0B5E62FF" w14:textId="35C01C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88D7B" w14:textId="06A6032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86E0B" w14:textId="11C0FDE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4,140.00 </w:t>
            </w:r>
          </w:p>
        </w:tc>
      </w:tr>
      <w:tr w:rsidR="004F4059" w:rsidRPr="004F4059" w14:paraId="0697221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8FE8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83B2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17325263" w14:textId="435978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008F6654" w14:textId="20F0114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54723" w14:textId="0CD7622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6BA0C" w14:textId="39DBB5C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47,070.00 </w:t>
            </w:r>
          </w:p>
        </w:tc>
      </w:tr>
      <w:tr w:rsidR="004F4059" w:rsidRPr="004F4059" w14:paraId="5FCA9EDB"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038B41"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76023C53" w14:textId="13B35E60"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4ED1408D" w14:textId="3C75296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CA63990" w14:textId="54C8E333"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FFB2913" w14:textId="5E6D20A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7,603,082.95 </w:t>
            </w:r>
          </w:p>
        </w:tc>
      </w:tr>
      <w:tr w:rsidR="004F4059" w:rsidRPr="004F4059" w14:paraId="1471243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D2361"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3342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0B749603" w14:textId="1AA10B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12AB9C7A" w14:textId="3012877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EAE50" w14:textId="45DFCB8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22388" w14:textId="7D01244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45,256.41 </w:t>
            </w:r>
          </w:p>
        </w:tc>
      </w:tr>
      <w:tr w:rsidR="004F4059" w:rsidRPr="004F4059" w14:paraId="1E11AE3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7915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FD9B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30B0789B" w14:textId="62E6985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7D0FA972" w14:textId="510839E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48421" w14:textId="7614790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DE0CC" w14:textId="336F1A8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59,825.00 </w:t>
            </w:r>
          </w:p>
        </w:tc>
      </w:tr>
      <w:tr w:rsidR="004F4059" w:rsidRPr="004F4059" w14:paraId="301E2F7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573F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E612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1DF13B1B" w14:textId="0EE9DD7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A7547E9" w14:textId="3C61737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48BF7" w14:textId="6F1A1B6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8A3FCD" w14:textId="15AD242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3.93 </w:t>
            </w:r>
          </w:p>
        </w:tc>
      </w:tr>
      <w:tr w:rsidR="004F4059" w:rsidRPr="004F4059" w14:paraId="78EF363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0CC9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5923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3B468419" w14:textId="66DD570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67732" w14:textId="02B6962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770E8" w14:textId="78317C4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2A9379E1" w14:textId="2F0A1EB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08,500.00 </w:t>
            </w:r>
          </w:p>
        </w:tc>
      </w:tr>
      <w:tr w:rsidR="004F4059" w:rsidRPr="004F4059" w14:paraId="571D04D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05AA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2EE8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79A53815" w14:textId="67546D4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526580AD" w14:textId="7E7AAE0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66137" w14:textId="7563B4E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C31D4" w14:textId="11AE7DB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386,203.80 </w:t>
            </w:r>
          </w:p>
        </w:tc>
      </w:tr>
      <w:tr w:rsidR="004F4059" w:rsidRPr="004F4059" w14:paraId="2AFA0D2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EA503"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D2AD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1500A61D" w14:textId="50824C8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54F1689F" w14:textId="1A98C7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77D8B" w14:textId="5EB0454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818E8" w14:textId="00C58A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13,956.90 </w:t>
            </w:r>
          </w:p>
        </w:tc>
      </w:tr>
      <w:tr w:rsidR="004F4059" w:rsidRPr="004F4059" w14:paraId="0CAB023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8546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B0A8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794084DB" w14:textId="52952D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3B35CA42" w14:textId="750669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D13D4" w14:textId="70979BA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E7B4A" w14:textId="79B630A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8,659.86 </w:t>
            </w:r>
          </w:p>
        </w:tc>
      </w:tr>
      <w:tr w:rsidR="004F4059" w:rsidRPr="004F4059" w14:paraId="65670CC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1C44A"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4147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7CA1DAF0" w14:textId="7A453EF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685934DA" w14:textId="583793E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D7F37" w14:textId="1092955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629A9" w14:textId="0D22FE9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77,238.06 </w:t>
            </w:r>
          </w:p>
        </w:tc>
      </w:tr>
      <w:tr w:rsidR="004F4059" w:rsidRPr="004F4059" w14:paraId="5658229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2B34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42AA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7F64C7D7" w14:textId="0B0CB39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87.86 </w:t>
            </w:r>
          </w:p>
        </w:tc>
        <w:tc>
          <w:tcPr>
            <w:tcW w:w="0" w:type="auto"/>
            <w:tcBorders>
              <w:top w:val="nil"/>
              <w:left w:val="nil"/>
              <w:bottom w:val="single" w:sz="4" w:space="0" w:color="000000"/>
              <w:right w:val="single" w:sz="4" w:space="0" w:color="000000"/>
            </w:tcBorders>
            <w:shd w:val="clear" w:color="auto" w:fill="auto"/>
            <w:noWrap/>
            <w:vAlign w:val="bottom"/>
            <w:hideMark/>
          </w:tcPr>
          <w:p w14:paraId="58538362" w14:textId="7BF459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41F3F" w14:textId="4403557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F62CB" w14:textId="7CDB61B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87.86 </w:t>
            </w:r>
          </w:p>
        </w:tc>
      </w:tr>
      <w:tr w:rsidR="004F4059" w:rsidRPr="004F4059" w14:paraId="418DC1A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2CC0D"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ACB1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77DF00CE" w14:textId="6B50971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412EE6E8" w14:textId="7827CDE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D26BA" w14:textId="6783FB5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37C3E" w14:textId="68A7F44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91,811.13 </w:t>
            </w:r>
          </w:p>
        </w:tc>
      </w:tr>
      <w:tr w:rsidR="004F4059" w:rsidRPr="004F4059" w14:paraId="71634C66"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4C1A4E"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609A2A54" w14:textId="27B6F0A1"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1556CC6F" w14:textId="25511328"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3DED71BA" w14:textId="1218001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930B746" w14:textId="70B68A91"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921,047.29 </w:t>
            </w:r>
          </w:p>
        </w:tc>
      </w:tr>
      <w:tr w:rsidR="004F4059" w:rsidRPr="004F4059" w14:paraId="24B0D81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6DAB2"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0990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24EBB4DB" w14:textId="5B37419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0185ED16" w14:textId="3E444B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508F6" w14:textId="00BE64F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5800A" w14:textId="136B704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31,767.56 </w:t>
            </w:r>
          </w:p>
        </w:tc>
      </w:tr>
      <w:tr w:rsidR="004F4059" w:rsidRPr="004F4059" w14:paraId="19735F0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FE98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DB99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1115AF23" w14:textId="26F08BD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75.72 </w:t>
            </w:r>
          </w:p>
        </w:tc>
        <w:tc>
          <w:tcPr>
            <w:tcW w:w="0" w:type="auto"/>
            <w:tcBorders>
              <w:top w:val="nil"/>
              <w:left w:val="nil"/>
              <w:bottom w:val="single" w:sz="4" w:space="0" w:color="000000"/>
              <w:right w:val="single" w:sz="4" w:space="0" w:color="000000"/>
            </w:tcBorders>
            <w:shd w:val="clear" w:color="auto" w:fill="auto"/>
            <w:noWrap/>
            <w:vAlign w:val="bottom"/>
            <w:hideMark/>
          </w:tcPr>
          <w:p w14:paraId="07EC824F" w14:textId="68C6DB8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FCF74" w14:textId="476CE5B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D6608E" w14:textId="494178E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75.72 </w:t>
            </w:r>
          </w:p>
        </w:tc>
      </w:tr>
      <w:tr w:rsidR="004F4059" w:rsidRPr="004F4059" w14:paraId="4F6F58E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19F6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D290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26BBE010" w14:textId="20E9167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F9C95" w14:textId="5CF4057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6C0A4" w14:textId="59BDF9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16C93C7B" w14:textId="3EB3C97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r>
      <w:tr w:rsidR="004F4059" w:rsidRPr="004F4059" w14:paraId="671C5EF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2AF71"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1893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14FA1D43" w14:textId="61A85A1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75.72 </w:t>
            </w:r>
          </w:p>
        </w:tc>
        <w:tc>
          <w:tcPr>
            <w:tcW w:w="0" w:type="auto"/>
            <w:tcBorders>
              <w:top w:val="nil"/>
              <w:left w:val="nil"/>
              <w:bottom w:val="single" w:sz="4" w:space="0" w:color="000000"/>
              <w:right w:val="single" w:sz="4" w:space="0" w:color="000000"/>
            </w:tcBorders>
            <w:shd w:val="clear" w:color="auto" w:fill="auto"/>
            <w:noWrap/>
            <w:vAlign w:val="bottom"/>
            <w:hideMark/>
          </w:tcPr>
          <w:p w14:paraId="5A4146BD" w14:textId="68BC207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3B1BB" w14:textId="79263B1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60A14" w14:textId="733405A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75.72 </w:t>
            </w:r>
          </w:p>
        </w:tc>
      </w:tr>
      <w:tr w:rsidR="004F4059" w:rsidRPr="004F4059" w14:paraId="44F6409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3BD9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D028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7C95CEA0" w14:textId="67AB09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1A24C012" w14:textId="27FBA94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93468" w14:textId="30D4C36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C204C" w14:textId="3F163F7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0,901.86 </w:t>
            </w:r>
          </w:p>
        </w:tc>
      </w:tr>
      <w:tr w:rsidR="004F4059" w:rsidRPr="004F4059" w14:paraId="7DDDA49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97AD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944B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4F1F1C4B" w14:textId="147E26E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D38F7" w14:textId="721A3C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F661F" w14:textId="7FFA113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528D9FFB" w14:textId="11C43E6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7,500.00 </w:t>
            </w:r>
          </w:p>
        </w:tc>
      </w:tr>
      <w:tr w:rsidR="004F4059" w:rsidRPr="004F4059" w14:paraId="288E02A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0AA1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A483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0B0041BE" w14:textId="659446C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23E6C382" w14:textId="4288734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70F84" w14:textId="25E0F2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B2B1F" w14:textId="3631A4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6,526.43 </w:t>
            </w:r>
          </w:p>
        </w:tc>
      </w:tr>
      <w:tr w:rsidR="004F4059" w:rsidRPr="004F4059" w14:paraId="0095E0D8"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0997FD"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6A18A963" w14:textId="5E09E0A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39,208,794.83 </w:t>
            </w:r>
          </w:p>
        </w:tc>
        <w:tc>
          <w:tcPr>
            <w:tcW w:w="0" w:type="auto"/>
            <w:tcBorders>
              <w:top w:val="nil"/>
              <w:left w:val="nil"/>
              <w:bottom w:val="single" w:sz="4" w:space="0" w:color="000000"/>
              <w:right w:val="single" w:sz="4" w:space="0" w:color="000000"/>
            </w:tcBorders>
            <w:shd w:val="clear" w:color="A5A5A5" w:fill="A5A5A5"/>
            <w:noWrap/>
            <w:vAlign w:val="bottom"/>
            <w:hideMark/>
          </w:tcPr>
          <w:p w14:paraId="4F272B22" w14:textId="29A6636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2CAE8DF8" w14:textId="4694501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3F893C09" w14:textId="02B094C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39,208,794.83 </w:t>
            </w:r>
          </w:p>
        </w:tc>
      </w:tr>
      <w:tr w:rsidR="004F4059" w:rsidRPr="004F4059" w14:paraId="425162B6"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F61D7"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4B91E64" w14:textId="29ECDE46"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0,744,138.18 </w:t>
            </w:r>
          </w:p>
        </w:tc>
        <w:tc>
          <w:tcPr>
            <w:tcW w:w="0" w:type="auto"/>
            <w:tcBorders>
              <w:top w:val="nil"/>
              <w:left w:val="nil"/>
              <w:bottom w:val="single" w:sz="4" w:space="0" w:color="000000"/>
              <w:right w:val="single" w:sz="4" w:space="0" w:color="000000"/>
            </w:tcBorders>
            <w:shd w:val="clear" w:color="D8D8D8" w:fill="D8D8D8"/>
            <w:noWrap/>
            <w:vAlign w:val="bottom"/>
            <w:hideMark/>
          </w:tcPr>
          <w:p w14:paraId="2CCFCAE4" w14:textId="1DDC038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3AA765D8" w14:textId="533F4A80"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2FAE137" w14:textId="0F5CB7EA"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0,744,138.18 </w:t>
            </w:r>
          </w:p>
        </w:tc>
      </w:tr>
      <w:tr w:rsidR="004F4059" w:rsidRPr="004F4059" w14:paraId="77416C9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4AC3F"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0B55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3A89BD3F" w14:textId="174884D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512DF047" w14:textId="4F0E84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67BE30" w14:textId="7BF634B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834F2" w14:textId="737BF7B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4,440.00 </w:t>
            </w:r>
          </w:p>
        </w:tc>
      </w:tr>
      <w:tr w:rsidR="004F4059" w:rsidRPr="004F4059" w14:paraId="096A44E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F2A8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E6E4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5B1A7F33" w14:textId="1EC2276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228EB1B4" w14:textId="4601D88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408A0" w14:textId="65F7FD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BD1D7" w14:textId="09B1D1D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6,240.00 </w:t>
            </w:r>
          </w:p>
        </w:tc>
      </w:tr>
      <w:tr w:rsidR="004F4059" w:rsidRPr="004F4059" w14:paraId="1C5A0CA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15AA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ECC1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5BC8AD5A" w14:textId="5D45B90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3CAF409E" w14:textId="449C500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ECEF5" w14:textId="1A00463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65383" w14:textId="6F5BA4B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33,080.00 </w:t>
            </w:r>
          </w:p>
        </w:tc>
      </w:tr>
      <w:tr w:rsidR="004F4059" w:rsidRPr="004F4059" w14:paraId="0E76320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5299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8FFB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61B6C700" w14:textId="3023CEF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3BFD3BC5" w14:textId="1C6758E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AB633" w14:textId="1B80954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CC739" w14:textId="048ECCD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63,960.00 </w:t>
            </w:r>
          </w:p>
        </w:tc>
      </w:tr>
      <w:tr w:rsidR="004F4059" w:rsidRPr="004F4059" w14:paraId="2F525DD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9574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750B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7DF015E1" w14:textId="7D889D3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7E8448AD" w14:textId="2D067E8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52370" w14:textId="5626D6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D4CA3" w14:textId="7E279CB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2,960.00 </w:t>
            </w:r>
          </w:p>
        </w:tc>
      </w:tr>
      <w:tr w:rsidR="004F4059" w:rsidRPr="004F4059" w14:paraId="7DFA26B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6501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BD73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489CA77C" w14:textId="502942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3CD20A9A" w14:textId="1FCCF6E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D8584" w14:textId="5CA604F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81569" w14:textId="152B01C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13,560.00 </w:t>
            </w:r>
          </w:p>
        </w:tc>
      </w:tr>
      <w:tr w:rsidR="004F4059" w:rsidRPr="004F4059" w14:paraId="6026A07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D4F3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5E00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29314D75" w14:textId="35404BD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637554B6" w14:textId="7746535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FAC16" w14:textId="54DF429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9A19B" w14:textId="7921082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1,200.00 </w:t>
            </w:r>
          </w:p>
        </w:tc>
      </w:tr>
      <w:tr w:rsidR="004F4059" w:rsidRPr="004F4059" w14:paraId="65D5055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5DC4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15A3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032F3E43" w14:textId="26AC926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467445FD" w14:textId="612DAA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DD6D9" w14:textId="1987F9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82ECE" w14:textId="7BB0303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6,480.00 </w:t>
            </w:r>
          </w:p>
        </w:tc>
      </w:tr>
      <w:tr w:rsidR="004F4059" w:rsidRPr="004F4059" w14:paraId="474A011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A65E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4D29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3DF0E6F8" w14:textId="038567B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5DD97D53" w14:textId="718A209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9D30F" w14:textId="7C23C1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2D498" w14:textId="0DDD0F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74,132.00 </w:t>
            </w:r>
          </w:p>
        </w:tc>
      </w:tr>
      <w:tr w:rsidR="004F4059" w:rsidRPr="004F4059" w14:paraId="0EDD38C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887C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DAE8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5ABCD3E5" w14:textId="119AE0D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1919DF25" w14:textId="492ED78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257F3" w14:textId="212FCE4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4C005" w14:textId="47DC064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8,400.00 </w:t>
            </w:r>
          </w:p>
        </w:tc>
      </w:tr>
      <w:tr w:rsidR="004F4059" w:rsidRPr="004F4059" w14:paraId="3FD79F0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9030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56660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7C96159A" w14:textId="39ED978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24C7B214" w14:textId="4606196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769EE" w14:textId="2CFD6E2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79FEF" w14:textId="1173D58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63,360.00 </w:t>
            </w:r>
          </w:p>
        </w:tc>
      </w:tr>
      <w:tr w:rsidR="004F4059" w:rsidRPr="004F4059" w14:paraId="2B115CA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FB88C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A587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18DF91FD" w14:textId="41E313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53F04D75" w14:textId="60DAED3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86456" w14:textId="583565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E011F" w14:textId="357BBE9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86,114.18 </w:t>
            </w:r>
          </w:p>
        </w:tc>
      </w:tr>
      <w:tr w:rsidR="004F4059" w:rsidRPr="004F4059" w14:paraId="16DE2D2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C3DD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C823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759D865F" w14:textId="61846A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3738E266" w14:textId="4747B6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22E83" w14:textId="328D9E4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F07B2" w14:textId="305CA59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78,040.00 </w:t>
            </w:r>
          </w:p>
        </w:tc>
      </w:tr>
      <w:tr w:rsidR="004F4059" w:rsidRPr="004F4059" w14:paraId="7D21528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6A1C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A52F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10BDECF5" w14:textId="5F3475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613825F4" w14:textId="0D9C203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4EF43" w14:textId="409611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BAD37" w14:textId="483CA4E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1,800.00 </w:t>
            </w:r>
          </w:p>
        </w:tc>
      </w:tr>
      <w:tr w:rsidR="004F4059" w:rsidRPr="004F4059" w14:paraId="21AF96A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8148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E8794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0A806FE9" w14:textId="6075319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7C51F829" w14:textId="01AC54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A37C6" w14:textId="18F47A2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AA2EF" w14:textId="44C9D2D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600.00 </w:t>
            </w:r>
          </w:p>
        </w:tc>
      </w:tr>
      <w:tr w:rsidR="004F4059" w:rsidRPr="004F4059" w14:paraId="6981ACD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2CDA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90CE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76402C4A" w14:textId="7582298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16F00C32" w14:textId="17FD6C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09E47" w14:textId="1E63275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4C18B" w14:textId="7384A30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0,280.00 </w:t>
            </w:r>
          </w:p>
        </w:tc>
      </w:tr>
      <w:tr w:rsidR="004F4059" w:rsidRPr="004F4059" w14:paraId="3057F3B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FB18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98B0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64B8BF8C" w14:textId="580B57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1E995CDD" w14:textId="760CA50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C5F8D" w14:textId="12AA2A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A9930" w14:textId="6F3C537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0,280.00 </w:t>
            </w:r>
          </w:p>
        </w:tc>
      </w:tr>
      <w:tr w:rsidR="004F4059" w:rsidRPr="004F4059" w14:paraId="748841F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E053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A858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E31DD52" w14:textId="6A56DF2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7A0452A0" w14:textId="56BD7BD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2BB0A" w14:textId="1E3F046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E2C4D" w14:textId="334AA77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6,120.00 </w:t>
            </w:r>
          </w:p>
        </w:tc>
      </w:tr>
      <w:tr w:rsidR="004F4059" w:rsidRPr="004F4059" w14:paraId="08D7252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861B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9D5B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5D79A433" w14:textId="259417F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1E9D31FD" w14:textId="5BE838A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37B3F" w14:textId="362CEA6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BEC8A" w14:textId="355609A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9,800.00 </w:t>
            </w:r>
          </w:p>
        </w:tc>
      </w:tr>
      <w:tr w:rsidR="004F4059" w:rsidRPr="004F4059" w14:paraId="039DF4E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9488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0F49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4E54BEAA" w14:textId="6276F41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2423703A" w14:textId="46BE8C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52D32" w14:textId="4C46B8F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3C5FC" w14:textId="4C2205A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14,600.00 </w:t>
            </w:r>
          </w:p>
        </w:tc>
      </w:tr>
      <w:tr w:rsidR="004F4059" w:rsidRPr="004F4059" w14:paraId="1837FD7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99B4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7170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1A1B941B" w14:textId="1C5D915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2F0D8F80" w14:textId="3CD4D92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6E41D" w14:textId="36D833F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9F25E" w14:textId="38DF48A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1,840.00 </w:t>
            </w:r>
          </w:p>
        </w:tc>
      </w:tr>
      <w:tr w:rsidR="004F4059" w:rsidRPr="004F4059" w14:paraId="5837714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2B55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3838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020A93DD" w14:textId="31D3307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6AD73E74" w14:textId="736B18F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3D8AF" w14:textId="5A602D1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1C9BC0" w14:textId="3D08FBD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7,680.00 </w:t>
            </w:r>
          </w:p>
        </w:tc>
      </w:tr>
      <w:tr w:rsidR="004F4059" w:rsidRPr="004F4059" w14:paraId="2E24420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127E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3A4F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46BCD42D" w14:textId="24C988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55249584" w14:textId="0E20A28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8DA9E" w14:textId="1F99D60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7CE4B" w14:textId="35364CF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3,452.00 </w:t>
            </w:r>
          </w:p>
        </w:tc>
      </w:tr>
      <w:tr w:rsidR="004F4059" w:rsidRPr="004F4059" w14:paraId="2507386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68AE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C3AE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2E3D82F8" w14:textId="13850E5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08D63B04" w14:textId="3726CE4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2B08B" w14:textId="567B30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B7ECB" w14:textId="4039840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5,360.00 </w:t>
            </w:r>
          </w:p>
        </w:tc>
      </w:tr>
      <w:tr w:rsidR="004F4059" w:rsidRPr="004F4059" w14:paraId="160EA62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C9DE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C12FE8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7FBCAB02" w14:textId="4D4157E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F95DB2" w14:textId="49C0AE4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C33C8" w14:textId="24E47A1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B4962" w14:textId="5E1BFC4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40,000.00 </w:t>
            </w:r>
          </w:p>
        </w:tc>
      </w:tr>
      <w:tr w:rsidR="004F4059" w:rsidRPr="004F4059" w14:paraId="7310865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9B75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C01F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037332E7" w14:textId="3A1470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75746BCE" w14:textId="55E52AE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8BE44" w14:textId="125FB1A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7F710" w14:textId="029CBBF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7,360.00 </w:t>
            </w:r>
          </w:p>
        </w:tc>
      </w:tr>
      <w:tr w:rsidR="004F4059" w:rsidRPr="004F4059" w14:paraId="475F1AD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E611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087A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68C0DDA5" w14:textId="3C1FDAF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4A03E3D3" w14:textId="0DADA9C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7EA2D" w14:textId="1D00E3E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F6FA0" w14:textId="35BBD72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9,000.00 </w:t>
            </w:r>
          </w:p>
        </w:tc>
      </w:tr>
      <w:tr w:rsidR="004F4059" w:rsidRPr="004F4059" w14:paraId="202ACA01"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48B1C"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BA97A14" w14:textId="691F684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9,191,738.09 </w:t>
            </w:r>
          </w:p>
        </w:tc>
        <w:tc>
          <w:tcPr>
            <w:tcW w:w="0" w:type="auto"/>
            <w:tcBorders>
              <w:top w:val="nil"/>
              <w:left w:val="nil"/>
              <w:bottom w:val="single" w:sz="4" w:space="0" w:color="000000"/>
              <w:right w:val="single" w:sz="4" w:space="0" w:color="000000"/>
            </w:tcBorders>
            <w:shd w:val="clear" w:color="D8D8D8" w:fill="D8D8D8"/>
            <w:noWrap/>
            <w:vAlign w:val="bottom"/>
            <w:hideMark/>
          </w:tcPr>
          <w:p w14:paraId="1FBD20FE" w14:textId="2265EFB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35A76DF1" w14:textId="76C47FC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3317CD5" w14:textId="1B02A1A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9,191,738.09 </w:t>
            </w:r>
          </w:p>
        </w:tc>
      </w:tr>
      <w:tr w:rsidR="004F4059" w:rsidRPr="004F4059" w14:paraId="0069970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44881"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E42E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234A2B35" w14:textId="36C2C1B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6F685110" w14:textId="0BF3D1D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AD797" w14:textId="584FC5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D6A3D" w14:textId="5CADF92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07,000.00 </w:t>
            </w:r>
          </w:p>
        </w:tc>
      </w:tr>
      <w:tr w:rsidR="004F4059" w:rsidRPr="004F4059" w14:paraId="45E0703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4827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E310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2BCABB85" w14:textId="4507D8D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1B88B416" w14:textId="1413D23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17081" w14:textId="0441C75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5EDC4" w14:textId="6FE50E6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2,200.00 </w:t>
            </w:r>
          </w:p>
        </w:tc>
      </w:tr>
      <w:tr w:rsidR="004F4059" w:rsidRPr="004F4059" w14:paraId="5030BAB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E2E0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8649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1FB6ADA0" w14:textId="6B3BD7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3E2F8747" w14:textId="70E3EF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57274" w14:textId="0AB6043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4A6CF" w14:textId="775D5C1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8,080.00 </w:t>
            </w:r>
          </w:p>
        </w:tc>
      </w:tr>
      <w:tr w:rsidR="004F4059" w:rsidRPr="004F4059" w14:paraId="2A48628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903B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10EA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38ECD27F" w14:textId="0E25A15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70542F32" w14:textId="613F043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381EE" w14:textId="353CA41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C6F89" w14:textId="6920319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5,520.00 </w:t>
            </w:r>
          </w:p>
        </w:tc>
      </w:tr>
      <w:tr w:rsidR="004F4059" w:rsidRPr="004F4059" w14:paraId="0163A9C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9D0A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C591A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75723D83" w14:textId="216543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3AAEB61D" w14:textId="0563D9E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D432F" w14:textId="2F53C5B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75B4F" w14:textId="6B1317E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19,800.00 </w:t>
            </w:r>
          </w:p>
        </w:tc>
      </w:tr>
      <w:tr w:rsidR="004F4059" w:rsidRPr="004F4059" w14:paraId="726585F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57C2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7DE5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1189D1E7" w14:textId="6F00656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6F464F06" w14:textId="5F28E8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29DA6" w14:textId="33DBB9C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6EEE7" w14:textId="155BAAF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4,240.00 </w:t>
            </w:r>
          </w:p>
        </w:tc>
      </w:tr>
      <w:tr w:rsidR="004F4059" w:rsidRPr="004F4059" w14:paraId="112DE00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053A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522A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25B022DD" w14:textId="66E1F3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71362DDB" w14:textId="2433329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A25E4" w14:textId="446EDC9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C7511" w14:textId="6AF94DD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6,960.00 </w:t>
            </w:r>
          </w:p>
        </w:tc>
      </w:tr>
      <w:tr w:rsidR="004F4059" w:rsidRPr="004F4059" w14:paraId="42BDC3D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79E6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4513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2C2CCAF4" w14:textId="4E88D23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4D72C4E9" w14:textId="5734BB6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9096B" w14:textId="031BBAE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B217D" w14:textId="3FDE140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8,040.00 </w:t>
            </w:r>
          </w:p>
        </w:tc>
      </w:tr>
      <w:tr w:rsidR="004F4059" w:rsidRPr="004F4059" w14:paraId="5CCB1B7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F315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420A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74C5AF42" w14:textId="3B0C3AD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5EE17C33" w14:textId="20F654E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688DF" w14:textId="6E7F726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D8C67" w14:textId="70817F1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6,920.00 </w:t>
            </w:r>
          </w:p>
        </w:tc>
      </w:tr>
      <w:tr w:rsidR="004F4059" w:rsidRPr="004F4059" w14:paraId="24653C5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9240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725A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380CA26E" w14:textId="0739B77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57C02E3A" w14:textId="791FE7D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A3FDD" w14:textId="1520DF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0BE21" w14:textId="763CC0F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7,560.00 </w:t>
            </w:r>
          </w:p>
        </w:tc>
      </w:tr>
      <w:tr w:rsidR="004F4059" w:rsidRPr="004F4059" w14:paraId="79843E7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C7BD2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F5C5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5175C4FA" w14:textId="67D19F6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2E128915" w14:textId="6238948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1B170" w14:textId="5DE1A7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0E21D" w14:textId="7EF015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0,760.00 </w:t>
            </w:r>
          </w:p>
        </w:tc>
      </w:tr>
      <w:tr w:rsidR="004F4059" w:rsidRPr="004F4059" w14:paraId="2458324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C4CF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095F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0A84F09B" w14:textId="2D8E9AC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290F2AAC" w14:textId="45086EB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4E373" w14:textId="1008CB7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F679E2" w14:textId="6FBF650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640.00 </w:t>
            </w:r>
          </w:p>
        </w:tc>
      </w:tr>
      <w:tr w:rsidR="004F4059" w:rsidRPr="004F4059" w14:paraId="28E8061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D17F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E5B7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6666D4AA" w14:textId="45D757F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11F97D10" w14:textId="665E92D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F9998" w14:textId="19D3430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41A56" w14:textId="21D7F5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4,880.00 </w:t>
            </w:r>
          </w:p>
        </w:tc>
      </w:tr>
      <w:tr w:rsidR="004F4059" w:rsidRPr="004F4059" w14:paraId="62CF0FB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F16D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D336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2D8A5182" w14:textId="5744C4D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2E65C690" w14:textId="122342B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F5017" w14:textId="13AAEA4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04AA9" w14:textId="0740684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2,080.00 </w:t>
            </w:r>
          </w:p>
        </w:tc>
      </w:tr>
      <w:tr w:rsidR="004F4059" w:rsidRPr="004F4059" w14:paraId="3ABD35E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AC92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2D52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6858DF2F" w14:textId="424C872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347704FD" w14:textId="52DB83F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71B80" w14:textId="27F11C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6E32E" w14:textId="689FBF0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0,320.00 </w:t>
            </w:r>
          </w:p>
        </w:tc>
      </w:tr>
      <w:tr w:rsidR="004F4059" w:rsidRPr="004F4059" w14:paraId="6062217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9E85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30A0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0C047FC5" w14:textId="77D0BE0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23A65826" w14:textId="12D0CAD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06A65" w14:textId="5F67EAC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E6E33" w14:textId="710BC7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19,480.00 </w:t>
            </w:r>
          </w:p>
        </w:tc>
      </w:tr>
      <w:tr w:rsidR="004F4059" w:rsidRPr="004F4059" w14:paraId="67F67D4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ABA80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AED4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264DFF4F" w14:textId="15B5A7C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90,838.91 </w:t>
            </w:r>
          </w:p>
        </w:tc>
        <w:tc>
          <w:tcPr>
            <w:tcW w:w="0" w:type="auto"/>
            <w:tcBorders>
              <w:top w:val="nil"/>
              <w:left w:val="nil"/>
              <w:bottom w:val="single" w:sz="4" w:space="0" w:color="000000"/>
              <w:right w:val="single" w:sz="4" w:space="0" w:color="000000"/>
            </w:tcBorders>
            <w:shd w:val="clear" w:color="auto" w:fill="auto"/>
            <w:noWrap/>
            <w:vAlign w:val="bottom"/>
            <w:hideMark/>
          </w:tcPr>
          <w:p w14:paraId="194841DC" w14:textId="7CBDE79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34554" w14:textId="5370CB7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76807" w14:textId="29FDF7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90,838.91 </w:t>
            </w:r>
          </w:p>
        </w:tc>
      </w:tr>
      <w:tr w:rsidR="004F4059" w:rsidRPr="004F4059" w14:paraId="33F378F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0F5D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42C4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6B3333F2" w14:textId="07D4D25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265CC5CC" w14:textId="74CAE1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CF8C0" w14:textId="6C881F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FCF32" w14:textId="548BEF7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7,200.00 </w:t>
            </w:r>
          </w:p>
        </w:tc>
      </w:tr>
      <w:tr w:rsidR="004F4059" w:rsidRPr="004F4059" w14:paraId="1BFC7E1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5908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54B6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5A9989A6" w14:textId="106D14F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4F429519" w14:textId="0CB9C49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EBA38" w14:textId="5ED442F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AE3E3" w14:textId="13DA49E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5,720.00 </w:t>
            </w:r>
          </w:p>
        </w:tc>
      </w:tr>
      <w:tr w:rsidR="004F4059" w:rsidRPr="004F4059" w14:paraId="6B44A18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7E49B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EDA0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B5E411D" w14:textId="39A3054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79F4CCD3" w14:textId="32A7504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2ABF2" w14:textId="2607C8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B2EF7" w14:textId="47AC80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2,840.00 </w:t>
            </w:r>
          </w:p>
        </w:tc>
      </w:tr>
      <w:tr w:rsidR="004F4059" w:rsidRPr="004F4059" w14:paraId="186B2D2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58E2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AA35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6D3822A7" w14:textId="77409C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1D9664C5" w14:textId="03E9A61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49609" w14:textId="437208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CA127" w14:textId="249DA8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1,040.00 </w:t>
            </w:r>
          </w:p>
        </w:tc>
      </w:tr>
      <w:tr w:rsidR="004F4059" w:rsidRPr="004F4059" w14:paraId="016C750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FD5F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AFF8F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FEED0DC" w14:textId="3D3B524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57CF3314" w14:textId="3130A9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77815" w14:textId="20134AE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69419" w14:textId="563A026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5,120.00 </w:t>
            </w:r>
          </w:p>
        </w:tc>
      </w:tr>
      <w:tr w:rsidR="004F4059" w:rsidRPr="004F4059" w14:paraId="4178648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1D7D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1641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7E7897C5" w14:textId="1EABE1B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73635839" w14:textId="64E1BF0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C860E" w14:textId="78A807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FB0F6" w14:textId="68F6543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3,520.00 </w:t>
            </w:r>
          </w:p>
        </w:tc>
      </w:tr>
      <w:tr w:rsidR="004F4059" w:rsidRPr="004F4059" w14:paraId="7651AA5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B6939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A142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41F3EA65" w14:textId="4DBF4A2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4573F072" w14:textId="186584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C1165" w14:textId="443C353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40A37" w14:textId="45628EB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1,400.00 </w:t>
            </w:r>
          </w:p>
        </w:tc>
      </w:tr>
      <w:tr w:rsidR="004F4059" w:rsidRPr="004F4059" w14:paraId="5328461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1568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046A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4482C8C3" w14:textId="42AAC61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685CA9E5" w14:textId="7897E4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E93DA" w14:textId="7C40FD3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AEDFB" w14:textId="02279F7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5,080.00 </w:t>
            </w:r>
          </w:p>
        </w:tc>
      </w:tr>
      <w:tr w:rsidR="004F4059" w:rsidRPr="004F4059" w14:paraId="75AFC68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6051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F608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7CB64ACB" w14:textId="041511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603957" w14:textId="161F547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4B884" w14:textId="15C43BC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A767CF" w14:textId="776D11E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0,000.00 </w:t>
            </w:r>
          </w:p>
        </w:tc>
      </w:tr>
      <w:tr w:rsidR="004F4059" w:rsidRPr="004F4059" w14:paraId="1A5361F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F03E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581D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7CF41077" w14:textId="0173C59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3A2897DF" w14:textId="6C59A13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71C8E" w14:textId="785A9D8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F458F" w14:textId="4225D0F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4,160.00 </w:t>
            </w:r>
          </w:p>
        </w:tc>
      </w:tr>
      <w:tr w:rsidR="004F4059" w:rsidRPr="004F4059" w14:paraId="26F6C1B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1017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109F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0CE73DBE" w14:textId="3347B12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1E3857AD" w14:textId="1DD6260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83D6B" w14:textId="1BD1CF7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92D33" w14:textId="312DD3F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942,339.18 </w:t>
            </w:r>
          </w:p>
        </w:tc>
      </w:tr>
      <w:tr w:rsidR="004F4059" w:rsidRPr="004F4059" w14:paraId="7A829DA4"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726471"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36843086" w14:textId="6BCB0DB0"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8,425,486.92 </w:t>
            </w:r>
          </w:p>
        </w:tc>
        <w:tc>
          <w:tcPr>
            <w:tcW w:w="0" w:type="auto"/>
            <w:tcBorders>
              <w:top w:val="nil"/>
              <w:left w:val="nil"/>
              <w:bottom w:val="single" w:sz="4" w:space="0" w:color="000000"/>
              <w:right w:val="single" w:sz="4" w:space="0" w:color="000000"/>
            </w:tcBorders>
            <w:shd w:val="clear" w:color="D8D8D8" w:fill="D8D8D8"/>
            <w:noWrap/>
            <w:vAlign w:val="bottom"/>
            <w:hideMark/>
          </w:tcPr>
          <w:p w14:paraId="0846469F" w14:textId="4F128EE4"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B0FEF3F" w14:textId="3909D143"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D5A012D" w14:textId="79A8056C"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8,425,486.92 </w:t>
            </w:r>
          </w:p>
        </w:tc>
      </w:tr>
      <w:tr w:rsidR="004F4059" w:rsidRPr="004F4059" w14:paraId="6F5ABD2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6A2D9"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02576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4ADF7B35" w14:textId="636B8BF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7A867EF6" w14:textId="01D649B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193FD" w14:textId="18FB38E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704AF" w14:textId="4537488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0,680.00 </w:t>
            </w:r>
          </w:p>
        </w:tc>
      </w:tr>
      <w:tr w:rsidR="004F4059" w:rsidRPr="004F4059" w14:paraId="5F13749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7EA59"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6160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2206C449" w14:textId="4224EC5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78A4E687" w14:textId="3F1563F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CCA38" w14:textId="722C680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6A5E0" w14:textId="11340EF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4,280.00 </w:t>
            </w:r>
          </w:p>
        </w:tc>
      </w:tr>
      <w:tr w:rsidR="004F4059" w:rsidRPr="004F4059" w14:paraId="7AC8577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DA3C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FA1C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4B5DABB4" w14:textId="35D218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90E797" w14:textId="5B0A381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16578" w14:textId="2CBAE6E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E8FB9" w14:textId="2A6B65D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0,000.00 </w:t>
            </w:r>
          </w:p>
        </w:tc>
      </w:tr>
      <w:tr w:rsidR="004F4059" w:rsidRPr="004F4059" w14:paraId="16C12B0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06CE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F0A1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2D62563E" w14:textId="2EEB061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27,030.45 </w:t>
            </w:r>
          </w:p>
        </w:tc>
        <w:tc>
          <w:tcPr>
            <w:tcW w:w="0" w:type="auto"/>
            <w:tcBorders>
              <w:top w:val="nil"/>
              <w:left w:val="nil"/>
              <w:bottom w:val="single" w:sz="4" w:space="0" w:color="000000"/>
              <w:right w:val="single" w:sz="4" w:space="0" w:color="000000"/>
            </w:tcBorders>
            <w:shd w:val="clear" w:color="auto" w:fill="auto"/>
            <w:noWrap/>
            <w:vAlign w:val="bottom"/>
            <w:hideMark/>
          </w:tcPr>
          <w:p w14:paraId="30934C1C" w14:textId="65319F7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BA1DF" w14:textId="7AEDDA4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D975F" w14:textId="500BCC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27,030.45 </w:t>
            </w:r>
          </w:p>
        </w:tc>
      </w:tr>
      <w:tr w:rsidR="004F4059" w:rsidRPr="004F4059" w14:paraId="284FAFC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CB1E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1457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4FB253DF" w14:textId="1B1899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07487EF6" w14:textId="22FCEDC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3B5AE5" w14:textId="10D0DF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AA729" w14:textId="6A749B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02,074.00 </w:t>
            </w:r>
          </w:p>
        </w:tc>
      </w:tr>
      <w:tr w:rsidR="004F4059" w:rsidRPr="004F4059" w14:paraId="3476D08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7035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7F43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4A9123D2" w14:textId="6D1F550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3D180575" w14:textId="7213E74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62EFF" w14:textId="3163B2F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95D024" w14:textId="204A27C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28,742.00 </w:t>
            </w:r>
          </w:p>
        </w:tc>
      </w:tr>
      <w:tr w:rsidR="004F4059" w:rsidRPr="004F4059" w14:paraId="01C7662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BD62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C2F4E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433A02E2" w14:textId="1829992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238D5E16" w14:textId="4524E5D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F3E80" w14:textId="3249680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D5312" w14:textId="2CC3BF1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50,480.00 </w:t>
            </w:r>
          </w:p>
        </w:tc>
      </w:tr>
      <w:tr w:rsidR="004F4059" w:rsidRPr="004F4059" w14:paraId="3856D10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5F71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6591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4195EA94" w14:textId="48691B4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2F551452" w14:textId="0D2DD72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95E7C" w14:textId="3C90CF1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AACF1" w14:textId="6F64006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81,800.00 </w:t>
            </w:r>
          </w:p>
        </w:tc>
      </w:tr>
      <w:tr w:rsidR="004F4059" w:rsidRPr="004F4059" w14:paraId="43186FE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D0D1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D3E7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08226421" w14:textId="043498F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2A67F3FF" w14:textId="7EBA00A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84557" w14:textId="02B1B3D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91449" w14:textId="461B311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5,920.00 </w:t>
            </w:r>
          </w:p>
        </w:tc>
      </w:tr>
      <w:tr w:rsidR="004F4059" w:rsidRPr="004F4059" w14:paraId="1416874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A380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3499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4D7B0DC8" w14:textId="050133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04CC8907" w14:textId="178DBC5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17D14" w14:textId="543B3B9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83032" w14:textId="3EDDAD8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40,040.00 </w:t>
            </w:r>
          </w:p>
        </w:tc>
      </w:tr>
      <w:tr w:rsidR="004F4059" w:rsidRPr="004F4059" w14:paraId="76CAD63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09D8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87C7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4A8AD590" w14:textId="2B33ED2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4B2FDF56" w14:textId="5813666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7C0E9" w14:textId="421CC50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055E2" w14:textId="66E7CBF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7,120.00 </w:t>
            </w:r>
          </w:p>
        </w:tc>
      </w:tr>
      <w:tr w:rsidR="004F4059" w:rsidRPr="004F4059" w14:paraId="3290FBD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9D3E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31FF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6F3DC814" w14:textId="0681332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30318B72" w14:textId="4F1938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F68B5" w14:textId="78289AA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0CEDC" w14:textId="334F494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93,480.47 </w:t>
            </w:r>
          </w:p>
        </w:tc>
      </w:tr>
      <w:tr w:rsidR="004F4059" w:rsidRPr="004F4059" w14:paraId="4396844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B377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B6C1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66DF1129" w14:textId="5B05F48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16A24B6E" w14:textId="427AF98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48643" w14:textId="301C14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FA73C" w14:textId="298D85C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3,600.00 </w:t>
            </w:r>
          </w:p>
        </w:tc>
      </w:tr>
      <w:tr w:rsidR="004F4059" w:rsidRPr="004F4059" w14:paraId="07056A4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D0F7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78EF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41A3824D" w14:textId="572E481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38CAA885" w14:textId="2E1BC76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FB7BA" w14:textId="3489C6E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284A5D" w14:textId="66D43B2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03,840.00 </w:t>
            </w:r>
          </w:p>
        </w:tc>
      </w:tr>
      <w:tr w:rsidR="004F4059" w:rsidRPr="004F4059" w14:paraId="6DE9335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B153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9964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2406FDBB" w14:textId="2AC97A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3B40C3E7" w14:textId="7FED8B2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84E02" w14:textId="089FBF6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57B71" w14:textId="6DEC3E8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76,400.00 </w:t>
            </w:r>
          </w:p>
        </w:tc>
      </w:tr>
      <w:tr w:rsidR="004F4059" w:rsidRPr="004F4059" w14:paraId="04028741"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643F64"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6EE0B99D" w14:textId="046B5434"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3E3DB784" w14:textId="1B947F4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0B629FA" w14:textId="788CD8D4"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77552A8" w14:textId="0E8B67FA"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847,431.64 </w:t>
            </w:r>
          </w:p>
        </w:tc>
      </w:tr>
      <w:tr w:rsidR="004F4059" w:rsidRPr="004F4059" w14:paraId="6148D5A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B8E5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1B07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6CBBE367" w14:textId="32C9CE3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7F0FD143" w14:textId="09921AF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BF872" w14:textId="16C5083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6DFB1" w14:textId="3830F29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47,431.64 </w:t>
            </w:r>
          </w:p>
        </w:tc>
      </w:tr>
      <w:tr w:rsidR="004F4059" w:rsidRPr="004F4059" w14:paraId="4BB57C8D"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38BCE2"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15B30ECF" w14:textId="233712C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67,885,643.45 </w:t>
            </w:r>
          </w:p>
        </w:tc>
        <w:tc>
          <w:tcPr>
            <w:tcW w:w="0" w:type="auto"/>
            <w:tcBorders>
              <w:top w:val="nil"/>
              <w:left w:val="nil"/>
              <w:bottom w:val="single" w:sz="4" w:space="0" w:color="000000"/>
              <w:right w:val="single" w:sz="4" w:space="0" w:color="000000"/>
            </w:tcBorders>
            <w:shd w:val="clear" w:color="A5A5A5" w:fill="A5A5A5"/>
            <w:noWrap/>
            <w:vAlign w:val="bottom"/>
            <w:hideMark/>
          </w:tcPr>
          <w:p w14:paraId="114BD379" w14:textId="536E579A"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24FC8C3F" w14:textId="676AFFB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079D04B6" w14:textId="22BFD8E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67,885,643.45 </w:t>
            </w:r>
          </w:p>
        </w:tc>
      </w:tr>
      <w:tr w:rsidR="004F4059" w:rsidRPr="004F4059" w14:paraId="2AD0778E"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78112E"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7537D106" w14:textId="60B491EA"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6,218,466.10 </w:t>
            </w:r>
          </w:p>
        </w:tc>
        <w:tc>
          <w:tcPr>
            <w:tcW w:w="0" w:type="auto"/>
            <w:tcBorders>
              <w:top w:val="nil"/>
              <w:left w:val="nil"/>
              <w:bottom w:val="single" w:sz="4" w:space="0" w:color="000000"/>
              <w:right w:val="single" w:sz="4" w:space="0" w:color="000000"/>
            </w:tcBorders>
            <w:shd w:val="clear" w:color="D8D8D8" w:fill="D8D8D8"/>
            <w:noWrap/>
            <w:vAlign w:val="bottom"/>
            <w:hideMark/>
          </w:tcPr>
          <w:p w14:paraId="795ABFAC" w14:textId="62C01448"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9782A4A" w14:textId="709E7A86"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01FB15A7" w14:textId="5793AF10"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6,218,466.10 </w:t>
            </w:r>
          </w:p>
        </w:tc>
      </w:tr>
      <w:tr w:rsidR="004F4059" w:rsidRPr="004F4059" w14:paraId="14A22CB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7498C"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D33D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225B5B03" w14:textId="5323BF9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5BF3EA2" w14:textId="6D20D28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29DB3" w14:textId="08048CC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8B57F" w14:textId="38C5C1D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7F16DFD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AA7E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8E61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70100CFE" w14:textId="3CB347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86,320.00 </w:t>
            </w:r>
          </w:p>
        </w:tc>
        <w:tc>
          <w:tcPr>
            <w:tcW w:w="0" w:type="auto"/>
            <w:tcBorders>
              <w:top w:val="nil"/>
              <w:left w:val="nil"/>
              <w:bottom w:val="single" w:sz="4" w:space="0" w:color="000000"/>
              <w:right w:val="single" w:sz="4" w:space="0" w:color="000000"/>
            </w:tcBorders>
            <w:shd w:val="clear" w:color="auto" w:fill="auto"/>
            <w:noWrap/>
            <w:vAlign w:val="bottom"/>
            <w:hideMark/>
          </w:tcPr>
          <w:p w14:paraId="32CF6A27" w14:textId="49D2E41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83A00" w14:textId="1AF7E9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5F80D" w14:textId="47493A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86,320.00 </w:t>
            </w:r>
          </w:p>
        </w:tc>
      </w:tr>
      <w:tr w:rsidR="004F4059" w:rsidRPr="004F4059" w14:paraId="759C958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6DFD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67B7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378AA8AB" w14:textId="4D5324D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D75834F" w14:textId="1D7169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3B49B7" w14:textId="2295A1B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7A70D" w14:textId="67F25F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420F0FF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2893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7870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69051021" w14:textId="4C8098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248BF59" w14:textId="0DAFB03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16863" w14:textId="19D6C0A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E7A81" w14:textId="702734D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06C9B28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4C65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A776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3DE3D5A1" w14:textId="291ED83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68875D33" w14:textId="5782BA4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F53F5" w14:textId="311EA80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49D17" w14:textId="36CE3D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128.00 </w:t>
            </w:r>
          </w:p>
        </w:tc>
      </w:tr>
      <w:tr w:rsidR="004F4059" w:rsidRPr="004F4059" w14:paraId="032BE18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1BA6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9F74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24C17A61" w14:textId="27EB71F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2D809C34" w14:textId="29669CB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53CE0" w14:textId="113E372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D29E1" w14:textId="1660F81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64,602.00 </w:t>
            </w:r>
          </w:p>
        </w:tc>
      </w:tr>
      <w:tr w:rsidR="004F4059" w:rsidRPr="004F4059" w14:paraId="0374E87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7839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4FFC3E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330C0895" w14:textId="6ABF1E5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FB1F96B" w14:textId="398052D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A6E0B" w14:textId="0A0708A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C4C54" w14:textId="2998D5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395.00 </w:t>
            </w:r>
          </w:p>
        </w:tc>
      </w:tr>
      <w:tr w:rsidR="004F4059" w:rsidRPr="004F4059" w14:paraId="732AD12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7288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A69D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2CABD3D9" w14:textId="27618E8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56EAE4C7" w14:textId="43715B0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781EF" w14:textId="54BC0BE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066EC" w14:textId="112E659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950,175.00 </w:t>
            </w:r>
          </w:p>
        </w:tc>
      </w:tr>
      <w:tr w:rsidR="004F4059" w:rsidRPr="004F4059" w14:paraId="2221FDE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5C95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8D25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C190F25" w14:textId="59969E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866CE3D" w14:textId="4DB06E8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2E528" w14:textId="581F4C8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E180F" w14:textId="463FCA5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395.00 </w:t>
            </w:r>
          </w:p>
        </w:tc>
      </w:tr>
      <w:tr w:rsidR="004F4059" w:rsidRPr="004F4059" w14:paraId="6D6E417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6741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062C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3F8A76FC" w14:textId="187EE7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3E0383B4" w14:textId="0D6982E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06849" w14:textId="3295DAB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D6E77" w14:textId="543B6BC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9,780.88 </w:t>
            </w:r>
          </w:p>
        </w:tc>
      </w:tr>
      <w:tr w:rsidR="004F4059" w:rsidRPr="004F4059" w14:paraId="4FC5BCA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2E64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8D62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1B9BB3DD" w14:textId="71D289A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3F4FF323" w14:textId="7E0DD08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F54FC" w14:textId="714B411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C4E7F" w14:textId="1A15A22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65,225.22 </w:t>
            </w:r>
          </w:p>
        </w:tc>
      </w:tr>
      <w:tr w:rsidR="004F4059" w:rsidRPr="004F4059" w14:paraId="2B714CA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33E7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129D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080FBEDB" w14:textId="7FBF5A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F199A9E" w14:textId="548529B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4D8F0A" w14:textId="48DD07D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56532" w14:textId="2F37E91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395.00 </w:t>
            </w:r>
          </w:p>
        </w:tc>
      </w:tr>
      <w:tr w:rsidR="004F4059" w:rsidRPr="004F4059" w14:paraId="43AC086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70EC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E5C7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01CDB386" w14:textId="4DBC08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4B6CC5F0" w14:textId="0FB5D6B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2731D" w14:textId="6B42A8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6F1BB" w14:textId="3B0067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4,645.00 </w:t>
            </w:r>
          </w:p>
        </w:tc>
      </w:tr>
      <w:tr w:rsidR="004F4059" w:rsidRPr="004F4059" w14:paraId="7EFD105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B25C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5B66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5BE4AA6C" w14:textId="0AAE38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6E6AD2DD" w14:textId="48571C2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85C21" w14:textId="7299DE9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30A93" w14:textId="101B5A7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29,300.00 </w:t>
            </w:r>
          </w:p>
        </w:tc>
      </w:tr>
      <w:tr w:rsidR="004F4059" w:rsidRPr="004F4059" w14:paraId="1B6A24D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9B84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F0BE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010878C9" w14:textId="09B0650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D0E5ECF" w14:textId="7FD6300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57EFFB" w14:textId="0C76908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E721C" w14:textId="77DB055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395.00 </w:t>
            </w:r>
          </w:p>
        </w:tc>
      </w:tr>
      <w:tr w:rsidR="004F4059" w:rsidRPr="004F4059" w14:paraId="08BCFB55"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13CDFA"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5CD1DE6A" w14:textId="1DC393B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7A4E663D" w14:textId="5F1881BC"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CB53B48" w14:textId="6ED7E30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FAFFC38" w14:textId="748BBD0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1,646,869.37 </w:t>
            </w:r>
          </w:p>
        </w:tc>
      </w:tr>
      <w:tr w:rsidR="004F4059" w:rsidRPr="004F4059" w14:paraId="2151709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294F0"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8A9B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50335B85" w14:textId="2D81441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D4AE431" w14:textId="2736C95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114B4" w14:textId="2C13863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3FC42" w14:textId="5A1CCD7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395.00 </w:t>
            </w:r>
          </w:p>
        </w:tc>
      </w:tr>
      <w:tr w:rsidR="004F4059" w:rsidRPr="004F4059" w14:paraId="4650A8D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7FEC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5260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1A20B44F" w14:textId="5156384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73B20566" w14:textId="55BB0FB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861DEF" w14:textId="00E8EEE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70150" w14:textId="0552A90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1,503.62 </w:t>
            </w:r>
          </w:p>
        </w:tc>
      </w:tr>
      <w:tr w:rsidR="004F4059" w:rsidRPr="004F4059" w14:paraId="27C485A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985A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98A8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70840042" w14:textId="3ECB421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130ACC0E" w14:textId="0866193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42F41A" w14:textId="2D996C4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B5A11" w14:textId="2BF6DCB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72,180.75 </w:t>
            </w:r>
          </w:p>
        </w:tc>
      </w:tr>
      <w:tr w:rsidR="004F4059" w:rsidRPr="004F4059" w14:paraId="63498B0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7AB1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B41E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4C9C5618" w14:textId="76A14C7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49FB761" w14:textId="6B7760D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AC3DB" w14:textId="45B1F08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86434" w14:textId="12771A5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395.00 </w:t>
            </w:r>
          </w:p>
        </w:tc>
      </w:tr>
      <w:tr w:rsidR="004F4059" w:rsidRPr="004F4059" w14:paraId="35D5628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735E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AC44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7F984223" w14:textId="266DDAD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F2E260A" w14:textId="3256E0C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601B4" w14:textId="1F2988E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C5FCF" w14:textId="0926FE3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395.00 </w:t>
            </w:r>
          </w:p>
        </w:tc>
      </w:tr>
      <w:tr w:rsidR="004F4059" w:rsidRPr="004F4059" w14:paraId="5F0BE6F7"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31094A"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23E4396" w14:textId="5FBD933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9,318,495.97 </w:t>
            </w:r>
          </w:p>
        </w:tc>
        <w:tc>
          <w:tcPr>
            <w:tcW w:w="0" w:type="auto"/>
            <w:tcBorders>
              <w:top w:val="nil"/>
              <w:left w:val="nil"/>
              <w:bottom w:val="single" w:sz="4" w:space="0" w:color="000000"/>
              <w:right w:val="single" w:sz="4" w:space="0" w:color="000000"/>
            </w:tcBorders>
            <w:shd w:val="clear" w:color="D8D8D8" w:fill="D8D8D8"/>
            <w:noWrap/>
            <w:vAlign w:val="bottom"/>
            <w:hideMark/>
          </w:tcPr>
          <w:p w14:paraId="19B393F5" w14:textId="098282A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193FD5E7" w14:textId="1375E9B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0FDC5BA" w14:textId="726C077A"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9,318,495.97 </w:t>
            </w:r>
          </w:p>
        </w:tc>
      </w:tr>
      <w:tr w:rsidR="004F4059" w:rsidRPr="004F4059" w14:paraId="75C1E8B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873E2"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2A35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33F1B65F" w14:textId="0F04C81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033,482.53 </w:t>
            </w:r>
          </w:p>
        </w:tc>
        <w:tc>
          <w:tcPr>
            <w:tcW w:w="0" w:type="auto"/>
            <w:tcBorders>
              <w:top w:val="nil"/>
              <w:left w:val="nil"/>
              <w:bottom w:val="single" w:sz="4" w:space="0" w:color="000000"/>
              <w:right w:val="single" w:sz="4" w:space="0" w:color="000000"/>
            </w:tcBorders>
            <w:shd w:val="clear" w:color="auto" w:fill="auto"/>
            <w:noWrap/>
            <w:vAlign w:val="bottom"/>
            <w:hideMark/>
          </w:tcPr>
          <w:p w14:paraId="5AEE2BF5" w14:textId="350721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940D9" w14:textId="0EC4E7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9C5C9" w14:textId="3C582D9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033,482.53 </w:t>
            </w:r>
          </w:p>
        </w:tc>
      </w:tr>
      <w:tr w:rsidR="004F4059" w:rsidRPr="004F4059" w14:paraId="5046AD3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9A8B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9840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186A4EA5" w14:textId="2C8B39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4157C477" w14:textId="74A4720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8EFBB" w14:textId="2936F2B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1C55B" w14:textId="02B846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1,465.00 </w:t>
            </w:r>
          </w:p>
        </w:tc>
      </w:tr>
      <w:tr w:rsidR="004F4059" w:rsidRPr="004F4059" w14:paraId="3095767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01BD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86FB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2D131900" w14:textId="2FB9EB1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0B2D417" w14:textId="312DC03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F4DF2" w14:textId="274CD0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E23B7" w14:textId="473AEE4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0F9EF91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FA87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E141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5DF5F87E" w14:textId="04BB42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404AEBD1" w14:textId="237DC48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575F0" w14:textId="53142C7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A36D4" w14:textId="53DD720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97,902.00 </w:t>
            </w:r>
          </w:p>
        </w:tc>
      </w:tr>
      <w:tr w:rsidR="004F4059" w:rsidRPr="004F4059" w14:paraId="34F3B95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5944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6743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3C34FE3B" w14:textId="0D52133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5809E344" w14:textId="1E5AEF0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08CA3" w14:textId="7F1616F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FF008" w14:textId="694947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32,663.69 </w:t>
            </w:r>
          </w:p>
        </w:tc>
      </w:tr>
      <w:tr w:rsidR="004F4059" w:rsidRPr="004F4059" w14:paraId="59B0306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980C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6EA4D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35B6B5AE" w14:textId="5890B45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49,545.00 </w:t>
            </w:r>
          </w:p>
        </w:tc>
        <w:tc>
          <w:tcPr>
            <w:tcW w:w="0" w:type="auto"/>
            <w:tcBorders>
              <w:top w:val="nil"/>
              <w:left w:val="nil"/>
              <w:bottom w:val="single" w:sz="4" w:space="0" w:color="000000"/>
              <w:right w:val="single" w:sz="4" w:space="0" w:color="000000"/>
            </w:tcBorders>
            <w:shd w:val="clear" w:color="auto" w:fill="auto"/>
            <w:noWrap/>
            <w:vAlign w:val="bottom"/>
            <w:hideMark/>
          </w:tcPr>
          <w:p w14:paraId="3D64AB6E" w14:textId="48B04A3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15EEB" w14:textId="2CDC397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353E8" w14:textId="7044F9B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49,545.00 </w:t>
            </w:r>
          </w:p>
        </w:tc>
      </w:tr>
      <w:tr w:rsidR="004F4059" w:rsidRPr="004F4059" w14:paraId="36D3129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D7D5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D521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4D43D32A" w14:textId="14CBA4C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E08C7C0" w14:textId="4592343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3F441" w14:textId="46930A2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E43D8" w14:textId="64E628C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5E4F3DD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C857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90DE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3A384C49" w14:textId="1779A8E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1CD36ADB" w14:textId="45BD13E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B72155" w14:textId="02F57F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6A88D" w14:textId="4D9D716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5,780.00 </w:t>
            </w:r>
          </w:p>
        </w:tc>
      </w:tr>
      <w:tr w:rsidR="004F4059" w:rsidRPr="004F4059" w14:paraId="371ABD1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3607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837B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7F9DCE00" w14:textId="2EAE207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3F4DF7E" w14:textId="26120EB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ECA9A" w14:textId="0FA19FE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F4A04" w14:textId="4C0FD77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0EBDE12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5B2E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D896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5FCC4E4A" w14:textId="14AF8D6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3BE4570F" w14:textId="727E8D8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C9CB0" w14:textId="5CB6F86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3D54B" w14:textId="12484E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1,465.00 </w:t>
            </w:r>
          </w:p>
        </w:tc>
      </w:tr>
      <w:tr w:rsidR="004F4059" w:rsidRPr="004F4059" w14:paraId="496E73A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443E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CE1F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1E5652D2" w14:textId="0C5351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70B406D9" w14:textId="5FF789C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79464" w14:textId="12295FD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486FD" w14:textId="6492061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64,965.00 </w:t>
            </w:r>
          </w:p>
        </w:tc>
      </w:tr>
      <w:tr w:rsidR="004F4059" w:rsidRPr="004F4059" w14:paraId="5D5AD86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6A28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61A5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524D5AC3" w14:textId="3C9B54A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C9FDF0D" w14:textId="14A10D0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CEB5D" w14:textId="527E5E4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E0927" w14:textId="286794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5674855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D719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A825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5C174C6D" w14:textId="50C9EAE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448,877.75 </w:t>
            </w:r>
          </w:p>
        </w:tc>
        <w:tc>
          <w:tcPr>
            <w:tcW w:w="0" w:type="auto"/>
            <w:tcBorders>
              <w:top w:val="nil"/>
              <w:left w:val="nil"/>
              <w:bottom w:val="single" w:sz="4" w:space="0" w:color="000000"/>
              <w:right w:val="single" w:sz="4" w:space="0" w:color="000000"/>
            </w:tcBorders>
            <w:shd w:val="clear" w:color="auto" w:fill="auto"/>
            <w:noWrap/>
            <w:vAlign w:val="bottom"/>
            <w:hideMark/>
          </w:tcPr>
          <w:p w14:paraId="04DBCA77" w14:textId="7BDC5BF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2FB09" w14:textId="7526BDE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5973B" w14:textId="3DC22AF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448,877.75 </w:t>
            </w:r>
          </w:p>
        </w:tc>
      </w:tr>
      <w:tr w:rsidR="004F4059" w:rsidRPr="004F4059" w14:paraId="0E150F0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C25E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7242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6BF3A597" w14:textId="755BE4B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D248A90" w14:textId="54F825A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4A820" w14:textId="4A6079B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2D088" w14:textId="36414BE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2,500.00 </w:t>
            </w:r>
          </w:p>
        </w:tc>
      </w:tr>
      <w:tr w:rsidR="004F4059" w:rsidRPr="004F4059" w14:paraId="0456E90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D9FB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4D6B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4D7F17C1" w14:textId="1062FD0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FBF3410" w14:textId="2DCF533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D0157" w14:textId="0A3B75E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90A93" w14:textId="1225D35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16BA5E1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54C0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2E77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42666CD0" w14:textId="2D59668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E694452" w14:textId="72D469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EF90C" w14:textId="7BCA35B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5138E" w14:textId="3FE1EE8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1,465.00 </w:t>
            </w:r>
          </w:p>
        </w:tc>
      </w:tr>
      <w:tr w:rsidR="004F4059" w:rsidRPr="004F4059" w14:paraId="3F3F120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7A6F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E189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3C5158A7" w14:textId="74D8120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7C2E0AD" w14:textId="38CD068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3216CE" w14:textId="36C7C17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19B06" w14:textId="64C162D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657749B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45A2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239DC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7668AED6" w14:textId="03427D5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290835E3" w14:textId="783673E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81FE7" w14:textId="13275F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CC3F9" w14:textId="37DA1E9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6,930.00 </w:t>
            </w:r>
          </w:p>
        </w:tc>
      </w:tr>
      <w:tr w:rsidR="004F4059" w:rsidRPr="004F4059" w14:paraId="559FF13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4FA5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4667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50ABF065" w14:textId="54729F4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F32349F" w14:textId="3D0BE66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9A11C" w14:textId="003FCCC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69800" w14:textId="39309B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1,465.00 </w:t>
            </w:r>
          </w:p>
        </w:tc>
      </w:tr>
      <w:tr w:rsidR="004F4059" w:rsidRPr="004F4059" w14:paraId="3660ABC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6531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EF12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42D61D70" w14:textId="30885CD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B343B57" w14:textId="368D201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5306E" w14:textId="54DC4B9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FABCD" w14:textId="371569C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730478CE"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AA8A3F"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A865904" w14:textId="1BE4C1E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8,289,220.64 </w:t>
            </w:r>
          </w:p>
        </w:tc>
        <w:tc>
          <w:tcPr>
            <w:tcW w:w="0" w:type="auto"/>
            <w:tcBorders>
              <w:top w:val="nil"/>
              <w:left w:val="nil"/>
              <w:bottom w:val="single" w:sz="4" w:space="0" w:color="000000"/>
              <w:right w:val="single" w:sz="4" w:space="0" w:color="000000"/>
            </w:tcBorders>
            <w:shd w:val="clear" w:color="D8D8D8" w:fill="D8D8D8"/>
            <w:noWrap/>
            <w:vAlign w:val="bottom"/>
            <w:hideMark/>
          </w:tcPr>
          <w:p w14:paraId="3F11EF41" w14:textId="270872A4"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E1473AB" w14:textId="4AA785D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1A645E7" w14:textId="2CF1B2F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8,289,220.64 </w:t>
            </w:r>
          </w:p>
        </w:tc>
      </w:tr>
      <w:tr w:rsidR="004F4059" w:rsidRPr="004F4059" w14:paraId="36F6C45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B5DCA"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9D80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2391C051" w14:textId="02A0521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98B9E3F" w14:textId="49C70E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2A0EA" w14:textId="22FD75F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241C87" w14:textId="33A217E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350.00 </w:t>
            </w:r>
          </w:p>
        </w:tc>
      </w:tr>
      <w:tr w:rsidR="004F4059" w:rsidRPr="004F4059" w14:paraId="03C192D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6539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1542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0B15E131" w14:textId="5C5206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16CCECB" w14:textId="3C5B121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63237" w14:textId="6A1863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1341B" w14:textId="778B9CC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754BF59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B1F7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62FE8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71CA98BD" w14:textId="2FB1189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45290DC" w14:textId="1AB6162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C07AF" w14:textId="6908F5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FB485" w14:textId="5CB76B2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17B80F3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9634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02179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E4F1D38" w14:textId="03642A7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C20DDBD" w14:textId="4E007EF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760D1" w14:textId="2C1081D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A24DD" w14:textId="60A5E8A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063E016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C6A3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4043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4952A751" w14:textId="541E219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2E9B981" w14:textId="7629AE4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E2CA1" w14:textId="237C980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3011F" w14:textId="1E1926D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350.00 </w:t>
            </w:r>
          </w:p>
        </w:tc>
      </w:tr>
      <w:tr w:rsidR="004F4059" w:rsidRPr="004F4059" w14:paraId="26252D7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7C4E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888A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1AFF9995" w14:textId="3F28C90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AB3A90B" w14:textId="1909D2A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68E283" w14:textId="6EC3F74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69B6D" w14:textId="39D1D34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70B0125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F26F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6DD0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04A9FC6F" w14:textId="29AF0A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0845EC38" w14:textId="538800F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83D52A" w14:textId="4D768C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5AEA2" w14:textId="543E025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67,440.00 </w:t>
            </w:r>
          </w:p>
        </w:tc>
      </w:tr>
      <w:tr w:rsidR="004F4059" w:rsidRPr="004F4059" w14:paraId="25B0DE9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CDFC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1FAC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155FBA68" w14:textId="251F626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47EEE24" w14:textId="70289D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2A40E" w14:textId="3193C88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CAA25" w14:textId="5F60CAA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1F20448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75C8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5B0E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02E0BCE1" w14:textId="697C419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2BABC50" w14:textId="7D439CB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701DC" w14:textId="30633FD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F399E" w14:textId="1288CD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7897F9B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1F1F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B90E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7952CC66" w14:textId="6EE746A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8786721" w14:textId="4F31222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19436A" w14:textId="4D69785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C1F09" w14:textId="59A777A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2E92814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303F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C26E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32FDFFE1" w14:textId="35355D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54E33E7" w14:textId="03394AA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A101B" w14:textId="5005788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89C3F" w14:textId="182B203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446380D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6431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F9332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472B6E67" w14:textId="56FCCC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68373118" w14:textId="7FB200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35118" w14:textId="7C39F21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AC45D" w14:textId="26F22A6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3,240.64 </w:t>
            </w:r>
          </w:p>
        </w:tc>
      </w:tr>
      <w:tr w:rsidR="004F4059" w:rsidRPr="004F4059" w14:paraId="0D86844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297C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5F87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3B6B115B" w14:textId="1A50942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5859525" w14:textId="6C0AF38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7720D" w14:textId="5C57A8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F2CBF" w14:textId="502DB26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43E0AFC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8CC1F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B54A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4AEBCF81" w14:textId="70E1219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53846838" w14:textId="67B8B36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F1CD0" w14:textId="12FF2F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123B2" w14:textId="055888E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05,000.00 </w:t>
            </w:r>
          </w:p>
        </w:tc>
      </w:tr>
      <w:tr w:rsidR="004F4059" w:rsidRPr="004F4059" w14:paraId="3AB80CC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C355A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9E00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1AD35544" w14:textId="5878B2E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87ACF72" w14:textId="7E289CA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7515AA" w14:textId="20E07D5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CFF03" w14:textId="3DA989C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379FEC4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016C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67EE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7F3F16A4" w14:textId="4CDEDF7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25490A8" w14:textId="7B8A5B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E5944" w14:textId="2995E6D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3768B" w14:textId="1F3A07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570E73B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7933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78CC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2A7FB7E8" w14:textId="62A0FD9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0BF196D" w14:textId="0737C86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F0B6B" w14:textId="3A4FB46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5D0C8" w14:textId="0E1BE64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2CEE6E52"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94F99"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8EF9BEA" w14:textId="0875F748"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2,412,591.37 </w:t>
            </w:r>
          </w:p>
        </w:tc>
        <w:tc>
          <w:tcPr>
            <w:tcW w:w="0" w:type="auto"/>
            <w:tcBorders>
              <w:top w:val="nil"/>
              <w:left w:val="nil"/>
              <w:bottom w:val="single" w:sz="4" w:space="0" w:color="000000"/>
              <w:right w:val="single" w:sz="4" w:space="0" w:color="000000"/>
            </w:tcBorders>
            <w:shd w:val="clear" w:color="D8D8D8" w:fill="D8D8D8"/>
            <w:noWrap/>
            <w:vAlign w:val="bottom"/>
            <w:hideMark/>
          </w:tcPr>
          <w:p w14:paraId="0B3D391A" w14:textId="44B7751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6C44CCC" w14:textId="06B402C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3C30A58" w14:textId="04D4B476"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2,412,591.37 </w:t>
            </w:r>
          </w:p>
        </w:tc>
      </w:tr>
      <w:tr w:rsidR="004F4059" w:rsidRPr="004F4059" w14:paraId="7FE6729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B0193"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850A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704BC261" w14:textId="3409C8F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806,530.37 </w:t>
            </w:r>
          </w:p>
        </w:tc>
        <w:tc>
          <w:tcPr>
            <w:tcW w:w="0" w:type="auto"/>
            <w:tcBorders>
              <w:top w:val="nil"/>
              <w:left w:val="nil"/>
              <w:bottom w:val="single" w:sz="4" w:space="0" w:color="000000"/>
              <w:right w:val="single" w:sz="4" w:space="0" w:color="000000"/>
            </w:tcBorders>
            <w:shd w:val="clear" w:color="auto" w:fill="auto"/>
            <w:noWrap/>
            <w:vAlign w:val="bottom"/>
            <w:hideMark/>
          </w:tcPr>
          <w:p w14:paraId="256CF2A9" w14:textId="783944F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5F4C4" w14:textId="1EBE5D5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BE5F5" w14:textId="0E6322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806,530.37 </w:t>
            </w:r>
          </w:p>
        </w:tc>
      </w:tr>
      <w:tr w:rsidR="004F4059" w:rsidRPr="004F4059" w14:paraId="0EB5AAE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64CD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DB87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321B1642" w14:textId="5AA0091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431B811" w14:textId="73FD2E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F5911" w14:textId="10A2814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8A270" w14:textId="48D8C52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4,395.00 </w:t>
            </w:r>
          </w:p>
        </w:tc>
      </w:tr>
      <w:tr w:rsidR="004F4059" w:rsidRPr="004F4059" w14:paraId="2282C17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9402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2CFA7E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536A4E65" w14:textId="50D84BC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04E58FA" w14:textId="5BF086F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831F5" w14:textId="6552C6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15440" w14:textId="35C4E6F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6749FC9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4B6F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B04A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2D5F6BD7" w14:textId="1FCE0CF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0B8EEC6" w14:textId="7AEAB22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CE957" w14:textId="3E63476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0660E" w14:textId="0C912D8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350.00 </w:t>
            </w:r>
          </w:p>
        </w:tc>
      </w:tr>
      <w:tr w:rsidR="004F4059" w:rsidRPr="004F4059" w14:paraId="5960CBF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B28C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76B6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75B0087C" w14:textId="0678EB9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8,273.00 </w:t>
            </w:r>
          </w:p>
        </w:tc>
        <w:tc>
          <w:tcPr>
            <w:tcW w:w="0" w:type="auto"/>
            <w:tcBorders>
              <w:top w:val="nil"/>
              <w:left w:val="nil"/>
              <w:bottom w:val="single" w:sz="4" w:space="0" w:color="000000"/>
              <w:right w:val="single" w:sz="4" w:space="0" w:color="000000"/>
            </w:tcBorders>
            <w:shd w:val="clear" w:color="auto" w:fill="auto"/>
            <w:noWrap/>
            <w:vAlign w:val="bottom"/>
            <w:hideMark/>
          </w:tcPr>
          <w:p w14:paraId="7D42747B" w14:textId="1301E49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B8133" w14:textId="26F2E55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87EBC" w14:textId="41C64C1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8,273.00 </w:t>
            </w:r>
          </w:p>
        </w:tc>
      </w:tr>
      <w:tr w:rsidR="004F4059" w:rsidRPr="004F4059" w14:paraId="4A5145E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CBE0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31EC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7C11C63C" w14:textId="5C1F16C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0EEE03C" w14:textId="7EB9818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D421F" w14:textId="6EF974A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EA7C8" w14:textId="7353CE0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350.00 </w:t>
            </w:r>
          </w:p>
        </w:tc>
      </w:tr>
      <w:tr w:rsidR="004F4059" w:rsidRPr="004F4059" w14:paraId="56B3321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3EB5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921F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0FB87F4F" w14:textId="1D9701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33F8C23B" w14:textId="4D9998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024AD" w14:textId="32430E8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BF97B" w14:textId="71D1995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07,200.00 </w:t>
            </w:r>
          </w:p>
        </w:tc>
      </w:tr>
      <w:tr w:rsidR="004F4059" w:rsidRPr="004F4059" w14:paraId="04C4F28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6C46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86D0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0A7C147E" w14:textId="0FD2432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552AE2EA" w14:textId="707F3AF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00D3D" w14:textId="4E6316C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18BC05" w14:textId="61AFDB1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40,789.00 </w:t>
            </w:r>
          </w:p>
        </w:tc>
      </w:tr>
      <w:tr w:rsidR="004F4059" w:rsidRPr="004F4059" w14:paraId="1DEBA55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9CC3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B136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4264E2BD" w14:textId="012B613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35B3198" w14:textId="4430B94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A7241" w14:textId="513CB1C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DFFE0" w14:textId="3A74AC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 </w:t>
            </w:r>
          </w:p>
        </w:tc>
      </w:tr>
      <w:tr w:rsidR="004F4059" w:rsidRPr="004F4059" w14:paraId="606FDAF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22E7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DE98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306550A4" w14:textId="12056F9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9D36092" w14:textId="59B9273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C9554" w14:textId="7EFFC74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9C4FB" w14:textId="61E8F1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350.00 </w:t>
            </w:r>
          </w:p>
        </w:tc>
      </w:tr>
      <w:tr w:rsidR="004F4059" w:rsidRPr="004F4059" w14:paraId="21C4AEC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1061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33C3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51EA6CCA" w14:textId="09E473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95C54A1" w14:textId="356265E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776C2" w14:textId="44379FE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3DB40" w14:textId="773B7D5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350.00 </w:t>
            </w:r>
          </w:p>
        </w:tc>
      </w:tr>
      <w:tr w:rsidR="004F4059" w:rsidRPr="004F4059" w14:paraId="14A8BC7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1450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1333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2EC6CEDA" w14:textId="273880B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BFA3D11" w14:textId="25867DF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56DAB" w14:textId="2ABBD13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D37AC" w14:textId="54ED771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350.00 </w:t>
            </w:r>
          </w:p>
        </w:tc>
      </w:tr>
      <w:tr w:rsidR="004F4059" w:rsidRPr="004F4059" w14:paraId="5B24C48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24DC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DFE5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14933AE8" w14:textId="7A6991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F478DF3" w14:textId="6FB70CE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DA1E8" w14:textId="5D31E71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91A39" w14:textId="19E788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350.00 </w:t>
            </w:r>
          </w:p>
        </w:tc>
      </w:tr>
      <w:tr w:rsidR="004F4059" w:rsidRPr="004F4059" w14:paraId="4F00659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438C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2D39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7D8BB1D3" w14:textId="3151418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7331DC6B" w14:textId="125B99E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1DCF2" w14:textId="4791410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6154B" w14:textId="329478D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5,700.00 </w:t>
            </w:r>
          </w:p>
        </w:tc>
      </w:tr>
      <w:tr w:rsidR="004F4059" w:rsidRPr="004F4059" w14:paraId="19BB08F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5739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07B1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122EF847" w14:textId="20683D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EF763E2" w14:textId="3D16D96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F8F65" w14:textId="2AAB71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CFBAB" w14:textId="50FE8B6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350.00 </w:t>
            </w:r>
          </w:p>
        </w:tc>
      </w:tr>
      <w:tr w:rsidR="004F4059" w:rsidRPr="004F4059" w14:paraId="0EF222D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2EA1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EBDE8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2DC3ECC1" w14:textId="6BB827C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505E858D" w14:textId="7819D20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6501B" w14:textId="10A27A7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C0C81" w14:textId="60E41E8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684,045.00 </w:t>
            </w:r>
          </w:p>
        </w:tc>
      </w:tr>
      <w:tr w:rsidR="004F4059" w:rsidRPr="004F4059" w14:paraId="4D14A8D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045A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E3CC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569DFE26" w14:textId="0B1586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69,329.00 </w:t>
            </w:r>
          </w:p>
        </w:tc>
        <w:tc>
          <w:tcPr>
            <w:tcW w:w="0" w:type="auto"/>
            <w:tcBorders>
              <w:top w:val="nil"/>
              <w:left w:val="nil"/>
              <w:bottom w:val="single" w:sz="4" w:space="0" w:color="000000"/>
              <w:right w:val="single" w:sz="4" w:space="0" w:color="000000"/>
            </w:tcBorders>
            <w:shd w:val="clear" w:color="auto" w:fill="auto"/>
            <w:noWrap/>
            <w:vAlign w:val="bottom"/>
            <w:hideMark/>
          </w:tcPr>
          <w:p w14:paraId="062BD492" w14:textId="376F7EC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69391" w14:textId="383C76A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81A28" w14:textId="72DAF95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69,329.00 </w:t>
            </w:r>
          </w:p>
        </w:tc>
      </w:tr>
      <w:tr w:rsidR="004F4059" w:rsidRPr="004F4059" w14:paraId="73C0B92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F47F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9414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1369F326" w14:textId="5667D80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2A1AEAD" w14:textId="54528F4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713B0" w14:textId="5055618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B35E8" w14:textId="2F9F604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350.00 </w:t>
            </w:r>
          </w:p>
        </w:tc>
      </w:tr>
      <w:tr w:rsidR="004F4059" w:rsidRPr="004F4059" w14:paraId="262DC86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C1A8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3B07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9F6DC17" w14:textId="5CB718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3E66442F" w14:textId="2C10CEE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29324" w14:textId="1175624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3C4A4" w14:textId="71CF01E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1,980.00 </w:t>
            </w:r>
          </w:p>
        </w:tc>
      </w:tr>
      <w:tr w:rsidR="004F4059" w:rsidRPr="004F4059" w14:paraId="0B2681F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EEE3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58E0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0F172294" w14:textId="46AC69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05962E6F" w14:textId="7B53A5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0014F" w14:textId="1732C4E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F1B40" w14:textId="655BC80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5,780.00 </w:t>
            </w:r>
          </w:p>
        </w:tc>
      </w:tr>
      <w:tr w:rsidR="004F4059" w:rsidRPr="004F4059" w14:paraId="34360F8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4782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3774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22545862" w14:textId="538EFCF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8CF5CCE" w14:textId="58C68E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7FCF6" w14:textId="2C87DBB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05710" w14:textId="42B82BB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350.00 </w:t>
            </w:r>
          </w:p>
        </w:tc>
      </w:tr>
      <w:tr w:rsidR="004F4059" w:rsidRPr="004F4059" w14:paraId="67494D3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DF95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470C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5C765B47" w14:textId="5A1583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4398915A" w14:textId="5E3C552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D0C60" w14:textId="1B1F0C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0A12E" w14:textId="535BF9E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6,930.00 </w:t>
            </w:r>
          </w:p>
        </w:tc>
      </w:tr>
      <w:tr w:rsidR="004F4059" w:rsidRPr="004F4059" w14:paraId="5FAC32D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3961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1ADC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34B542DB" w14:textId="7A61628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8D28A93" w14:textId="6CF19EC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AFA07" w14:textId="7CABE21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6A31B" w14:textId="79BB728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350.00 </w:t>
            </w:r>
          </w:p>
        </w:tc>
      </w:tr>
      <w:tr w:rsidR="004F4059" w:rsidRPr="004F4059" w14:paraId="6379763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86BE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157E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45566661" w14:textId="01A5AEB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1EA25DD3" w14:textId="02FD32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61F2C" w14:textId="6BAC15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6CBAD" w14:textId="28B97E9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1,000.00 </w:t>
            </w:r>
          </w:p>
        </w:tc>
      </w:tr>
      <w:tr w:rsidR="004F4059" w:rsidRPr="004F4059" w14:paraId="31C184B4"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B82991"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451F6B81" w14:textId="6DC4D11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68,773,076.29 </w:t>
            </w:r>
          </w:p>
        </w:tc>
        <w:tc>
          <w:tcPr>
            <w:tcW w:w="0" w:type="auto"/>
            <w:tcBorders>
              <w:top w:val="nil"/>
              <w:left w:val="nil"/>
              <w:bottom w:val="single" w:sz="4" w:space="0" w:color="000000"/>
              <w:right w:val="single" w:sz="4" w:space="0" w:color="000000"/>
            </w:tcBorders>
            <w:shd w:val="clear" w:color="A5A5A5" w:fill="A5A5A5"/>
            <w:noWrap/>
            <w:vAlign w:val="bottom"/>
            <w:hideMark/>
          </w:tcPr>
          <w:p w14:paraId="616C06CF" w14:textId="3AB37B3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084E0FF7" w14:textId="3442D7DA"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35C72543" w14:textId="0051661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68,773,076.29 </w:t>
            </w:r>
          </w:p>
        </w:tc>
      </w:tr>
      <w:tr w:rsidR="004F4059" w:rsidRPr="004F4059" w14:paraId="37C9B141"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0CC940"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4D91909D" w14:textId="2B0FC6A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8,828,117.16 </w:t>
            </w:r>
          </w:p>
        </w:tc>
        <w:tc>
          <w:tcPr>
            <w:tcW w:w="0" w:type="auto"/>
            <w:tcBorders>
              <w:top w:val="nil"/>
              <w:left w:val="nil"/>
              <w:bottom w:val="single" w:sz="4" w:space="0" w:color="000000"/>
              <w:right w:val="single" w:sz="4" w:space="0" w:color="000000"/>
            </w:tcBorders>
            <w:shd w:val="clear" w:color="D8D8D8" w:fill="D8D8D8"/>
            <w:noWrap/>
            <w:vAlign w:val="bottom"/>
            <w:hideMark/>
          </w:tcPr>
          <w:p w14:paraId="6465B43E" w14:textId="3F9EB8B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CC0AD3B" w14:textId="6BC3FCD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6C269D3" w14:textId="7EF7E11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8,828,117.16 </w:t>
            </w:r>
          </w:p>
        </w:tc>
      </w:tr>
      <w:tr w:rsidR="004F4059" w:rsidRPr="004F4059" w14:paraId="2D0E1DE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1D70A"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37EF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7CEA8585" w14:textId="452130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4C113D92" w14:textId="21372BB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3E66D" w14:textId="1B423E9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BBC04" w14:textId="55020FE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9,630.00 </w:t>
            </w:r>
          </w:p>
        </w:tc>
      </w:tr>
      <w:tr w:rsidR="004F4059" w:rsidRPr="004F4059" w14:paraId="6BE50C9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D7B1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7CAD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17E7241" w14:textId="1714CBD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5AF1E5A7" w14:textId="7C2BB2E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420CC" w14:textId="3D100A1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ADF83" w14:textId="1B1922F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56,096.53 </w:t>
            </w:r>
          </w:p>
        </w:tc>
      </w:tr>
      <w:tr w:rsidR="004F4059" w:rsidRPr="004F4059" w14:paraId="0BD8426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066F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B5D2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07D1CDA8" w14:textId="102770C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65,849.15 </w:t>
            </w:r>
          </w:p>
        </w:tc>
        <w:tc>
          <w:tcPr>
            <w:tcW w:w="0" w:type="auto"/>
            <w:tcBorders>
              <w:top w:val="nil"/>
              <w:left w:val="nil"/>
              <w:bottom w:val="single" w:sz="4" w:space="0" w:color="000000"/>
              <w:right w:val="single" w:sz="4" w:space="0" w:color="000000"/>
            </w:tcBorders>
            <w:shd w:val="clear" w:color="auto" w:fill="auto"/>
            <w:noWrap/>
            <w:vAlign w:val="bottom"/>
            <w:hideMark/>
          </w:tcPr>
          <w:p w14:paraId="16CB5EE8" w14:textId="4C693B1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49897" w14:textId="6190E1F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E9613" w14:textId="5E02158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65,849.15 </w:t>
            </w:r>
          </w:p>
        </w:tc>
      </w:tr>
      <w:tr w:rsidR="004F4059" w:rsidRPr="004F4059" w14:paraId="001CAEB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81BB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B50E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16ECAF6E" w14:textId="5EBE9C6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1112C7D6" w14:textId="3D92F3B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90B0D" w14:textId="30EAB17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79AEF0" w14:textId="6BCE7B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93,966.82 </w:t>
            </w:r>
          </w:p>
        </w:tc>
      </w:tr>
      <w:tr w:rsidR="004F4059" w:rsidRPr="004F4059" w14:paraId="0264D69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707F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9104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4EE36171" w14:textId="635B0B0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041E157B" w14:textId="19C5B91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AB29A" w14:textId="3BB388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28A26" w14:textId="537BCF5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46,364.71 </w:t>
            </w:r>
          </w:p>
        </w:tc>
      </w:tr>
      <w:tr w:rsidR="004F4059" w:rsidRPr="004F4059" w14:paraId="2AD04C7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9359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AFBA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66F49C1E" w14:textId="44ABF45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5116070F" w14:textId="7207D0F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9B452" w14:textId="5223D7C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7A0E1" w14:textId="29A462F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96,370.00 </w:t>
            </w:r>
          </w:p>
        </w:tc>
      </w:tr>
      <w:tr w:rsidR="004F4059" w:rsidRPr="004F4059" w14:paraId="54F5951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13E1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7537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069AD488" w14:textId="6FDBC82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7CD80B18" w14:textId="5BD721B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E7F93" w14:textId="1F40E85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0D497" w14:textId="20EBC4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48,283.89 </w:t>
            </w:r>
          </w:p>
        </w:tc>
      </w:tr>
      <w:tr w:rsidR="004F4059" w:rsidRPr="004F4059" w14:paraId="709A054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57FD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6A8A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07E031FC" w14:textId="2D8F1C6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3EEA4FF0" w14:textId="45DA24E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9774A" w14:textId="5F265C1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22834" w14:textId="480957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33,458.80 </w:t>
            </w:r>
          </w:p>
        </w:tc>
      </w:tr>
      <w:tr w:rsidR="004F4059" w:rsidRPr="004F4059" w14:paraId="1056976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8E4D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FFA53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4271B653" w14:textId="500E1E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1F6C605A" w14:textId="7FF212B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91A24" w14:textId="2C443A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C8875" w14:textId="1B4D5C7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03,379.32 </w:t>
            </w:r>
          </w:p>
        </w:tc>
      </w:tr>
      <w:tr w:rsidR="004F4059" w:rsidRPr="004F4059" w14:paraId="7D2ED9D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C1AC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BE02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14F39AFB" w14:textId="6E8500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608D3BFD" w14:textId="5205607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34A94" w14:textId="0BEAAF2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0D84C" w14:textId="75485C0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79,492.94 </w:t>
            </w:r>
          </w:p>
        </w:tc>
      </w:tr>
      <w:tr w:rsidR="004F4059" w:rsidRPr="004F4059" w14:paraId="28257FE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784C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E0D1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2A288DFC" w14:textId="2837BE1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70DBCE97" w14:textId="0DE09DE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17316" w14:textId="3643AAF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8F320" w14:textId="60F5600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5,225.00 </w:t>
            </w:r>
          </w:p>
        </w:tc>
      </w:tr>
      <w:tr w:rsidR="004F4059" w:rsidRPr="004F4059" w14:paraId="734E889D"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A994CB"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1BE0697" w14:textId="2EF44C1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3,098,7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120F9657" w14:textId="7971829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7B074604" w14:textId="0F934FB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116136B" w14:textId="5A28627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3,098,776.85 </w:t>
            </w:r>
          </w:p>
        </w:tc>
      </w:tr>
      <w:tr w:rsidR="004F4059" w:rsidRPr="004F4059" w14:paraId="41433CD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BD1B8"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93BD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2F4A53B8" w14:textId="0E6089A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517A89CB" w14:textId="6099839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50351" w14:textId="5C9E1C8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D1AB6" w14:textId="7FF455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46,090.42 </w:t>
            </w:r>
          </w:p>
        </w:tc>
      </w:tr>
      <w:tr w:rsidR="004F4059" w:rsidRPr="004F4059" w14:paraId="6DA9E1D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82B27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46FD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75428BCD" w14:textId="34C6290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14FA2073" w14:textId="01A4CA4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BA1AF" w14:textId="127DBC3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6A278" w14:textId="34B486C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25,523.95 </w:t>
            </w:r>
          </w:p>
        </w:tc>
      </w:tr>
      <w:tr w:rsidR="004F4059" w:rsidRPr="004F4059" w14:paraId="2C7453D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93E6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C053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E908B88" w14:textId="3049C27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3A45D31F" w14:textId="5702640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129B3" w14:textId="5505DFB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97EE9" w14:textId="50B845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0,830.18 </w:t>
            </w:r>
          </w:p>
        </w:tc>
      </w:tr>
      <w:tr w:rsidR="004F4059" w:rsidRPr="004F4059" w14:paraId="3176E25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141A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FDE9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300AE833" w14:textId="06AAE3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2D7ABFD9" w14:textId="757F71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EC112" w14:textId="11A839C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1B632" w14:textId="66ED730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86,846.54 </w:t>
            </w:r>
          </w:p>
        </w:tc>
      </w:tr>
      <w:tr w:rsidR="004F4059" w:rsidRPr="004F4059" w14:paraId="421DF1D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5E52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579F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32E5B0CF" w14:textId="30991CE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15,784.32 </w:t>
            </w:r>
          </w:p>
        </w:tc>
        <w:tc>
          <w:tcPr>
            <w:tcW w:w="0" w:type="auto"/>
            <w:tcBorders>
              <w:top w:val="nil"/>
              <w:left w:val="nil"/>
              <w:bottom w:val="single" w:sz="4" w:space="0" w:color="000000"/>
              <w:right w:val="single" w:sz="4" w:space="0" w:color="000000"/>
            </w:tcBorders>
            <w:shd w:val="clear" w:color="auto" w:fill="auto"/>
            <w:noWrap/>
            <w:vAlign w:val="bottom"/>
            <w:hideMark/>
          </w:tcPr>
          <w:p w14:paraId="30BCBD22" w14:textId="48BAD06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08EB7" w14:textId="0EA3DF6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FDE02" w14:textId="18B3AAA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15,784.32 </w:t>
            </w:r>
          </w:p>
        </w:tc>
      </w:tr>
      <w:tr w:rsidR="004F4059" w:rsidRPr="004F4059" w14:paraId="593201A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470E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BD13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60960485" w14:textId="539658E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76383E7A" w14:textId="2515167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C1B831" w14:textId="068BAC6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422F8" w14:textId="63291BA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9,368.82 </w:t>
            </w:r>
          </w:p>
        </w:tc>
      </w:tr>
      <w:tr w:rsidR="004F4059" w:rsidRPr="004F4059" w14:paraId="686A2CE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7706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0642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30B01240" w14:textId="5024582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6DB8FD7C" w14:textId="3A9EBD4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16EE3" w14:textId="08B48BE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7E996" w14:textId="1CC0069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18,705.15 </w:t>
            </w:r>
          </w:p>
        </w:tc>
      </w:tr>
      <w:tr w:rsidR="004F4059" w:rsidRPr="004F4059" w14:paraId="3A10951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AB4C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5011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008ADCD" w14:textId="342AF53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6800330A" w14:textId="37F946B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2EEDB" w14:textId="297D15D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2486F" w14:textId="577598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4,206.65 </w:t>
            </w:r>
          </w:p>
        </w:tc>
      </w:tr>
      <w:tr w:rsidR="004F4059" w:rsidRPr="004F4059" w14:paraId="6B23D9A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3AC1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E561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41A42E5" w14:textId="48AE59E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3E85130C" w14:textId="063104E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8949F" w14:textId="365661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A4266" w14:textId="67B4856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67,487.08 </w:t>
            </w:r>
          </w:p>
        </w:tc>
      </w:tr>
      <w:tr w:rsidR="004F4059" w:rsidRPr="004F4059" w14:paraId="1C30418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263D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E011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7E9D5141" w14:textId="3975E85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744332C1" w14:textId="00E84CE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F17F7" w14:textId="0DA142D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73053" w14:textId="2EDDF5D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41,502.54 </w:t>
            </w:r>
          </w:p>
        </w:tc>
      </w:tr>
      <w:tr w:rsidR="004F4059" w:rsidRPr="004F4059" w14:paraId="5C1DC93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EF03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2912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4568365A" w14:textId="39CAB7D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49FA04B8" w14:textId="6E42211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3E183" w14:textId="21A8E8C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F09D3" w14:textId="3D6A796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12,431.20 </w:t>
            </w:r>
          </w:p>
        </w:tc>
      </w:tr>
      <w:tr w:rsidR="004F4059" w:rsidRPr="004F4059" w14:paraId="1D4E3A0E"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BE67A0"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C9A5AFE" w14:textId="4EBD0B7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4,933,766.09 </w:t>
            </w:r>
          </w:p>
        </w:tc>
        <w:tc>
          <w:tcPr>
            <w:tcW w:w="0" w:type="auto"/>
            <w:tcBorders>
              <w:top w:val="nil"/>
              <w:left w:val="nil"/>
              <w:bottom w:val="single" w:sz="4" w:space="0" w:color="000000"/>
              <w:right w:val="single" w:sz="4" w:space="0" w:color="000000"/>
            </w:tcBorders>
            <w:shd w:val="clear" w:color="D8D8D8" w:fill="D8D8D8"/>
            <w:noWrap/>
            <w:vAlign w:val="bottom"/>
            <w:hideMark/>
          </w:tcPr>
          <w:p w14:paraId="18A16B1D" w14:textId="0104FDA0"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396EACA" w14:textId="7CAAD3DC"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FBA0426" w14:textId="6E5CAA23"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4,933,766.09 </w:t>
            </w:r>
          </w:p>
        </w:tc>
      </w:tr>
      <w:tr w:rsidR="004F4059" w:rsidRPr="004F4059" w14:paraId="4C891FD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5DB0A"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0F21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2FD32B14" w14:textId="2511460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53285AE2" w14:textId="3AF2E4C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367EB" w14:textId="7E6C44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677B7" w14:textId="674C2A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65,619.99 </w:t>
            </w:r>
          </w:p>
        </w:tc>
      </w:tr>
      <w:tr w:rsidR="004F4059" w:rsidRPr="004F4059" w14:paraId="4B5D827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970C7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6F6A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2FF0EC9D" w14:textId="5A93DAC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48B20040" w14:textId="6DF2751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08072" w14:textId="1C3F6B7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C9684" w14:textId="60F2EDF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031,039.59 </w:t>
            </w:r>
          </w:p>
        </w:tc>
      </w:tr>
      <w:tr w:rsidR="004F4059" w:rsidRPr="004F4059" w14:paraId="34E59B3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3C40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36F5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1CB27A87" w14:textId="3778B19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06134970" w14:textId="6813063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5109A" w14:textId="1A81B9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A9F4A" w14:textId="2976B79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25,845.86 </w:t>
            </w:r>
          </w:p>
        </w:tc>
      </w:tr>
      <w:tr w:rsidR="004F4059" w:rsidRPr="004F4059" w14:paraId="3985C5A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F762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4775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1AC3B8F3" w14:textId="575D06B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619B026A" w14:textId="3F0C71D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888EF" w14:textId="34948E7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9E5EE" w14:textId="4A117C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74,842.95 </w:t>
            </w:r>
          </w:p>
        </w:tc>
      </w:tr>
      <w:tr w:rsidR="004F4059" w:rsidRPr="004F4059" w14:paraId="025429C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B5FD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9B23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04560D3F" w14:textId="23794C8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7446DEA2" w14:textId="01AAA5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7E842" w14:textId="2F3B7C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60C1C" w14:textId="1567A63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36,420.00 </w:t>
            </w:r>
          </w:p>
        </w:tc>
      </w:tr>
      <w:tr w:rsidR="004F4059" w:rsidRPr="004F4059" w14:paraId="38D4928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3F1B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CDEB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C283BF1" w14:textId="2180840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4E9047F8" w14:textId="5D0C8AF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5D082" w14:textId="3E09748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CD5C8" w14:textId="75A0272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81,816.30 </w:t>
            </w:r>
          </w:p>
        </w:tc>
      </w:tr>
      <w:tr w:rsidR="004F4059" w:rsidRPr="004F4059" w14:paraId="00B9748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6139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9894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068530D5" w14:textId="171008F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3EAF1766" w14:textId="22C7EDA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16A7C" w14:textId="735A355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F0D5C" w14:textId="41614A8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0,104.18 </w:t>
            </w:r>
          </w:p>
        </w:tc>
      </w:tr>
      <w:tr w:rsidR="004F4059" w:rsidRPr="004F4059" w14:paraId="1D924C5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9551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1FD3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715D0711" w14:textId="5003858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18E50553" w14:textId="77F27D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9F53B" w14:textId="1F60899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19521" w14:textId="15B7CE4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17,826.07 </w:t>
            </w:r>
          </w:p>
        </w:tc>
      </w:tr>
      <w:tr w:rsidR="004F4059" w:rsidRPr="004F4059" w14:paraId="1CAD5BE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88881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9C14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1CD9BD35" w14:textId="777E750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683C54FF" w14:textId="75C64E0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5A40F" w14:textId="3B377F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3C318" w14:textId="4B3081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0,251.15 </w:t>
            </w:r>
          </w:p>
        </w:tc>
      </w:tr>
      <w:tr w:rsidR="004F4059" w:rsidRPr="004F4059" w14:paraId="33CF1BC0"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AB6CD5"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87AFEE5" w14:textId="04F3566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6,062,4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51917706" w14:textId="3BC65444"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5490073B" w14:textId="1D3CCFA1"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4724B69" w14:textId="5002809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6,062,442.25 </w:t>
            </w:r>
          </w:p>
        </w:tc>
      </w:tr>
      <w:tr w:rsidR="004F4059" w:rsidRPr="004F4059" w14:paraId="4AA0AAF7"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6861ED"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lastRenderedPageBreak/>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5E819E62" w14:textId="218178C0" w:rsidR="004F4059" w:rsidRPr="004F4059" w:rsidRDefault="004F4059" w:rsidP="004F4059">
            <w:pPr>
              <w:widowControl/>
              <w:spacing w:after="0" w:line="240" w:lineRule="auto"/>
              <w:contextualSpacing/>
              <w:jc w:val="right"/>
              <w:rPr>
                <w:rFonts w:ascii="Arial Narrow" w:eastAsia="Times New Roman" w:hAnsi="Arial Narrow"/>
                <w:i/>
                <w:iCs/>
                <w:color w:val="000000"/>
              </w:rPr>
            </w:pPr>
            <w:r w:rsidRPr="004F4059">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2DA5F4E9" w14:textId="7B3FB4B3" w:rsidR="004F4059" w:rsidRPr="004F4059" w:rsidRDefault="004F4059" w:rsidP="004F4059">
            <w:pPr>
              <w:widowControl/>
              <w:spacing w:after="0" w:line="240" w:lineRule="auto"/>
              <w:contextualSpacing/>
              <w:jc w:val="right"/>
              <w:rPr>
                <w:rFonts w:ascii="Arial Narrow" w:eastAsia="Times New Roman" w:hAnsi="Arial Narrow"/>
                <w:i/>
                <w:iCs/>
                <w:color w:val="000000"/>
              </w:rPr>
            </w:pPr>
            <w:r w:rsidRPr="004F4059">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16A48" w14:textId="1A8576C5" w:rsidR="004F4059" w:rsidRPr="004F4059" w:rsidRDefault="004F4059" w:rsidP="004F4059">
            <w:pPr>
              <w:widowControl/>
              <w:spacing w:after="0" w:line="240" w:lineRule="auto"/>
              <w:contextualSpacing/>
              <w:jc w:val="right"/>
              <w:rPr>
                <w:rFonts w:ascii="Arial Narrow" w:eastAsia="Times New Roman" w:hAnsi="Arial Narrow"/>
                <w:i/>
                <w:iCs/>
                <w:color w:val="000000"/>
              </w:rPr>
            </w:pPr>
            <w:r w:rsidRPr="004F4059">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72B9D" w14:textId="70EBE66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442,703.84 </w:t>
            </w:r>
          </w:p>
        </w:tc>
      </w:tr>
      <w:tr w:rsidR="004F4059" w:rsidRPr="004F4059" w14:paraId="37AFBB2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B90BD"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C4F5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77FBBA27" w14:textId="509793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0F216162" w14:textId="626FBF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19FC8" w14:textId="528D1B2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B7174" w14:textId="3B8291E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57,148.41 </w:t>
            </w:r>
          </w:p>
        </w:tc>
      </w:tr>
      <w:tr w:rsidR="004F4059" w:rsidRPr="004F4059" w14:paraId="533BDCA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CAD8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ACBE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naybanay</w:t>
            </w:r>
          </w:p>
        </w:tc>
        <w:tc>
          <w:tcPr>
            <w:tcW w:w="0" w:type="auto"/>
            <w:tcBorders>
              <w:top w:val="nil"/>
              <w:left w:val="nil"/>
              <w:bottom w:val="single" w:sz="4" w:space="0" w:color="000000"/>
              <w:right w:val="single" w:sz="4" w:space="0" w:color="000000"/>
            </w:tcBorders>
            <w:shd w:val="clear" w:color="auto" w:fill="auto"/>
            <w:noWrap/>
            <w:vAlign w:val="bottom"/>
            <w:hideMark/>
          </w:tcPr>
          <w:p w14:paraId="19BCE9BC" w14:textId="7E8C2E2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7F5F8718" w14:textId="6F9FDD0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E8D99" w14:textId="18F6EEC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ACD06" w14:textId="1CCC32E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331,350.00 </w:t>
            </w:r>
          </w:p>
        </w:tc>
      </w:tr>
      <w:tr w:rsidR="004F4059" w:rsidRPr="004F4059" w14:paraId="1EA478E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DB29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9FBB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3F0B5F2C" w14:textId="52959BB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324EE8D6" w14:textId="2467692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72905" w14:textId="2AB4036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D5F08" w14:textId="7B7CAC5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74,030.00 </w:t>
            </w:r>
          </w:p>
        </w:tc>
      </w:tr>
      <w:tr w:rsidR="004F4059" w:rsidRPr="004F4059" w14:paraId="6CF0FD2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FBF5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B482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22AB4C05" w14:textId="7FC0164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20902579" w14:textId="1702937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A5BA3" w14:textId="301AEB7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A5D66" w14:textId="4AAD85F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74,030.00 </w:t>
            </w:r>
          </w:p>
        </w:tc>
      </w:tr>
      <w:tr w:rsidR="004F4059" w:rsidRPr="004F4059" w14:paraId="04504E5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C8DD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9843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5B62CEA2" w14:textId="2A56971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789DF8C9" w14:textId="6E601B3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E325A" w14:textId="354E5A4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E7FEF" w14:textId="5AEF6A0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883,180.00 </w:t>
            </w:r>
          </w:p>
        </w:tc>
      </w:tr>
      <w:tr w:rsidR="004F4059" w:rsidRPr="004F4059" w14:paraId="337F75A9"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D944A8"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052BA299" w14:textId="7D7E6AE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76097895" w14:textId="5E1BD0A7"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463E463" w14:textId="27F5BFB0"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73D9855" w14:textId="21C9D65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5,849,973.94 </w:t>
            </w:r>
          </w:p>
        </w:tc>
      </w:tr>
      <w:tr w:rsidR="004F4059" w:rsidRPr="004F4059" w14:paraId="158C783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1962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B4EF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7F91DF14" w14:textId="69ECB75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1A27F1B0" w14:textId="2AFA9E2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FA450" w14:textId="7E7BB02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F4D75" w14:textId="3156B1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91,606.38 </w:t>
            </w:r>
          </w:p>
        </w:tc>
      </w:tr>
      <w:tr w:rsidR="004F4059" w:rsidRPr="004F4059" w14:paraId="4FED015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CAA6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52E64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958DAA2" w14:textId="18E107A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00C82C1B" w14:textId="48B8BA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0C494" w14:textId="76A6D06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22128" w14:textId="7BE5C29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37,467.56 </w:t>
            </w:r>
          </w:p>
        </w:tc>
      </w:tr>
      <w:tr w:rsidR="004F4059" w:rsidRPr="004F4059" w14:paraId="07419E4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8644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B732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664D489A" w14:textId="62B74A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3DE726F2" w14:textId="1962E9D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DD413" w14:textId="3C8DC06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DC5A7" w14:textId="674835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20,900.00 </w:t>
            </w:r>
          </w:p>
        </w:tc>
      </w:tr>
      <w:tr w:rsidR="004F4059" w:rsidRPr="004F4059" w14:paraId="5EE5D493"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6295A9"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10145C40" w14:textId="3C3F63D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42,107,5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7823AD6E" w14:textId="46AF98A6"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0BC15F48" w14:textId="71285874"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14710CA0" w14:textId="76FBBB0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42,107,513.00 </w:t>
            </w:r>
          </w:p>
        </w:tc>
      </w:tr>
      <w:tr w:rsidR="004F4059" w:rsidRPr="004F4059" w14:paraId="5CB8AE20"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18EF35"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019D9C00" w14:textId="4CDEF02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0,657,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6765404" w14:textId="03CE4EC7"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5481D0C7" w14:textId="264B252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33357E5" w14:textId="712B87D6"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0,657,900.00 </w:t>
            </w:r>
          </w:p>
        </w:tc>
      </w:tr>
      <w:tr w:rsidR="004F4059" w:rsidRPr="004F4059" w14:paraId="4ACDA55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CD672"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B9E9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09BF01A3" w14:textId="55E2345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FAE7F56" w14:textId="15407B0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7FE20" w14:textId="58CE69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D0372" w14:textId="3F421E2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5,600.00 </w:t>
            </w:r>
          </w:p>
        </w:tc>
      </w:tr>
      <w:tr w:rsidR="004F4059" w:rsidRPr="004F4059" w14:paraId="2B79159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C0DC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AA1E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50E2F83C" w14:textId="4787F76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59E84B" w14:textId="3D9286B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15E8F" w14:textId="6EEBDA8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58191" w14:textId="4028B8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r>
      <w:tr w:rsidR="004F4059" w:rsidRPr="004F4059" w14:paraId="23F7DA5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EE61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0D500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18C3F051" w14:textId="60BC4EA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E709C0" w14:textId="55BF18B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DD8AD" w14:textId="72EEC6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E3B18" w14:textId="1C1117C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r>
      <w:tr w:rsidR="004F4059" w:rsidRPr="004F4059" w14:paraId="12FF4EC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EEB4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5EAA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29D8B282" w14:textId="61AA1C2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944FFF6" w14:textId="20BA012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C7F4B" w14:textId="57DACF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C550F" w14:textId="511DB77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5,600.00 </w:t>
            </w:r>
          </w:p>
        </w:tc>
      </w:tr>
      <w:tr w:rsidR="004F4059" w:rsidRPr="004F4059" w14:paraId="01DD290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E570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D717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6E57F9B0" w14:textId="3739F1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012CC26" w14:textId="061033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EA758" w14:textId="6231EFC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6B722" w14:textId="62B291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r>
      <w:tr w:rsidR="004F4059" w:rsidRPr="004F4059" w14:paraId="78A2C7F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B31E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7492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0CFD8DBF" w14:textId="6C64A0B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339D8B" w14:textId="2D9CFB7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FD070" w14:textId="423A3D0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C24BE" w14:textId="40A58F7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r>
      <w:tr w:rsidR="004F4059" w:rsidRPr="004F4059" w14:paraId="50AA301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F0AE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3140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B13C934" w14:textId="6CA4563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1A8B03" w14:textId="36FC4AF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3B1A1" w14:textId="47EF174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24887" w14:textId="60E1D97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r>
      <w:tr w:rsidR="004F4059" w:rsidRPr="004F4059" w14:paraId="5CACD86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3437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0CC2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14E5DC47" w14:textId="45EAB1E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514041EB" w14:textId="1FF4B7C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DC211" w14:textId="0A32997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ADD04" w14:textId="19479DA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00,500.00 </w:t>
            </w:r>
          </w:p>
        </w:tc>
      </w:tr>
      <w:tr w:rsidR="004F4059" w:rsidRPr="004F4059" w14:paraId="0B6D532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6339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5273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415DD486" w14:textId="2378861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AF0254" w14:textId="74F863F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92EB4" w14:textId="146C759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816F3B" w14:textId="2481461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r>
      <w:tr w:rsidR="004F4059" w:rsidRPr="004F4059" w14:paraId="4975EFE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B4B6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827D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258CA418" w14:textId="761BA3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F7FE96A" w14:textId="3D051F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A3FEF" w14:textId="054A080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35EAF" w14:textId="5E21E76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5,600.00 </w:t>
            </w:r>
          </w:p>
        </w:tc>
      </w:tr>
      <w:tr w:rsidR="004F4059" w:rsidRPr="004F4059" w14:paraId="2D9DC4B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160C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6AE02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1125150D" w14:textId="3BE4EC5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6A55D00" w14:textId="4084DC8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DBB91" w14:textId="5D41342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17919" w14:textId="389AA30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5,600.00 </w:t>
            </w:r>
          </w:p>
        </w:tc>
      </w:tr>
      <w:tr w:rsidR="004F4059" w:rsidRPr="004F4059" w14:paraId="4097655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0612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B98E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6A5625FE" w14:textId="33B0C2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FC6B27" w14:textId="621CF73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75D88" w14:textId="74FDAA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C0440" w14:textId="569F5D1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r>
      <w:tr w:rsidR="004F4059" w:rsidRPr="004F4059" w14:paraId="1230D5D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788D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91F2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2A5C2755" w14:textId="2EC84C5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5DA266" w14:textId="35C7D3D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BF793" w14:textId="27254C3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C5980B" w14:textId="2585F1F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r>
      <w:tr w:rsidR="004F4059" w:rsidRPr="004F4059" w14:paraId="51B3D06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7ED3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3866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37692020" w14:textId="05895CF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7023042" w14:textId="5EF1139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23C81" w14:textId="7F2C3A9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7E341" w14:textId="0B412A6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75,000.00 </w:t>
            </w:r>
          </w:p>
        </w:tc>
      </w:tr>
      <w:tr w:rsidR="004F4059" w:rsidRPr="004F4059" w14:paraId="634DBBD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FB1A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F152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00BB7015" w14:textId="4171A56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C79339" w14:textId="674F85F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7B106" w14:textId="26C55D7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F04D1" w14:textId="2F4AF94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r>
      <w:tr w:rsidR="004F4059" w:rsidRPr="004F4059" w14:paraId="6A2EE87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BE18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78ABC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5E62A4B1" w14:textId="63EC7F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550B5F" w14:textId="4819B22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1F2A9" w14:textId="77D8BF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70B3F" w14:textId="410E432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r>
      <w:tr w:rsidR="004F4059" w:rsidRPr="004F4059" w14:paraId="1302259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96F5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0CFA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103AB686" w14:textId="387B81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778F465" w14:textId="2081785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485A2" w14:textId="144BAE6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76181" w14:textId="1913F2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r>
      <w:tr w:rsidR="004F4059" w:rsidRPr="004F4059" w14:paraId="6D26F1E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9D00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D734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6E1C5E7B" w14:textId="0FBC05C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617FE8" w14:textId="228B3F5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4BE6D" w14:textId="15A5A5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A1897" w14:textId="082460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50,000.00 </w:t>
            </w:r>
          </w:p>
        </w:tc>
      </w:tr>
      <w:tr w:rsidR="004F4059" w:rsidRPr="004F4059" w14:paraId="3C6CAC3D"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B28BA"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4EF61A25" w14:textId="1F13F63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7,68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255EE95" w14:textId="60A4BCF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5AEAE9C" w14:textId="560FCCA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96D6066" w14:textId="09F3EF6A"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7,688,450.00 </w:t>
            </w:r>
          </w:p>
        </w:tc>
      </w:tr>
      <w:tr w:rsidR="004F4059" w:rsidRPr="004F4059" w14:paraId="7993A9A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86A9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CFE5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74752165" w14:textId="41BF309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C8F13D4" w14:textId="5DBCC8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89AD6" w14:textId="447EEA5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8D006" w14:textId="16C82D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75,000.00 </w:t>
            </w:r>
          </w:p>
        </w:tc>
      </w:tr>
      <w:tr w:rsidR="004F4059" w:rsidRPr="004F4059" w14:paraId="11AC4DD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042D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FE2A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2D5615C1" w14:textId="4DC6B05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5A8D49BB" w14:textId="6774F64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262BF" w14:textId="4497E2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33517" w14:textId="2A95C03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2,800.00 </w:t>
            </w:r>
          </w:p>
        </w:tc>
      </w:tr>
      <w:tr w:rsidR="004F4059" w:rsidRPr="004F4059" w14:paraId="4DBB2EE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3F14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BEA0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250E52C8" w14:textId="0B83902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18A91A2" w14:textId="047FF9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1B890" w14:textId="487D6C2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23571" w14:textId="3339AD8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2,800.00 </w:t>
            </w:r>
          </w:p>
        </w:tc>
      </w:tr>
      <w:tr w:rsidR="004F4059" w:rsidRPr="004F4059" w14:paraId="26C764D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2352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DAA4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433942F9" w14:textId="0141142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6CB2FB0" w14:textId="4941807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135A0" w14:textId="28DF829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307EE" w14:textId="1F0D218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2,800.00 </w:t>
            </w:r>
          </w:p>
        </w:tc>
      </w:tr>
      <w:tr w:rsidR="004F4059" w:rsidRPr="004F4059" w14:paraId="157B2A4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4192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56B2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7C1C47F3" w14:textId="55B7296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6401297D" w14:textId="4DE8667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19620" w14:textId="2F761FE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90AD1" w14:textId="78BD54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84,150.00 </w:t>
            </w:r>
          </w:p>
        </w:tc>
      </w:tr>
      <w:tr w:rsidR="004F4059" w:rsidRPr="004F4059" w14:paraId="54B768A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1D23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A5B7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6F5331F3" w14:textId="19C9387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65B03C0C" w14:textId="15904A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C9378" w14:textId="25A0D87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226C7" w14:textId="27B175C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65,300.00 </w:t>
            </w:r>
          </w:p>
        </w:tc>
      </w:tr>
      <w:tr w:rsidR="004F4059" w:rsidRPr="004F4059" w14:paraId="6DACCE1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35972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52CA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65BFE3CE" w14:textId="2B4FE80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0D933287" w14:textId="08D5086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60C9A" w14:textId="1FD791C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E6C8C" w14:textId="373392D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52,800.00 </w:t>
            </w:r>
          </w:p>
        </w:tc>
      </w:tr>
      <w:tr w:rsidR="004F4059" w:rsidRPr="004F4059" w14:paraId="3563C4A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BD26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479B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076F0ED9" w14:textId="53A4C0A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A993D60" w14:textId="44B2C60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45B99" w14:textId="59FAACB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AE09D" w14:textId="563F32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02,800.00 </w:t>
            </w:r>
          </w:p>
        </w:tc>
      </w:tr>
      <w:tr w:rsidR="004F4059" w:rsidRPr="004F4059" w14:paraId="5BAFAA4C"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CD12D"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02718B43" w14:textId="13A2643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3,819,6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58F829A2" w14:textId="0857006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36210B5" w14:textId="08D5B033"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2427CCF7" w14:textId="3B0E0300"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3,819,613.00 </w:t>
            </w:r>
          </w:p>
        </w:tc>
      </w:tr>
      <w:tr w:rsidR="004F4059" w:rsidRPr="004F4059" w14:paraId="3396E77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504B1"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1E76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6586F983" w14:textId="102A6D6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1EFF0B" w14:textId="20E116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B0469" w14:textId="3C93EA0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531ED" w14:textId="1BADEE9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00,000.00 </w:t>
            </w:r>
          </w:p>
        </w:tc>
      </w:tr>
      <w:tr w:rsidR="004F4059" w:rsidRPr="004F4059" w14:paraId="7162F3C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A60AD"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B994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1553F6C3" w14:textId="17C452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14,950.00 </w:t>
            </w:r>
          </w:p>
        </w:tc>
        <w:tc>
          <w:tcPr>
            <w:tcW w:w="0" w:type="auto"/>
            <w:tcBorders>
              <w:top w:val="nil"/>
              <w:left w:val="nil"/>
              <w:bottom w:val="single" w:sz="4" w:space="0" w:color="000000"/>
              <w:right w:val="single" w:sz="4" w:space="0" w:color="000000"/>
            </w:tcBorders>
            <w:shd w:val="clear" w:color="auto" w:fill="auto"/>
            <w:noWrap/>
            <w:vAlign w:val="bottom"/>
            <w:hideMark/>
          </w:tcPr>
          <w:p w14:paraId="512E52A2" w14:textId="4E2438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4E8BD" w14:textId="6AC0F09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19D56" w14:textId="03FDE8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14,950.00 </w:t>
            </w:r>
          </w:p>
        </w:tc>
      </w:tr>
      <w:tr w:rsidR="004F4059" w:rsidRPr="004F4059" w14:paraId="7A9D12B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F409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E6B6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78FA1F75" w14:textId="5F173B5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2E95C6B0" w14:textId="01CDB87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41917" w14:textId="13B1A12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36850" w14:textId="4463C8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31,800.00 </w:t>
            </w:r>
          </w:p>
        </w:tc>
      </w:tr>
      <w:tr w:rsidR="004F4059" w:rsidRPr="004F4059" w14:paraId="2571A8F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4F4D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1B2A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187F5C5B" w14:textId="48DF2F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6906BE90" w14:textId="60F32EC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97A4C" w14:textId="4CE23CD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5833C" w14:textId="3233E40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64,350.00 </w:t>
            </w:r>
          </w:p>
        </w:tc>
      </w:tr>
      <w:tr w:rsidR="004F4059" w:rsidRPr="004F4059" w14:paraId="0F0B9E0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CCFC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C8F7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38C79CB8" w14:textId="083263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5CD4214C" w14:textId="025367F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E545F" w14:textId="4A69B87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7B2B4" w14:textId="1518BC5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44,350.00 </w:t>
            </w:r>
          </w:p>
        </w:tc>
      </w:tr>
      <w:tr w:rsidR="004F4059" w:rsidRPr="004F4059" w14:paraId="1F4723C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9614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4F31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017EE2EC" w14:textId="2310FD8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BD42D3B" w14:textId="131547E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824CD" w14:textId="55ED4F6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88EF0" w14:textId="294DF91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39,950.00 </w:t>
            </w:r>
          </w:p>
        </w:tc>
      </w:tr>
      <w:tr w:rsidR="004F4059" w:rsidRPr="004F4059" w14:paraId="508BB1D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53BE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7CAE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7D3F2241" w14:textId="1EC7F11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A1215DD" w14:textId="7B4EABC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DC20A" w14:textId="7581420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9ABC3" w14:textId="6560BCE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69,350.00 </w:t>
            </w:r>
          </w:p>
        </w:tc>
      </w:tr>
      <w:tr w:rsidR="004F4059" w:rsidRPr="004F4059" w14:paraId="159CED6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1D98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1C1E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7829139C" w14:textId="704A402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5AE22D33" w14:textId="68B3314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CDC2A" w14:textId="49A857F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6FA8B" w14:textId="611D770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04,650.00 </w:t>
            </w:r>
          </w:p>
        </w:tc>
      </w:tr>
      <w:tr w:rsidR="004F4059" w:rsidRPr="004F4059" w14:paraId="67FC793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CCC0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D190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0BF67A50" w14:textId="414FD5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09BF1533" w14:textId="0FE2843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CF99B" w14:textId="1103F7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06C00" w14:textId="7C653E4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42,400.00 </w:t>
            </w:r>
          </w:p>
        </w:tc>
      </w:tr>
      <w:tr w:rsidR="004F4059" w:rsidRPr="004F4059" w14:paraId="4FAEAC0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C432C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C4A9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6E2758D3" w14:textId="5708039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6879727" w14:textId="7204F5D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EA0CA" w14:textId="4AE9C4A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B3556" w14:textId="400EF30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39,950.00 </w:t>
            </w:r>
          </w:p>
        </w:tc>
      </w:tr>
      <w:tr w:rsidR="004F4059" w:rsidRPr="004F4059" w14:paraId="026E1C3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0BA4F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3CE8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5AD6D933" w14:textId="0AA08F0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7F57504A" w14:textId="2D43FE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0341F" w14:textId="60C6D5E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C723D" w14:textId="787739D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58,563.00 </w:t>
            </w:r>
          </w:p>
        </w:tc>
      </w:tr>
      <w:tr w:rsidR="004F4059" w:rsidRPr="004F4059" w14:paraId="3220161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CC41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A9D7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3EB7AE2E" w14:textId="2176E10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27A1ED49" w14:textId="7522F4F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8C371" w14:textId="5DA5F94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E892F" w14:textId="2E9A5C8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69,350.00 </w:t>
            </w:r>
          </w:p>
        </w:tc>
      </w:tr>
      <w:tr w:rsidR="004F4059" w:rsidRPr="004F4059" w14:paraId="4BCFD4C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C6D7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114E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028C8AA3" w14:textId="541EF2B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64AF4E14" w14:textId="29EACE7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33E52" w14:textId="207108C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A8D3A" w14:textId="2935497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39,950.00 </w:t>
            </w:r>
          </w:p>
        </w:tc>
      </w:tr>
      <w:tr w:rsidR="004F4059" w:rsidRPr="004F4059" w14:paraId="773423EC"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376D7"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0E93030E" w14:textId="36FF204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8E8E7C2" w14:textId="172BEC34"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5A0FD5BE" w14:textId="77B90083"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2C87B2D1" w14:textId="6A65D80A"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8,916,050.00 </w:t>
            </w:r>
          </w:p>
        </w:tc>
      </w:tr>
      <w:tr w:rsidR="004F4059" w:rsidRPr="004F4059" w14:paraId="5794667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530428"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329E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14FB65AD" w14:textId="3F2774E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B7860C3" w14:textId="6F77C4B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4D42F" w14:textId="3156933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CE385" w14:textId="40FF43F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4,900.00 </w:t>
            </w:r>
          </w:p>
        </w:tc>
      </w:tr>
      <w:tr w:rsidR="004F4059" w:rsidRPr="004F4059" w14:paraId="636DE28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C099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8092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47049C73" w14:textId="7E8FC3C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6F2BBED" w14:textId="47509DC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025E5" w14:textId="1E05004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AC83D" w14:textId="4E7479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4,900.00 </w:t>
            </w:r>
          </w:p>
        </w:tc>
      </w:tr>
      <w:tr w:rsidR="004F4059" w:rsidRPr="004F4059" w14:paraId="45144E7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7C94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1952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0935296" w14:textId="6E19BB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ED3E310" w14:textId="0BEAFC0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BABADA" w14:textId="0B95FE1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EFA99" w14:textId="74686C2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4,900.00 </w:t>
            </w:r>
          </w:p>
        </w:tc>
      </w:tr>
      <w:tr w:rsidR="004F4059" w:rsidRPr="004F4059" w14:paraId="2E4A20F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341C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EAC7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2BBADD72" w14:textId="03E19BE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ACE2945" w14:textId="13CE849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20127" w14:textId="6E9A06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2FAC6" w14:textId="41F0A55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4,900.00 </w:t>
            </w:r>
          </w:p>
        </w:tc>
      </w:tr>
      <w:tr w:rsidR="004F4059" w:rsidRPr="004F4059" w14:paraId="5DC7ABB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F7FF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53D179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23BE2B29" w14:textId="15A566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18A85AE" w14:textId="7E0CD34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7507B" w14:textId="24058AE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76A95" w14:textId="47C47E3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4,900.00 </w:t>
            </w:r>
          </w:p>
        </w:tc>
      </w:tr>
      <w:tr w:rsidR="004F4059" w:rsidRPr="004F4059" w14:paraId="6F24964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4271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C3E0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2C544D83" w14:textId="1FB27F8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392E728E" w14:textId="4CA1C4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D94DE" w14:textId="7C9BF0E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4D5F9" w14:textId="30F1C5C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85,500.00 </w:t>
            </w:r>
          </w:p>
        </w:tc>
      </w:tr>
      <w:tr w:rsidR="004F4059" w:rsidRPr="004F4059" w14:paraId="4FEB720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5FE2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5033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6128A938" w14:textId="3EED547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6FF0C68C" w14:textId="56B334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DD6B5" w14:textId="691BB3A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29C51" w14:textId="031ADBE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81,550.00 </w:t>
            </w:r>
          </w:p>
        </w:tc>
      </w:tr>
      <w:tr w:rsidR="004F4059" w:rsidRPr="004F4059" w14:paraId="7ACAE5E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2001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91BE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53C09907" w14:textId="56586ED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EBB8427" w14:textId="747BF0F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98125" w14:textId="6B5F793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C2C07" w14:textId="56EE7F4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4,900.00 </w:t>
            </w:r>
          </w:p>
        </w:tc>
      </w:tr>
      <w:tr w:rsidR="004F4059" w:rsidRPr="004F4059" w14:paraId="06C54EA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1BAC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786F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6B917251" w14:textId="0E998B3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5DB7D72" w14:textId="749F87F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8472C" w14:textId="3F2C7DF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F24C6" w14:textId="4B119A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14,900.00 </w:t>
            </w:r>
          </w:p>
        </w:tc>
      </w:tr>
      <w:tr w:rsidR="004F4059" w:rsidRPr="004F4059" w14:paraId="2574EB6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6B2A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FCE8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15025361" w14:textId="5C742C1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5457746" w14:textId="17E5290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D7366" w14:textId="67DAA89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0E806" w14:textId="2AB5630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4,900.00 </w:t>
            </w:r>
          </w:p>
        </w:tc>
      </w:tr>
      <w:tr w:rsidR="004F4059" w:rsidRPr="004F4059" w14:paraId="0E3BE7B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7E00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95D6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33E22159" w14:textId="47BB3CE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5262BC0" w14:textId="788186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69251E" w14:textId="02D4901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1A47F" w14:textId="5BC79BD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4,900.00 </w:t>
            </w:r>
          </w:p>
        </w:tc>
      </w:tr>
      <w:tr w:rsidR="004F4059" w:rsidRPr="004F4059" w14:paraId="6F828A19" w14:textId="77777777" w:rsidTr="004F4059">
        <w:trPr>
          <w:trHeight w:val="20"/>
        </w:trPr>
        <w:tc>
          <w:tcPr>
            <w:tcW w:w="0" w:type="auto"/>
            <w:tcBorders>
              <w:top w:val="nil"/>
              <w:left w:val="single" w:sz="4" w:space="0" w:color="000000"/>
              <w:bottom w:val="nil"/>
              <w:right w:val="nil"/>
            </w:tcBorders>
            <w:shd w:val="clear" w:color="auto" w:fill="auto"/>
            <w:vAlign w:val="center"/>
            <w:hideMark/>
          </w:tcPr>
          <w:p w14:paraId="2B33FF6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04D9588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2124F0AE" w14:textId="7064305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132164F" w14:textId="5199469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E9909" w14:textId="1C93AEE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1BAED" w14:textId="57D7F97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14,900.00 </w:t>
            </w:r>
          </w:p>
        </w:tc>
      </w:tr>
      <w:tr w:rsidR="004F4059" w:rsidRPr="004F4059" w14:paraId="611A0425" w14:textId="77777777" w:rsidTr="004F4059">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7DF8E07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4FC7E09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4200C778" w14:textId="52C40D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32F117AB" w14:textId="7371664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6625C320" w14:textId="5F3CA2F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51BB91D1" w14:textId="563A508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25,500.00 </w:t>
            </w:r>
          </w:p>
        </w:tc>
      </w:tr>
      <w:tr w:rsidR="004F4059" w:rsidRPr="004F4059" w14:paraId="05A074AA"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1DEBB7"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1CE89104" w14:textId="6D4EA93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58,274,809.75 </w:t>
            </w:r>
          </w:p>
        </w:tc>
        <w:tc>
          <w:tcPr>
            <w:tcW w:w="0" w:type="auto"/>
            <w:tcBorders>
              <w:top w:val="nil"/>
              <w:left w:val="nil"/>
              <w:bottom w:val="single" w:sz="4" w:space="0" w:color="000000"/>
              <w:right w:val="single" w:sz="4" w:space="0" w:color="000000"/>
            </w:tcBorders>
            <w:shd w:val="clear" w:color="A5A5A5" w:fill="A5A5A5"/>
            <w:noWrap/>
            <w:vAlign w:val="bottom"/>
            <w:hideMark/>
          </w:tcPr>
          <w:p w14:paraId="21100F83" w14:textId="1FCB073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02FCBE4" w14:textId="1CFAE4DC"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44AD9F41" w14:textId="227D9FAC"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61,240,409.75 </w:t>
            </w:r>
          </w:p>
        </w:tc>
      </w:tr>
      <w:tr w:rsidR="004F4059" w:rsidRPr="004F4059" w14:paraId="5DD9C0BA"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84A90"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E4167FB" w14:textId="7D0B6227"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7E3ED0C9" w14:textId="056DDA66"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ADCAF99" w14:textId="714DAA2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0F494EBC" w14:textId="0F3CEEEC"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6,544,679.38 </w:t>
            </w:r>
          </w:p>
        </w:tc>
      </w:tr>
      <w:tr w:rsidR="004F4059" w:rsidRPr="004F4059" w14:paraId="4363BF2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38015"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5574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5C33596" w14:textId="367398A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4CEB84B2" w14:textId="6F2B92D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E8C44" w14:textId="22B7ED7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7B9E3" w14:textId="43818D4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2,476.25 </w:t>
            </w:r>
          </w:p>
        </w:tc>
      </w:tr>
      <w:tr w:rsidR="004F4059" w:rsidRPr="004F4059" w14:paraId="2A547CB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A13C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507B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0C4E1B4" w14:textId="50F9C55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1C13661F" w14:textId="189D65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181CA" w14:textId="3CBC645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CEF25" w14:textId="5E9604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87,352.00 </w:t>
            </w:r>
          </w:p>
        </w:tc>
      </w:tr>
      <w:tr w:rsidR="004F4059" w:rsidRPr="004F4059" w14:paraId="5777208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2754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98F4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241ADEB4" w14:textId="38DF31F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35DE6A8B" w14:textId="6836047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A3774" w14:textId="5001364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E38A2" w14:textId="6D04C83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61,423.63 </w:t>
            </w:r>
          </w:p>
        </w:tc>
      </w:tr>
      <w:tr w:rsidR="004F4059" w:rsidRPr="004F4059" w14:paraId="5CA9BEE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84AF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0B0B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518EF52" w14:textId="3B37DC4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28A1DA28" w14:textId="55C860C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B014D" w14:textId="6AB0D89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DDFD5" w14:textId="77A09BA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49,766.25 </w:t>
            </w:r>
          </w:p>
        </w:tc>
      </w:tr>
      <w:tr w:rsidR="004F4059" w:rsidRPr="004F4059" w14:paraId="277DDAF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E339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EB34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589068E8" w14:textId="324988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37157C73" w14:textId="5423FC8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41E65" w14:textId="045C8CF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EE1A3" w14:textId="7793FC1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98,800.75 </w:t>
            </w:r>
          </w:p>
        </w:tc>
      </w:tr>
      <w:tr w:rsidR="004F4059" w:rsidRPr="004F4059" w14:paraId="15EECF4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625D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5DF4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5FF46A08" w14:textId="76B1DB3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3E94A5D3" w14:textId="44EE283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A5F39" w14:textId="56ACD86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40A2B" w14:textId="3560675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125,472.50 </w:t>
            </w:r>
          </w:p>
        </w:tc>
      </w:tr>
      <w:tr w:rsidR="004F4059" w:rsidRPr="004F4059" w14:paraId="5561C81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2DF0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2587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1988E064" w14:textId="6EC69F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33152C47" w14:textId="2367755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0725D" w14:textId="5D74BAC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03A11" w14:textId="409F04D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23,850.00 </w:t>
            </w:r>
          </w:p>
        </w:tc>
      </w:tr>
      <w:tr w:rsidR="004F4059" w:rsidRPr="004F4059" w14:paraId="0DC611C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62F2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C2E0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5ACFBA15" w14:textId="7341AFE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6E22A027" w14:textId="4934632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6E0EB" w14:textId="0004FFE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F6ED1" w14:textId="29EC18F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968,565.56 </w:t>
            </w:r>
          </w:p>
        </w:tc>
      </w:tr>
      <w:tr w:rsidR="004F4059" w:rsidRPr="004F4059" w14:paraId="7156F97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49B2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189F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0A770EFF" w14:textId="52888C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148708A8" w14:textId="208D219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3DB77" w14:textId="50884D3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7342D" w14:textId="7802FC2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48,072.44 </w:t>
            </w:r>
          </w:p>
        </w:tc>
      </w:tr>
      <w:tr w:rsidR="004F4059" w:rsidRPr="004F4059" w14:paraId="1D9CF16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C273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82CA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52872405" w14:textId="5D3DB66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257DA39E" w14:textId="72FBAB6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AA908" w14:textId="4DAD53C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3806F" w14:textId="76F6107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98,900.00 </w:t>
            </w:r>
          </w:p>
        </w:tc>
      </w:tr>
      <w:tr w:rsidR="004F4059" w:rsidRPr="004F4059" w14:paraId="7683D431"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E61413"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D9CE8F5" w14:textId="0CE93BB8"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27A1C07E" w14:textId="4CF8D84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362722D" w14:textId="0461AA7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2C2D800" w14:textId="2DDE24D1"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3,748,685.25 </w:t>
            </w:r>
          </w:p>
        </w:tc>
      </w:tr>
      <w:tr w:rsidR="004F4059" w:rsidRPr="004F4059" w14:paraId="0C10F6C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04440"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72D2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488D270F" w14:textId="0BE573F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6A205346" w14:textId="0E5C579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782B0" w14:textId="016BCE8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D871D" w14:textId="2F1F1F2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99,532.50 </w:t>
            </w:r>
          </w:p>
        </w:tc>
      </w:tr>
      <w:tr w:rsidR="004F4059" w:rsidRPr="004F4059" w14:paraId="2C7372C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834B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A429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2D888D78" w14:textId="075F437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6AA80870" w14:textId="01F00B8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89457" w14:textId="2FA5FCA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FBDC6" w14:textId="1B0C94D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97,195.00 </w:t>
            </w:r>
          </w:p>
        </w:tc>
      </w:tr>
      <w:tr w:rsidR="004F4059" w:rsidRPr="004F4059" w14:paraId="1177DA5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7ED4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594B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7FC793A9" w14:textId="3E0EC39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2678B069" w14:textId="1E91BEA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462EA" w14:textId="0995E86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3A2BE" w14:textId="1D72763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22,520.25 </w:t>
            </w:r>
          </w:p>
        </w:tc>
      </w:tr>
      <w:tr w:rsidR="004F4059" w:rsidRPr="004F4059" w14:paraId="2EE6153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1308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F5F7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38EF444F" w14:textId="612C9DA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4E1C54E1" w14:textId="0B37F86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F10ED6" w14:textId="2163C3E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2EC14" w14:textId="138678B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2,943.75 </w:t>
            </w:r>
          </w:p>
        </w:tc>
      </w:tr>
      <w:tr w:rsidR="004F4059" w:rsidRPr="004F4059" w14:paraId="1396973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9C15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A197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1C7ED5CD" w14:textId="799C8E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48DCD378" w14:textId="27E84B1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96CB2" w14:textId="15CD0AA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BDB28" w14:textId="3CC3448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8,831.25 </w:t>
            </w:r>
          </w:p>
        </w:tc>
      </w:tr>
      <w:tr w:rsidR="004F4059" w:rsidRPr="004F4059" w14:paraId="2B4E601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2E2D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4C96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5E1FBEA6" w14:textId="4B082D7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2E1C9AA" w14:textId="237B9D4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22CB1" w14:textId="6258A44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9430B" w14:textId="5578420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8,831.25 </w:t>
            </w:r>
          </w:p>
        </w:tc>
      </w:tr>
      <w:tr w:rsidR="004F4059" w:rsidRPr="004F4059" w14:paraId="04CBDD8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830C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56B5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71F4937E" w14:textId="20C5D05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4ECB3844" w14:textId="16866F2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A6D54" w14:textId="7C155CA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12D8C" w14:textId="0BB8B8A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8,831.25 </w:t>
            </w:r>
          </w:p>
        </w:tc>
      </w:tr>
      <w:tr w:rsidR="004F4059" w:rsidRPr="004F4059" w14:paraId="3CD607F0"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FDD451"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3C6E636" w14:textId="10EE62A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307AAE10" w14:textId="521D2913"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D746CCF" w14:textId="22F3521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267F289A" w14:textId="7D1B9D4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8,361,942.88 </w:t>
            </w:r>
          </w:p>
        </w:tc>
      </w:tr>
      <w:tr w:rsidR="004F4059" w:rsidRPr="004F4059" w14:paraId="5F99ADB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B47A5"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86D6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50897742" w14:textId="5C8CC67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44B10853" w14:textId="55FE6D0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940D3" w14:textId="5FFCC7D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8D557" w14:textId="2F4D04F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3,854.63 </w:t>
            </w:r>
          </w:p>
        </w:tc>
      </w:tr>
      <w:tr w:rsidR="004F4059" w:rsidRPr="004F4059" w14:paraId="0EFA7BD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9E44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7446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08F6BC6B" w14:textId="223A13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7CA7086B" w14:textId="0FD3F78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AFB61" w14:textId="64721AC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A75E7" w14:textId="5ADFCD4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24,143.75 </w:t>
            </w:r>
          </w:p>
        </w:tc>
      </w:tr>
      <w:tr w:rsidR="004F4059" w:rsidRPr="004F4059" w14:paraId="4360EF4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DA99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EFDF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0630A700" w14:textId="29C2FCE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13835111" w14:textId="105746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9B725" w14:textId="727C375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3C23B" w14:textId="47202E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2,435.00 </w:t>
            </w:r>
          </w:p>
        </w:tc>
      </w:tr>
      <w:tr w:rsidR="004F4059" w:rsidRPr="004F4059" w14:paraId="34BCBAC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73BB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A068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48E8AA54" w14:textId="239816E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20DB3115" w14:textId="18DBE45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6C0EF" w14:textId="04D078B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43D2E" w14:textId="15B314A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81,299.38 </w:t>
            </w:r>
          </w:p>
        </w:tc>
      </w:tr>
      <w:tr w:rsidR="004F4059" w:rsidRPr="004F4059" w14:paraId="6EA4DD9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6D5B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18A6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78373861" w14:textId="7C3D89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797ACC75" w14:textId="7A8D649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2A201" w14:textId="6D92254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E0A28" w14:textId="158590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25,940.00 </w:t>
            </w:r>
          </w:p>
        </w:tc>
      </w:tr>
      <w:tr w:rsidR="004F4059" w:rsidRPr="004F4059" w14:paraId="15A036B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60A4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51B9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3F102282" w14:textId="2C300B3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6908A6F9" w14:textId="16BB1C5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A7ED1" w14:textId="5798A2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FE208" w14:textId="4343886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98,900.00 </w:t>
            </w:r>
          </w:p>
        </w:tc>
      </w:tr>
      <w:tr w:rsidR="004F4059" w:rsidRPr="004F4059" w14:paraId="02C850B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049D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DE03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3C8FD51B" w14:textId="19C0CD8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74EF43F3" w14:textId="57D5FA5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EA4A3" w14:textId="548CB9E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EAF4C" w14:textId="43DF3C9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25,940.00 </w:t>
            </w:r>
          </w:p>
        </w:tc>
      </w:tr>
      <w:tr w:rsidR="004F4059" w:rsidRPr="004F4059" w14:paraId="71389E4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D7C7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C77A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33F67E9C" w14:textId="666EBBB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1263EAB6" w14:textId="018709E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FF8E6" w14:textId="4B89ED4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C4C8C" w14:textId="5CDB6BC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2,545.63 </w:t>
            </w:r>
          </w:p>
        </w:tc>
      </w:tr>
      <w:tr w:rsidR="004F4059" w:rsidRPr="004F4059" w14:paraId="653AF7C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C948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A182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21FDF467" w14:textId="780E725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2695D1AF" w14:textId="7754C37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9FE3D" w14:textId="712E854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B57EF" w14:textId="6C374FB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40,265.00 </w:t>
            </w:r>
          </w:p>
        </w:tc>
      </w:tr>
      <w:tr w:rsidR="004F4059" w:rsidRPr="004F4059" w14:paraId="3058AA7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0E58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29AD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14EB6E1F" w14:textId="08F5E50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26EC5555" w14:textId="251D5CC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26EF3" w14:textId="0C7414F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74EA6" w14:textId="0ED400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06,377.70 </w:t>
            </w:r>
          </w:p>
        </w:tc>
      </w:tr>
      <w:tr w:rsidR="004F4059" w:rsidRPr="004F4059" w14:paraId="4446B2C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0A5B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3564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8826724" w14:textId="1696D6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6DBBBF7E" w14:textId="2238E8A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E48CC" w14:textId="51BA313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B960B" w14:textId="6559475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41,025.00 </w:t>
            </w:r>
          </w:p>
        </w:tc>
      </w:tr>
      <w:tr w:rsidR="004F4059" w:rsidRPr="004F4059" w14:paraId="22922A4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47CC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33F3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654C52C1" w14:textId="5EF2755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3C0F9E0A" w14:textId="5D2899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EBD00" w14:textId="6A86B6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57AE6" w14:textId="7AB6C1C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41,025.00 </w:t>
            </w:r>
          </w:p>
        </w:tc>
      </w:tr>
      <w:tr w:rsidR="004F4059" w:rsidRPr="004F4059" w14:paraId="680D2F5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C8C4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F741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422645F7" w14:textId="5D4A2F7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5156EEDE" w14:textId="2EBEAA3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6A832" w14:textId="5336E9B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F4F11" w14:textId="2E973C9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5,653.75 </w:t>
            </w:r>
          </w:p>
        </w:tc>
      </w:tr>
      <w:tr w:rsidR="004F4059" w:rsidRPr="004F4059" w14:paraId="4292DEA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F15C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3F51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0EF8113" w14:textId="69E797C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F37956F" w14:textId="62124AB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CB3DE" w14:textId="49690AD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D1EE4" w14:textId="7BEBBEB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25,940.00 </w:t>
            </w:r>
          </w:p>
        </w:tc>
      </w:tr>
      <w:tr w:rsidR="004F4059" w:rsidRPr="004F4059" w14:paraId="1AE1997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40D3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B2C4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454E75F6" w14:textId="28C2BF4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6E1033DC" w14:textId="5F4035F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2626C" w14:textId="5D4748B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6D1D4" w14:textId="3255C3F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06,226.30 </w:t>
            </w:r>
          </w:p>
        </w:tc>
      </w:tr>
      <w:tr w:rsidR="004F4059" w:rsidRPr="004F4059" w14:paraId="13AC975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C82B63"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55CA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7F30CE94" w14:textId="50824D7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0E720864" w14:textId="578243B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8AB49" w14:textId="2A1325C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FE9E3" w14:textId="0B2ED76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30,198.75 </w:t>
            </w:r>
          </w:p>
        </w:tc>
      </w:tr>
      <w:tr w:rsidR="004F4059" w:rsidRPr="004F4059" w14:paraId="7933C4B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6DBD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BBA6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2F4A6386" w14:textId="6953C92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3D8D34F" w14:textId="7E2518A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F706A" w14:textId="5745B43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86FDE" w14:textId="0344A5F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25,940.00 </w:t>
            </w:r>
          </w:p>
        </w:tc>
      </w:tr>
      <w:tr w:rsidR="004F4059" w:rsidRPr="004F4059" w14:paraId="27952D8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D7AB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A869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7C7A3834" w14:textId="0FD4416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77CB0B90" w14:textId="13145E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78A13" w14:textId="5EBAE00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8D0FF" w14:textId="7E0CB15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3,655.49 </w:t>
            </w:r>
          </w:p>
        </w:tc>
      </w:tr>
      <w:tr w:rsidR="004F4059" w:rsidRPr="004F4059" w14:paraId="7807D4B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0292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85F5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73AF5F94" w14:textId="64F161B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2A714" w14:textId="37A68C5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5D007CE9" w14:textId="126965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4DDE5" w14:textId="005009F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15,600.00 </w:t>
            </w:r>
          </w:p>
        </w:tc>
      </w:tr>
      <w:tr w:rsidR="004F4059" w:rsidRPr="004F4059" w14:paraId="1A4B10A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9224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448D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1C0A6A05" w14:textId="17DF9AF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56921177" w14:textId="70ED9EC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4DF4B" w14:textId="719087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70AA7" w14:textId="221DC6F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74,977.50 </w:t>
            </w:r>
          </w:p>
        </w:tc>
      </w:tr>
      <w:tr w:rsidR="004F4059" w:rsidRPr="004F4059" w14:paraId="27E906E7"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CB7B43"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5449EF2" w14:textId="03A64698"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0,535,102.24 </w:t>
            </w:r>
          </w:p>
        </w:tc>
        <w:tc>
          <w:tcPr>
            <w:tcW w:w="0" w:type="auto"/>
            <w:tcBorders>
              <w:top w:val="nil"/>
              <w:left w:val="nil"/>
              <w:bottom w:val="single" w:sz="4" w:space="0" w:color="000000"/>
              <w:right w:val="single" w:sz="4" w:space="0" w:color="000000"/>
            </w:tcBorders>
            <w:shd w:val="clear" w:color="D8D8D8" w:fill="D8D8D8"/>
            <w:noWrap/>
            <w:vAlign w:val="bottom"/>
            <w:hideMark/>
          </w:tcPr>
          <w:p w14:paraId="24926915" w14:textId="000313A1"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FD602D4" w14:textId="58CCD6A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0373B55" w14:textId="03AD0B23"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2,585,102.24 </w:t>
            </w:r>
          </w:p>
        </w:tc>
      </w:tr>
      <w:tr w:rsidR="004F4059" w:rsidRPr="004F4059" w14:paraId="69FBF17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A9FF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87F1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7851129C" w14:textId="3894593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5943E8C6" w14:textId="6B14891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5E8BF" w14:textId="44D508E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EA1AF" w14:textId="7E2A09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05,012.91 </w:t>
            </w:r>
          </w:p>
        </w:tc>
      </w:tr>
      <w:tr w:rsidR="004F4059" w:rsidRPr="004F4059" w14:paraId="37EBA03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A6C5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C36B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375B6817" w14:textId="5C88C23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8B5117F" w14:textId="3B36D15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D187D" w14:textId="36F6263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16E12" w14:textId="5C2C143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98,900.00 </w:t>
            </w:r>
          </w:p>
        </w:tc>
      </w:tr>
      <w:tr w:rsidR="004F4059" w:rsidRPr="004F4059" w14:paraId="072A02C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EF6A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99B9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3ED1F247" w14:textId="7AD9EDA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089,803.80 </w:t>
            </w:r>
          </w:p>
        </w:tc>
        <w:tc>
          <w:tcPr>
            <w:tcW w:w="0" w:type="auto"/>
            <w:tcBorders>
              <w:top w:val="nil"/>
              <w:left w:val="nil"/>
              <w:bottom w:val="single" w:sz="4" w:space="0" w:color="000000"/>
              <w:right w:val="single" w:sz="4" w:space="0" w:color="000000"/>
            </w:tcBorders>
            <w:shd w:val="clear" w:color="auto" w:fill="auto"/>
            <w:noWrap/>
            <w:vAlign w:val="bottom"/>
            <w:hideMark/>
          </w:tcPr>
          <w:p w14:paraId="17485727" w14:textId="6484928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41FF9" w14:textId="4301EE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B851F" w14:textId="31C956F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089,803.80 </w:t>
            </w:r>
          </w:p>
        </w:tc>
      </w:tr>
      <w:tr w:rsidR="004F4059" w:rsidRPr="004F4059" w14:paraId="1981ED3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95E9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DA51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5C6310B0" w14:textId="6A2345C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5F8405BB" w14:textId="31FF8E1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DCAFF2" w14:textId="20436E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6CF06" w14:textId="04A995F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3,673.19 </w:t>
            </w:r>
          </w:p>
        </w:tc>
      </w:tr>
      <w:tr w:rsidR="004F4059" w:rsidRPr="004F4059" w14:paraId="50DB223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7094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C245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5BFAE9E2" w14:textId="638A9A5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43EB59A5" w14:textId="4DC53F9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AE0EA" w14:textId="4A5F9D4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33FE9" w14:textId="5DC03A1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66,355.00 </w:t>
            </w:r>
          </w:p>
        </w:tc>
      </w:tr>
      <w:tr w:rsidR="004F4059" w:rsidRPr="004F4059" w14:paraId="64EA7C3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C7C3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6E4F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38BB7390" w14:textId="160FB1F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0A4D27E5" w14:textId="11A4303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0021BB" w14:textId="35C4334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ADCDA" w14:textId="243A1B4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48,917.08 </w:t>
            </w:r>
          </w:p>
        </w:tc>
      </w:tr>
      <w:tr w:rsidR="004F4059" w:rsidRPr="004F4059" w14:paraId="6AE3624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C8BA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70DB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72560337" w14:textId="175D78B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68C637BC" w14:textId="5C3DE4B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51C1D" w14:textId="291EF5F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43ED5" w14:textId="33239AB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7,593.13 </w:t>
            </w:r>
          </w:p>
        </w:tc>
      </w:tr>
      <w:tr w:rsidR="004F4059" w:rsidRPr="004F4059" w14:paraId="2CC680C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E2E1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C7BCCC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146CAC24" w14:textId="14784A1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2814A87D" w14:textId="17E2248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07ADC" w14:textId="49F112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60D49" w14:textId="0043F55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12,365.50 </w:t>
            </w:r>
          </w:p>
        </w:tc>
      </w:tr>
      <w:tr w:rsidR="004F4059" w:rsidRPr="004F4059" w14:paraId="41AE3F2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7499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E933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00C1DC9B" w14:textId="69DD02D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2838C7F4" w14:textId="5CBEFF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BA479" w14:textId="54A6F4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18A37" w14:textId="4659A6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2,710.00 </w:t>
            </w:r>
          </w:p>
        </w:tc>
      </w:tr>
      <w:tr w:rsidR="004F4059" w:rsidRPr="004F4059" w14:paraId="4DA6E70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9A38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3E64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2667443C" w14:textId="108E971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62B17C0D" w14:textId="12F72E9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0D8C9" w14:textId="28427E9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97D99" w14:textId="5EFB61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29,988.13 </w:t>
            </w:r>
          </w:p>
        </w:tc>
      </w:tr>
      <w:tr w:rsidR="004F4059" w:rsidRPr="004F4059" w14:paraId="208C841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9925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0FB0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2C5B6EC6" w14:textId="1081B27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4AB567FD" w14:textId="013CA34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32862" w14:textId="5755B6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0F869" w14:textId="4930C7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94,150.33 </w:t>
            </w:r>
          </w:p>
        </w:tc>
      </w:tr>
      <w:tr w:rsidR="004F4059" w:rsidRPr="004F4059" w14:paraId="0A6101E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53728"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1E59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1A135C1" w14:textId="66EF6C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509828E5" w14:textId="1F90586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5B5BA" w14:textId="09D13D1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986EB" w14:textId="0812889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08,576.31 </w:t>
            </w:r>
          </w:p>
        </w:tc>
      </w:tr>
      <w:tr w:rsidR="004F4059" w:rsidRPr="004F4059" w14:paraId="3213B9A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1AD2A"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D065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1D90887" w14:textId="032B155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0E29037B" w14:textId="4FDF78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773064" w14:textId="4B2B2AF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885AB3" w14:textId="220A22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924,585.00 </w:t>
            </w:r>
          </w:p>
        </w:tc>
      </w:tr>
      <w:tr w:rsidR="004F4059" w:rsidRPr="004F4059" w14:paraId="07A0272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70A00"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767E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19BA1B2E" w14:textId="306BE3C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13B17CC5" w14:textId="2E7C583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C48DE" w14:textId="44A620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42213" w14:textId="5864E0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66,355.00 </w:t>
            </w:r>
          </w:p>
        </w:tc>
      </w:tr>
      <w:tr w:rsidR="004F4059" w:rsidRPr="004F4059" w14:paraId="742BF21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B0180"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5486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6FF7FE32" w14:textId="7AC8AB3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17DFAF64" w14:textId="0BD1DD0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8401A" w14:textId="36B7D6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02F2B" w14:textId="14EEBAD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2,395.00 </w:t>
            </w:r>
          </w:p>
        </w:tc>
      </w:tr>
      <w:tr w:rsidR="004F4059" w:rsidRPr="004F4059" w14:paraId="16E4CED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24560"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C4D9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0918776A" w14:textId="547C08A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0AA9D8C8" w14:textId="164E0C8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E17C5" w14:textId="23FAC9A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2B35D" w14:textId="485BB90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13,721.86 </w:t>
            </w:r>
          </w:p>
        </w:tc>
      </w:tr>
      <w:tr w:rsidR="004F4059" w:rsidRPr="004F4059" w14:paraId="66FD4E87"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DEAC92"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138F40EC" w14:textId="679161B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119,889,951.02 </w:t>
            </w:r>
          </w:p>
        </w:tc>
        <w:tc>
          <w:tcPr>
            <w:tcW w:w="0" w:type="auto"/>
            <w:tcBorders>
              <w:top w:val="nil"/>
              <w:left w:val="nil"/>
              <w:bottom w:val="single" w:sz="4" w:space="0" w:color="000000"/>
              <w:right w:val="single" w:sz="4" w:space="0" w:color="000000"/>
            </w:tcBorders>
            <w:shd w:val="clear" w:color="A5A5A5" w:fill="A5A5A5"/>
            <w:noWrap/>
            <w:vAlign w:val="bottom"/>
            <w:hideMark/>
          </w:tcPr>
          <w:p w14:paraId="79BA5614" w14:textId="672872E4"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7C852DE1" w14:textId="4460760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1C3E113E" w14:textId="4C054DC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129,252,815.42 </w:t>
            </w:r>
          </w:p>
        </w:tc>
      </w:tr>
      <w:tr w:rsidR="004F4059" w:rsidRPr="004F4059" w14:paraId="03F58426"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BA8303"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7440C821" w14:textId="6AB93C0A"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8,488,270.74 </w:t>
            </w:r>
          </w:p>
        </w:tc>
        <w:tc>
          <w:tcPr>
            <w:tcW w:w="0" w:type="auto"/>
            <w:tcBorders>
              <w:top w:val="nil"/>
              <w:left w:val="nil"/>
              <w:bottom w:val="single" w:sz="4" w:space="0" w:color="000000"/>
              <w:right w:val="single" w:sz="4" w:space="0" w:color="000000"/>
            </w:tcBorders>
            <w:shd w:val="clear" w:color="D8D8D8" w:fill="D8D8D8"/>
            <w:noWrap/>
            <w:vAlign w:val="bottom"/>
            <w:hideMark/>
          </w:tcPr>
          <w:p w14:paraId="744A831C" w14:textId="6CD0C9B1"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6994C361" w14:textId="08D0064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0B1843F9" w14:textId="4694B846"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8,559,225.74 </w:t>
            </w:r>
          </w:p>
        </w:tc>
      </w:tr>
      <w:tr w:rsidR="004F4059" w:rsidRPr="004F4059" w14:paraId="2F7440C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B58C1"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8D1B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4FC2E93F" w14:textId="6B0EC24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33,651.06 </w:t>
            </w:r>
          </w:p>
        </w:tc>
        <w:tc>
          <w:tcPr>
            <w:tcW w:w="0" w:type="auto"/>
            <w:tcBorders>
              <w:top w:val="nil"/>
              <w:left w:val="nil"/>
              <w:bottom w:val="single" w:sz="4" w:space="0" w:color="000000"/>
              <w:right w:val="single" w:sz="4" w:space="0" w:color="000000"/>
            </w:tcBorders>
            <w:shd w:val="clear" w:color="auto" w:fill="auto"/>
            <w:noWrap/>
            <w:vAlign w:val="bottom"/>
            <w:hideMark/>
          </w:tcPr>
          <w:p w14:paraId="037AE876" w14:textId="23F7663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4B0CA" w14:textId="153EF04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EF886" w14:textId="5748425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33,651.06 </w:t>
            </w:r>
          </w:p>
        </w:tc>
      </w:tr>
      <w:tr w:rsidR="004F4059" w:rsidRPr="004F4059" w14:paraId="15005AF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52247"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0CDE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4AC8F445" w14:textId="1BE38D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1A4FE43B" w14:textId="3371746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36F79" w14:textId="7A13311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825BC" w14:textId="3C4B094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68,748.24 </w:t>
            </w:r>
          </w:p>
        </w:tc>
      </w:tr>
      <w:tr w:rsidR="004F4059" w:rsidRPr="004F4059" w14:paraId="387F317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AE7678"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3B10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39AB7F23" w14:textId="7F35C5A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03392587" w14:textId="649AA8F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16E48" w14:textId="4DDA190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08984" w14:textId="305D3CD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93,117.44 </w:t>
            </w:r>
          </w:p>
        </w:tc>
      </w:tr>
      <w:tr w:rsidR="004F4059" w:rsidRPr="004F4059" w14:paraId="6AAC6B1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88569"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2B9F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0AE490F3" w14:textId="20B0D56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7D997372" w14:textId="7545D97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ECCF6" w14:textId="3D635FE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39A640" w14:textId="5FE6DF5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5,651.60 </w:t>
            </w:r>
          </w:p>
        </w:tc>
      </w:tr>
      <w:tr w:rsidR="004F4059" w:rsidRPr="004F4059" w14:paraId="5829B8A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54245"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C470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17DCC79C" w14:textId="01949BF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3,952.98 </w:t>
            </w:r>
          </w:p>
        </w:tc>
        <w:tc>
          <w:tcPr>
            <w:tcW w:w="0" w:type="auto"/>
            <w:tcBorders>
              <w:top w:val="nil"/>
              <w:left w:val="nil"/>
              <w:bottom w:val="single" w:sz="4" w:space="0" w:color="000000"/>
              <w:right w:val="single" w:sz="4" w:space="0" w:color="000000"/>
            </w:tcBorders>
            <w:shd w:val="clear" w:color="auto" w:fill="auto"/>
            <w:noWrap/>
            <w:vAlign w:val="bottom"/>
            <w:hideMark/>
          </w:tcPr>
          <w:p w14:paraId="0BE261C6" w14:textId="0B330E7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DA1F4" w14:textId="739A487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AC9E3" w14:textId="4DC9282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3,952.98 </w:t>
            </w:r>
          </w:p>
        </w:tc>
      </w:tr>
      <w:tr w:rsidR="004F4059" w:rsidRPr="004F4059" w14:paraId="6C63A7D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D18E9"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D1785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1B0359D6" w14:textId="07099D6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6A9A163F" w14:textId="56F36C1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44EDF" w14:textId="5E94EAF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28EA4" w14:textId="4174D6A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27,793.72 </w:t>
            </w:r>
          </w:p>
        </w:tc>
      </w:tr>
      <w:tr w:rsidR="004F4059" w:rsidRPr="004F4059" w14:paraId="73E4D06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B80CF"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94F9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306FAEF2" w14:textId="783A80E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73,654.09 </w:t>
            </w:r>
          </w:p>
        </w:tc>
        <w:tc>
          <w:tcPr>
            <w:tcW w:w="0" w:type="auto"/>
            <w:tcBorders>
              <w:top w:val="nil"/>
              <w:left w:val="nil"/>
              <w:bottom w:val="single" w:sz="4" w:space="0" w:color="000000"/>
              <w:right w:val="single" w:sz="4" w:space="0" w:color="000000"/>
            </w:tcBorders>
            <w:shd w:val="clear" w:color="auto" w:fill="auto"/>
            <w:noWrap/>
            <w:vAlign w:val="bottom"/>
            <w:hideMark/>
          </w:tcPr>
          <w:p w14:paraId="47975840" w14:textId="469F782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15D07" w14:textId="1642A22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A9DD9" w14:textId="3F40D60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73,654.09 </w:t>
            </w:r>
          </w:p>
        </w:tc>
      </w:tr>
      <w:tr w:rsidR="004F4059" w:rsidRPr="004F4059" w14:paraId="175964E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BE912"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90F8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D64E25D" w14:textId="087E3C1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324CF875" w14:textId="55697DA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45ED8" w14:textId="1784FF2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7631A" w14:textId="214A7EC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002,785.90 </w:t>
            </w:r>
          </w:p>
        </w:tc>
      </w:tr>
      <w:tr w:rsidR="004F4059" w:rsidRPr="004F4059" w14:paraId="7BC0C55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0D81E"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FEDC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27830228" w14:textId="122D68E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67F677FE" w14:textId="58CAD69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645B4" w14:textId="41D1F70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D02F3" w14:textId="327471D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49,086.88 </w:t>
            </w:r>
          </w:p>
        </w:tc>
      </w:tr>
      <w:tr w:rsidR="004F4059" w:rsidRPr="004F4059" w14:paraId="0E8E26D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E85A6"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A074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3334E2D7" w14:textId="0410766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8,513.58 </w:t>
            </w:r>
          </w:p>
        </w:tc>
        <w:tc>
          <w:tcPr>
            <w:tcW w:w="0" w:type="auto"/>
            <w:tcBorders>
              <w:top w:val="nil"/>
              <w:left w:val="nil"/>
              <w:bottom w:val="single" w:sz="4" w:space="0" w:color="000000"/>
              <w:right w:val="single" w:sz="4" w:space="0" w:color="000000"/>
            </w:tcBorders>
            <w:shd w:val="clear" w:color="auto" w:fill="auto"/>
            <w:noWrap/>
            <w:vAlign w:val="bottom"/>
            <w:hideMark/>
          </w:tcPr>
          <w:p w14:paraId="0EEF1B9D" w14:textId="5583CE8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310C8" w14:textId="7337E13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78BB8" w14:textId="17FE127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888,513.58 </w:t>
            </w:r>
          </w:p>
        </w:tc>
      </w:tr>
      <w:tr w:rsidR="004F4059" w:rsidRPr="004F4059" w14:paraId="1CBE78D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46270"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1513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31C53519" w14:textId="1F094DB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20,333.98 </w:t>
            </w:r>
          </w:p>
        </w:tc>
        <w:tc>
          <w:tcPr>
            <w:tcW w:w="0" w:type="auto"/>
            <w:tcBorders>
              <w:top w:val="nil"/>
              <w:left w:val="nil"/>
              <w:bottom w:val="single" w:sz="4" w:space="0" w:color="000000"/>
              <w:right w:val="single" w:sz="4" w:space="0" w:color="000000"/>
            </w:tcBorders>
            <w:shd w:val="clear" w:color="auto" w:fill="auto"/>
            <w:noWrap/>
            <w:vAlign w:val="bottom"/>
            <w:hideMark/>
          </w:tcPr>
          <w:p w14:paraId="7592C790" w14:textId="6A5923A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EC418" w14:textId="58C4211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3AB58C09" w14:textId="6917BF0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59,333.98 </w:t>
            </w:r>
          </w:p>
        </w:tc>
      </w:tr>
      <w:tr w:rsidR="004F4059" w:rsidRPr="004F4059" w14:paraId="4725445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F4C9D"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B01D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04A1A684" w14:textId="4A0A471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49,068.64 </w:t>
            </w:r>
          </w:p>
        </w:tc>
        <w:tc>
          <w:tcPr>
            <w:tcW w:w="0" w:type="auto"/>
            <w:tcBorders>
              <w:top w:val="nil"/>
              <w:left w:val="nil"/>
              <w:bottom w:val="single" w:sz="4" w:space="0" w:color="000000"/>
              <w:right w:val="single" w:sz="4" w:space="0" w:color="000000"/>
            </w:tcBorders>
            <w:shd w:val="clear" w:color="auto" w:fill="auto"/>
            <w:noWrap/>
            <w:vAlign w:val="bottom"/>
            <w:hideMark/>
          </w:tcPr>
          <w:p w14:paraId="487DC588" w14:textId="5B130B3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FD95C" w14:textId="57E9099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267EE" w14:textId="0BBC517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49,068.64 </w:t>
            </w:r>
          </w:p>
        </w:tc>
      </w:tr>
      <w:tr w:rsidR="004F4059" w:rsidRPr="004F4059" w14:paraId="1ED2AEE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AA0B4"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40BF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333B8581" w14:textId="5E40627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94,753.88 </w:t>
            </w:r>
          </w:p>
        </w:tc>
        <w:tc>
          <w:tcPr>
            <w:tcW w:w="0" w:type="auto"/>
            <w:tcBorders>
              <w:top w:val="nil"/>
              <w:left w:val="nil"/>
              <w:bottom w:val="single" w:sz="4" w:space="0" w:color="000000"/>
              <w:right w:val="single" w:sz="4" w:space="0" w:color="000000"/>
            </w:tcBorders>
            <w:shd w:val="clear" w:color="auto" w:fill="auto"/>
            <w:noWrap/>
            <w:vAlign w:val="bottom"/>
            <w:hideMark/>
          </w:tcPr>
          <w:p w14:paraId="0D7D74FE" w14:textId="2155F37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DE08F" w14:textId="45BFD0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9C8ED6" w14:textId="01F2A03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94,753.88 </w:t>
            </w:r>
          </w:p>
        </w:tc>
      </w:tr>
      <w:tr w:rsidR="004F4059" w:rsidRPr="004F4059" w14:paraId="183B3B3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BFF07"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36AB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6FE29B2A" w14:textId="591B2C3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6367979C" w14:textId="313DD17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03788" w14:textId="2121C74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F198D" w14:textId="63BAE82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6,812.84 </w:t>
            </w:r>
          </w:p>
        </w:tc>
      </w:tr>
      <w:tr w:rsidR="004F4059" w:rsidRPr="004F4059" w14:paraId="376CB9F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B852C"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0C87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73E73892" w14:textId="0286125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087233DA" w14:textId="15F1E0C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BDA95" w14:textId="47823A9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D5C4C" w14:textId="577F272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5,266.20 </w:t>
            </w:r>
          </w:p>
        </w:tc>
      </w:tr>
      <w:tr w:rsidR="004F4059" w:rsidRPr="004F4059" w14:paraId="539A702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68182"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3371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36A51F2F" w14:textId="3BBC3F1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67,107.24 </w:t>
            </w:r>
          </w:p>
        </w:tc>
        <w:tc>
          <w:tcPr>
            <w:tcW w:w="0" w:type="auto"/>
            <w:tcBorders>
              <w:top w:val="nil"/>
              <w:left w:val="nil"/>
              <w:bottom w:val="single" w:sz="4" w:space="0" w:color="000000"/>
              <w:right w:val="single" w:sz="4" w:space="0" w:color="000000"/>
            </w:tcBorders>
            <w:shd w:val="clear" w:color="auto" w:fill="auto"/>
            <w:noWrap/>
            <w:vAlign w:val="bottom"/>
            <w:hideMark/>
          </w:tcPr>
          <w:p w14:paraId="77AA1FE5" w14:textId="133285E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67B84" w14:textId="5C54E0E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D6360" w14:textId="0CD009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67,107.24 </w:t>
            </w:r>
          </w:p>
        </w:tc>
      </w:tr>
      <w:tr w:rsidR="004F4059" w:rsidRPr="004F4059" w14:paraId="211058A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D19D9"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594F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050FA5BD" w14:textId="1972846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637,455.82 </w:t>
            </w:r>
          </w:p>
        </w:tc>
        <w:tc>
          <w:tcPr>
            <w:tcW w:w="0" w:type="auto"/>
            <w:tcBorders>
              <w:top w:val="nil"/>
              <w:left w:val="nil"/>
              <w:bottom w:val="single" w:sz="4" w:space="0" w:color="000000"/>
              <w:right w:val="single" w:sz="4" w:space="0" w:color="000000"/>
            </w:tcBorders>
            <w:shd w:val="clear" w:color="auto" w:fill="auto"/>
            <w:noWrap/>
            <w:vAlign w:val="bottom"/>
            <w:hideMark/>
          </w:tcPr>
          <w:p w14:paraId="44560260" w14:textId="347874D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5F7FD" w14:textId="0A86E1B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779F5" w14:textId="0184F4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637,455.82 </w:t>
            </w:r>
          </w:p>
        </w:tc>
      </w:tr>
      <w:tr w:rsidR="004F4059" w:rsidRPr="004F4059" w14:paraId="6350473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4A860"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5C31D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23F092BF" w14:textId="75E52B2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5,270.58 </w:t>
            </w:r>
          </w:p>
        </w:tc>
        <w:tc>
          <w:tcPr>
            <w:tcW w:w="0" w:type="auto"/>
            <w:tcBorders>
              <w:top w:val="nil"/>
              <w:left w:val="nil"/>
              <w:bottom w:val="single" w:sz="4" w:space="0" w:color="000000"/>
              <w:right w:val="single" w:sz="4" w:space="0" w:color="000000"/>
            </w:tcBorders>
            <w:shd w:val="clear" w:color="auto" w:fill="auto"/>
            <w:noWrap/>
            <w:vAlign w:val="bottom"/>
            <w:hideMark/>
          </w:tcPr>
          <w:p w14:paraId="5F3A5F1C" w14:textId="0198A72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5F9813" w14:textId="4FAFDEB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A081D" w14:textId="69A0B5E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75,270.58 </w:t>
            </w:r>
          </w:p>
        </w:tc>
      </w:tr>
      <w:tr w:rsidR="004F4059" w:rsidRPr="004F4059" w14:paraId="23C7372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810CC"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92E7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BB8423A" w14:textId="2ADDF47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02,803.02 </w:t>
            </w:r>
          </w:p>
        </w:tc>
        <w:tc>
          <w:tcPr>
            <w:tcW w:w="0" w:type="auto"/>
            <w:tcBorders>
              <w:top w:val="nil"/>
              <w:left w:val="nil"/>
              <w:bottom w:val="single" w:sz="4" w:space="0" w:color="000000"/>
              <w:right w:val="single" w:sz="4" w:space="0" w:color="000000"/>
            </w:tcBorders>
            <w:shd w:val="clear" w:color="auto" w:fill="auto"/>
            <w:noWrap/>
            <w:vAlign w:val="bottom"/>
            <w:hideMark/>
          </w:tcPr>
          <w:p w14:paraId="76D19158" w14:textId="5DBDFC9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1DAD9" w14:textId="2FF8F8B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596AB" w14:textId="2717296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02,803.02 </w:t>
            </w:r>
          </w:p>
        </w:tc>
      </w:tr>
      <w:tr w:rsidR="004F4059" w:rsidRPr="004F4059" w14:paraId="1DEA62C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C7F42"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ACC8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211486A6" w14:textId="69228C8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81,136.40 </w:t>
            </w:r>
          </w:p>
        </w:tc>
        <w:tc>
          <w:tcPr>
            <w:tcW w:w="0" w:type="auto"/>
            <w:tcBorders>
              <w:top w:val="nil"/>
              <w:left w:val="nil"/>
              <w:bottom w:val="single" w:sz="4" w:space="0" w:color="000000"/>
              <w:right w:val="single" w:sz="4" w:space="0" w:color="000000"/>
            </w:tcBorders>
            <w:shd w:val="clear" w:color="auto" w:fill="auto"/>
            <w:noWrap/>
            <w:vAlign w:val="bottom"/>
            <w:hideMark/>
          </w:tcPr>
          <w:p w14:paraId="2B7E459A" w14:textId="37ECE19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100BC" w14:textId="69A1D35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5F355" w14:textId="3F31029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81,136.40 </w:t>
            </w:r>
          </w:p>
        </w:tc>
      </w:tr>
      <w:tr w:rsidR="004F4059" w:rsidRPr="004F4059" w14:paraId="761EC3A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DD0F64"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43CA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1B7BDE4" w14:textId="1DA7FB6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40FCAAE5" w14:textId="6CB1062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4EF94" w14:textId="2F56EA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7D92E" w14:textId="7C7FBB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74,388.00 </w:t>
            </w:r>
          </w:p>
        </w:tc>
      </w:tr>
      <w:tr w:rsidR="004F4059" w:rsidRPr="004F4059" w14:paraId="6A870E3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4A4C7"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2284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7811327" w14:textId="6939ECE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13,457.34 </w:t>
            </w:r>
          </w:p>
        </w:tc>
        <w:tc>
          <w:tcPr>
            <w:tcW w:w="0" w:type="auto"/>
            <w:tcBorders>
              <w:top w:val="nil"/>
              <w:left w:val="nil"/>
              <w:bottom w:val="single" w:sz="4" w:space="0" w:color="000000"/>
              <w:right w:val="single" w:sz="4" w:space="0" w:color="000000"/>
            </w:tcBorders>
            <w:shd w:val="clear" w:color="auto" w:fill="auto"/>
            <w:noWrap/>
            <w:vAlign w:val="bottom"/>
            <w:hideMark/>
          </w:tcPr>
          <w:p w14:paraId="7DC87856" w14:textId="75E777D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0EBD6BCA" w14:textId="04362CA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CD145" w14:textId="24294C9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25,412.34 </w:t>
            </w:r>
          </w:p>
        </w:tc>
      </w:tr>
      <w:tr w:rsidR="004F4059" w:rsidRPr="004F4059" w14:paraId="255B9E3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9C10D"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004D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1FB65BE9" w14:textId="50A6AE5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50,117.47 </w:t>
            </w:r>
          </w:p>
        </w:tc>
        <w:tc>
          <w:tcPr>
            <w:tcW w:w="0" w:type="auto"/>
            <w:tcBorders>
              <w:top w:val="nil"/>
              <w:left w:val="nil"/>
              <w:bottom w:val="single" w:sz="4" w:space="0" w:color="000000"/>
              <w:right w:val="single" w:sz="4" w:space="0" w:color="000000"/>
            </w:tcBorders>
            <w:shd w:val="clear" w:color="auto" w:fill="auto"/>
            <w:noWrap/>
            <w:vAlign w:val="bottom"/>
            <w:hideMark/>
          </w:tcPr>
          <w:p w14:paraId="31F0CF4A" w14:textId="0E361E1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4D14F5" w14:textId="20FEBAA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9FB5B" w14:textId="1A0FD04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70,117.47 </w:t>
            </w:r>
          </w:p>
        </w:tc>
      </w:tr>
      <w:tr w:rsidR="004F4059" w:rsidRPr="004F4059" w14:paraId="0AF405C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175CD"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120C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7C741E74" w14:textId="54458F1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0DC13B29" w14:textId="533BEE4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7407A" w14:textId="53D86AC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16515" w14:textId="3477B39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65,510.76 </w:t>
            </w:r>
          </w:p>
        </w:tc>
      </w:tr>
      <w:tr w:rsidR="004F4059" w:rsidRPr="004F4059" w14:paraId="446CDF6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F664F"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4C08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446C2250" w14:textId="60D5205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83,369.62 </w:t>
            </w:r>
          </w:p>
        </w:tc>
        <w:tc>
          <w:tcPr>
            <w:tcW w:w="0" w:type="auto"/>
            <w:tcBorders>
              <w:top w:val="nil"/>
              <w:left w:val="nil"/>
              <w:bottom w:val="single" w:sz="4" w:space="0" w:color="000000"/>
              <w:right w:val="single" w:sz="4" w:space="0" w:color="000000"/>
            </w:tcBorders>
            <w:shd w:val="clear" w:color="auto" w:fill="auto"/>
            <w:noWrap/>
            <w:vAlign w:val="bottom"/>
            <w:hideMark/>
          </w:tcPr>
          <w:p w14:paraId="036D345A" w14:textId="1D595C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E19A5" w14:textId="44658F9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A8436" w14:textId="0F7F615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83,369.62 </w:t>
            </w:r>
          </w:p>
        </w:tc>
      </w:tr>
      <w:tr w:rsidR="004F4059" w:rsidRPr="004F4059" w14:paraId="3C85EA2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3A460"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5B99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382C961D" w14:textId="7B16451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2187B758" w14:textId="19CA0F5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17884" w14:textId="57A772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96014" w14:textId="04430EA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37,458.46 </w:t>
            </w:r>
          </w:p>
        </w:tc>
      </w:tr>
      <w:tr w:rsidR="004F4059" w:rsidRPr="004F4059" w14:paraId="4AC5F33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3DFF5"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3B06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5B72C5DE" w14:textId="4D8CD58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5D1DB1CF" w14:textId="721043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B3C12" w14:textId="5C5887C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C71A2" w14:textId="659E82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7,005.00 </w:t>
            </w:r>
          </w:p>
        </w:tc>
      </w:tr>
      <w:tr w:rsidR="004F4059" w:rsidRPr="004F4059" w14:paraId="614B7C66"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0F51D4"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11C3003E" w14:textId="311A051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5,706,259.62 </w:t>
            </w:r>
          </w:p>
        </w:tc>
        <w:tc>
          <w:tcPr>
            <w:tcW w:w="0" w:type="auto"/>
            <w:tcBorders>
              <w:top w:val="nil"/>
              <w:left w:val="nil"/>
              <w:bottom w:val="single" w:sz="4" w:space="0" w:color="000000"/>
              <w:right w:val="single" w:sz="4" w:space="0" w:color="000000"/>
            </w:tcBorders>
            <w:shd w:val="clear" w:color="D8D8D8" w:fill="D8D8D8"/>
            <w:noWrap/>
            <w:vAlign w:val="bottom"/>
            <w:hideMark/>
          </w:tcPr>
          <w:p w14:paraId="00ED1648" w14:textId="22C9012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27C6DC6" w14:textId="77850B38"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A8BFF74" w14:textId="5A8EC59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5,706,259.62 </w:t>
            </w:r>
          </w:p>
        </w:tc>
      </w:tr>
      <w:tr w:rsidR="004F4059" w:rsidRPr="004F4059" w14:paraId="5A324EF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046E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D1F6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090991B3" w14:textId="59BA4E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4F27421D" w14:textId="5158F6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03451" w14:textId="720FAA4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3E2D6" w14:textId="62FA411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984,094.26 </w:t>
            </w:r>
          </w:p>
        </w:tc>
      </w:tr>
      <w:tr w:rsidR="004F4059" w:rsidRPr="004F4059" w14:paraId="632488D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C562F"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33DF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077CEDFF" w14:textId="04CC8E9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5EC30B21" w14:textId="27302EB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ED35E" w14:textId="7791670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FA9F2" w14:textId="1DA7A0C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51,336.16 </w:t>
            </w:r>
          </w:p>
        </w:tc>
      </w:tr>
      <w:tr w:rsidR="004F4059" w:rsidRPr="004F4059" w14:paraId="6191562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319D8"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3369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60F2A88E" w14:textId="10C396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58393E07" w14:textId="3EE073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D88B5" w14:textId="227B053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24C63" w14:textId="4D4B3D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42,376.00 </w:t>
            </w:r>
          </w:p>
        </w:tc>
      </w:tr>
      <w:tr w:rsidR="004F4059" w:rsidRPr="004F4059" w14:paraId="53FD358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33A3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C0E5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07BFF834" w14:textId="5E8A413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6AA1A460" w14:textId="76C5FE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BEDA3" w14:textId="713D2C0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85C3B" w14:textId="202CE9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7,556.68 </w:t>
            </w:r>
          </w:p>
        </w:tc>
      </w:tr>
      <w:tr w:rsidR="004F4059" w:rsidRPr="004F4059" w14:paraId="1EF2251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AF16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BDE3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0B5825F2" w14:textId="17DF545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89,615.83 </w:t>
            </w:r>
          </w:p>
        </w:tc>
        <w:tc>
          <w:tcPr>
            <w:tcW w:w="0" w:type="auto"/>
            <w:tcBorders>
              <w:top w:val="nil"/>
              <w:left w:val="nil"/>
              <w:bottom w:val="single" w:sz="4" w:space="0" w:color="000000"/>
              <w:right w:val="single" w:sz="4" w:space="0" w:color="000000"/>
            </w:tcBorders>
            <w:shd w:val="clear" w:color="auto" w:fill="auto"/>
            <w:noWrap/>
            <w:vAlign w:val="bottom"/>
            <w:hideMark/>
          </w:tcPr>
          <w:p w14:paraId="4FB4591B" w14:textId="7372CDA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B3062" w14:textId="44D73A9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BF5B3" w14:textId="30C1938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89,615.83 </w:t>
            </w:r>
          </w:p>
        </w:tc>
      </w:tr>
      <w:tr w:rsidR="004F4059" w:rsidRPr="004F4059" w14:paraId="267327C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4B8B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03A5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63BC372F" w14:textId="3C3B40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3,747.73 </w:t>
            </w:r>
          </w:p>
        </w:tc>
        <w:tc>
          <w:tcPr>
            <w:tcW w:w="0" w:type="auto"/>
            <w:tcBorders>
              <w:top w:val="nil"/>
              <w:left w:val="nil"/>
              <w:bottom w:val="single" w:sz="4" w:space="0" w:color="000000"/>
              <w:right w:val="single" w:sz="4" w:space="0" w:color="000000"/>
            </w:tcBorders>
            <w:shd w:val="clear" w:color="auto" w:fill="auto"/>
            <w:noWrap/>
            <w:vAlign w:val="bottom"/>
            <w:hideMark/>
          </w:tcPr>
          <w:p w14:paraId="469DFCC3" w14:textId="2B5B0C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693E4" w14:textId="014D356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45D81" w14:textId="15BDBFA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3,747.73 </w:t>
            </w:r>
          </w:p>
        </w:tc>
      </w:tr>
      <w:tr w:rsidR="004F4059" w:rsidRPr="004F4059" w14:paraId="1C5BCE8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AB79E"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3019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2E8FD0FF" w14:textId="57C0925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47,532.96 </w:t>
            </w:r>
          </w:p>
        </w:tc>
        <w:tc>
          <w:tcPr>
            <w:tcW w:w="0" w:type="auto"/>
            <w:tcBorders>
              <w:top w:val="nil"/>
              <w:left w:val="nil"/>
              <w:bottom w:val="single" w:sz="4" w:space="0" w:color="000000"/>
              <w:right w:val="single" w:sz="4" w:space="0" w:color="000000"/>
            </w:tcBorders>
            <w:shd w:val="clear" w:color="auto" w:fill="auto"/>
            <w:noWrap/>
            <w:vAlign w:val="bottom"/>
            <w:hideMark/>
          </w:tcPr>
          <w:p w14:paraId="5E519EC0" w14:textId="50C3C0A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41CF7" w14:textId="269A30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81B2D" w14:textId="7A01768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47,532.96 </w:t>
            </w:r>
          </w:p>
        </w:tc>
      </w:tr>
      <w:tr w:rsidR="004F4059" w:rsidRPr="004F4059" w14:paraId="1FCE3049"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0FEEE3"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434C3103" w14:textId="5B5F3414"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37,192,727.52 </w:t>
            </w:r>
          </w:p>
        </w:tc>
        <w:tc>
          <w:tcPr>
            <w:tcW w:w="0" w:type="auto"/>
            <w:tcBorders>
              <w:top w:val="nil"/>
              <w:left w:val="nil"/>
              <w:bottom w:val="single" w:sz="4" w:space="0" w:color="000000"/>
              <w:right w:val="single" w:sz="4" w:space="0" w:color="000000"/>
            </w:tcBorders>
            <w:shd w:val="clear" w:color="D8D8D8" w:fill="D8D8D8"/>
            <w:noWrap/>
            <w:vAlign w:val="bottom"/>
            <w:hideMark/>
          </w:tcPr>
          <w:p w14:paraId="5D0122EB" w14:textId="4C7F7B2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0FA5819E" w14:textId="7C0CA15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5B6A419F" w14:textId="5BB2444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46,484,636.92 </w:t>
            </w:r>
          </w:p>
        </w:tc>
      </w:tr>
      <w:tr w:rsidR="004F4059" w:rsidRPr="004F4059" w14:paraId="38F9AE0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F1B1D"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0030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1660CEB4" w14:textId="51B43FF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00,413.59 </w:t>
            </w:r>
          </w:p>
        </w:tc>
        <w:tc>
          <w:tcPr>
            <w:tcW w:w="0" w:type="auto"/>
            <w:tcBorders>
              <w:top w:val="nil"/>
              <w:left w:val="nil"/>
              <w:bottom w:val="single" w:sz="4" w:space="0" w:color="000000"/>
              <w:right w:val="single" w:sz="4" w:space="0" w:color="000000"/>
            </w:tcBorders>
            <w:shd w:val="clear" w:color="auto" w:fill="auto"/>
            <w:noWrap/>
            <w:vAlign w:val="bottom"/>
            <w:hideMark/>
          </w:tcPr>
          <w:p w14:paraId="1AE69AD9" w14:textId="52D52E8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F26F0" w14:textId="604C39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59030" w14:textId="5C7B6F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00,413.59 </w:t>
            </w:r>
          </w:p>
        </w:tc>
      </w:tr>
      <w:tr w:rsidR="004F4059" w:rsidRPr="004F4059" w14:paraId="42574EE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95C696"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0615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01D39304" w14:textId="2034411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179,643.51 </w:t>
            </w:r>
          </w:p>
        </w:tc>
        <w:tc>
          <w:tcPr>
            <w:tcW w:w="0" w:type="auto"/>
            <w:tcBorders>
              <w:top w:val="nil"/>
              <w:left w:val="nil"/>
              <w:bottom w:val="single" w:sz="4" w:space="0" w:color="000000"/>
              <w:right w:val="single" w:sz="4" w:space="0" w:color="000000"/>
            </w:tcBorders>
            <w:shd w:val="clear" w:color="auto" w:fill="auto"/>
            <w:noWrap/>
            <w:vAlign w:val="bottom"/>
            <w:hideMark/>
          </w:tcPr>
          <w:p w14:paraId="2CBBA159" w14:textId="5126ABE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9A335" w14:textId="492DDDD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19670ADD" w14:textId="5CBEA4D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926,443.91 </w:t>
            </w:r>
          </w:p>
        </w:tc>
      </w:tr>
      <w:tr w:rsidR="004F4059" w:rsidRPr="004F4059" w14:paraId="5F979C6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BADCB"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71A7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224F1947" w14:textId="1E9DE36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4F898EA9" w14:textId="5A5F4DB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2C960" w14:textId="49C1F5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45BDE" w14:textId="09B017D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744,108.90 </w:t>
            </w:r>
          </w:p>
        </w:tc>
      </w:tr>
      <w:tr w:rsidR="004F4059" w:rsidRPr="004F4059" w14:paraId="2EAEBC8A"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7D2F0"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431E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0D3A65C6" w14:textId="2AF350F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145F1907" w14:textId="7EA7636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FDF94" w14:textId="49FF78E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0E447" w14:textId="62A19D7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19,056.00 </w:t>
            </w:r>
          </w:p>
        </w:tc>
      </w:tr>
      <w:tr w:rsidR="004F4059" w:rsidRPr="004F4059" w14:paraId="42A0992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3B8DA"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737F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250A13F6" w14:textId="76D342F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18,895.36 </w:t>
            </w:r>
          </w:p>
        </w:tc>
        <w:tc>
          <w:tcPr>
            <w:tcW w:w="0" w:type="auto"/>
            <w:tcBorders>
              <w:top w:val="nil"/>
              <w:left w:val="nil"/>
              <w:bottom w:val="single" w:sz="4" w:space="0" w:color="000000"/>
              <w:right w:val="single" w:sz="4" w:space="0" w:color="000000"/>
            </w:tcBorders>
            <w:shd w:val="clear" w:color="auto" w:fill="auto"/>
            <w:noWrap/>
            <w:vAlign w:val="bottom"/>
            <w:hideMark/>
          </w:tcPr>
          <w:p w14:paraId="0EAC8988" w14:textId="08F1812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24CCA0" w14:textId="04C7E09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7ACABBA9" w14:textId="11F406D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14,895.36 </w:t>
            </w:r>
          </w:p>
        </w:tc>
      </w:tr>
      <w:tr w:rsidR="004F4059" w:rsidRPr="004F4059" w14:paraId="76E417D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F35E5"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360C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7D8513F9" w14:textId="4149B2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803,315.20 </w:t>
            </w:r>
          </w:p>
        </w:tc>
        <w:tc>
          <w:tcPr>
            <w:tcW w:w="0" w:type="auto"/>
            <w:tcBorders>
              <w:top w:val="nil"/>
              <w:left w:val="nil"/>
              <w:bottom w:val="single" w:sz="4" w:space="0" w:color="000000"/>
              <w:right w:val="single" w:sz="4" w:space="0" w:color="000000"/>
            </w:tcBorders>
            <w:shd w:val="clear" w:color="auto" w:fill="auto"/>
            <w:noWrap/>
            <w:vAlign w:val="bottom"/>
            <w:hideMark/>
          </w:tcPr>
          <w:p w14:paraId="755C3B8D" w14:textId="2999659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6E65996A" w14:textId="113B7B7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4ABB67D3" w14:textId="1C95D71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177,569.20 </w:t>
            </w:r>
          </w:p>
        </w:tc>
      </w:tr>
      <w:tr w:rsidR="004F4059" w:rsidRPr="004F4059" w14:paraId="4CA3FDD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2C110"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53A55"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5E7BBF92" w14:textId="591787D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49,075.32 </w:t>
            </w:r>
          </w:p>
        </w:tc>
        <w:tc>
          <w:tcPr>
            <w:tcW w:w="0" w:type="auto"/>
            <w:tcBorders>
              <w:top w:val="nil"/>
              <w:left w:val="nil"/>
              <w:bottom w:val="single" w:sz="4" w:space="0" w:color="000000"/>
              <w:right w:val="single" w:sz="4" w:space="0" w:color="000000"/>
            </w:tcBorders>
            <w:shd w:val="clear" w:color="auto" w:fill="auto"/>
            <w:noWrap/>
            <w:vAlign w:val="bottom"/>
            <w:hideMark/>
          </w:tcPr>
          <w:p w14:paraId="4C712512" w14:textId="537D83F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2BA805FF" w14:textId="7AF4E8F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AD509" w14:textId="2657C8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82,930.32 </w:t>
            </w:r>
          </w:p>
        </w:tc>
      </w:tr>
      <w:tr w:rsidR="004F4059" w:rsidRPr="004F4059" w14:paraId="51B4DCD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CF153"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2D20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26D0E87C" w14:textId="5F4852F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37739385" w14:textId="3C09C49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F312D" w14:textId="7F92A42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E7FB6" w14:textId="3DB980C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3,132.58 </w:t>
            </w:r>
          </w:p>
        </w:tc>
      </w:tr>
      <w:tr w:rsidR="004F4059" w:rsidRPr="004F4059" w14:paraId="57C86FB2"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99D52"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50B8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03776754" w14:textId="6DE7650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16C3A09D" w14:textId="18FE276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5691F" w14:textId="1AD152C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EAC0C" w14:textId="3621D48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98,656.00 </w:t>
            </w:r>
          </w:p>
        </w:tc>
      </w:tr>
      <w:tr w:rsidR="004F4059" w:rsidRPr="004F4059" w14:paraId="0DDF020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1F59A"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7EB0B"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0930AD29" w14:textId="6FF036D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44,818.82 </w:t>
            </w:r>
          </w:p>
        </w:tc>
        <w:tc>
          <w:tcPr>
            <w:tcW w:w="0" w:type="auto"/>
            <w:tcBorders>
              <w:top w:val="nil"/>
              <w:left w:val="nil"/>
              <w:bottom w:val="single" w:sz="4" w:space="0" w:color="000000"/>
              <w:right w:val="single" w:sz="4" w:space="0" w:color="000000"/>
            </w:tcBorders>
            <w:shd w:val="clear" w:color="auto" w:fill="auto"/>
            <w:noWrap/>
            <w:vAlign w:val="bottom"/>
            <w:hideMark/>
          </w:tcPr>
          <w:p w14:paraId="2B6FBF29" w14:textId="7BE3547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54362" w14:textId="22476C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70F58" w14:textId="7F94B8D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44,818.82 </w:t>
            </w:r>
          </w:p>
        </w:tc>
      </w:tr>
      <w:tr w:rsidR="004F4059" w:rsidRPr="004F4059" w14:paraId="2A14E5E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D6EA1"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9F72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423B2C6B" w14:textId="5B4E623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442,977.18 </w:t>
            </w:r>
          </w:p>
        </w:tc>
        <w:tc>
          <w:tcPr>
            <w:tcW w:w="0" w:type="auto"/>
            <w:tcBorders>
              <w:top w:val="nil"/>
              <w:left w:val="nil"/>
              <w:bottom w:val="single" w:sz="4" w:space="0" w:color="000000"/>
              <w:right w:val="single" w:sz="4" w:space="0" w:color="000000"/>
            </w:tcBorders>
            <w:shd w:val="clear" w:color="auto" w:fill="auto"/>
            <w:noWrap/>
            <w:vAlign w:val="bottom"/>
            <w:hideMark/>
          </w:tcPr>
          <w:p w14:paraId="7323E6F3" w14:textId="5C0733B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FEF90" w14:textId="086C3E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647BF" w14:textId="2FB8AF5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442,977.18 </w:t>
            </w:r>
          </w:p>
        </w:tc>
      </w:tr>
      <w:tr w:rsidR="004F4059" w:rsidRPr="004F4059" w14:paraId="4130E44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38B34"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EC0390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1F57E9F4" w14:textId="3F938AE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00,808.38 </w:t>
            </w:r>
          </w:p>
        </w:tc>
        <w:tc>
          <w:tcPr>
            <w:tcW w:w="0" w:type="auto"/>
            <w:tcBorders>
              <w:top w:val="nil"/>
              <w:left w:val="nil"/>
              <w:bottom w:val="single" w:sz="4" w:space="0" w:color="000000"/>
              <w:right w:val="single" w:sz="4" w:space="0" w:color="000000"/>
            </w:tcBorders>
            <w:shd w:val="clear" w:color="auto" w:fill="auto"/>
            <w:noWrap/>
            <w:vAlign w:val="bottom"/>
            <w:hideMark/>
          </w:tcPr>
          <w:p w14:paraId="0AB70285" w14:textId="602CD5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869BB" w14:textId="4C3805D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CF45D" w14:textId="75B6F3A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00,808.38 </w:t>
            </w:r>
          </w:p>
        </w:tc>
      </w:tr>
      <w:tr w:rsidR="004F4059" w:rsidRPr="004F4059" w14:paraId="6A2417F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26711"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8A08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6FA38BCC" w14:textId="2F92A51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7036FDC1" w14:textId="74AD3E7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08B1BDA4" w14:textId="4FD5E35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4FF0B" w14:textId="7C398BB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19,686.28 </w:t>
            </w:r>
          </w:p>
        </w:tc>
      </w:tr>
      <w:tr w:rsidR="004F4059" w:rsidRPr="004F4059" w14:paraId="74B493C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9846E"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A2DE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3C60BF41" w14:textId="53DCBC3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6695F881" w14:textId="66A78F8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B492D" w14:textId="03B7F77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314CC" w14:textId="6431244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9,140.40 </w:t>
            </w:r>
          </w:p>
        </w:tc>
      </w:tr>
      <w:tr w:rsidR="004F4059" w:rsidRPr="004F4059" w14:paraId="033E9FDF"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736D4"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1A1F398F" w14:textId="0E631BC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0,989,153.90 </w:t>
            </w:r>
          </w:p>
        </w:tc>
        <w:tc>
          <w:tcPr>
            <w:tcW w:w="0" w:type="auto"/>
            <w:tcBorders>
              <w:top w:val="nil"/>
              <w:left w:val="nil"/>
              <w:bottom w:val="single" w:sz="4" w:space="0" w:color="000000"/>
              <w:right w:val="single" w:sz="4" w:space="0" w:color="000000"/>
            </w:tcBorders>
            <w:shd w:val="clear" w:color="D8D8D8" w:fill="D8D8D8"/>
            <w:noWrap/>
            <w:vAlign w:val="bottom"/>
            <w:hideMark/>
          </w:tcPr>
          <w:p w14:paraId="3AEFF4EC" w14:textId="32D651D1"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293D0A3" w14:textId="5DEBDD8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BB7BAF5" w14:textId="3DBD7B98"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0,989,153.90 </w:t>
            </w:r>
          </w:p>
        </w:tc>
      </w:tr>
      <w:tr w:rsidR="004F4059" w:rsidRPr="004F4059" w14:paraId="6B09DE4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7E2FD"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BC78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10C13DD6" w14:textId="0FA5D89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5,621.86 </w:t>
            </w:r>
          </w:p>
        </w:tc>
        <w:tc>
          <w:tcPr>
            <w:tcW w:w="0" w:type="auto"/>
            <w:tcBorders>
              <w:top w:val="nil"/>
              <w:left w:val="nil"/>
              <w:bottom w:val="single" w:sz="4" w:space="0" w:color="000000"/>
              <w:right w:val="single" w:sz="4" w:space="0" w:color="000000"/>
            </w:tcBorders>
            <w:shd w:val="clear" w:color="auto" w:fill="auto"/>
            <w:noWrap/>
            <w:vAlign w:val="bottom"/>
            <w:hideMark/>
          </w:tcPr>
          <w:p w14:paraId="606E0764" w14:textId="61C086E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E808F" w14:textId="34A88C0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6EA1B" w14:textId="74DCF3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95,621.86 </w:t>
            </w:r>
          </w:p>
        </w:tc>
      </w:tr>
      <w:tr w:rsidR="004F4059" w:rsidRPr="004F4059" w14:paraId="4EE4070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0D94D"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D4FE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4EAEAD7A" w14:textId="58C6F83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1E41FE62" w14:textId="192E414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8C001" w14:textId="27E3AB8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ACE5E" w14:textId="2AA6692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752,371.21 </w:t>
            </w:r>
          </w:p>
        </w:tc>
      </w:tr>
      <w:tr w:rsidR="004F4059" w:rsidRPr="004F4059" w14:paraId="095B4BF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ED317"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4E5A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4F8A4E3E" w14:textId="4086F0D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07E88AED" w14:textId="3AFA44D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656DF" w14:textId="4060D1A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FB2BA" w14:textId="7C88930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6,264.25 </w:t>
            </w:r>
          </w:p>
        </w:tc>
      </w:tr>
      <w:tr w:rsidR="004F4059" w:rsidRPr="004F4059" w14:paraId="5AC161B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EFF15"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C77C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2E5B30FC" w14:textId="213D4DD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5,239.54 </w:t>
            </w:r>
          </w:p>
        </w:tc>
        <w:tc>
          <w:tcPr>
            <w:tcW w:w="0" w:type="auto"/>
            <w:tcBorders>
              <w:top w:val="nil"/>
              <w:left w:val="nil"/>
              <w:bottom w:val="single" w:sz="4" w:space="0" w:color="000000"/>
              <w:right w:val="single" w:sz="4" w:space="0" w:color="000000"/>
            </w:tcBorders>
            <w:shd w:val="clear" w:color="auto" w:fill="auto"/>
            <w:noWrap/>
            <w:vAlign w:val="bottom"/>
            <w:hideMark/>
          </w:tcPr>
          <w:p w14:paraId="7B72EF69" w14:textId="3F1B11A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7945F" w14:textId="2ADA011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3B27D" w14:textId="3A7FD1E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5,239.54 </w:t>
            </w:r>
          </w:p>
        </w:tc>
      </w:tr>
      <w:tr w:rsidR="004F4059" w:rsidRPr="004F4059" w14:paraId="4019305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E237C"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437D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50502819" w14:textId="2048682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77,854.62 </w:t>
            </w:r>
          </w:p>
        </w:tc>
        <w:tc>
          <w:tcPr>
            <w:tcW w:w="0" w:type="auto"/>
            <w:tcBorders>
              <w:top w:val="nil"/>
              <w:left w:val="nil"/>
              <w:bottom w:val="single" w:sz="4" w:space="0" w:color="000000"/>
              <w:right w:val="single" w:sz="4" w:space="0" w:color="000000"/>
            </w:tcBorders>
            <w:shd w:val="clear" w:color="auto" w:fill="auto"/>
            <w:noWrap/>
            <w:vAlign w:val="bottom"/>
            <w:hideMark/>
          </w:tcPr>
          <w:p w14:paraId="2E1F28DD" w14:textId="07D2F57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F81B2" w14:textId="391CD98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F7A94" w14:textId="74279C5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77,854.62 </w:t>
            </w:r>
          </w:p>
        </w:tc>
      </w:tr>
      <w:tr w:rsidR="004F4059" w:rsidRPr="004F4059" w14:paraId="6261701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0DD77"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CDFD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1AC525FC" w14:textId="1799D94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184F0253" w14:textId="3A855F9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8F276" w14:textId="117881E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A5736" w14:textId="0C4BAE0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73,004.50 </w:t>
            </w:r>
          </w:p>
        </w:tc>
      </w:tr>
      <w:tr w:rsidR="004F4059" w:rsidRPr="004F4059" w14:paraId="0E5EA66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6E6DF"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3C6C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720DFBB0" w14:textId="0C9E128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43,457.13 </w:t>
            </w:r>
          </w:p>
        </w:tc>
        <w:tc>
          <w:tcPr>
            <w:tcW w:w="0" w:type="auto"/>
            <w:tcBorders>
              <w:top w:val="nil"/>
              <w:left w:val="nil"/>
              <w:bottom w:val="single" w:sz="4" w:space="0" w:color="000000"/>
              <w:right w:val="single" w:sz="4" w:space="0" w:color="000000"/>
            </w:tcBorders>
            <w:shd w:val="clear" w:color="auto" w:fill="auto"/>
            <w:noWrap/>
            <w:vAlign w:val="bottom"/>
            <w:hideMark/>
          </w:tcPr>
          <w:p w14:paraId="1D7D73A5" w14:textId="48DEB3C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A3936" w14:textId="301AEBC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1B645" w14:textId="796BF52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343,457.13 </w:t>
            </w:r>
          </w:p>
        </w:tc>
      </w:tr>
      <w:tr w:rsidR="004F4059" w:rsidRPr="004F4059" w14:paraId="54F2EEE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22D299"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62A3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28BEA31A" w14:textId="355E7AB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42,757.23 </w:t>
            </w:r>
          </w:p>
        </w:tc>
        <w:tc>
          <w:tcPr>
            <w:tcW w:w="0" w:type="auto"/>
            <w:tcBorders>
              <w:top w:val="nil"/>
              <w:left w:val="nil"/>
              <w:bottom w:val="single" w:sz="4" w:space="0" w:color="000000"/>
              <w:right w:val="single" w:sz="4" w:space="0" w:color="000000"/>
            </w:tcBorders>
            <w:shd w:val="clear" w:color="auto" w:fill="auto"/>
            <w:noWrap/>
            <w:vAlign w:val="bottom"/>
            <w:hideMark/>
          </w:tcPr>
          <w:p w14:paraId="3483E07B" w14:textId="3F746F2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7A5D3" w14:textId="33B17AF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17302" w14:textId="57E3EC4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742,757.23 </w:t>
            </w:r>
          </w:p>
        </w:tc>
      </w:tr>
      <w:tr w:rsidR="004F4059" w:rsidRPr="004F4059" w14:paraId="6CD9110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484D1"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7F86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647257C5" w14:textId="1996D13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84,241.20 </w:t>
            </w:r>
          </w:p>
        </w:tc>
        <w:tc>
          <w:tcPr>
            <w:tcW w:w="0" w:type="auto"/>
            <w:tcBorders>
              <w:top w:val="nil"/>
              <w:left w:val="nil"/>
              <w:bottom w:val="single" w:sz="4" w:space="0" w:color="000000"/>
              <w:right w:val="single" w:sz="4" w:space="0" w:color="000000"/>
            </w:tcBorders>
            <w:shd w:val="clear" w:color="auto" w:fill="auto"/>
            <w:noWrap/>
            <w:vAlign w:val="bottom"/>
            <w:hideMark/>
          </w:tcPr>
          <w:p w14:paraId="119E092B" w14:textId="394EA91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27FF9" w14:textId="22AC13A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46CFF" w14:textId="56644BA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184,241.20 </w:t>
            </w:r>
          </w:p>
        </w:tc>
      </w:tr>
      <w:tr w:rsidR="004F4059" w:rsidRPr="004F4059" w14:paraId="0E0A8DB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F77A2"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D7B4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38807066" w14:textId="2A77BDB6"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3264C5B5" w14:textId="7AB4E401"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1839F" w14:textId="322FB04C"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366EB" w14:textId="65A3EBE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7,427.68 </w:t>
            </w:r>
          </w:p>
        </w:tc>
      </w:tr>
      <w:tr w:rsidR="004F4059" w:rsidRPr="004F4059" w14:paraId="4D12AC9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B5F7A"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A956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1E0342BA" w14:textId="06C4BFE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7E23A206" w14:textId="7A5EC18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BB2D2" w14:textId="167EF84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7F8D5" w14:textId="1A47AB4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10,914.68 </w:t>
            </w:r>
          </w:p>
        </w:tc>
      </w:tr>
      <w:tr w:rsidR="004F4059" w:rsidRPr="004F4059" w14:paraId="54C0A406"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42765"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63184846" w14:textId="7CB277D6"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4,112,892.49 </w:t>
            </w:r>
          </w:p>
        </w:tc>
        <w:tc>
          <w:tcPr>
            <w:tcW w:w="0" w:type="auto"/>
            <w:tcBorders>
              <w:top w:val="nil"/>
              <w:left w:val="nil"/>
              <w:bottom w:val="single" w:sz="4" w:space="0" w:color="000000"/>
              <w:right w:val="single" w:sz="4" w:space="0" w:color="000000"/>
            </w:tcBorders>
            <w:shd w:val="clear" w:color="D8D8D8" w:fill="D8D8D8"/>
            <w:noWrap/>
            <w:vAlign w:val="bottom"/>
            <w:hideMark/>
          </w:tcPr>
          <w:p w14:paraId="35998590" w14:textId="0815CC36"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5DA5C0E0" w14:textId="3BDC731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AE529DE" w14:textId="26C20DB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4,112,892.49 </w:t>
            </w:r>
          </w:p>
        </w:tc>
      </w:tr>
      <w:tr w:rsidR="004F4059" w:rsidRPr="004F4059" w14:paraId="0D1EF9F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1680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092F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6E72A6AE" w14:textId="44B8220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3F714DB5" w14:textId="37F9D33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EF330" w14:textId="7EDFC0C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481DB" w14:textId="74FF7DE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79,843.44 </w:t>
            </w:r>
          </w:p>
        </w:tc>
      </w:tr>
      <w:tr w:rsidR="004F4059" w:rsidRPr="004F4059" w14:paraId="1C3FCEE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7138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4E36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2A73E911" w14:textId="70754BA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3BC0E913" w14:textId="35D7EFA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BA44B5" w14:textId="4E7EAC2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AC68B" w14:textId="3FFFE6B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555,300.81 </w:t>
            </w:r>
          </w:p>
        </w:tc>
      </w:tr>
      <w:tr w:rsidR="004F4059" w:rsidRPr="004F4059" w14:paraId="6E1652E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092F6"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2BF8E"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29BBA2C6" w14:textId="434DF56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16,206.55 </w:t>
            </w:r>
          </w:p>
        </w:tc>
        <w:tc>
          <w:tcPr>
            <w:tcW w:w="0" w:type="auto"/>
            <w:tcBorders>
              <w:top w:val="nil"/>
              <w:left w:val="nil"/>
              <w:bottom w:val="single" w:sz="4" w:space="0" w:color="000000"/>
              <w:right w:val="single" w:sz="4" w:space="0" w:color="000000"/>
            </w:tcBorders>
            <w:shd w:val="clear" w:color="auto" w:fill="auto"/>
            <w:noWrap/>
            <w:vAlign w:val="bottom"/>
            <w:hideMark/>
          </w:tcPr>
          <w:p w14:paraId="1E6046E5" w14:textId="5F395BB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C852C" w14:textId="0B60B16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DDBDA" w14:textId="6ED8026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616,206.55 </w:t>
            </w:r>
          </w:p>
        </w:tc>
      </w:tr>
      <w:tr w:rsidR="004F4059" w:rsidRPr="004F4059" w14:paraId="34BD293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6EF55"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88F7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33354856" w14:textId="398ED4E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1E24DF3D" w14:textId="5E4DD0A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4F264" w14:textId="1A3B23F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3A7E3" w14:textId="61F9DA6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894,162.86 </w:t>
            </w:r>
          </w:p>
        </w:tc>
      </w:tr>
      <w:tr w:rsidR="004F4059" w:rsidRPr="004F4059" w14:paraId="7CFB1313"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2D27C"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1BF0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44FA6388" w14:textId="1C93E66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54C93923" w14:textId="14B3ECE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1E0A9" w14:textId="39FAE12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49148" w14:textId="2E684BB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479,732.08 </w:t>
            </w:r>
          </w:p>
        </w:tc>
      </w:tr>
      <w:tr w:rsidR="004F4059" w:rsidRPr="004F4059" w14:paraId="1F2121D4"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7C8B9"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C2EC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151AA23E" w14:textId="6A48AF3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30,438.50 </w:t>
            </w:r>
          </w:p>
        </w:tc>
        <w:tc>
          <w:tcPr>
            <w:tcW w:w="0" w:type="auto"/>
            <w:tcBorders>
              <w:top w:val="nil"/>
              <w:left w:val="nil"/>
              <w:bottom w:val="single" w:sz="4" w:space="0" w:color="000000"/>
              <w:right w:val="single" w:sz="4" w:space="0" w:color="000000"/>
            </w:tcBorders>
            <w:shd w:val="clear" w:color="auto" w:fill="auto"/>
            <w:noWrap/>
            <w:vAlign w:val="bottom"/>
            <w:hideMark/>
          </w:tcPr>
          <w:p w14:paraId="39CEEF61" w14:textId="1BD6B86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22152" w14:textId="7882A8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532C2" w14:textId="0B88868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530,438.50 </w:t>
            </w:r>
          </w:p>
        </w:tc>
      </w:tr>
      <w:tr w:rsidR="004F4059" w:rsidRPr="004F4059" w14:paraId="5258A35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B77D0"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0507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67AAA569" w14:textId="3B4814D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1,859.16 </w:t>
            </w:r>
          </w:p>
        </w:tc>
        <w:tc>
          <w:tcPr>
            <w:tcW w:w="0" w:type="auto"/>
            <w:tcBorders>
              <w:top w:val="nil"/>
              <w:left w:val="nil"/>
              <w:bottom w:val="single" w:sz="4" w:space="0" w:color="000000"/>
              <w:right w:val="single" w:sz="4" w:space="0" w:color="000000"/>
            </w:tcBorders>
            <w:shd w:val="clear" w:color="auto" w:fill="auto"/>
            <w:noWrap/>
            <w:vAlign w:val="bottom"/>
            <w:hideMark/>
          </w:tcPr>
          <w:p w14:paraId="1898AD59" w14:textId="7A536DA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3F0101" w14:textId="4DA1C5F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65CC0" w14:textId="3279695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351,859.16 </w:t>
            </w:r>
          </w:p>
        </w:tc>
      </w:tr>
      <w:tr w:rsidR="004F4059" w:rsidRPr="004F4059" w14:paraId="27F3CB2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FCC67" w14:textId="77777777" w:rsidR="004F4059" w:rsidRPr="004F4059" w:rsidRDefault="004F4059" w:rsidP="004F4059">
            <w:pPr>
              <w:widowControl/>
              <w:spacing w:after="0" w:line="240" w:lineRule="auto"/>
              <w:contextualSpacing/>
              <w:jc w:val="right"/>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145F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6974DCB4" w14:textId="74E7866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205,349.09 </w:t>
            </w:r>
          </w:p>
        </w:tc>
        <w:tc>
          <w:tcPr>
            <w:tcW w:w="0" w:type="auto"/>
            <w:tcBorders>
              <w:top w:val="nil"/>
              <w:left w:val="nil"/>
              <w:bottom w:val="single" w:sz="4" w:space="0" w:color="000000"/>
              <w:right w:val="single" w:sz="4" w:space="0" w:color="000000"/>
            </w:tcBorders>
            <w:shd w:val="clear" w:color="auto" w:fill="auto"/>
            <w:noWrap/>
            <w:vAlign w:val="bottom"/>
            <w:hideMark/>
          </w:tcPr>
          <w:p w14:paraId="4343E166" w14:textId="2E9F036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AD123" w14:textId="0E7F520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5DF57" w14:textId="526F6EA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205,349.09 </w:t>
            </w:r>
          </w:p>
        </w:tc>
      </w:tr>
      <w:tr w:rsidR="004F4059" w:rsidRPr="004F4059" w14:paraId="6739C04B"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C47FF6"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636DEB70" w14:textId="6F6B1EBD"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3,400,646.75 </w:t>
            </w:r>
          </w:p>
        </w:tc>
        <w:tc>
          <w:tcPr>
            <w:tcW w:w="0" w:type="auto"/>
            <w:tcBorders>
              <w:top w:val="nil"/>
              <w:left w:val="nil"/>
              <w:bottom w:val="single" w:sz="4" w:space="0" w:color="000000"/>
              <w:right w:val="single" w:sz="4" w:space="0" w:color="000000"/>
            </w:tcBorders>
            <w:shd w:val="clear" w:color="D8D8D8" w:fill="D8D8D8"/>
            <w:noWrap/>
            <w:vAlign w:val="bottom"/>
            <w:hideMark/>
          </w:tcPr>
          <w:p w14:paraId="0AEE172F" w14:textId="3B1CFA87"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AFC2456" w14:textId="15E1ACA8"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60AF545" w14:textId="320A4109"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3,400,646.75 </w:t>
            </w:r>
          </w:p>
        </w:tc>
      </w:tr>
      <w:tr w:rsidR="004F4059" w:rsidRPr="004F4059" w14:paraId="673B59BC"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2DEBB"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76B7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5E62DBFE" w14:textId="0F24275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99,833.60 </w:t>
            </w:r>
          </w:p>
        </w:tc>
        <w:tc>
          <w:tcPr>
            <w:tcW w:w="0" w:type="auto"/>
            <w:tcBorders>
              <w:top w:val="nil"/>
              <w:left w:val="nil"/>
              <w:bottom w:val="single" w:sz="4" w:space="0" w:color="000000"/>
              <w:right w:val="single" w:sz="4" w:space="0" w:color="000000"/>
            </w:tcBorders>
            <w:shd w:val="clear" w:color="auto" w:fill="auto"/>
            <w:noWrap/>
            <w:vAlign w:val="bottom"/>
            <w:hideMark/>
          </w:tcPr>
          <w:p w14:paraId="119E93CA" w14:textId="0FC96D1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8712C" w14:textId="3FF6D6D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A4EB7" w14:textId="3044AE8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99,833.60 </w:t>
            </w:r>
          </w:p>
        </w:tc>
      </w:tr>
      <w:tr w:rsidR="004F4059" w:rsidRPr="004F4059" w14:paraId="58ECA55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E6B8B"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0A31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489C887C" w14:textId="427FC64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36,412.30 </w:t>
            </w:r>
          </w:p>
        </w:tc>
        <w:tc>
          <w:tcPr>
            <w:tcW w:w="0" w:type="auto"/>
            <w:tcBorders>
              <w:top w:val="nil"/>
              <w:left w:val="nil"/>
              <w:bottom w:val="single" w:sz="4" w:space="0" w:color="000000"/>
              <w:right w:val="single" w:sz="4" w:space="0" w:color="000000"/>
            </w:tcBorders>
            <w:shd w:val="clear" w:color="auto" w:fill="auto"/>
            <w:noWrap/>
            <w:vAlign w:val="bottom"/>
            <w:hideMark/>
          </w:tcPr>
          <w:p w14:paraId="382CD790" w14:textId="5E49A21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5672F9" w14:textId="362353B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85951F" w14:textId="41B49B4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036,412.30 </w:t>
            </w:r>
          </w:p>
        </w:tc>
      </w:tr>
      <w:tr w:rsidR="004F4059" w:rsidRPr="004F4059" w14:paraId="5429CC5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FF352"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635C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3BFAEF56" w14:textId="01B2EE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24BC8572" w14:textId="3CA452D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819AA" w14:textId="316B9F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D71E4" w14:textId="10B1436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65,592.00 </w:t>
            </w:r>
          </w:p>
        </w:tc>
      </w:tr>
      <w:tr w:rsidR="004F4059" w:rsidRPr="004F4059" w14:paraId="054F55D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0119F"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0E49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594D666A" w14:textId="1963FC8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75,826.24 </w:t>
            </w:r>
          </w:p>
        </w:tc>
        <w:tc>
          <w:tcPr>
            <w:tcW w:w="0" w:type="auto"/>
            <w:tcBorders>
              <w:top w:val="nil"/>
              <w:left w:val="nil"/>
              <w:bottom w:val="single" w:sz="4" w:space="0" w:color="000000"/>
              <w:right w:val="single" w:sz="4" w:space="0" w:color="000000"/>
            </w:tcBorders>
            <w:shd w:val="clear" w:color="auto" w:fill="auto"/>
            <w:noWrap/>
            <w:vAlign w:val="bottom"/>
            <w:hideMark/>
          </w:tcPr>
          <w:p w14:paraId="095EE540" w14:textId="548F242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D7B94" w14:textId="5F280BB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AA081" w14:textId="01098CA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675,826.24 </w:t>
            </w:r>
          </w:p>
        </w:tc>
      </w:tr>
      <w:tr w:rsidR="004F4059" w:rsidRPr="004F4059" w14:paraId="1DF9C0A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C78D0"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3926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danga</w:t>
            </w:r>
          </w:p>
        </w:tc>
        <w:tc>
          <w:tcPr>
            <w:tcW w:w="0" w:type="auto"/>
            <w:tcBorders>
              <w:top w:val="nil"/>
              <w:left w:val="nil"/>
              <w:bottom w:val="single" w:sz="4" w:space="0" w:color="000000"/>
              <w:right w:val="single" w:sz="4" w:space="0" w:color="000000"/>
            </w:tcBorders>
            <w:shd w:val="clear" w:color="auto" w:fill="auto"/>
            <w:noWrap/>
            <w:vAlign w:val="bottom"/>
            <w:hideMark/>
          </w:tcPr>
          <w:p w14:paraId="0FA3BD1B" w14:textId="7788A73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9,750.00 </w:t>
            </w:r>
          </w:p>
        </w:tc>
        <w:tc>
          <w:tcPr>
            <w:tcW w:w="0" w:type="auto"/>
            <w:tcBorders>
              <w:top w:val="nil"/>
              <w:left w:val="nil"/>
              <w:bottom w:val="single" w:sz="4" w:space="0" w:color="000000"/>
              <w:right w:val="single" w:sz="4" w:space="0" w:color="000000"/>
            </w:tcBorders>
            <w:shd w:val="clear" w:color="auto" w:fill="auto"/>
            <w:noWrap/>
            <w:vAlign w:val="bottom"/>
            <w:hideMark/>
          </w:tcPr>
          <w:p w14:paraId="179A5FD2" w14:textId="5E5323C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AB8CF" w14:textId="73304C3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0958B" w14:textId="655B651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89,750.00 </w:t>
            </w:r>
          </w:p>
        </w:tc>
      </w:tr>
      <w:tr w:rsidR="004F4059" w:rsidRPr="004F4059" w14:paraId="41CE2BC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17408"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D1FC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26AA3E4A" w14:textId="4308854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79,241.73 </w:t>
            </w:r>
          </w:p>
        </w:tc>
        <w:tc>
          <w:tcPr>
            <w:tcW w:w="0" w:type="auto"/>
            <w:tcBorders>
              <w:top w:val="nil"/>
              <w:left w:val="nil"/>
              <w:bottom w:val="single" w:sz="4" w:space="0" w:color="000000"/>
              <w:right w:val="single" w:sz="4" w:space="0" w:color="000000"/>
            </w:tcBorders>
            <w:shd w:val="clear" w:color="auto" w:fill="auto"/>
            <w:noWrap/>
            <w:vAlign w:val="bottom"/>
            <w:hideMark/>
          </w:tcPr>
          <w:p w14:paraId="6C245A8C" w14:textId="010C2C3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29981" w14:textId="5C57AC7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7D263" w14:textId="55F40EF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79,241.73 </w:t>
            </w:r>
          </w:p>
        </w:tc>
      </w:tr>
      <w:tr w:rsidR="004F4059" w:rsidRPr="004F4059" w14:paraId="13F690DF"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215DC"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D64F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48D78C4F" w14:textId="77FEF53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74,657.51 </w:t>
            </w:r>
          </w:p>
        </w:tc>
        <w:tc>
          <w:tcPr>
            <w:tcW w:w="0" w:type="auto"/>
            <w:tcBorders>
              <w:top w:val="nil"/>
              <w:left w:val="nil"/>
              <w:bottom w:val="single" w:sz="4" w:space="0" w:color="000000"/>
              <w:right w:val="single" w:sz="4" w:space="0" w:color="000000"/>
            </w:tcBorders>
            <w:shd w:val="clear" w:color="auto" w:fill="auto"/>
            <w:noWrap/>
            <w:vAlign w:val="bottom"/>
            <w:hideMark/>
          </w:tcPr>
          <w:p w14:paraId="102E831A" w14:textId="024ADF1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82C19" w14:textId="1E42BDF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0A901" w14:textId="612FAB4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74,657.51 </w:t>
            </w:r>
          </w:p>
        </w:tc>
      </w:tr>
      <w:tr w:rsidR="004F4059" w:rsidRPr="004F4059" w14:paraId="30A765CD"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07A8C"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A4E4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78692E7D" w14:textId="0BDDA15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54,114.54 </w:t>
            </w:r>
          </w:p>
        </w:tc>
        <w:tc>
          <w:tcPr>
            <w:tcW w:w="0" w:type="auto"/>
            <w:tcBorders>
              <w:top w:val="nil"/>
              <w:left w:val="nil"/>
              <w:bottom w:val="single" w:sz="4" w:space="0" w:color="000000"/>
              <w:right w:val="single" w:sz="4" w:space="0" w:color="000000"/>
            </w:tcBorders>
            <w:shd w:val="clear" w:color="auto" w:fill="auto"/>
            <w:noWrap/>
            <w:vAlign w:val="bottom"/>
            <w:hideMark/>
          </w:tcPr>
          <w:p w14:paraId="76295CA1" w14:textId="6D88CEF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389FF" w14:textId="57845B3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1B8B3" w14:textId="1767885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54,114.54 </w:t>
            </w:r>
          </w:p>
        </w:tc>
      </w:tr>
      <w:tr w:rsidR="004F4059" w:rsidRPr="004F4059" w14:paraId="74D7415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928DD"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1736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79D47347" w14:textId="5D258A6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04,562.67 </w:t>
            </w:r>
          </w:p>
        </w:tc>
        <w:tc>
          <w:tcPr>
            <w:tcW w:w="0" w:type="auto"/>
            <w:tcBorders>
              <w:top w:val="nil"/>
              <w:left w:val="nil"/>
              <w:bottom w:val="single" w:sz="4" w:space="0" w:color="000000"/>
              <w:right w:val="single" w:sz="4" w:space="0" w:color="000000"/>
            </w:tcBorders>
            <w:shd w:val="clear" w:color="auto" w:fill="auto"/>
            <w:noWrap/>
            <w:vAlign w:val="bottom"/>
            <w:hideMark/>
          </w:tcPr>
          <w:p w14:paraId="66577496" w14:textId="1A7B264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079D4" w14:textId="3F4407F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EA3F7" w14:textId="206D641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404,562.67 </w:t>
            </w:r>
          </w:p>
        </w:tc>
      </w:tr>
      <w:tr w:rsidR="004F4059" w:rsidRPr="004F4059" w14:paraId="7534089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1927A" w14:textId="7777777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D01E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128EBB83" w14:textId="0EBD05B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20,656.16 </w:t>
            </w:r>
          </w:p>
        </w:tc>
        <w:tc>
          <w:tcPr>
            <w:tcW w:w="0" w:type="auto"/>
            <w:tcBorders>
              <w:top w:val="nil"/>
              <w:left w:val="nil"/>
              <w:bottom w:val="single" w:sz="4" w:space="0" w:color="000000"/>
              <w:right w:val="single" w:sz="4" w:space="0" w:color="000000"/>
            </w:tcBorders>
            <w:shd w:val="clear" w:color="auto" w:fill="auto"/>
            <w:noWrap/>
            <w:vAlign w:val="bottom"/>
            <w:hideMark/>
          </w:tcPr>
          <w:p w14:paraId="08BC3F33" w14:textId="18C4F8F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13A41" w14:textId="77B5A6F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4A854" w14:textId="771C9E3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220,656.16 </w:t>
            </w:r>
          </w:p>
        </w:tc>
      </w:tr>
      <w:tr w:rsidR="004F4059" w:rsidRPr="004F4059" w14:paraId="45733A17"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3A77D2"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2613B3F1" w14:textId="2E80166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5CEAF9AB" w14:textId="42144718"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3D78FC26" w14:textId="055C8EA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656E0E47" w14:textId="0FE807F4"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2,732,738.94 </w:t>
            </w:r>
          </w:p>
        </w:tc>
      </w:tr>
      <w:tr w:rsidR="004F4059" w:rsidRPr="004F4059" w14:paraId="1AAFAF8E"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887079"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3D4FD648" w14:textId="6B46B0C6"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3ADC599B" w14:textId="7F498735"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326653CB" w14:textId="377DF2E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AA96D56" w14:textId="6E1D04C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1,679,180.94 </w:t>
            </w:r>
          </w:p>
        </w:tc>
      </w:tr>
      <w:tr w:rsidR="004F4059" w:rsidRPr="004F4059" w14:paraId="24545D5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EACA1"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198B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1E2CAAD4" w14:textId="0A4DDBF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32A254A4" w14:textId="784CB3A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5F850" w14:textId="358285B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3DBA5" w14:textId="77F2725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28,750.84 </w:t>
            </w:r>
          </w:p>
        </w:tc>
      </w:tr>
      <w:tr w:rsidR="004F4059" w:rsidRPr="004F4059" w14:paraId="1B479BE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DDA00"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1147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52AA99E7" w14:textId="52D026B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75DF251B" w14:textId="69BB653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F761F" w14:textId="351377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339BC" w14:textId="66A3451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12,012.22 </w:t>
            </w:r>
          </w:p>
        </w:tc>
      </w:tr>
      <w:tr w:rsidR="004F4059" w:rsidRPr="004F4059" w14:paraId="16A80D9B"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47D67"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BB0C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6078E23C" w14:textId="1E5FF09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188BF6E2" w14:textId="21F998E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B02D5" w14:textId="0090106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89134" w14:textId="7E5A250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69,122.92 </w:t>
            </w:r>
          </w:p>
        </w:tc>
      </w:tr>
      <w:tr w:rsidR="004F4059" w:rsidRPr="004F4059" w14:paraId="7B01628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EA85C"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D9BF9"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7FC59564" w14:textId="5B203AB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5A0119C8" w14:textId="4E6F8F7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7029E" w14:textId="45C1D4AA"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3C55FD" w14:textId="1A0A0BD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4,897.50 </w:t>
            </w:r>
          </w:p>
        </w:tc>
      </w:tr>
      <w:tr w:rsidR="004F4059" w:rsidRPr="004F4059" w14:paraId="19F5D857"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ED1E6"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76F8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63BF2599" w14:textId="5DA1C33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37125352" w14:textId="2B3380F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34A7A" w14:textId="5778F1F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D146B" w14:textId="3FA26E72"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44,397.46 </w:t>
            </w:r>
          </w:p>
        </w:tc>
      </w:tr>
      <w:tr w:rsidR="004F4059" w:rsidRPr="004F4059" w14:paraId="299507DC"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795468"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4A7C23E" w14:textId="6D520DE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2D3A1A9" w14:textId="11FF1B8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BEDA1C4" w14:textId="743F04A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663C014" w14:textId="156CC737"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222,000.00 </w:t>
            </w:r>
          </w:p>
        </w:tc>
      </w:tr>
      <w:tr w:rsidR="004F4059" w:rsidRPr="004F4059" w14:paraId="54D369D6"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B5D0F" w14:textId="77777777" w:rsidR="004F4059" w:rsidRPr="004F4059" w:rsidRDefault="004F4059" w:rsidP="004F4059">
            <w:pPr>
              <w:widowControl/>
              <w:spacing w:after="0" w:line="240" w:lineRule="auto"/>
              <w:contextualSpacing/>
              <w:rPr>
                <w:rFonts w:ascii="Arial Narrow" w:eastAsia="Times New Roman" w:hAnsi="Arial Narrow"/>
                <w:color w:val="000000"/>
                <w:sz w:val="20"/>
                <w:szCs w:val="20"/>
              </w:rPr>
            </w:pPr>
            <w:r w:rsidRPr="004F4059">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DF5F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0BA3008C" w14:textId="0EFFC63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0758A439" w14:textId="1C41B6E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0DC5F" w14:textId="273615D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31529" w14:textId="374E59F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222,000.00 </w:t>
            </w:r>
          </w:p>
        </w:tc>
      </w:tr>
      <w:tr w:rsidR="004F4059" w:rsidRPr="004F4059" w14:paraId="4D05318B"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00E08"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2A773A33" w14:textId="150401F4"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B008295" w14:textId="200CDD2B"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1D9E4F9E" w14:textId="2EFC1038"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D6130CC" w14:textId="4444F752"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10,920.00 </w:t>
            </w:r>
          </w:p>
        </w:tc>
      </w:tr>
      <w:tr w:rsidR="004F4059" w:rsidRPr="004F4059" w14:paraId="22D3B2C0"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A8D5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C44E0"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158B2729" w14:textId="614AF43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166A04F2" w14:textId="15CFF2E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C8277" w14:textId="2F58C1C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36052C" w14:textId="212840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6.00 </w:t>
            </w:r>
          </w:p>
        </w:tc>
      </w:tr>
      <w:tr w:rsidR="004F4059" w:rsidRPr="004F4059" w14:paraId="619AF37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D28C6"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1F02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03B7A353" w14:textId="18CAE25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68.00 </w:t>
            </w:r>
          </w:p>
        </w:tc>
        <w:tc>
          <w:tcPr>
            <w:tcW w:w="0" w:type="auto"/>
            <w:tcBorders>
              <w:top w:val="nil"/>
              <w:left w:val="nil"/>
              <w:bottom w:val="single" w:sz="4" w:space="0" w:color="000000"/>
              <w:right w:val="single" w:sz="4" w:space="0" w:color="000000"/>
            </w:tcBorders>
            <w:shd w:val="clear" w:color="auto" w:fill="auto"/>
            <w:noWrap/>
            <w:vAlign w:val="bottom"/>
            <w:hideMark/>
          </w:tcPr>
          <w:p w14:paraId="37016ABD" w14:textId="0211CB03"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8A85B" w14:textId="0AB7427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F80C6" w14:textId="7981CB0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4,368.00 </w:t>
            </w:r>
          </w:p>
        </w:tc>
      </w:tr>
      <w:tr w:rsidR="004F4059" w:rsidRPr="004F4059" w14:paraId="70CE59AE"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B4918"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FD2EA"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483B59DC" w14:textId="741C39E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27F33A9E" w14:textId="680A0FB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1C963E" w14:textId="5096358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C9002" w14:textId="7F0DC95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6.00 </w:t>
            </w:r>
          </w:p>
        </w:tc>
      </w:tr>
      <w:tr w:rsidR="004F4059" w:rsidRPr="004F4059" w14:paraId="5ADB75B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34DBD"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A2A4C"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799568E4" w14:textId="4004A30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3E5F760" w14:textId="34CBEA47"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00427" w14:textId="582680FF"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C23C3" w14:textId="117141B6"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6.00 </w:t>
            </w:r>
          </w:p>
        </w:tc>
      </w:tr>
      <w:tr w:rsidR="004F4059" w:rsidRPr="004F4059" w14:paraId="390E5979"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0238F"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0E743"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62D4C5A9" w14:textId="1CE6A6CE"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17AFD9CF" w14:textId="61E463C0"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3A5E0" w14:textId="50244B4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F6DBF" w14:textId="3BCD8F6C"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546.00 </w:t>
            </w:r>
          </w:p>
        </w:tc>
      </w:tr>
      <w:tr w:rsidR="004F4059" w:rsidRPr="004F4059" w14:paraId="5B9BE091"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B503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074D1"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15DE4A13" w14:textId="553F6F2B"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92.00 </w:t>
            </w:r>
          </w:p>
        </w:tc>
        <w:tc>
          <w:tcPr>
            <w:tcW w:w="0" w:type="auto"/>
            <w:tcBorders>
              <w:top w:val="nil"/>
              <w:left w:val="nil"/>
              <w:bottom w:val="single" w:sz="4" w:space="0" w:color="000000"/>
              <w:right w:val="single" w:sz="4" w:space="0" w:color="000000"/>
            </w:tcBorders>
            <w:shd w:val="clear" w:color="auto" w:fill="auto"/>
            <w:noWrap/>
            <w:vAlign w:val="bottom"/>
            <w:hideMark/>
          </w:tcPr>
          <w:p w14:paraId="0BCC6DB5" w14:textId="4AD0AB5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97213" w14:textId="01F106D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A1B04" w14:textId="36A23E6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1,092.00 </w:t>
            </w:r>
          </w:p>
        </w:tc>
      </w:tr>
      <w:tr w:rsidR="004F4059" w:rsidRPr="004F4059" w14:paraId="230D1008"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0306A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22DE54"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7DB8160D" w14:textId="06A1DC9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76.00 </w:t>
            </w:r>
          </w:p>
        </w:tc>
        <w:tc>
          <w:tcPr>
            <w:tcW w:w="0" w:type="auto"/>
            <w:tcBorders>
              <w:top w:val="nil"/>
              <w:left w:val="nil"/>
              <w:bottom w:val="single" w:sz="4" w:space="0" w:color="000000"/>
              <w:right w:val="single" w:sz="4" w:space="0" w:color="000000"/>
            </w:tcBorders>
            <w:shd w:val="clear" w:color="auto" w:fill="auto"/>
            <w:noWrap/>
            <w:vAlign w:val="bottom"/>
            <w:hideMark/>
          </w:tcPr>
          <w:p w14:paraId="1A32F340" w14:textId="155EC434"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AA1E9" w14:textId="2CB5AE51"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2424F" w14:textId="2EEB4FCD"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3,276.00 </w:t>
            </w:r>
          </w:p>
        </w:tc>
      </w:tr>
      <w:tr w:rsidR="004F4059" w:rsidRPr="004F4059" w14:paraId="61AFB773" w14:textId="77777777" w:rsidTr="004F4059">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CD541" w14:textId="77777777" w:rsidR="004F4059" w:rsidRPr="004F4059" w:rsidRDefault="004F4059" w:rsidP="004F4059">
            <w:pPr>
              <w:widowControl/>
              <w:spacing w:after="0" w:line="240" w:lineRule="auto"/>
              <w:contextualSpacing/>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1DFDE9FE" w14:textId="31DF287E"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310684C6" w14:textId="10862D6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2206F0D" w14:textId="784DB38F"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1513EBC" w14:textId="7EEB253C" w:rsidR="004F4059" w:rsidRPr="004F4059" w:rsidRDefault="004F4059" w:rsidP="004F4059">
            <w:pPr>
              <w:widowControl/>
              <w:spacing w:after="0" w:line="240" w:lineRule="auto"/>
              <w:contextualSpacing/>
              <w:jc w:val="right"/>
              <w:rPr>
                <w:rFonts w:ascii="Arial Narrow" w:eastAsia="Times New Roman" w:hAnsi="Arial Narrow"/>
                <w:b/>
                <w:bCs/>
                <w:color w:val="000000"/>
                <w:sz w:val="20"/>
                <w:szCs w:val="20"/>
              </w:rPr>
            </w:pPr>
            <w:r w:rsidRPr="004F4059">
              <w:rPr>
                <w:rFonts w:ascii="Arial Narrow" w:eastAsia="Times New Roman" w:hAnsi="Arial Narrow"/>
                <w:b/>
                <w:bCs/>
                <w:color w:val="000000"/>
                <w:sz w:val="20"/>
                <w:szCs w:val="20"/>
              </w:rPr>
              <w:t xml:space="preserve">   820,638.00 </w:t>
            </w:r>
          </w:p>
        </w:tc>
      </w:tr>
      <w:tr w:rsidR="004F4059" w:rsidRPr="004F4059" w14:paraId="1225A645" w14:textId="77777777" w:rsidTr="004F4059">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DADD7"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2DCA2" w14:textId="77777777" w:rsidR="004F4059" w:rsidRPr="004F4059" w:rsidRDefault="004F4059" w:rsidP="004F4059">
            <w:pPr>
              <w:widowControl/>
              <w:spacing w:after="0" w:line="240" w:lineRule="auto"/>
              <w:contextualSpacing/>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10F7104A" w14:textId="6D27551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7138ADC3" w14:textId="79EF5695"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F0B9A" w14:textId="5F167DA8"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CCCDE" w14:textId="77D286B9" w:rsidR="004F4059" w:rsidRPr="004F4059" w:rsidRDefault="004F4059" w:rsidP="004F4059">
            <w:pPr>
              <w:widowControl/>
              <w:spacing w:after="0" w:line="240" w:lineRule="auto"/>
              <w:contextualSpacing/>
              <w:jc w:val="right"/>
              <w:rPr>
                <w:rFonts w:ascii="Arial Narrow" w:eastAsia="Times New Roman" w:hAnsi="Arial Narrow"/>
                <w:i/>
                <w:iCs/>
                <w:color w:val="000000"/>
                <w:sz w:val="20"/>
                <w:szCs w:val="20"/>
              </w:rPr>
            </w:pPr>
            <w:r w:rsidRPr="004F4059">
              <w:rPr>
                <w:rFonts w:ascii="Arial Narrow" w:eastAsia="Times New Roman" w:hAnsi="Arial Narrow"/>
                <w:i/>
                <w:iCs/>
                <w:color w:val="000000"/>
                <w:sz w:val="20"/>
                <w:szCs w:val="20"/>
              </w:rPr>
              <w:t xml:space="preserve">  820,638.00 </w:t>
            </w:r>
          </w:p>
        </w:tc>
      </w:tr>
    </w:tbl>
    <w:p w14:paraId="2B2B9A1F" w14:textId="3C1ABF95" w:rsidR="004C50ED" w:rsidRPr="0037613B" w:rsidRDefault="008D2D83" w:rsidP="0037613B">
      <w:pPr>
        <w:spacing w:after="0" w:line="240" w:lineRule="auto"/>
        <w:contextualSpacing/>
        <w:rPr>
          <w:rFonts w:ascii="Arial" w:eastAsia="Arial" w:hAnsi="Arial" w:cs="Arial"/>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0D5515">
        <w:rPr>
          <w:rFonts w:ascii="Arial" w:eastAsia="Arial" w:hAnsi="Arial" w:cs="Arial"/>
          <w:i/>
          <w:sz w:val="16"/>
          <w:szCs w:val="16"/>
        </w:rPr>
        <w:t xml:space="preserve"> </w:t>
      </w:r>
      <w:r w:rsidR="0037613B">
        <w:rPr>
          <w:rFonts w:ascii="Arial" w:eastAsia="Arial" w:hAnsi="Arial" w:cs="Arial"/>
          <w:i/>
          <w:sz w:val="16"/>
          <w:szCs w:val="16"/>
        </w:rPr>
        <w:t>T</w:t>
      </w:r>
      <w:r w:rsidR="0037613B" w:rsidRPr="0037613B">
        <w:rPr>
          <w:rFonts w:ascii="Arial" w:eastAsia="Arial" w:hAnsi="Arial" w:cs="Arial"/>
          <w:i/>
          <w:sz w:val="16"/>
          <w:szCs w:val="16"/>
        </w:rPr>
        <w:t>his version reflects the actual cost of FFPs in Balbalan, Kalinga</w:t>
      </w:r>
      <w:r w:rsidR="0037613B">
        <w:rPr>
          <w:rFonts w:ascii="Arial" w:eastAsia="Arial" w:hAnsi="Arial" w:cs="Arial"/>
          <w:i/>
          <w:sz w:val="16"/>
          <w:szCs w:val="16"/>
        </w:rPr>
        <w:t xml:space="preserve"> and Opol Misamis Oriental</w:t>
      </w:r>
      <w:r w:rsidR="0037613B" w:rsidRPr="0037613B">
        <w:rPr>
          <w:rFonts w:ascii="Arial" w:eastAsia="Arial" w:hAnsi="Arial" w:cs="Arial"/>
          <w:i/>
          <w:sz w:val="16"/>
          <w:szCs w:val="16"/>
        </w:rPr>
        <w:t xml:space="preserve"> after validation on April 1</w:t>
      </w:r>
      <w:r w:rsidR="0037613B">
        <w:rPr>
          <w:rFonts w:ascii="Arial" w:eastAsia="Arial" w:hAnsi="Arial" w:cs="Arial"/>
          <w:i/>
          <w:sz w:val="16"/>
          <w:szCs w:val="16"/>
        </w:rPr>
        <w:t xml:space="preserve">6.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5E9C08D9" w14:textId="065E4F24" w:rsidR="006E6F5E" w:rsidRDefault="003E4C18" w:rsidP="00CE710F">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6B0EBD04" w14:textId="77777777" w:rsidR="00CE710F" w:rsidRPr="00CE710F" w:rsidRDefault="00CE710F" w:rsidP="00CE710F">
      <w:pPr>
        <w:spacing w:after="0" w:line="240" w:lineRule="auto"/>
        <w:contextualSpacing/>
        <w:jc w:val="right"/>
        <w:rPr>
          <w:rFonts w:ascii="Arial" w:eastAsia="Arial" w:hAnsi="Arial" w:cs="Arial"/>
          <w:i/>
          <w:color w:val="0070C0"/>
          <w:sz w:val="16"/>
          <w:szCs w:val="16"/>
        </w:rPr>
      </w:pPr>
    </w:p>
    <w:bookmarkEnd w:id="1"/>
    <w:bookmarkEnd w:id="2"/>
    <w:p w14:paraId="776C3215" w14:textId="77777777" w:rsidR="009B40FE" w:rsidRDefault="009B40FE" w:rsidP="009B40FE">
      <w:pPr>
        <w:tabs>
          <w:tab w:val="left" w:pos="5387"/>
        </w:tabs>
        <w:spacing w:after="120"/>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0CCA38AF" w14:textId="77777777" w:rsidR="009B40FE" w:rsidRPr="00CF6A34" w:rsidRDefault="009B40FE" w:rsidP="009B40FE">
      <w:pPr>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Pr="00C41B95">
        <w:rPr>
          <w:rFonts w:ascii="Arial" w:eastAsia="Times New Roman" w:hAnsi="Arial" w:cs="Arial"/>
          <w:b/>
          <w:bCs/>
          <w:color w:val="0070C0"/>
          <w:sz w:val="24"/>
          <w:szCs w:val="24"/>
          <w:lang w:eastAsia="en-US"/>
        </w:rPr>
        <w:t>1,576,081,276.94</w:t>
      </w:r>
      <w:r>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44ED382A" w14:textId="77777777" w:rsidR="009B40FE" w:rsidRPr="00026769" w:rsidRDefault="009B40FE" w:rsidP="009B40FE">
      <w:pPr>
        <w:contextualSpacing/>
        <w:jc w:val="both"/>
        <w:textAlignment w:val="top"/>
        <w:rPr>
          <w:rFonts w:ascii="Arial" w:eastAsia="Times New Roman" w:hAnsi="Arial" w:cs="Arial"/>
          <w:sz w:val="14"/>
          <w:szCs w:val="20"/>
          <w:lang w:val="en-US" w:eastAsia="en-US"/>
        </w:rPr>
      </w:pPr>
    </w:p>
    <w:p w14:paraId="5B906BA3" w14:textId="77777777" w:rsidR="009B40FE" w:rsidRPr="00CF6A34" w:rsidRDefault="009B40FE" w:rsidP="009B40FE">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4E7E37E3" w14:textId="77777777" w:rsidR="009B40FE" w:rsidRPr="00CF1B5A" w:rsidRDefault="009B40FE" w:rsidP="009B40FE">
      <w:pPr>
        <w:ind w:left="360"/>
        <w:contextualSpacing/>
        <w:jc w:val="both"/>
        <w:rPr>
          <w:rFonts w:ascii="Arial" w:eastAsia="Times New Roman" w:hAnsi="Arial" w:cs="Arial"/>
          <w:sz w:val="24"/>
          <w:szCs w:val="24"/>
          <w:lang w:val="en-US" w:eastAsia="en-US"/>
        </w:rPr>
      </w:pPr>
      <w:r w:rsidRPr="00CF1B5A">
        <w:rPr>
          <w:rFonts w:ascii="Arial" w:eastAsia="Times New Roman" w:hAnsi="Arial" w:cs="Arial"/>
          <w:sz w:val="24"/>
          <w:szCs w:val="24"/>
          <w:lang w:val="en-US" w:eastAsia="en-US"/>
        </w:rPr>
        <w:t xml:space="preserve">A total </w:t>
      </w:r>
      <w:r w:rsidRPr="00E33B30">
        <w:rPr>
          <w:rFonts w:ascii="Arial" w:eastAsia="Times New Roman" w:hAnsi="Arial" w:cs="Arial"/>
          <w:sz w:val="24"/>
          <w:szCs w:val="24"/>
          <w:lang w:val="en-US" w:eastAsia="en-US"/>
        </w:rPr>
        <w:t xml:space="preserve">of </w:t>
      </w:r>
      <w:r w:rsidRPr="00E33B30">
        <w:rPr>
          <w:rFonts w:ascii="Arial" w:eastAsia="Times New Roman" w:hAnsi="Arial" w:cs="Arial"/>
          <w:b/>
          <w:sz w:val="24"/>
          <w:szCs w:val="24"/>
          <w:lang w:val="en-US" w:eastAsia="en-US"/>
        </w:rPr>
        <w:t>₱</w:t>
      </w:r>
      <w:r w:rsidRPr="00E33B30">
        <w:rPr>
          <w:rFonts w:ascii="Arial" w:eastAsia="Times New Roman" w:hAnsi="Arial" w:cs="Arial"/>
          <w:b/>
          <w:bCs/>
          <w:sz w:val="24"/>
          <w:szCs w:val="24"/>
          <w:lang w:eastAsia="en-US"/>
        </w:rPr>
        <w:t xml:space="preserve">562,341,277.65 </w:t>
      </w:r>
      <w:r w:rsidRPr="00E33B30">
        <w:rPr>
          <w:rFonts w:ascii="Arial" w:eastAsia="Times New Roman" w:hAnsi="Arial" w:cs="Arial"/>
          <w:b/>
          <w:sz w:val="24"/>
          <w:szCs w:val="24"/>
          <w:lang w:val="en-US" w:eastAsia="en-US"/>
        </w:rPr>
        <w:t>standby funds</w:t>
      </w:r>
      <w:r w:rsidRPr="00E33B30">
        <w:rPr>
          <w:rFonts w:ascii="Arial" w:eastAsia="Times New Roman" w:hAnsi="Arial" w:cs="Arial"/>
          <w:sz w:val="24"/>
          <w:szCs w:val="24"/>
          <w:lang w:val="en-US" w:eastAsia="en-US"/>
        </w:rPr>
        <w:t xml:space="preserve"> </w:t>
      </w:r>
      <w:r w:rsidRPr="00CF1B5A">
        <w:rPr>
          <w:rFonts w:ascii="Arial" w:eastAsia="Times New Roman" w:hAnsi="Arial" w:cs="Arial"/>
          <w:sz w:val="24"/>
          <w:szCs w:val="24"/>
          <w:lang w:val="en-US" w:eastAsia="en-US"/>
        </w:rPr>
        <w:t xml:space="preserve">in the CO and FOs. Of the said amount, </w:t>
      </w:r>
      <w:r w:rsidRPr="00CF1B5A">
        <w:rPr>
          <w:rFonts w:ascii="Arial" w:eastAsia="Times New Roman" w:hAnsi="Arial" w:cs="Arial"/>
          <w:b/>
          <w:sz w:val="24"/>
          <w:szCs w:val="24"/>
          <w:lang w:val="en-US" w:eastAsia="en-US"/>
        </w:rPr>
        <w:t>₱</w:t>
      </w:r>
      <w:r w:rsidRPr="003F46D0">
        <w:rPr>
          <w:rFonts w:ascii="Arial" w:eastAsia="Times New Roman" w:hAnsi="Arial" w:cs="Arial"/>
          <w:b/>
          <w:sz w:val="24"/>
          <w:szCs w:val="24"/>
          <w:lang w:val="en-US" w:eastAsia="en-US"/>
        </w:rPr>
        <w:t>517,992,176.43</w:t>
      </w:r>
      <w:r>
        <w:rPr>
          <w:rFonts w:ascii="Arial" w:eastAsia="Times New Roman" w:hAnsi="Arial" w:cs="Arial"/>
          <w:b/>
          <w:sz w:val="24"/>
          <w:szCs w:val="24"/>
          <w:lang w:val="en-US" w:eastAsia="en-US"/>
        </w:rPr>
        <w:t xml:space="preserve"> </w:t>
      </w:r>
      <w:r w:rsidRPr="00CF1B5A">
        <w:rPr>
          <w:rFonts w:ascii="Arial" w:eastAsia="Times New Roman" w:hAnsi="Arial" w:cs="Arial"/>
          <w:sz w:val="24"/>
          <w:szCs w:val="24"/>
          <w:lang w:val="en-US" w:eastAsia="en-US"/>
        </w:rPr>
        <w:t xml:space="preserve">is the available </w:t>
      </w:r>
      <w:r w:rsidRPr="00CF1B5A">
        <w:rPr>
          <w:rFonts w:ascii="Arial" w:eastAsia="Times New Roman" w:hAnsi="Arial" w:cs="Arial"/>
          <w:b/>
          <w:sz w:val="24"/>
          <w:szCs w:val="24"/>
          <w:lang w:val="en-US" w:eastAsia="en-US"/>
        </w:rPr>
        <w:t>Quick Response Fund (QRF)</w:t>
      </w:r>
      <w:r w:rsidRPr="00CF1B5A">
        <w:rPr>
          <w:rFonts w:ascii="Arial" w:eastAsia="Times New Roman" w:hAnsi="Arial" w:cs="Arial"/>
          <w:sz w:val="24"/>
          <w:szCs w:val="24"/>
          <w:lang w:val="en-US" w:eastAsia="en-US"/>
        </w:rPr>
        <w:t xml:space="preserve"> in the CO.</w:t>
      </w:r>
    </w:p>
    <w:p w14:paraId="5B32D9FA" w14:textId="77777777" w:rsidR="009B40FE" w:rsidRPr="00CF1B5A" w:rsidRDefault="009B40FE" w:rsidP="009B40FE">
      <w:pPr>
        <w:ind w:left="360"/>
        <w:contextualSpacing/>
        <w:jc w:val="both"/>
        <w:rPr>
          <w:rFonts w:ascii="Arial" w:eastAsia="Times New Roman" w:hAnsi="Arial" w:cs="Arial"/>
          <w:sz w:val="14"/>
          <w:szCs w:val="18"/>
          <w:lang w:val="en-US" w:eastAsia="en-US"/>
        </w:rPr>
      </w:pPr>
    </w:p>
    <w:p w14:paraId="48E135D8" w14:textId="77777777" w:rsidR="009B40FE" w:rsidRPr="00CF6A34" w:rsidRDefault="009B40FE" w:rsidP="009B40FE">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02DB7A23" w14:textId="77777777" w:rsidR="009B40FE" w:rsidRPr="00563EE8" w:rsidRDefault="009B40FE" w:rsidP="009B40FE">
      <w:pPr>
        <w:ind w:left="360"/>
        <w:jc w:val="both"/>
        <w:rPr>
          <w:rFonts w:ascii="Arial" w:eastAsia="Arial" w:hAnsi="Arial" w:cs="Arial"/>
          <w:b/>
          <w:i/>
          <w:sz w:val="20"/>
          <w:szCs w:val="20"/>
        </w:rPr>
      </w:pPr>
      <w:r w:rsidRPr="00563EE8">
        <w:rPr>
          <w:rFonts w:ascii="Arial" w:eastAsia="Times New Roman" w:hAnsi="Arial" w:cs="Arial"/>
          <w:sz w:val="24"/>
          <w:szCs w:val="24"/>
          <w:lang w:val="en-US" w:eastAsia="en-US"/>
        </w:rPr>
        <w:t xml:space="preserve">A total of </w:t>
      </w:r>
      <w:r w:rsidRPr="00C41B95">
        <w:rPr>
          <w:rFonts w:ascii="Arial" w:eastAsia="Times New Roman" w:hAnsi="Arial" w:cs="Arial"/>
          <w:b/>
          <w:bCs/>
          <w:color w:val="0070C0"/>
          <w:sz w:val="24"/>
          <w:szCs w:val="24"/>
          <w:lang w:eastAsia="en-US"/>
        </w:rPr>
        <w:t>369,286</w:t>
      </w:r>
      <w:r>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Pr="00C41B95">
        <w:rPr>
          <w:rFonts w:ascii="Arial" w:eastAsia="Times New Roman" w:hAnsi="Arial" w:cs="Arial"/>
          <w:b/>
          <w:bCs/>
          <w:color w:val="0070C0"/>
          <w:sz w:val="24"/>
          <w:szCs w:val="24"/>
          <w:lang w:eastAsia="en-US"/>
        </w:rPr>
        <w:t>187,290,506.76</w:t>
      </w:r>
      <w:r w:rsidRPr="00BB65F1">
        <w:rPr>
          <w:rFonts w:ascii="Arial" w:eastAsia="Times New Roman" w:hAnsi="Arial" w:cs="Arial"/>
          <w:b/>
          <w:bCs/>
          <w:color w:val="0070C0"/>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Pr="00C41B95">
        <w:rPr>
          <w:rFonts w:ascii="Arial" w:eastAsia="Times New Roman" w:hAnsi="Arial" w:cs="Arial"/>
          <w:b/>
          <w:bCs/>
          <w:color w:val="0070C0"/>
          <w:sz w:val="24"/>
          <w:szCs w:val="24"/>
          <w:lang w:eastAsia="en-US"/>
        </w:rPr>
        <w:t>305,913,611.66</w:t>
      </w:r>
      <w:r>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3EE8">
        <w:rPr>
          <w:rFonts w:ascii="Arial" w:eastAsia="Times New Roman" w:hAnsi="Arial" w:cs="Arial"/>
          <w:b/>
          <w:color w:val="0070C0"/>
          <w:sz w:val="24"/>
          <w:szCs w:val="24"/>
          <w:lang w:val="en-US" w:eastAsia="en-US"/>
        </w:rPr>
        <w:t xml:space="preserve">non-food items (FNIs)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Pr="00C41B95">
        <w:rPr>
          <w:rFonts w:ascii="Arial" w:eastAsia="Times New Roman" w:hAnsi="Arial" w:cs="Arial"/>
          <w:b/>
          <w:bCs/>
          <w:color w:val="0070C0"/>
          <w:sz w:val="24"/>
          <w:szCs w:val="24"/>
          <w:lang w:eastAsia="en-US"/>
        </w:rPr>
        <w:t>520,535,880.87</w:t>
      </w:r>
      <w:r>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are available.</w:t>
      </w:r>
    </w:p>
    <w:p w14:paraId="38E93BF3" w14:textId="77777777" w:rsidR="009B40FE" w:rsidRPr="00026769" w:rsidRDefault="009B40FE" w:rsidP="009B40FE">
      <w:pPr>
        <w:contextualSpacing/>
        <w:jc w:val="both"/>
        <w:rPr>
          <w:rFonts w:ascii="Arial" w:eastAsia="Arial" w:hAnsi="Arial" w:cs="Arial"/>
          <w:b/>
          <w:i/>
          <w:sz w:val="10"/>
          <w:szCs w:val="10"/>
        </w:rPr>
      </w:pPr>
    </w:p>
    <w:p w14:paraId="66ADABB3" w14:textId="77777777" w:rsidR="009B40FE" w:rsidRDefault="009B40FE" w:rsidP="009B40FE">
      <w:pPr>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89" w:type="pct"/>
        <w:tblInd w:w="274" w:type="dxa"/>
        <w:tblLook w:val="04A0" w:firstRow="1" w:lastRow="0" w:firstColumn="1" w:lastColumn="0" w:noHBand="0" w:noVBand="1"/>
      </w:tblPr>
      <w:tblGrid>
        <w:gridCol w:w="1375"/>
        <w:gridCol w:w="1406"/>
        <w:gridCol w:w="1094"/>
        <w:gridCol w:w="1406"/>
        <w:gridCol w:w="1406"/>
        <w:gridCol w:w="1407"/>
        <w:gridCol w:w="1423"/>
      </w:tblGrid>
      <w:tr w:rsidR="009B40FE" w:rsidRPr="00BB65F1" w14:paraId="504E70A3" w14:textId="77777777" w:rsidTr="00980928">
        <w:trPr>
          <w:trHeight w:val="20"/>
          <w:tblHeader/>
        </w:trPr>
        <w:tc>
          <w:tcPr>
            <w:tcW w:w="73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FA0DB61" w14:textId="77777777" w:rsidR="009B40FE" w:rsidRPr="00BB65F1" w:rsidRDefault="009B40FE" w:rsidP="00980928">
            <w:pPr>
              <w:ind w:right="57"/>
              <w:contextualSpacing/>
              <w:jc w:val="center"/>
              <w:rPr>
                <w:rFonts w:ascii="Arial Narrow" w:eastAsia="Times New Roman" w:hAnsi="Arial Narrow"/>
                <w:b/>
                <w:bCs/>
                <w:color w:val="000000"/>
                <w:sz w:val="18"/>
                <w:szCs w:val="18"/>
              </w:rPr>
            </w:pPr>
            <w:r w:rsidRPr="00BB65F1">
              <w:rPr>
                <w:rFonts w:ascii="Arial Narrow" w:eastAsia="Times New Roman" w:hAnsi="Arial Narrow"/>
                <w:b/>
                <w:bCs/>
                <w:color w:val="000000"/>
                <w:sz w:val="18"/>
                <w:szCs w:val="18"/>
              </w:rPr>
              <w:t>REGIONAL / FIELD OFFICE</w:t>
            </w:r>
          </w:p>
        </w:tc>
        <w:tc>
          <w:tcPr>
            <w:tcW w:w="746"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90CDA8D" w14:textId="77777777" w:rsidR="009B40FE" w:rsidRPr="00BB65F1" w:rsidRDefault="009B40FE" w:rsidP="00980928">
            <w:pPr>
              <w:ind w:right="57"/>
              <w:contextualSpacing/>
              <w:jc w:val="center"/>
              <w:rPr>
                <w:rFonts w:ascii="Arial Narrow" w:eastAsia="Times New Roman" w:hAnsi="Arial Narrow"/>
                <w:b/>
                <w:bCs/>
                <w:color w:val="000000"/>
                <w:sz w:val="18"/>
                <w:szCs w:val="18"/>
              </w:rPr>
            </w:pPr>
            <w:r w:rsidRPr="00BB65F1">
              <w:rPr>
                <w:rFonts w:ascii="Arial Narrow" w:eastAsia="Times New Roman" w:hAnsi="Arial Narrow"/>
                <w:b/>
                <w:bCs/>
                <w:color w:val="000000"/>
                <w:sz w:val="18"/>
                <w:szCs w:val="18"/>
              </w:rPr>
              <w:t>STANDBY FUNDS</w:t>
            </w:r>
          </w:p>
        </w:tc>
        <w:tc>
          <w:tcPr>
            <w:tcW w:w="1328"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0D29238D" w14:textId="77777777" w:rsidR="009B40FE" w:rsidRPr="00BB65F1" w:rsidRDefault="009B40FE" w:rsidP="00980928">
            <w:pPr>
              <w:ind w:right="57"/>
              <w:contextualSpacing/>
              <w:jc w:val="center"/>
              <w:rPr>
                <w:rFonts w:ascii="Arial Narrow" w:eastAsia="Times New Roman" w:hAnsi="Arial Narrow"/>
                <w:b/>
                <w:bCs/>
                <w:color w:val="000000"/>
                <w:sz w:val="18"/>
                <w:szCs w:val="18"/>
              </w:rPr>
            </w:pPr>
            <w:r w:rsidRPr="00BB65F1">
              <w:rPr>
                <w:rFonts w:ascii="Arial Narrow" w:eastAsia="Times New Roman" w:hAnsi="Arial Narrow"/>
                <w:b/>
                <w:bCs/>
                <w:color w:val="000000"/>
                <w:sz w:val="18"/>
                <w:szCs w:val="18"/>
              </w:rPr>
              <w:t>FAMILY FOOD PACKS</w:t>
            </w:r>
          </w:p>
        </w:tc>
        <w:tc>
          <w:tcPr>
            <w:tcW w:w="746"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E4580E8" w14:textId="77777777" w:rsidR="009B40FE" w:rsidRPr="00BB65F1" w:rsidRDefault="009B40FE" w:rsidP="00980928">
            <w:pPr>
              <w:ind w:right="57"/>
              <w:contextualSpacing/>
              <w:jc w:val="center"/>
              <w:rPr>
                <w:rFonts w:ascii="Arial Narrow" w:eastAsia="Times New Roman" w:hAnsi="Arial Narrow"/>
                <w:b/>
                <w:bCs/>
                <w:color w:val="000000"/>
                <w:sz w:val="18"/>
                <w:szCs w:val="18"/>
              </w:rPr>
            </w:pPr>
            <w:r w:rsidRPr="00BB65F1">
              <w:rPr>
                <w:rFonts w:ascii="Arial Narrow" w:eastAsia="Times New Roman" w:hAnsi="Arial Narrow"/>
                <w:b/>
                <w:bCs/>
                <w:color w:val="000000"/>
                <w:sz w:val="18"/>
                <w:szCs w:val="18"/>
              </w:rPr>
              <w:t>OTHER FOOD ITEMS</w:t>
            </w:r>
          </w:p>
        </w:tc>
        <w:tc>
          <w:tcPr>
            <w:tcW w:w="746"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B6F3652" w14:textId="77777777" w:rsidR="009B40FE" w:rsidRPr="00BB65F1" w:rsidRDefault="009B40FE" w:rsidP="00980928">
            <w:pPr>
              <w:ind w:right="57"/>
              <w:contextualSpacing/>
              <w:jc w:val="center"/>
              <w:rPr>
                <w:rFonts w:ascii="Arial Narrow" w:eastAsia="Times New Roman" w:hAnsi="Arial Narrow"/>
                <w:b/>
                <w:bCs/>
                <w:color w:val="000000"/>
                <w:sz w:val="18"/>
                <w:szCs w:val="18"/>
              </w:rPr>
            </w:pPr>
            <w:r w:rsidRPr="00BB65F1">
              <w:rPr>
                <w:rFonts w:ascii="Arial Narrow" w:eastAsia="Times New Roman" w:hAnsi="Arial Narrow"/>
                <w:b/>
                <w:bCs/>
                <w:color w:val="000000"/>
                <w:sz w:val="18"/>
                <w:szCs w:val="18"/>
              </w:rPr>
              <w:t>NON-FOOD RELIEF ITEMS</w:t>
            </w:r>
          </w:p>
        </w:tc>
        <w:tc>
          <w:tcPr>
            <w:tcW w:w="704"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483D351" w14:textId="77777777" w:rsidR="009B40FE" w:rsidRPr="00BB65F1" w:rsidRDefault="009B40FE" w:rsidP="00980928">
            <w:pPr>
              <w:ind w:right="57"/>
              <w:contextualSpacing/>
              <w:jc w:val="center"/>
              <w:rPr>
                <w:rFonts w:ascii="Arial Narrow" w:eastAsia="Times New Roman" w:hAnsi="Arial Narrow"/>
                <w:b/>
                <w:bCs/>
                <w:color w:val="000000"/>
                <w:sz w:val="18"/>
                <w:szCs w:val="18"/>
              </w:rPr>
            </w:pPr>
            <w:r w:rsidRPr="00BB65F1">
              <w:rPr>
                <w:rFonts w:ascii="Arial Narrow" w:eastAsia="Times New Roman" w:hAnsi="Arial Narrow"/>
                <w:b/>
                <w:bCs/>
                <w:color w:val="000000"/>
                <w:sz w:val="18"/>
                <w:szCs w:val="18"/>
              </w:rPr>
              <w:t>TOTAL STANDBY FUNDS &amp; STOCKPILE</w:t>
            </w:r>
          </w:p>
        </w:tc>
      </w:tr>
      <w:tr w:rsidR="009B40FE" w:rsidRPr="00BB65F1" w14:paraId="0FB6F87D" w14:textId="77777777" w:rsidTr="00980928">
        <w:trPr>
          <w:trHeight w:val="20"/>
          <w:tblHeader/>
        </w:trPr>
        <w:tc>
          <w:tcPr>
            <w:tcW w:w="730" w:type="pct"/>
            <w:vMerge/>
            <w:tcBorders>
              <w:top w:val="single" w:sz="8" w:space="0" w:color="000000"/>
              <w:left w:val="single" w:sz="8" w:space="0" w:color="000000"/>
              <w:bottom w:val="single" w:sz="8" w:space="0" w:color="000000"/>
              <w:right w:val="single" w:sz="8" w:space="0" w:color="000000"/>
            </w:tcBorders>
            <w:vAlign w:val="center"/>
            <w:hideMark/>
          </w:tcPr>
          <w:p w14:paraId="6C440F7A" w14:textId="77777777" w:rsidR="009B40FE" w:rsidRPr="00BB65F1" w:rsidRDefault="009B40FE" w:rsidP="00980928">
            <w:pPr>
              <w:ind w:right="57"/>
              <w:contextualSpacing/>
              <w:rPr>
                <w:rFonts w:ascii="Arial Narrow" w:eastAsia="Times New Roman" w:hAnsi="Arial Narrow"/>
                <w:b/>
                <w:bCs/>
                <w:color w:val="000000"/>
                <w:sz w:val="18"/>
                <w:szCs w:val="18"/>
              </w:rPr>
            </w:pPr>
          </w:p>
        </w:tc>
        <w:tc>
          <w:tcPr>
            <w:tcW w:w="746" w:type="pct"/>
            <w:vMerge/>
            <w:tcBorders>
              <w:top w:val="single" w:sz="8" w:space="0" w:color="000000"/>
              <w:left w:val="single" w:sz="8" w:space="0" w:color="000000"/>
              <w:bottom w:val="single" w:sz="8" w:space="0" w:color="000000"/>
              <w:right w:val="single" w:sz="8" w:space="0" w:color="000000"/>
            </w:tcBorders>
            <w:vAlign w:val="center"/>
            <w:hideMark/>
          </w:tcPr>
          <w:p w14:paraId="0A12BB9A" w14:textId="77777777" w:rsidR="009B40FE" w:rsidRPr="00BB65F1" w:rsidRDefault="009B40FE" w:rsidP="00980928">
            <w:pPr>
              <w:ind w:right="57"/>
              <w:contextualSpacing/>
              <w:rPr>
                <w:rFonts w:ascii="Arial Narrow" w:eastAsia="Times New Roman" w:hAnsi="Arial Narrow"/>
                <w:b/>
                <w:bCs/>
                <w:color w:val="000000"/>
                <w:sz w:val="18"/>
                <w:szCs w:val="18"/>
              </w:rPr>
            </w:pPr>
          </w:p>
        </w:tc>
        <w:tc>
          <w:tcPr>
            <w:tcW w:w="58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BB3B53A" w14:textId="77777777" w:rsidR="009B40FE" w:rsidRPr="00BB65F1" w:rsidRDefault="009B40FE" w:rsidP="00980928">
            <w:pPr>
              <w:ind w:right="57"/>
              <w:contextualSpacing/>
              <w:jc w:val="center"/>
              <w:rPr>
                <w:rFonts w:ascii="Arial Narrow" w:eastAsia="Times New Roman" w:hAnsi="Arial Narrow"/>
                <w:b/>
                <w:bCs/>
                <w:color w:val="000000"/>
                <w:sz w:val="18"/>
                <w:szCs w:val="18"/>
              </w:rPr>
            </w:pPr>
            <w:r w:rsidRPr="00BB65F1">
              <w:rPr>
                <w:rFonts w:ascii="Arial Narrow" w:eastAsia="Times New Roman" w:hAnsi="Arial Narrow"/>
                <w:b/>
                <w:bCs/>
                <w:color w:val="000000"/>
                <w:sz w:val="18"/>
                <w:szCs w:val="18"/>
              </w:rPr>
              <w:t>QUANTITY</w:t>
            </w:r>
          </w:p>
        </w:tc>
        <w:tc>
          <w:tcPr>
            <w:tcW w:w="74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83C20FB" w14:textId="77777777" w:rsidR="009B40FE" w:rsidRPr="00BB65F1" w:rsidRDefault="009B40FE" w:rsidP="00980928">
            <w:pPr>
              <w:ind w:right="57"/>
              <w:contextualSpacing/>
              <w:jc w:val="center"/>
              <w:rPr>
                <w:rFonts w:ascii="Arial Narrow" w:eastAsia="Times New Roman" w:hAnsi="Arial Narrow"/>
                <w:b/>
                <w:bCs/>
                <w:color w:val="000000"/>
                <w:sz w:val="18"/>
                <w:szCs w:val="18"/>
              </w:rPr>
            </w:pPr>
            <w:r w:rsidRPr="00BB65F1">
              <w:rPr>
                <w:rFonts w:ascii="Arial Narrow" w:eastAsia="Times New Roman" w:hAnsi="Arial Narrow"/>
                <w:b/>
                <w:bCs/>
                <w:color w:val="000000"/>
                <w:sz w:val="18"/>
                <w:szCs w:val="18"/>
              </w:rPr>
              <w:t>TOTAL COST</w:t>
            </w:r>
          </w:p>
        </w:tc>
        <w:tc>
          <w:tcPr>
            <w:tcW w:w="74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5C9E56D" w14:textId="77777777" w:rsidR="009B40FE" w:rsidRPr="00BB65F1" w:rsidRDefault="009B40FE" w:rsidP="00980928">
            <w:pPr>
              <w:ind w:right="57"/>
              <w:contextualSpacing/>
              <w:jc w:val="center"/>
              <w:rPr>
                <w:rFonts w:ascii="Arial Narrow" w:eastAsia="Times New Roman" w:hAnsi="Arial Narrow"/>
                <w:b/>
                <w:bCs/>
                <w:color w:val="000000"/>
                <w:sz w:val="18"/>
                <w:szCs w:val="18"/>
              </w:rPr>
            </w:pPr>
            <w:r w:rsidRPr="00BB65F1">
              <w:rPr>
                <w:rFonts w:ascii="Arial Narrow" w:eastAsia="Times New Roman" w:hAnsi="Arial Narrow"/>
                <w:b/>
                <w:bCs/>
                <w:color w:val="000000"/>
                <w:sz w:val="18"/>
                <w:szCs w:val="18"/>
              </w:rPr>
              <w:t>TOTAL COST</w:t>
            </w:r>
          </w:p>
        </w:tc>
        <w:tc>
          <w:tcPr>
            <w:tcW w:w="74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D732877" w14:textId="77777777" w:rsidR="009B40FE" w:rsidRPr="00BB65F1" w:rsidRDefault="009B40FE" w:rsidP="00980928">
            <w:pPr>
              <w:ind w:right="57"/>
              <w:contextualSpacing/>
              <w:jc w:val="center"/>
              <w:rPr>
                <w:rFonts w:ascii="Arial Narrow" w:eastAsia="Times New Roman" w:hAnsi="Arial Narrow"/>
                <w:b/>
                <w:bCs/>
                <w:color w:val="000000"/>
                <w:sz w:val="18"/>
                <w:szCs w:val="18"/>
              </w:rPr>
            </w:pPr>
            <w:r w:rsidRPr="00BB65F1">
              <w:rPr>
                <w:rFonts w:ascii="Arial Narrow" w:eastAsia="Times New Roman" w:hAnsi="Arial Narrow"/>
                <w:b/>
                <w:bCs/>
                <w:color w:val="000000"/>
                <w:sz w:val="18"/>
                <w:szCs w:val="18"/>
              </w:rPr>
              <w:t>TOTAL COST</w:t>
            </w:r>
          </w:p>
        </w:tc>
        <w:tc>
          <w:tcPr>
            <w:tcW w:w="704" w:type="pct"/>
            <w:vMerge/>
            <w:tcBorders>
              <w:top w:val="single" w:sz="8" w:space="0" w:color="000000"/>
              <w:left w:val="single" w:sz="8" w:space="0" w:color="000000"/>
              <w:bottom w:val="single" w:sz="8" w:space="0" w:color="000000"/>
              <w:right w:val="single" w:sz="8" w:space="0" w:color="000000"/>
            </w:tcBorders>
            <w:vAlign w:val="center"/>
            <w:hideMark/>
          </w:tcPr>
          <w:p w14:paraId="35E43AF7" w14:textId="77777777" w:rsidR="009B40FE" w:rsidRPr="00BB65F1" w:rsidRDefault="009B40FE" w:rsidP="00980928">
            <w:pPr>
              <w:ind w:right="57"/>
              <w:contextualSpacing/>
              <w:rPr>
                <w:rFonts w:ascii="Arial Narrow" w:eastAsia="Times New Roman" w:hAnsi="Arial Narrow"/>
                <w:b/>
                <w:bCs/>
                <w:color w:val="000000"/>
                <w:sz w:val="18"/>
                <w:szCs w:val="18"/>
              </w:rPr>
            </w:pPr>
          </w:p>
        </w:tc>
      </w:tr>
      <w:tr w:rsidR="009B40FE" w:rsidRPr="00BB65F1" w14:paraId="752B712F" w14:textId="77777777" w:rsidTr="00980928">
        <w:trPr>
          <w:trHeight w:val="20"/>
        </w:trPr>
        <w:tc>
          <w:tcPr>
            <w:tcW w:w="730"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79679651" w14:textId="77777777" w:rsidR="009B40FE" w:rsidRPr="00BB65F1" w:rsidRDefault="009B40FE" w:rsidP="00980928">
            <w:pPr>
              <w:ind w:right="57"/>
              <w:contextualSpacing/>
              <w:jc w:val="center"/>
              <w:rPr>
                <w:rFonts w:ascii="Arial Narrow" w:eastAsia="Times New Roman" w:hAnsi="Arial Narrow"/>
                <w:b/>
                <w:bCs/>
                <w:color w:val="000000"/>
                <w:sz w:val="18"/>
                <w:szCs w:val="18"/>
              </w:rPr>
            </w:pPr>
            <w:r w:rsidRPr="00BB65F1">
              <w:rPr>
                <w:rFonts w:ascii="Arial Narrow" w:eastAsia="Times New Roman" w:hAnsi="Arial Narrow"/>
                <w:b/>
                <w:bCs/>
                <w:color w:val="000000"/>
                <w:sz w:val="18"/>
                <w:szCs w:val="18"/>
              </w:rPr>
              <w:t>TOTAL</w:t>
            </w:r>
          </w:p>
        </w:tc>
        <w:tc>
          <w:tcPr>
            <w:tcW w:w="74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5FEA980" w14:textId="77777777" w:rsidR="009B40FE" w:rsidRPr="00BB65F1" w:rsidRDefault="009B40FE" w:rsidP="00980928">
            <w:pPr>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562,341,277.65</w:t>
            </w:r>
          </w:p>
        </w:tc>
        <w:tc>
          <w:tcPr>
            <w:tcW w:w="58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5B94194" w14:textId="77777777" w:rsidR="009B40FE" w:rsidRPr="00BB65F1" w:rsidRDefault="009B40FE" w:rsidP="00980928">
            <w:pPr>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69,286</w:t>
            </w:r>
          </w:p>
        </w:tc>
        <w:tc>
          <w:tcPr>
            <w:tcW w:w="74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F15BFCF" w14:textId="77777777" w:rsidR="009B40FE" w:rsidRPr="00BB65F1" w:rsidRDefault="009B40FE" w:rsidP="00980928">
            <w:pPr>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87,290,506.76</w:t>
            </w:r>
          </w:p>
        </w:tc>
        <w:tc>
          <w:tcPr>
            <w:tcW w:w="74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06C1109" w14:textId="77777777" w:rsidR="009B40FE" w:rsidRPr="00BB65F1" w:rsidRDefault="009B40FE" w:rsidP="00980928">
            <w:pPr>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05,913,611.66</w:t>
            </w:r>
          </w:p>
        </w:tc>
        <w:tc>
          <w:tcPr>
            <w:tcW w:w="74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CD65FE2" w14:textId="77777777" w:rsidR="009B40FE" w:rsidRPr="00BB65F1" w:rsidRDefault="009B40FE" w:rsidP="00980928">
            <w:pPr>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520,535,880.87</w:t>
            </w:r>
          </w:p>
        </w:tc>
        <w:tc>
          <w:tcPr>
            <w:tcW w:w="70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729443C" w14:textId="77777777" w:rsidR="009B40FE" w:rsidRPr="00BB65F1" w:rsidRDefault="009B40FE" w:rsidP="00980928">
            <w:pPr>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576,081,276.94</w:t>
            </w:r>
          </w:p>
        </w:tc>
      </w:tr>
      <w:tr w:rsidR="009B40FE" w:rsidRPr="00BB65F1" w14:paraId="07E5FF76" w14:textId="77777777" w:rsidTr="00980928">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EA20B8B" w14:textId="77777777" w:rsidR="009B40FE" w:rsidRPr="00BB65F1" w:rsidRDefault="009B40FE" w:rsidP="00980928">
            <w:pPr>
              <w:ind w:right="57"/>
              <w:contextualSpacing/>
              <w:rPr>
                <w:rFonts w:ascii="Arial Narrow" w:eastAsia="Times New Roman" w:hAnsi="Arial Narrow"/>
                <w:color w:val="000000"/>
                <w:sz w:val="18"/>
                <w:szCs w:val="18"/>
              </w:rPr>
            </w:pPr>
            <w:r w:rsidRPr="00BB65F1">
              <w:rPr>
                <w:rFonts w:ascii="Arial Narrow" w:eastAsia="Times New Roman" w:hAnsi="Arial Narrow"/>
                <w:color w:val="000000"/>
                <w:sz w:val="18"/>
                <w:szCs w:val="18"/>
              </w:rPr>
              <w:t>Central Office</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A18386"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17,992,176.43</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3F9614"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6D5469"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4BFD23"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3AFC02"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E2BFD5"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17,992,176.43</w:t>
            </w:r>
          </w:p>
        </w:tc>
      </w:tr>
      <w:tr w:rsidR="009B40FE" w:rsidRPr="00BB65F1" w14:paraId="7255D18D" w14:textId="77777777" w:rsidTr="00980928">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D86045F" w14:textId="77777777" w:rsidR="009B40FE" w:rsidRPr="00BB65F1" w:rsidRDefault="009B40FE" w:rsidP="00980928">
            <w:pPr>
              <w:ind w:right="57"/>
              <w:contextualSpacing/>
              <w:rPr>
                <w:rFonts w:ascii="Arial Narrow" w:eastAsia="Times New Roman" w:hAnsi="Arial Narrow"/>
                <w:color w:val="000000"/>
                <w:sz w:val="18"/>
                <w:szCs w:val="18"/>
              </w:rPr>
            </w:pPr>
            <w:r w:rsidRPr="00BB65F1">
              <w:rPr>
                <w:rFonts w:ascii="Arial Narrow" w:eastAsia="Times New Roman" w:hAnsi="Arial Narrow"/>
                <w:color w:val="000000"/>
                <w:sz w:val="18"/>
                <w:szCs w:val="18"/>
              </w:rPr>
              <w:t>NRLMB - NROC</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627453"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155664"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9,661</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A003AE"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8,170,704.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BA23BE"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2,824,368.39</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FA21D6"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4,549,667.25</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F10B93"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85,544,739.64</w:t>
            </w:r>
          </w:p>
        </w:tc>
      </w:tr>
      <w:tr w:rsidR="009B40FE" w:rsidRPr="00BB65F1" w14:paraId="11D8AB5B" w14:textId="77777777" w:rsidTr="00980928">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155158B" w14:textId="77777777" w:rsidR="009B40FE" w:rsidRPr="00BB65F1" w:rsidRDefault="009B40FE" w:rsidP="00980928">
            <w:pPr>
              <w:ind w:right="57"/>
              <w:contextualSpacing/>
              <w:rPr>
                <w:rFonts w:ascii="Arial Narrow" w:eastAsia="Times New Roman" w:hAnsi="Arial Narrow"/>
                <w:color w:val="000000"/>
                <w:sz w:val="18"/>
                <w:szCs w:val="18"/>
              </w:rPr>
            </w:pPr>
            <w:r w:rsidRPr="00BB65F1">
              <w:rPr>
                <w:rFonts w:ascii="Arial Narrow" w:eastAsia="Times New Roman" w:hAnsi="Arial Narrow"/>
                <w:color w:val="000000"/>
                <w:sz w:val="18"/>
                <w:szCs w:val="18"/>
              </w:rPr>
              <w:t>NRLMB - VDRC</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285123"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BD64CF"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547</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D142C6"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612,415.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FB7D26"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573,214.34</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FCDEC3"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077,232.50</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FAD560"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4,262,861.84</w:t>
            </w:r>
          </w:p>
        </w:tc>
      </w:tr>
      <w:tr w:rsidR="009B40FE" w:rsidRPr="00BB65F1" w14:paraId="3C02BBB8" w14:textId="77777777" w:rsidTr="00980928">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0326F9E" w14:textId="77777777" w:rsidR="009B40FE" w:rsidRPr="00BB65F1" w:rsidRDefault="009B40FE" w:rsidP="00980928">
            <w:pPr>
              <w:ind w:right="57"/>
              <w:contextualSpacing/>
              <w:rPr>
                <w:rFonts w:ascii="Arial Narrow" w:eastAsia="Times New Roman" w:hAnsi="Arial Narrow"/>
                <w:color w:val="000000"/>
                <w:sz w:val="18"/>
                <w:szCs w:val="18"/>
              </w:rPr>
            </w:pPr>
            <w:r w:rsidRPr="00BB65F1">
              <w:rPr>
                <w:rFonts w:ascii="Arial Narrow" w:eastAsia="Times New Roman" w:hAnsi="Arial Narrow"/>
                <w:color w:val="000000"/>
                <w:sz w:val="18"/>
                <w:szCs w:val="18"/>
              </w:rPr>
              <w:t>I</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F0C4A8"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97,055.2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B54D14"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015</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5ACF42"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777,65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CDEC66"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95,469.34</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F2BB3B"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391,957.83</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05866C"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6,762,132.37</w:t>
            </w:r>
          </w:p>
        </w:tc>
      </w:tr>
      <w:tr w:rsidR="009B40FE" w:rsidRPr="00BB65F1" w14:paraId="4F5296D7" w14:textId="77777777" w:rsidTr="00980928">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E85D8E" w14:textId="77777777" w:rsidR="009B40FE" w:rsidRPr="00BB65F1" w:rsidRDefault="009B40FE" w:rsidP="00980928">
            <w:pPr>
              <w:ind w:right="57"/>
              <w:contextualSpacing/>
              <w:rPr>
                <w:rFonts w:ascii="Arial Narrow" w:eastAsia="Times New Roman" w:hAnsi="Arial Narrow"/>
                <w:color w:val="000000"/>
                <w:sz w:val="18"/>
                <w:szCs w:val="18"/>
              </w:rPr>
            </w:pPr>
            <w:r w:rsidRPr="00BB65F1">
              <w:rPr>
                <w:rFonts w:ascii="Arial Narrow" w:eastAsia="Times New Roman" w:hAnsi="Arial Narrow"/>
                <w:color w:val="000000"/>
                <w:sz w:val="18"/>
                <w:szCs w:val="18"/>
              </w:rPr>
              <w:t>II</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59F704"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869.36</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66138B"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215</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089317"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272,639.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FF99CB"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29,420.13</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BBE2AD"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601,214.84</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3F032"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304,143.33</w:t>
            </w:r>
          </w:p>
        </w:tc>
      </w:tr>
      <w:tr w:rsidR="009B40FE" w:rsidRPr="00BB65F1" w14:paraId="32E5E106" w14:textId="77777777" w:rsidTr="00980928">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E71866E" w14:textId="77777777" w:rsidR="009B40FE" w:rsidRPr="00BB65F1" w:rsidRDefault="009B40FE" w:rsidP="00980928">
            <w:pPr>
              <w:ind w:right="57"/>
              <w:contextualSpacing/>
              <w:rPr>
                <w:rFonts w:ascii="Arial Narrow" w:eastAsia="Times New Roman" w:hAnsi="Arial Narrow"/>
                <w:color w:val="000000"/>
                <w:sz w:val="18"/>
                <w:szCs w:val="18"/>
              </w:rPr>
            </w:pPr>
            <w:r w:rsidRPr="00BB65F1">
              <w:rPr>
                <w:rFonts w:ascii="Arial Narrow" w:eastAsia="Times New Roman" w:hAnsi="Arial Narrow"/>
                <w:color w:val="000000"/>
                <w:sz w:val="18"/>
                <w:szCs w:val="18"/>
              </w:rPr>
              <w:t>III</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3EF902"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08.3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E3B3C5"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642</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745193"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74,670.65</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6A5969"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58,08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F4BEEE"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650.00</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4D6344"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847,308.95</w:t>
            </w:r>
          </w:p>
        </w:tc>
      </w:tr>
      <w:tr w:rsidR="009B40FE" w:rsidRPr="00BB65F1" w14:paraId="12D75089" w14:textId="77777777" w:rsidTr="00980928">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7F67B4C" w14:textId="77777777" w:rsidR="009B40FE" w:rsidRPr="00BB65F1" w:rsidRDefault="009B40FE" w:rsidP="00980928">
            <w:pPr>
              <w:ind w:right="57"/>
              <w:contextualSpacing/>
              <w:rPr>
                <w:rFonts w:ascii="Arial Narrow" w:eastAsia="Times New Roman" w:hAnsi="Arial Narrow"/>
                <w:color w:val="000000"/>
                <w:sz w:val="18"/>
                <w:szCs w:val="18"/>
              </w:rPr>
            </w:pPr>
            <w:r w:rsidRPr="00BB65F1">
              <w:rPr>
                <w:rFonts w:ascii="Arial Narrow" w:eastAsia="Times New Roman" w:hAnsi="Arial Narrow"/>
                <w:color w:val="000000"/>
                <w:sz w:val="18"/>
                <w:szCs w:val="18"/>
              </w:rPr>
              <w:t>CALABARZON</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E4DD77"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10E351"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238</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ED6008"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25,132.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8A094A"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898,432.2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935BC8"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828,294.27</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350A42"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651,858.47</w:t>
            </w:r>
          </w:p>
        </w:tc>
      </w:tr>
      <w:tr w:rsidR="009B40FE" w:rsidRPr="00BB65F1" w14:paraId="34FB1FFB" w14:textId="77777777" w:rsidTr="00980928">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93940FA" w14:textId="77777777" w:rsidR="009B40FE" w:rsidRPr="00BB65F1" w:rsidRDefault="009B40FE" w:rsidP="00980928">
            <w:pPr>
              <w:ind w:right="57"/>
              <w:contextualSpacing/>
              <w:rPr>
                <w:rFonts w:ascii="Arial Narrow" w:eastAsia="Times New Roman" w:hAnsi="Arial Narrow"/>
                <w:color w:val="000000"/>
                <w:sz w:val="18"/>
                <w:szCs w:val="18"/>
              </w:rPr>
            </w:pPr>
            <w:r w:rsidRPr="00BB65F1">
              <w:rPr>
                <w:rFonts w:ascii="Arial Narrow" w:eastAsia="Times New Roman" w:hAnsi="Arial Narrow"/>
                <w:color w:val="000000"/>
                <w:sz w:val="18"/>
                <w:szCs w:val="18"/>
              </w:rPr>
              <w:t>MIMAROPA</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7EB346"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71,062.78</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B07952"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813</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2B000D"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509,273.82</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ADD493"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07,574.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C11426"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690,041.75</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2EBC4F"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977,952.35</w:t>
            </w:r>
          </w:p>
        </w:tc>
      </w:tr>
      <w:tr w:rsidR="009B40FE" w:rsidRPr="00BB65F1" w14:paraId="0A969D97" w14:textId="77777777" w:rsidTr="00980928">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106AEA3" w14:textId="77777777" w:rsidR="009B40FE" w:rsidRPr="00BB65F1" w:rsidRDefault="009B40FE" w:rsidP="00980928">
            <w:pPr>
              <w:ind w:right="57"/>
              <w:contextualSpacing/>
              <w:rPr>
                <w:rFonts w:ascii="Arial Narrow" w:eastAsia="Times New Roman" w:hAnsi="Arial Narrow"/>
                <w:color w:val="000000"/>
                <w:sz w:val="18"/>
                <w:szCs w:val="18"/>
              </w:rPr>
            </w:pPr>
            <w:r w:rsidRPr="00BB65F1">
              <w:rPr>
                <w:rFonts w:ascii="Arial Narrow" w:eastAsia="Times New Roman" w:hAnsi="Arial Narrow"/>
                <w:color w:val="000000"/>
                <w:sz w:val="18"/>
                <w:szCs w:val="18"/>
              </w:rPr>
              <w:t>V</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665D83"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1E2A35"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101</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45EEE5"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515,543.98</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EAB783"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753,333.7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8EDAC7"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852,097.15</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6BFB5B"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120,974.83</w:t>
            </w:r>
          </w:p>
        </w:tc>
      </w:tr>
      <w:tr w:rsidR="009B40FE" w:rsidRPr="00BB65F1" w14:paraId="15C3E695" w14:textId="77777777" w:rsidTr="00980928">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2860ED" w14:textId="77777777" w:rsidR="009B40FE" w:rsidRPr="00BB65F1" w:rsidRDefault="009B40FE" w:rsidP="00980928">
            <w:pPr>
              <w:ind w:right="57"/>
              <w:contextualSpacing/>
              <w:rPr>
                <w:rFonts w:ascii="Arial Narrow" w:eastAsia="Times New Roman" w:hAnsi="Arial Narrow"/>
                <w:color w:val="000000"/>
                <w:sz w:val="18"/>
                <w:szCs w:val="18"/>
              </w:rPr>
            </w:pPr>
            <w:r w:rsidRPr="00BB65F1">
              <w:rPr>
                <w:rFonts w:ascii="Arial Narrow" w:eastAsia="Times New Roman" w:hAnsi="Arial Narrow"/>
                <w:color w:val="000000"/>
                <w:sz w:val="18"/>
                <w:szCs w:val="18"/>
              </w:rPr>
              <w:t>VI</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1B5157"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6.07</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0C705D"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319</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3F7FFE"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830,922.09</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1E15CF"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901,319.8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375447"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163,617.28</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A91CD4"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2,895,865.24</w:t>
            </w:r>
          </w:p>
        </w:tc>
      </w:tr>
      <w:tr w:rsidR="009B40FE" w:rsidRPr="00BB65F1" w14:paraId="6470A583" w14:textId="77777777" w:rsidTr="00980928">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7719575" w14:textId="77777777" w:rsidR="009B40FE" w:rsidRPr="00BB65F1" w:rsidRDefault="009B40FE" w:rsidP="00980928">
            <w:pPr>
              <w:ind w:right="57"/>
              <w:contextualSpacing/>
              <w:rPr>
                <w:rFonts w:ascii="Arial Narrow" w:eastAsia="Times New Roman" w:hAnsi="Arial Narrow"/>
                <w:color w:val="000000"/>
                <w:sz w:val="18"/>
                <w:szCs w:val="18"/>
              </w:rPr>
            </w:pPr>
            <w:r w:rsidRPr="00BB65F1">
              <w:rPr>
                <w:rFonts w:ascii="Arial Narrow" w:eastAsia="Times New Roman" w:hAnsi="Arial Narrow"/>
                <w:color w:val="000000"/>
                <w:sz w:val="18"/>
                <w:szCs w:val="18"/>
              </w:rPr>
              <w:t>VII</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7F6D3C"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83,087.16</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8E9ECA"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713</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6E9F4D"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870,575.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E2005F"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881,482.22</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352D94"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496,480.98</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22645B"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231,625.36</w:t>
            </w:r>
          </w:p>
        </w:tc>
      </w:tr>
      <w:tr w:rsidR="009B40FE" w:rsidRPr="00BB65F1" w14:paraId="33079FB5" w14:textId="77777777" w:rsidTr="00980928">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8A841B" w14:textId="77777777" w:rsidR="009B40FE" w:rsidRPr="00BB65F1" w:rsidRDefault="009B40FE" w:rsidP="00980928">
            <w:pPr>
              <w:ind w:right="57"/>
              <w:contextualSpacing/>
              <w:rPr>
                <w:rFonts w:ascii="Arial Narrow" w:eastAsia="Times New Roman" w:hAnsi="Arial Narrow"/>
                <w:color w:val="000000"/>
                <w:sz w:val="18"/>
                <w:szCs w:val="18"/>
              </w:rPr>
            </w:pPr>
            <w:r w:rsidRPr="00BB65F1">
              <w:rPr>
                <w:rFonts w:ascii="Arial Narrow" w:eastAsia="Times New Roman" w:hAnsi="Arial Narrow"/>
                <w:color w:val="000000"/>
                <w:sz w:val="18"/>
                <w:szCs w:val="18"/>
              </w:rPr>
              <w:t>VIII</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FAE0C3"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15,796.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8D9AB0"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78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7449E6"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687,845.4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43CF0D"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208,683.36</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6AFF0B"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964,560.95</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C6E9E3"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076,885.71</w:t>
            </w:r>
          </w:p>
        </w:tc>
      </w:tr>
      <w:tr w:rsidR="009B40FE" w:rsidRPr="00BB65F1" w14:paraId="0A00BD41" w14:textId="77777777" w:rsidTr="00980928">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6869EFF" w14:textId="77777777" w:rsidR="009B40FE" w:rsidRPr="00BB65F1" w:rsidRDefault="009B40FE" w:rsidP="00980928">
            <w:pPr>
              <w:ind w:right="57"/>
              <w:contextualSpacing/>
              <w:rPr>
                <w:rFonts w:ascii="Arial Narrow" w:eastAsia="Times New Roman" w:hAnsi="Arial Narrow"/>
                <w:color w:val="000000"/>
                <w:sz w:val="18"/>
                <w:szCs w:val="18"/>
              </w:rPr>
            </w:pPr>
            <w:r w:rsidRPr="00BB65F1">
              <w:rPr>
                <w:rFonts w:ascii="Arial Narrow" w:eastAsia="Times New Roman" w:hAnsi="Arial Narrow"/>
                <w:color w:val="000000"/>
                <w:sz w:val="18"/>
                <w:szCs w:val="18"/>
              </w:rPr>
              <w:t>IX</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8E77FA"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20,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9D7568"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42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ADEA79"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612,835.8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09200A"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873,791.28</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1EF1AE"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557,978.69</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2A7614"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964,605.77</w:t>
            </w:r>
          </w:p>
        </w:tc>
      </w:tr>
      <w:tr w:rsidR="009B40FE" w:rsidRPr="00BB65F1" w14:paraId="0E214FD4" w14:textId="77777777" w:rsidTr="00980928">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690DE0" w14:textId="77777777" w:rsidR="009B40FE" w:rsidRPr="00BB65F1" w:rsidRDefault="009B40FE" w:rsidP="00980928">
            <w:pPr>
              <w:ind w:right="57"/>
              <w:contextualSpacing/>
              <w:rPr>
                <w:rFonts w:ascii="Arial Narrow" w:eastAsia="Times New Roman" w:hAnsi="Arial Narrow"/>
                <w:color w:val="000000"/>
                <w:sz w:val="18"/>
                <w:szCs w:val="18"/>
              </w:rPr>
            </w:pPr>
            <w:r w:rsidRPr="00BB65F1">
              <w:rPr>
                <w:rFonts w:ascii="Arial Narrow" w:eastAsia="Times New Roman" w:hAnsi="Arial Narrow"/>
                <w:color w:val="000000"/>
                <w:sz w:val="18"/>
                <w:szCs w:val="18"/>
              </w:rPr>
              <w:t>X</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462B1C"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16,679.92</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F097C1"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144</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FAA500"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756,525.48</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98BB55"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709,275.06</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57668C"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322,940.66</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05EB51"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4,905,421.12</w:t>
            </w:r>
          </w:p>
        </w:tc>
      </w:tr>
      <w:tr w:rsidR="009B40FE" w:rsidRPr="00BB65F1" w14:paraId="7A4908B1" w14:textId="77777777" w:rsidTr="00980928">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0043D8" w14:textId="77777777" w:rsidR="009B40FE" w:rsidRPr="00BB65F1" w:rsidRDefault="009B40FE" w:rsidP="00980928">
            <w:pPr>
              <w:ind w:right="57"/>
              <w:contextualSpacing/>
              <w:rPr>
                <w:rFonts w:ascii="Arial Narrow" w:eastAsia="Times New Roman" w:hAnsi="Arial Narrow"/>
                <w:color w:val="000000"/>
                <w:sz w:val="18"/>
                <w:szCs w:val="18"/>
              </w:rPr>
            </w:pPr>
            <w:r w:rsidRPr="00BB65F1">
              <w:rPr>
                <w:rFonts w:ascii="Arial Narrow" w:eastAsia="Times New Roman" w:hAnsi="Arial Narrow"/>
                <w:color w:val="000000"/>
                <w:sz w:val="18"/>
                <w:szCs w:val="18"/>
              </w:rPr>
              <w:t>XI</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37886A"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792745"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96</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E456F6"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29,457.6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E8ED7C"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888,625.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EBB13E"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675,465.80</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FB99D3"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293,548.40</w:t>
            </w:r>
          </w:p>
        </w:tc>
      </w:tr>
      <w:tr w:rsidR="009B40FE" w:rsidRPr="00BB65F1" w14:paraId="4E68EE1E" w14:textId="77777777" w:rsidTr="00980928">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EDF74B8" w14:textId="77777777" w:rsidR="009B40FE" w:rsidRPr="00BB65F1" w:rsidRDefault="009B40FE" w:rsidP="00980928">
            <w:pPr>
              <w:ind w:right="57"/>
              <w:contextualSpacing/>
              <w:rPr>
                <w:rFonts w:ascii="Arial Narrow" w:eastAsia="Times New Roman" w:hAnsi="Arial Narrow"/>
                <w:color w:val="000000"/>
                <w:sz w:val="18"/>
                <w:szCs w:val="18"/>
              </w:rPr>
            </w:pPr>
            <w:r w:rsidRPr="00BB65F1">
              <w:rPr>
                <w:rFonts w:ascii="Arial Narrow" w:eastAsia="Times New Roman" w:hAnsi="Arial Narrow"/>
                <w:color w:val="000000"/>
                <w:sz w:val="18"/>
                <w:szCs w:val="18"/>
              </w:rPr>
              <w:t>XII</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8DB1F4"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48,513.85</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F0A1D2"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59</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7D00BB"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22,45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91E11F"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067,654.21</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763E46"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117,738.53</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3FDF5F"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56,356.59</w:t>
            </w:r>
          </w:p>
        </w:tc>
      </w:tr>
      <w:tr w:rsidR="009B40FE" w:rsidRPr="00BB65F1" w14:paraId="386FB4AE" w14:textId="77777777" w:rsidTr="00980928">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A83CDFD" w14:textId="77777777" w:rsidR="009B40FE" w:rsidRPr="00BB65F1" w:rsidRDefault="009B40FE" w:rsidP="00980928">
            <w:pPr>
              <w:ind w:right="57"/>
              <w:contextualSpacing/>
              <w:rPr>
                <w:rFonts w:ascii="Arial Narrow" w:eastAsia="Times New Roman" w:hAnsi="Arial Narrow"/>
                <w:color w:val="000000"/>
                <w:sz w:val="18"/>
                <w:szCs w:val="18"/>
              </w:rPr>
            </w:pPr>
            <w:r w:rsidRPr="00BB65F1">
              <w:rPr>
                <w:rFonts w:ascii="Arial Narrow" w:eastAsia="Times New Roman" w:hAnsi="Arial Narrow"/>
                <w:color w:val="000000"/>
                <w:sz w:val="18"/>
                <w:szCs w:val="18"/>
              </w:rPr>
              <w:t>CARAGA</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823BA1"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451,832.02</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36455D"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642</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0FCB44"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00,691.02</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F5B850"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496,316.22</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AC88EA"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249,025.88</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0D4729"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497,865.14</w:t>
            </w:r>
          </w:p>
        </w:tc>
      </w:tr>
      <w:tr w:rsidR="009B40FE" w:rsidRPr="00BB65F1" w14:paraId="66F30677" w14:textId="77777777" w:rsidTr="00980928">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0734750" w14:textId="77777777" w:rsidR="009B40FE" w:rsidRPr="00BB65F1" w:rsidRDefault="009B40FE" w:rsidP="00980928">
            <w:pPr>
              <w:ind w:right="57"/>
              <w:contextualSpacing/>
              <w:rPr>
                <w:rFonts w:ascii="Arial Narrow" w:eastAsia="Times New Roman" w:hAnsi="Arial Narrow"/>
                <w:color w:val="000000"/>
                <w:sz w:val="18"/>
                <w:szCs w:val="18"/>
              </w:rPr>
            </w:pPr>
            <w:r w:rsidRPr="00BB65F1">
              <w:rPr>
                <w:rFonts w:ascii="Arial Narrow" w:eastAsia="Times New Roman" w:hAnsi="Arial Narrow"/>
                <w:color w:val="000000"/>
                <w:sz w:val="18"/>
                <w:szCs w:val="18"/>
              </w:rPr>
              <w:t>NCR</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838235"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31,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27034C"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59</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B63E7F"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71,145.35</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885758"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881,986.45</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8B9035"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661,874.28</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27EE70"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046,006.08</w:t>
            </w:r>
          </w:p>
        </w:tc>
      </w:tr>
      <w:tr w:rsidR="009B40FE" w:rsidRPr="00BB65F1" w14:paraId="3A19C40D" w14:textId="77777777" w:rsidTr="00980928">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44C03E3" w14:textId="77777777" w:rsidR="009B40FE" w:rsidRPr="00BB65F1" w:rsidRDefault="009B40FE" w:rsidP="00980928">
            <w:pPr>
              <w:ind w:right="57"/>
              <w:contextualSpacing/>
              <w:rPr>
                <w:rFonts w:ascii="Arial Narrow" w:eastAsia="Times New Roman" w:hAnsi="Arial Narrow"/>
                <w:color w:val="000000"/>
                <w:sz w:val="18"/>
                <w:szCs w:val="18"/>
              </w:rPr>
            </w:pPr>
            <w:r w:rsidRPr="00BB65F1">
              <w:rPr>
                <w:rFonts w:ascii="Arial Narrow" w:eastAsia="Times New Roman" w:hAnsi="Arial Narrow"/>
                <w:color w:val="000000"/>
                <w:sz w:val="18"/>
                <w:szCs w:val="18"/>
              </w:rPr>
              <w:t>CAR</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3DCA38"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12,290.56</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83AD5F"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122</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9EE5FC"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650,030.57</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E9D188"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664,585.96</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183835"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322,042.23</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310F04" w14:textId="77777777" w:rsidR="009B40FE" w:rsidRPr="00BB65F1" w:rsidRDefault="009B40FE" w:rsidP="00980928">
            <w:pPr>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6,648,949.32</w:t>
            </w:r>
          </w:p>
        </w:tc>
      </w:tr>
    </w:tbl>
    <w:p w14:paraId="0982F806" w14:textId="77777777" w:rsidR="009B40FE" w:rsidRDefault="009B40FE" w:rsidP="009B40FE">
      <w:pPr>
        <w:ind w:left="270"/>
        <w:contextualSpacing/>
        <w:rPr>
          <w:rFonts w:ascii="Arial" w:eastAsia="Arial" w:hAnsi="Arial" w:cs="Arial"/>
          <w:i/>
          <w:sz w:val="16"/>
          <w:szCs w:val="16"/>
        </w:rPr>
      </w:pPr>
      <w:r>
        <w:rPr>
          <w:rFonts w:ascii="Arial" w:eastAsia="Arial" w:hAnsi="Arial" w:cs="Arial"/>
          <w:i/>
          <w:sz w:val="16"/>
          <w:szCs w:val="16"/>
        </w:rPr>
        <w:t xml:space="preserve">   Note: The Inventory Summary is as of 24 April</w:t>
      </w:r>
      <w:r w:rsidRPr="001F6828">
        <w:rPr>
          <w:rFonts w:ascii="Arial" w:eastAsia="Arial" w:hAnsi="Arial" w:cs="Arial"/>
          <w:i/>
          <w:sz w:val="16"/>
          <w:szCs w:val="16"/>
        </w:rPr>
        <w:t xml:space="preserve"> </w:t>
      </w:r>
      <w:r>
        <w:rPr>
          <w:rFonts w:ascii="Arial" w:eastAsia="Arial" w:hAnsi="Arial" w:cs="Arial"/>
          <w:i/>
          <w:sz w:val="16"/>
          <w:szCs w:val="16"/>
        </w:rPr>
        <w:t>2021, 4PM.</w:t>
      </w:r>
    </w:p>
    <w:p w14:paraId="0071B4BB" w14:textId="77777777" w:rsidR="009B40FE" w:rsidRPr="00F85A69" w:rsidRDefault="009B40FE" w:rsidP="009B40FE">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5A970E7" w14:textId="77777777" w:rsidR="009B40FE" w:rsidRDefault="009B40FE" w:rsidP="00660B09">
      <w:pPr>
        <w:widowControl/>
        <w:spacing w:after="120" w:line="240" w:lineRule="auto"/>
        <w:rPr>
          <w:rFonts w:ascii="Arial" w:eastAsia="Arial" w:hAnsi="Arial" w:cs="Arial"/>
          <w:b/>
          <w:color w:val="002060"/>
          <w:sz w:val="28"/>
          <w:szCs w:val="28"/>
        </w:rPr>
      </w:pPr>
    </w:p>
    <w:p w14:paraId="7FD9AACF" w14:textId="40F15728"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75416813" w:rsidR="008E35DA" w:rsidRPr="00083A70" w:rsidRDefault="00FA342D" w:rsidP="006662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A6194F">
              <w:rPr>
                <w:rFonts w:ascii="Arial" w:eastAsia="Arial" w:hAnsi="Arial" w:cs="Arial"/>
                <w:sz w:val="20"/>
                <w:szCs w:val="20"/>
              </w:rPr>
              <w:t>4</w:t>
            </w:r>
            <w:r w:rsidR="00FA004C">
              <w:rPr>
                <w:rFonts w:ascii="Arial" w:eastAsia="Arial" w:hAnsi="Arial" w:cs="Arial"/>
                <w:sz w:val="20"/>
                <w:szCs w:val="20"/>
              </w:rPr>
              <w:t xml:space="preserve"> </w:t>
            </w:r>
            <w:r w:rsidR="005D52F5" w:rsidRPr="00083A70">
              <w:rPr>
                <w:rFonts w:ascii="Arial" w:eastAsia="Arial" w:hAnsi="Arial" w:cs="Arial"/>
                <w:sz w:val="20"/>
                <w:szCs w:val="20"/>
              </w:rPr>
              <w:t>April</w:t>
            </w:r>
            <w:r w:rsidR="008E35DA"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lastRenderedPageBreak/>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1DF1C60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388244B7" w:rsidR="008E35DA" w:rsidRPr="00D42B1F" w:rsidRDefault="00CF32D1" w:rsidP="006662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A6194F">
              <w:rPr>
                <w:rFonts w:ascii="Arial" w:eastAsia="Arial" w:hAnsi="Arial" w:cs="Arial"/>
                <w:sz w:val="20"/>
                <w:szCs w:val="20"/>
              </w:rPr>
              <w:t>4</w:t>
            </w:r>
            <w:r w:rsidR="00C76280">
              <w:rPr>
                <w:rFonts w:ascii="Arial" w:eastAsia="Arial" w:hAnsi="Arial" w:cs="Arial"/>
                <w:sz w:val="20"/>
                <w:szCs w:val="20"/>
              </w:rPr>
              <w:t xml:space="preserve">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58A5B4CD" w:rsidR="008E35DA" w:rsidRPr="008E20D4" w:rsidRDefault="00986C5F" w:rsidP="001513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FA342D">
              <w:rPr>
                <w:rFonts w:ascii="Arial" w:eastAsia="Arial" w:hAnsi="Arial" w:cs="Arial"/>
                <w:sz w:val="20"/>
                <w:szCs w:val="20"/>
              </w:rPr>
              <w:t>3</w:t>
            </w:r>
            <w:r w:rsidR="002C0482">
              <w:rPr>
                <w:rFonts w:ascii="Arial" w:eastAsia="Arial" w:hAnsi="Arial" w:cs="Arial"/>
                <w:sz w:val="20"/>
                <w:szCs w:val="20"/>
              </w:rPr>
              <w:t xml:space="preserve"> </w:t>
            </w:r>
            <w:r w:rsidR="005D52F5">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2900A95" w14:textId="02FBAA0B" w:rsidR="00832315" w:rsidRDefault="00832315" w:rsidP="008266BC">
      <w:pPr>
        <w:widowControl/>
        <w:spacing w:after="0" w:line="240" w:lineRule="auto"/>
        <w:contextualSpacing/>
        <w:rPr>
          <w:rFonts w:ascii="Arial" w:eastAsia="Arial" w:hAnsi="Arial" w:cs="Arial"/>
          <w:b/>
          <w:sz w:val="24"/>
          <w:szCs w:val="24"/>
        </w:rPr>
      </w:pPr>
    </w:p>
    <w:p w14:paraId="0BB70EBD" w14:textId="77777777" w:rsidR="00CE710F" w:rsidRDefault="00CE710F" w:rsidP="008266BC">
      <w:pPr>
        <w:widowControl/>
        <w:spacing w:after="0" w:line="240" w:lineRule="auto"/>
        <w:contextualSpacing/>
        <w:rPr>
          <w:rFonts w:ascii="Arial" w:eastAsia="Arial" w:hAnsi="Arial" w:cs="Arial"/>
          <w:b/>
          <w:sz w:val="24"/>
          <w:szCs w:val="24"/>
        </w:rPr>
      </w:pPr>
    </w:p>
    <w:p w14:paraId="5F2FF8FC" w14:textId="51B8332C"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583E9FEE" w:rsidR="008E35DA" w:rsidRPr="003B2A12" w:rsidRDefault="00B17719"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3B2A12">
              <w:rPr>
                <w:rFonts w:ascii="Arial" w:eastAsia="Arial" w:hAnsi="Arial" w:cs="Arial"/>
                <w:sz w:val="20"/>
                <w:szCs w:val="20"/>
              </w:rPr>
              <w:t>23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5150081D" w:rsidR="008E35DA" w:rsidRPr="003B2A12"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A total of ₱</w:t>
            </w:r>
            <w:r w:rsidR="000E15F1" w:rsidRPr="003B2A12">
              <w:rPr>
                <w:rFonts w:ascii="Arial" w:eastAsia="Arial" w:hAnsi="Arial" w:cs="Arial"/>
                <w:sz w:val="20"/>
                <w:szCs w:val="19"/>
              </w:rPr>
              <w:t>2,</w:t>
            </w:r>
            <w:r w:rsidR="00A00A57" w:rsidRPr="003B2A12">
              <w:rPr>
                <w:rFonts w:ascii="Arial" w:eastAsia="Arial" w:hAnsi="Arial" w:cs="Arial"/>
                <w:sz w:val="20"/>
                <w:szCs w:val="19"/>
              </w:rPr>
              <w:t>883</w:t>
            </w:r>
            <w:r w:rsidR="000E15F1" w:rsidRPr="003B2A12">
              <w:rPr>
                <w:rFonts w:ascii="Arial" w:eastAsia="Arial" w:hAnsi="Arial" w:cs="Arial"/>
                <w:sz w:val="20"/>
                <w:szCs w:val="19"/>
              </w:rPr>
              <w:t>,</w:t>
            </w:r>
            <w:r w:rsidR="00A00A57" w:rsidRPr="003B2A12">
              <w:rPr>
                <w:rFonts w:ascii="Arial" w:eastAsia="Arial" w:hAnsi="Arial" w:cs="Arial"/>
                <w:sz w:val="20"/>
                <w:szCs w:val="19"/>
              </w:rPr>
              <w:t>721</w:t>
            </w:r>
            <w:r w:rsidR="000E15F1" w:rsidRPr="003B2A12">
              <w:rPr>
                <w:rFonts w:ascii="Arial" w:eastAsia="Arial" w:hAnsi="Arial" w:cs="Arial"/>
                <w:sz w:val="20"/>
                <w:szCs w:val="19"/>
              </w:rPr>
              <w:t>.</w:t>
            </w:r>
            <w:r w:rsidR="00A00A57" w:rsidRPr="003B2A12">
              <w:rPr>
                <w:rFonts w:ascii="Arial" w:eastAsia="Arial" w:hAnsi="Arial" w:cs="Arial"/>
                <w:sz w:val="20"/>
                <w:szCs w:val="19"/>
              </w:rPr>
              <w:t>02</w:t>
            </w:r>
            <w:r w:rsidR="000E15F1" w:rsidRPr="003B2A12">
              <w:rPr>
                <w:rFonts w:ascii="Arial" w:eastAsia="Arial" w:hAnsi="Arial" w:cs="Arial"/>
                <w:sz w:val="20"/>
                <w:szCs w:val="19"/>
              </w:rPr>
              <w:t xml:space="preserve"> </w:t>
            </w:r>
            <w:r w:rsidR="008E35DA" w:rsidRPr="003B2A12">
              <w:rPr>
                <w:rFonts w:ascii="Arial" w:eastAsia="Arial" w:hAnsi="Arial" w:cs="Arial"/>
                <w:sz w:val="20"/>
                <w:szCs w:val="19"/>
              </w:rPr>
              <w:t>worth of relief assistance was provided to the Locally Stranded Individuals (LSIs) in CAR.</w:t>
            </w:r>
          </w:p>
          <w:p w14:paraId="344F9BA5" w14:textId="2BFCA2D3"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Continuous implementation for the Bayanihan to Recover as One Act by provision of assistance to the affected by granular lockdown.</w:t>
            </w:r>
          </w:p>
          <w:p w14:paraId="15FF4AC7" w14:textId="10614E6D"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On-going prepositioning of Food and Non-food Items to the provinces</w:t>
            </w:r>
          </w:p>
          <w:p w14:paraId="41D7E574" w14:textId="777777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3B2A12"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3B2A1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3B2A12">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A43123" w:rsidRPr="003B2A12" w14:paraId="4274575A" w14:textId="77777777" w:rsidTr="0070511E">
              <w:tc>
                <w:tcPr>
                  <w:tcW w:w="1370" w:type="pct"/>
                  <w:shd w:val="clear" w:color="auto" w:fill="D9D9D9" w:themeFill="background1" w:themeFillShade="D9"/>
                  <w:vAlign w:val="center"/>
                </w:tcPr>
                <w:p w14:paraId="7B777D67"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3B2A12" w:rsidRDefault="008E35DA" w:rsidP="008266BC">
                  <w:pPr>
                    <w:widowControl/>
                    <w:spacing w:after="0" w:line="240" w:lineRule="auto"/>
                    <w:ind w:right="57"/>
                    <w:contextualSpacing/>
                    <w:jc w:val="center"/>
                    <w:rPr>
                      <w:rFonts w:ascii="Arial" w:eastAsia="Arial" w:hAnsi="Arial" w:cs="Arial"/>
                      <w:b/>
                      <w:sz w:val="16"/>
                      <w:szCs w:val="16"/>
                    </w:rPr>
                  </w:pPr>
                  <w:r w:rsidRPr="003B2A12">
                    <w:rPr>
                      <w:rFonts w:ascii="Arial" w:eastAsia="Arial" w:hAnsi="Arial" w:cs="Arial"/>
                      <w:b/>
                      <w:sz w:val="16"/>
                      <w:szCs w:val="16"/>
                    </w:rPr>
                    <w:t>TOTA</w:t>
                  </w:r>
                  <w:r w:rsidR="005C15B3" w:rsidRPr="003B2A12">
                    <w:rPr>
                      <w:rFonts w:ascii="Arial" w:eastAsia="Arial" w:hAnsi="Arial" w:cs="Arial"/>
                      <w:b/>
                      <w:sz w:val="16"/>
                      <w:szCs w:val="16"/>
                    </w:rPr>
                    <w:t>L</w:t>
                  </w:r>
                  <w:r w:rsidRPr="003B2A12">
                    <w:rPr>
                      <w:rFonts w:ascii="Arial" w:eastAsia="Arial" w:hAnsi="Arial" w:cs="Arial"/>
                      <w:b/>
                      <w:sz w:val="16"/>
                      <w:szCs w:val="16"/>
                    </w:rPr>
                    <w:t xml:space="preserve"> AMOUNT PAID (PhP)</w:t>
                  </w:r>
                </w:p>
              </w:tc>
            </w:tr>
            <w:tr w:rsidR="00A43123" w:rsidRPr="003B2A12" w14:paraId="569CAB5B" w14:textId="77777777" w:rsidTr="0070511E">
              <w:tc>
                <w:tcPr>
                  <w:tcW w:w="5000" w:type="pct"/>
                  <w:gridSpan w:val="3"/>
                  <w:shd w:val="clear" w:color="auto" w:fill="EAF1DD" w:themeFill="accent3" w:themeFillTint="33"/>
                  <w:vAlign w:val="center"/>
                </w:tcPr>
                <w:p w14:paraId="0447EEB1"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FIRST TRANCHE</w:t>
                  </w:r>
                </w:p>
              </w:tc>
            </w:tr>
            <w:tr w:rsidR="00A43123" w:rsidRPr="003B2A12" w14:paraId="5E473E64" w14:textId="77777777" w:rsidTr="0070511E">
              <w:tc>
                <w:tcPr>
                  <w:tcW w:w="1370" w:type="pct"/>
                </w:tcPr>
                <w:p w14:paraId="53669E98"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lastRenderedPageBreak/>
                    <w:t>Non-4Ps</w:t>
                  </w:r>
                </w:p>
              </w:tc>
              <w:tc>
                <w:tcPr>
                  <w:tcW w:w="1920" w:type="pct"/>
                </w:tcPr>
                <w:p w14:paraId="22DF1393" w14:textId="6BCAFE72" w:rsidR="008E35DA" w:rsidRPr="003B2A12" w:rsidRDefault="001037C3"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345,301</w:t>
                  </w:r>
                </w:p>
              </w:tc>
              <w:tc>
                <w:tcPr>
                  <w:tcW w:w="1710" w:type="pct"/>
                </w:tcPr>
                <w:p w14:paraId="62FEA686" w14:textId="5C040D30" w:rsidR="008E35DA" w:rsidRPr="003B2A12" w:rsidRDefault="001037C3"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1,895,317,350.00</w:t>
                  </w:r>
                </w:p>
              </w:tc>
            </w:tr>
            <w:tr w:rsidR="00A43123" w:rsidRPr="003B2A12" w14:paraId="32B10252" w14:textId="77777777" w:rsidTr="0070511E">
              <w:tc>
                <w:tcPr>
                  <w:tcW w:w="1370" w:type="pct"/>
                </w:tcPr>
                <w:p w14:paraId="6E3168C1"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4Ps</w:t>
                  </w:r>
                </w:p>
              </w:tc>
              <w:tc>
                <w:tcPr>
                  <w:tcW w:w="1920" w:type="pct"/>
                </w:tcPr>
                <w:p w14:paraId="788C9990" w14:textId="215673E2" w:rsidR="008E35DA" w:rsidRPr="003B2A12" w:rsidRDefault="00F64AB9"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73,</w:t>
                  </w:r>
                  <w:r w:rsidR="001037C3" w:rsidRPr="003B2A12">
                    <w:rPr>
                      <w:rFonts w:ascii="Arial" w:eastAsia="Arial" w:hAnsi="Arial" w:cs="Arial"/>
                      <w:bCs/>
                      <w:sz w:val="16"/>
                      <w:szCs w:val="16"/>
                    </w:rPr>
                    <w:t>009</w:t>
                  </w:r>
                </w:p>
              </w:tc>
              <w:tc>
                <w:tcPr>
                  <w:tcW w:w="1710" w:type="pct"/>
                </w:tcPr>
                <w:p w14:paraId="44EC276B" w14:textId="3EF4E221" w:rsidR="008E35DA" w:rsidRPr="003B2A12" w:rsidRDefault="001037C3"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302,987,350.00</w:t>
                  </w:r>
                </w:p>
              </w:tc>
            </w:tr>
            <w:tr w:rsidR="00A43123" w:rsidRPr="003B2A12" w14:paraId="28F2CF65" w14:textId="77777777" w:rsidTr="0070511E">
              <w:tc>
                <w:tcPr>
                  <w:tcW w:w="5000" w:type="pct"/>
                  <w:gridSpan w:val="3"/>
                  <w:shd w:val="clear" w:color="auto" w:fill="EAF1DD" w:themeFill="accent3" w:themeFillTint="33"/>
                  <w:vAlign w:val="center"/>
                </w:tcPr>
                <w:p w14:paraId="4BB2E472"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SECOND TRANCHE</w:t>
                  </w:r>
                </w:p>
              </w:tc>
            </w:tr>
            <w:tr w:rsidR="00A43123" w:rsidRPr="003B2A12" w14:paraId="0D7D27B2" w14:textId="77777777" w:rsidTr="0070511E">
              <w:tc>
                <w:tcPr>
                  <w:tcW w:w="1370" w:type="pct"/>
                </w:tcPr>
                <w:p w14:paraId="060B1157"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Non-4Ps</w:t>
                  </w:r>
                </w:p>
              </w:tc>
              <w:tc>
                <w:tcPr>
                  <w:tcW w:w="1920" w:type="pct"/>
                </w:tcPr>
                <w:p w14:paraId="71A4DA32" w14:textId="77777777" w:rsidR="008E35DA" w:rsidRPr="003B2A12" w:rsidRDefault="008E35DA"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96,944</w:t>
                  </w:r>
                </w:p>
              </w:tc>
              <w:tc>
                <w:tcPr>
                  <w:tcW w:w="1710" w:type="pct"/>
                </w:tcPr>
                <w:p w14:paraId="5C5394B7" w14:textId="77777777" w:rsidR="008E35DA" w:rsidRPr="003B2A12" w:rsidRDefault="008E35DA"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533,192,000.00</w:t>
                  </w:r>
                </w:p>
              </w:tc>
            </w:tr>
            <w:tr w:rsidR="00A43123" w:rsidRPr="003B2A12" w14:paraId="3C1A824A" w14:textId="77777777" w:rsidTr="0070511E">
              <w:tc>
                <w:tcPr>
                  <w:tcW w:w="1370" w:type="pct"/>
                </w:tcPr>
                <w:p w14:paraId="15688AC5"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4Ps</w:t>
                  </w:r>
                </w:p>
              </w:tc>
              <w:tc>
                <w:tcPr>
                  <w:tcW w:w="1920" w:type="pct"/>
                </w:tcPr>
                <w:p w14:paraId="66A05665" w14:textId="77777777" w:rsidR="008E35DA" w:rsidRPr="003B2A12" w:rsidRDefault="008E35DA"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13,597</w:t>
                  </w:r>
                </w:p>
              </w:tc>
              <w:tc>
                <w:tcPr>
                  <w:tcW w:w="1710" w:type="pct"/>
                </w:tcPr>
                <w:p w14:paraId="301F4EB0" w14:textId="77777777" w:rsidR="008E35DA" w:rsidRPr="003B2A12" w:rsidRDefault="008E35DA"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56,427,550.00</w:t>
                  </w:r>
                </w:p>
              </w:tc>
            </w:tr>
          </w:tbl>
          <w:p w14:paraId="60052E3E" w14:textId="777777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 CAR responds to grievances and concerns relative to SAP and relief assistance.</w:t>
            </w:r>
          </w:p>
        </w:tc>
      </w:tr>
    </w:tbl>
    <w:p w14:paraId="203A6FBF" w14:textId="77777777" w:rsidR="006E6F5E" w:rsidRDefault="006E6F5E" w:rsidP="008266BC">
      <w:pPr>
        <w:widowControl/>
        <w:spacing w:after="0" w:line="240" w:lineRule="auto"/>
        <w:contextualSpacing/>
        <w:rPr>
          <w:rFonts w:ascii="Arial" w:eastAsia="Arial" w:hAnsi="Arial" w:cs="Arial"/>
          <w:b/>
          <w:sz w:val="24"/>
          <w:szCs w:val="24"/>
        </w:rPr>
      </w:pPr>
    </w:p>
    <w:p w14:paraId="46621DFD" w14:textId="7EFF38FE"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CF32D1" w:rsidRPr="00CF32D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5BFFDB7F" w:rsidR="008E35DA" w:rsidRPr="002E6221" w:rsidRDefault="006662A7" w:rsidP="00CF32D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FA342D">
              <w:rPr>
                <w:rFonts w:ascii="Arial" w:eastAsia="Arial" w:hAnsi="Arial" w:cs="Arial"/>
                <w:color w:val="0070C0"/>
                <w:sz w:val="20"/>
                <w:szCs w:val="20"/>
              </w:rPr>
              <w:t>2</w:t>
            </w:r>
            <w:r w:rsidR="00B17719">
              <w:rPr>
                <w:rFonts w:ascii="Arial" w:eastAsia="Arial" w:hAnsi="Arial" w:cs="Arial"/>
                <w:color w:val="0070C0"/>
                <w:sz w:val="20"/>
                <w:szCs w:val="20"/>
              </w:rPr>
              <w:t>3</w:t>
            </w:r>
            <w:r w:rsidR="00401483" w:rsidRPr="00FA342D">
              <w:rPr>
                <w:rFonts w:ascii="Arial" w:eastAsia="Arial" w:hAnsi="Arial" w:cs="Arial"/>
                <w:color w:val="0070C0"/>
                <w:sz w:val="20"/>
                <w:szCs w:val="20"/>
              </w:rPr>
              <w:t xml:space="preserve"> </w:t>
            </w:r>
            <w:r w:rsidR="00BE48D9" w:rsidRPr="00FA342D">
              <w:rPr>
                <w:rFonts w:ascii="Arial" w:eastAsia="Arial" w:hAnsi="Arial" w:cs="Arial"/>
                <w:color w:val="0070C0"/>
                <w:sz w:val="20"/>
                <w:szCs w:val="20"/>
              </w:rPr>
              <w:t>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3B67E2D3" w:rsidR="00AF55D8" w:rsidRPr="00FA342D" w:rsidRDefault="00AF55D8" w:rsidP="005B09E5">
            <w:pPr>
              <w:pStyle w:val="ListParagraph"/>
              <w:numPr>
                <w:ilvl w:val="0"/>
                <w:numId w:val="5"/>
              </w:numPr>
              <w:spacing w:after="0" w:line="240" w:lineRule="auto"/>
              <w:jc w:val="both"/>
              <w:rPr>
                <w:rFonts w:ascii="Arial" w:eastAsia="Arial" w:hAnsi="Arial" w:cs="Arial"/>
                <w:color w:val="0070C0"/>
                <w:sz w:val="20"/>
                <w:szCs w:val="19"/>
              </w:rPr>
            </w:pPr>
            <w:r w:rsidRPr="00FA342D">
              <w:rPr>
                <w:rFonts w:ascii="Arial" w:eastAsia="Arial" w:hAnsi="Arial" w:cs="Arial"/>
                <w:color w:val="0070C0"/>
                <w:sz w:val="20"/>
                <w:szCs w:val="19"/>
              </w:rPr>
              <w:t xml:space="preserve">A total of </w:t>
            </w:r>
            <w:r w:rsidR="00FA342D" w:rsidRPr="00FA342D">
              <w:rPr>
                <w:rFonts w:ascii="Arial" w:eastAsia="Arial" w:hAnsi="Arial" w:cs="Arial"/>
                <w:color w:val="0070C0"/>
                <w:sz w:val="20"/>
                <w:szCs w:val="19"/>
              </w:rPr>
              <w:t>4</w:t>
            </w:r>
            <w:r w:rsidR="00B17719">
              <w:rPr>
                <w:rFonts w:ascii="Arial" w:eastAsia="Arial" w:hAnsi="Arial" w:cs="Arial"/>
                <w:color w:val="0070C0"/>
                <w:sz w:val="20"/>
                <w:szCs w:val="19"/>
              </w:rPr>
              <w:t>5</w:t>
            </w:r>
            <w:r w:rsidR="000D6C56" w:rsidRPr="00FA342D">
              <w:rPr>
                <w:rFonts w:ascii="Arial" w:eastAsia="Arial" w:hAnsi="Arial" w:cs="Arial"/>
                <w:color w:val="0070C0"/>
                <w:sz w:val="20"/>
                <w:szCs w:val="19"/>
              </w:rPr>
              <w:t xml:space="preserve"> </w:t>
            </w:r>
            <w:r w:rsidRPr="00FA342D">
              <w:rPr>
                <w:rFonts w:ascii="Arial" w:eastAsia="Arial" w:hAnsi="Arial" w:cs="Arial"/>
                <w:color w:val="0070C0"/>
                <w:sz w:val="20"/>
                <w:szCs w:val="19"/>
              </w:rPr>
              <w:t>personnel are on duty / deployed region-wide to conduct response operation and to monitor and execute SAP implementation in the Region.</w:t>
            </w:r>
          </w:p>
          <w:p w14:paraId="093164CC" w14:textId="73BC4DB9" w:rsidR="002F1CA5" w:rsidRPr="002E6221" w:rsidRDefault="002F1CA5" w:rsidP="002F1CA5">
            <w:pPr>
              <w:pStyle w:val="ListParagraph"/>
              <w:numPr>
                <w:ilvl w:val="0"/>
                <w:numId w:val="5"/>
              </w:numPr>
              <w:spacing w:after="0" w:line="240" w:lineRule="auto"/>
              <w:jc w:val="both"/>
              <w:rPr>
                <w:rFonts w:ascii="Arial" w:eastAsia="Arial" w:hAnsi="Arial" w:cs="Arial"/>
                <w:sz w:val="20"/>
                <w:szCs w:val="19"/>
              </w:rPr>
            </w:pPr>
            <w:r w:rsidRPr="002E6221">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2E6221" w:rsidRDefault="004152A3" w:rsidP="00577858">
            <w:pPr>
              <w:spacing w:after="0" w:line="240" w:lineRule="auto"/>
              <w:jc w:val="both"/>
              <w:rPr>
                <w:rFonts w:ascii="Arial" w:eastAsia="Arial" w:hAnsi="Arial" w:cs="Arial"/>
                <w:sz w:val="20"/>
                <w:szCs w:val="19"/>
              </w:rPr>
            </w:pPr>
          </w:p>
          <w:p w14:paraId="63DB2CE5" w14:textId="6195E2CE" w:rsidR="008E35DA" w:rsidRPr="002E6221" w:rsidRDefault="008E35DA" w:rsidP="008266BC">
            <w:pPr>
              <w:spacing w:after="0" w:line="240" w:lineRule="auto"/>
              <w:contextualSpacing/>
              <w:jc w:val="both"/>
              <w:rPr>
                <w:rFonts w:ascii="Arial" w:eastAsia="Arial" w:hAnsi="Arial" w:cs="Arial"/>
                <w:b/>
                <w:sz w:val="20"/>
                <w:szCs w:val="19"/>
              </w:rPr>
            </w:pPr>
            <w:r w:rsidRPr="002E6221">
              <w:rPr>
                <w:rFonts w:ascii="Arial" w:eastAsia="Arial" w:hAnsi="Arial" w:cs="Arial"/>
                <w:b/>
                <w:sz w:val="20"/>
                <w:szCs w:val="19"/>
              </w:rPr>
              <w:t>Social Amelioration Program (SAP)</w:t>
            </w:r>
          </w:p>
          <w:p w14:paraId="0A773921" w14:textId="58266DB6" w:rsidR="00B45057" w:rsidRPr="002E6221" w:rsidRDefault="00B45057" w:rsidP="000D6C56">
            <w:pPr>
              <w:pStyle w:val="ListParagraph"/>
              <w:numPr>
                <w:ilvl w:val="0"/>
                <w:numId w:val="5"/>
              </w:numPr>
              <w:spacing w:after="0" w:line="240" w:lineRule="auto"/>
              <w:jc w:val="both"/>
              <w:rPr>
                <w:rFonts w:ascii="Arial" w:eastAsia="Arial" w:hAnsi="Arial" w:cs="Arial"/>
                <w:sz w:val="20"/>
                <w:szCs w:val="19"/>
              </w:rPr>
            </w:pPr>
            <w:r w:rsidRPr="002E6221">
              <w:rPr>
                <w:rFonts w:ascii="Arial" w:eastAsia="Arial" w:hAnsi="Arial" w:cs="Arial"/>
                <w:sz w:val="20"/>
                <w:szCs w:val="19"/>
              </w:rPr>
              <w:t xml:space="preserve">A total of </w:t>
            </w:r>
            <w:r w:rsidRPr="002E6221">
              <w:rPr>
                <w:rFonts w:ascii="Arial" w:eastAsia="Arial" w:hAnsi="Arial" w:cs="Arial"/>
                <w:b/>
                <w:sz w:val="20"/>
                <w:szCs w:val="19"/>
              </w:rPr>
              <w:t>₱</w:t>
            </w:r>
            <w:r w:rsidR="000D6C56" w:rsidRPr="002E6221">
              <w:rPr>
                <w:rFonts w:ascii="Arial" w:eastAsia="Arial" w:hAnsi="Arial" w:cs="Arial"/>
                <w:b/>
                <w:sz w:val="20"/>
                <w:szCs w:val="19"/>
                <w:lang w:val="en-US"/>
              </w:rPr>
              <w:t xml:space="preserve">4,269,313,000.00 </w:t>
            </w:r>
            <w:r w:rsidRPr="002E6221">
              <w:rPr>
                <w:rFonts w:ascii="Arial" w:eastAsia="Arial" w:hAnsi="Arial" w:cs="Arial"/>
                <w:sz w:val="20"/>
                <w:szCs w:val="19"/>
              </w:rPr>
              <w:t xml:space="preserve">was paid to </w:t>
            </w:r>
            <w:r w:rsidR="000D6C56" w:rsidRPr="002E6221">
              <w:rPr>
                <w:rFonts w:ascii="Arial" w:eastAsia="Arial" w:hAnsi="Arial" w:cs="Arial"/>
                <w:b/>
                <w:bCs/>
                <w:sz w:val="20"/>
                <w:szCs w:val="19"/>
                <w:lang w:val="en-US"/>
              </w:rPr>
              <w:t xml:space="preserve">776,236 </w:t>
            </w:r>
            <w:r w:rsidRPr="002E6221">
              <w:rPr>
                <w:rFonts w:ascii="Arial" w:eastAsia="Arial" w:hAnsi="Arial" w:cs="Arial"/>
                <w:b/>
                <w:bCs/>
                <w:sz w:val="20"/>
                <w:szCs w:val="19"/>
                <w:lang w:val="en-US"/>
              </w:rPr>
              <w:t>beneficiaries</w:t>
            </w:r>
            <w:r w:rsidRPr="002E6221">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2E6221" w:rsidRDefault="004C2358" w:rsidP="005B09E5">
            <w:pPr>
              <w:pStyle w:val="ListParagraph"/>
              <w:numPr>
                <w:ilvl w:val="0"/>
                <w:numId w:val="5"/>
              </w:numPr>
              <w:spacing w:after="0" w:line="240" w:lineRule="auto"/>
              <w:jc w:val="both"/>
              <w:rPr>
                <w:rFonts w:ascii="Arial" w:eastAsia="Arial" w:hAnsi="Arial" w:cs="Arial"/>
                <w:sz w:val="20"/>
                <w:szCs w:val="19"/>
              </w:rPr>
            </w:pPr>
            <w:r w:rsidRPr="002E6221">
              <w:rPr>
                <w:rFonts w:ascii="Arial" w:eastAsia="Arial" w:hAnsi="Arial" w:cs="Arial"/>
                <w:sz w:val="20"/>
                <w:szCs w:val="19"/>
              </w:rPr>
              <w:t xml:space="preserve">A total amount of </w:t>
            </w:r>
            <w:r w:rsidRPr="002E6221">
              <w:rPr>
                <w:rFonts w:ascii="Arial" w:eastAsia="Arial" w:hAnsi="Arial" w:cs="Arial"/>
                <w:b/>
                <w:bCs/>
                <w:sz w:val="20"/>
                <w:szCs w:val="19"/>
              </w:rPr>
              <w:t>₱513,724,350.00</w:t>
            </w:r>
            <w:r w:rsidRPr="002E6221">
              <w:rPr>
                <w:rFonts w:ascii="Arial" w:eastAsia="Arial" w:hAnsi="Arial" w:cs="Arial"/>
                <w:sz w:val="20"/>
                <w:szCs w:val="19"/>
              </w:rPr>
              <w:t xml:space="preserve"> were paid through direct payout and cash cards to </w:t>
            </w:r>
            <w:r w:rsidRPr="002E6221">
              <w:rPr>
                <w:rFonts w:ascii="Arial" w:eastAsia="Arial" w:hAnsi="Arial" w:cs="Arial"/>
                <w:b/>
                <w:bCs/>
                <w:sz w:val="20"/>
                <w:szCs w:val="19"/>
              </w:rPr>
              <w:t>123,789</w:t>
            </w:r>
            <w:r w:rsidRPr="002E6221">
              <w:rPr>
                <w:rFonts w:ascii="Arial" w:eastAsia="Arial" w:hAnsi="Arial" w:cs="Arial"/>
                <w:sz w:val="20"/>
                <w:szCs w:val="19"/>
              </w:rPr>
              <w:t xml:space="preserve"> </w:t>
            </w:r>
            <w:r w:rsidRPr="002E6221">
              <w:rPr>
                <w:rFonts w:ascii="Arial" w:eastAsia="Arial" w:hAnsi="Arial" w:cs="Arial"/>
                <w:b/>
                <w:sz w:val="20"/>
                <w:szCs w:val="19"/>
              </w:rPr>
              <w:t>4Ps beneficiaries</w:t>
            </w:r>
            <w:r w:rsidRPr="002E6221">
              <w:rPr>
                <w:rFonts w:ascii="Arial" w:eastAsia="Arial" w:hAnsi="Arial" w:cs="Arial"/>
                <w:sz w:val="20"/>
                <w:szCs w:val="19"/>
              </w:rPr>
              <w:t xml:space="preserve"> while a total amount of </w:t>
            </w:r>
            <w:r w:rsidRPr="002E6221">
              <w:rPr>
                <w:rFonts w:ascii="Arial" w:eastAsia="Arial" w:hAnsi="Arial" w:cs="Arial"/>
                <w:b/>
                <w:sz w:val="20"/>
                <w:szCs w:val="19"/>
              </w:rPr>
              <w:t>₱</w:t>
            </w:r>
            <w:r w:rsidRPr="002E6221">
              <w:rPr>
                <w:rFonts w:ascii="Arial" w:eastAsia="Arial" w:hAnsi="Arial" w:cs="Arial"/>
                <w:b/>
                <w:sz w:val="20"/>
                <w:szCs w:val="19"/>
                <w:lang w:val="en-US"/>
              </w:rPr>
              <w:t xml:space="preserve">2,259,823,500.00 </w:t>
            </w:r>
            <w:r w:rsidRPr="002E6221">
              <w:rPr>
                <w:rFonts w:ascii="Arial" w:eastAsia="Arial" w:hAnsi="Arial" w:cs="Arial"/>
                <w:sz w:val="20"/>
                <w:szCs w:val="19"/>
              </w:rPr>
              <w:t xml:space="preserve">were paid through financial service providers (FSPs) to </w:t>
            </w:r>
            <w:r w:rsidRPr="002E6221">
              <w:rPr>
                <w:rFonts w:ascii="Arial" w:eastAsia="Arial" w:hAnsi="Arial" w:cs="Arial"/>
                <w:b/>
                <w:sz w:val="20"/>
                <w:szCs w:val="19"/>
                <w:lang w:val="en-US"/>
              </w:rPr>
              <w:t xml:space="preserve">410,877 </w:t>
            </w:r>
            <w:r w:rsidRPr="002E6221">
              <w:rPr>
                <w:rFonts w:ascii="Arial" w:eastAsia="Arial" w:hAnsi="Arial" w:cs="Arial"/>
                <w:b/>
                <w:sz w:val="20"/>
                <w:szCs w:val="19"/>
              </w:rPr>
              <w:t>non-4Ps beneficiaries</w:t>
            </w:r>
            <w:r w:rsidRPr="002E6221">
              <w:rPr>
                <w:rFonts w:ascii="Arial" w:eastAsia="Arial" w:hAnsi="Arial" w:cs="Arial"/>
                <w:sz w:val="20"/>
                <w:szCs w:val="19"/>
              </w:rPr>
              <w:t xml:space="preserve"> in Pangasinan for the second tranche implementation.</w:t>
            </w:r>
          </w:p>
          <w:p w14:paraId="6261C4AB" w14:textId="27F51136" w:rsidR="001E6968" w:rsidRPr="002E6221" w:rsidRDefault="001E6968" w:rsidP="005B09E5">
            <w:pPr>
              <w:pStyle w:val="ListParagraph"/>
              <w:numPr>
                <w:ilvl w:val="0"/>
                <w:numId w:val="5"/>
              </w:numPr>
              <w:spacing w:after="0" w:line="240" w:lineRule="auto"/>
              <w:jc w:val="both"/>
              <w:rPr>
                <w:rFonts w:ascii="Arial" w:eastAsia="Arial" w:hAnsi="Arial" w:cs="Arial"/>
                <w:sz w:val="20"/>
                <w:szCs w:val="19"/>
              </w:rPr>
            </w:pPr>
            <w:r w:rsidRPr="002E6221">
              <w:rPr>
                <w:rFonts w:ascii="Arial" w:eastAsia="Arial" w:hAnsi="Arial" w:cs="Arial"/>
                <w:sz w:val="20"/>
                <w:szCs w:val="19"/>
              </w:rPr>
              <w:t>A total amount of</w:t>
            </w:r>
            <w:r w:rsidRPr="002E6221">
              <w:rPr>
                <w:rFonts w:ascii="Arial" w:eastAsia="Arial" w:hAnsi="Arial" w:cs="Arial"/>
                <w:b/>
                <w:sz w:val="20"/>
                <w:szCs w:val="19"/>
              </w:rPr>
              <w:t xml:space="preserve"> ₱</w:t>
            </w:r>
            <w:r w:rsidR="00B45057" w:rsidRPr="002E6221">
              <w:rPr>
                <w:rFonts w:ascii="Arial" w:eastAsia="Arial" w:hAnsi="Arial" w:cs="Arial"/>
                <w:b/>
                <w:sz w:val="20"/>
                <w:szCs w:val="19"/>
              </w:rPr>
              <w:t xml:space="preserve">262,333,500.00 </w:t>
            </w:r>
            <w:r w:rsidRPr="002E6221">
              <w:rPr>
                <w:rFonts w:ascii="Arial" w:eastAsia="Arial" w:hAnsi="Arial" w:cs="Arial"/>
                <w:sz w:val="20"/>
                <w:szCs w:val="19"/>
              </w:rPr>
              <w:t xml:space="preserve">was paid to </w:t>
            </w:r>
            <w:r w:rsidR="00B45057" w:rsidRPr="002E6221">
              <w:rPr>
                <w:rFonts w:ascii="Arial" w:eastAsia="Arial" w:hAnsi="Arial" w:cs="Arial"/>
                <w:b/>
                <w:sz w:val="20"/>
                <w:szCs w:val="19"/>
              </w:rPr>
              <w:t xml:space="preserve">47,697 </w:t>
            </w:r>
            <w:r w:rsidRPr="002E6221">
              <w:rPr>
                <w:rFonts w:ascii="Arial" w:eastAsia="Arial" w:hAnsi="Arial" w:cs="Arial"/>
                <w:b/>
                <w:sz w:val="20"/>
                <w:szCs w:val="19"/>
              </w:rPr>
              <w:t>waitlisted beneficiaries</w:t>
            </w:r>
            <w:r w:rsidRPr="002E6221">
              <w:rPr>
                <w:rFonts w:ascii="Arial" w:eastAsia="Arial" w:hAnsi="Arial" w:cs="Arial"/>
                <w:sz w:val="20"/>
                <w:szCs w:val="19"/>
              </w:rPr>
              <w:t xml:space="preserve"> in the Region.</w:t>
            </w:r>
          </w:p>
          <w:p w14:paraId="239754A4" w14:textId="77777777" w:rsidR="008E35DA" w:rsidRPr="002E6221" w:rsidRDefault="008E35DA" w:rsidP="005B09E5">
            <w:pPr>
              <w:pStyle w:val="ListParagraph"/>
              <w:numPr>
                <w:ilvl w:val="0"/>
                <w:numId w:val="5"/>
              </w:numPr>
              <w:spacing w:after="0" w:line="240" w:lineRule="auto"/>
              <w:jc w:val="both"/>
              <w:rPr>
                <w:rFonts w:ascii="Arial" w:eastAsia="Arial" w:hAnsi="Arial" w:cs="Arial"/>
                <w:sz w:val="20"/>
                <w:szCs w:val="19"/>
              </w:rPr>
            </w:pPr>
            <w:r w:rsidRPr="002E6221">
              <w:rPr>
                <w:rFonts w:ascii="Arial" w:eastAsia="Arial" w:hAnsi="Arial" w:cs="Arial"/>
                <w:sz w:val="20"/>
                <w:szCs w:val="19"/>
              </w:rPr>
              <w:t xml:space="preserve">A total amount of </w:t>
            </w:r>
            <w:r w:rsidRPr="002E6221">
              <w:rPr>
                <w:rFonts w:ascii="Arial" w:eastAsia="Arial" w:hAnsi="Arial" w:cs="Arial"/>
                <w:b/>
                <w:sz w:val="20"/>
                <w:szCs w:val="19"/>
              </w:rPr>
              <w:t>₱</w:t>
            </w:r>
            <w:r w:rsidRPr="002E6221">
              <w:rPr>
                <w:rFonts w:ascii="Arial" w:eastAsia="Arial" w:hAnsi="Arial" w:cs="Arial"/>
                <w:b/>
                <w:sz w:val="20"/>
                <w:szCs w:val="19"/>
                <w:lang w:val="en-US"/>
              </w:rPr>
              <w:t xml:space="preserve">15,130,500.00 </w:t>
            </w:r>
            <w:r w:rsidRPr="002E6221">
              <w:rPr>
                <w:rFonts w:ascii="Arial" w:eastAsia="Arial" w:hAnsi="Arial" w:cs="Arial"/>
                <w:sz w:val="20"/>
                <w:szCs w:val="19"/>
              </w:rPr>
              <w:t xml:space="preserve">was paid to </w:t>
            </w:r>
            <w:r w:rsidRPr="002E6221">
              <w:rPr>
                <w:rFonts w:ascii="Arial" w:eastAsia="Arial" w:hAnsi="Arial" w:cs="Arial"/>
                <w:b/>
                <w:sz w:val="20"/>
                <w:szCs w:val="19"/>
              </w:rPr>
              <w:t xml:space="preserve">1,887 </w:t>
            </w:r>
            <w:r w:rsidRPr="002E6221">
              <w:rPr>
                <w:rFonts w:ascii="Arial" w:eastAsia="Arial" w:hAnsi="Arial" w:cs="Arial"/>
                <w:b/>
                <w:bCs/>
                <w:sz w:val="20"/>
                <w:szCs w:val="19"/>
              </w:rPr>
              <w:t>TNVS/PUV drivers</w:t>
            </w:r>
            <w:r w:rsidRPr="002E6221">
              <w:rPr>
                <w:rFonts w:ascii="Arial" w:eastAsia="Arial" w:hAnsi="Arial" w:cs="Arial"/>
                <w:sz w:val="20"/>
                <w:szCs w:val="19"/>
              </w:rPr>
              <w:t xml:space="preserve"> in the Region.</w:t>
            </w:r>
          </w:p>
          <w:p w14:paraId="7F96C9ED" w14:textId="77777777" w:rsidR="008E35DA" w:rsidRPr="002E6221" w:rsidRDefault="008E35DA" w:rsidP="005B09E5">
            <w:pPr>
              <w:pStyle w:val="ListParagraph"/>
              <w:numPr>
                <w:ilvl w:val="0"/>
                <w:numId w:val="5"/>
              </w:numPr>
              <w:spacing w:after="0" w:line="240" w:lineRule="auto"/>
              <w:jc w:val="both"/>
              <w:rPr>
                <w:rFonts w:ascii="Arial" w:eastAsia="Arial" w:hAnsi="Arial" w:cs="Arial"/>
                <w:sz w:val="20"/>
                <w:szCs w:val="19"/>
              </w:rPr>
            </w:pPr>
            <w:r w:rsidRPr="002E6221">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2E6221" w:rsidRDefault="008E35DA" w:rsidP="005B09E5">
            <w:pPr>
              <w:pStyle w:val="ListParagraph"/>
              <w:numPr>
                <w:ilvl w:val="0"/>
                <w:numId w:val="5"/>
              </w:numPr>
              <w:spacing w:after="0" w:line="240" w:lineRule="auto"/>
              <w:jc w:val="both"/>
              <w:rPr>
                <w:rFonts w:ascii="Arial" w:eastAsia="Arial" w:hAnsi="Arial" w:cs="Arial"/>
                <w:sz w:val="20"/>
                <w:szCs w:val="19"/>
              </w:rPr>
            </w:pPr>
            <w:r w:rsidRPr="002E6221">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CF32D1"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CF32D1" w:rsidRDefault="008E35DA" w:rsidP="008266BC">
      <w:pPr>
        <w:widowControl/>
        <w:spacing w:after="0" w:line="240" w:lineRule="auto"/>
        <w:ind w:right="57"/>
        <w:contextualSpacing/>
        <w:rPr>
          <w:rFonts w:ascii="Arial" w:eastAsia="Arial" w:hAnsi="Arial" w:cs="Arial"/>
          <w:b/>
          <w:sz w:val="24"/>
          <w:szCs w:val="24"/>
        </w:rPr>
      </w:pPr>
      <w:r w:rsidRPr="00CF32D1">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F32D1" w:rsidRPr="00CF32D1"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CF32D1">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CF32D1">
              <w:rPr>
                <w:rFonts w:ascii="Arial" w:eastAsia="Arial" w:hAnsi="Arial" w:cs="Arial"/>
                <w:b/>
                <w:sz w:val="20"/>
                <w:szCs w:val="20"/>
              </w:rPr>
              <w:t>SITUATIONS / ACTIONS UNDERTAKEN</w:t>
            </w:r>
          </w:p>
        </w:tc>
      </w:tr>
      <w:tr w:rsidR="00CF32D1" w:rsidRPr="00CF32D1"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7650C9BF" w:rsidR="008E35DA" w:rsidRPr="002E6221" w:rsidRDefault="006337A0" w:rsidP="0048489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FA342D">
              <w:rPr>
                <w:rFonts w:ascii="Arial" w:eastAsia="Arial" w:hAnsi="Arial" w:cs="Arial"/>
                <w:color w:val="0070C0"/>
                <w:sz w:val="20"/>
                <w:szCs w:val="20"/>
              </w:rPr>
              <w:t>2</w:t>
            </w:r>
            <w:r w:rsidR="00ED3130">
              <w:rPr>
                <w:rFonts w:ascii="Arial" w:eastAsia="Arial" w:hAnsi="Arial" w:cs="Arial"/>
                <w:color w:val="0070C0"/>
                <w:sz w:val="20"/>
                <w:szCs w:val="20"/>
              </w:rPr>
              <w:t>3</w:t>
            </w:r>
            <w:r w:rsidR="00CA252C" w:rsidRPr="00FA342D">
              <w:rPr>
                <w:rFonts w:ascii="Arial" w:eastAsia="Arial" w:hAnsi="Arial" w:cs="Arial"/>
                <w:color w:val="0070C0"/>
                <w:sz w:val="20"/>
                <w:szCs w:val="20"/>
              </w:rPr>
              <w:t xml:space="preserve"> </w:t>
            </w:r>
            <w:r w:rsidR="00BE48D9" w:rsidRPr="00FA342D">
              <w:rPr>
                <w:rFonts w:ascii="Arial" w:eastAsia="Arial" w:hAnsi="Arial" w:cs="Arial"/>
                <w:color w:val="0070C0"/>
                <w:sz w:val="20"/>
                <w:szCs w:val="20"/>
              </w:rPr>
              <w:t>April</w:t>
            </w:r>
            <w:r w:rsidR="00CA252C" w:rsidRPr="00FA342D">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1BD44985" w:rsidR="008E35DA" w:rsidRPr="00FA342D" w:rsidRDefault="008E35DA" w:rsidP="00ED3130">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FA342D">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ED3130" w:rsidRPr="00ED3130">
              <w:rPr>
                <w:rFonts w:ascii="Arial" w:eastAsia="Arial" w:hAnsi="Arial" w:cs="Arial"/>
                <w:b/>
                <w:color w:val="0070C0"/>
                <w:sz w:val="20"/>
                <w:szCs w:val="19"/>
                <w:lang w:bidi="en-US"/>
              </w:rPr>
              <w:t>216,358</w:t>
            </w:r>
            <w:r w:rsidR="00ED3130">
              <w:rPr>
                <w:rFonts w:ascii="Arial" w:eastAsia="Arial" w:hAnsi="Arial" w:cs="Arial"/>
                <w:b/>
                <w:color w:val="0070C0"/>
                <w:sz w:val="20"/>
                <w:szCs w:val="19"/>
                <w:lang w:bidi="en-US"/>
              </w:rPr>
              <w:t xml:space="preserve"> </w:t>
            </w:r>
            <w:r w:rsidRPr="00FA342D">
              <w:rPr>
                <w:rFonts w:ascii="Arial" w:eastAsia="Arial" w:hAnsi="Arial" w:cs="Arial"/>
                <w:b/>
                <w:color w:val="0070C0"/>
                <w:sz w:val="20"/>
                <w:szCs w:val="19"/>
                <w:lang w:bidi="en-US"/>
              </w:rPr>
              <w:t>clients</w:t>
            </w:r>
            <w:r w:rsidRPr="00FA342D">
              <w:rPr>
                <w:rFonts w:ascii="Arial" w:eastAsia="Arial" w:hAnsi="Arial" w:cs="Arial"/>
                <w:color w:val="0070C0"/>
                <w:sz w:val="20"/>
                <w:szCs w:val="19"/>
                <w:lang w:bidi="en-US"/>
              </w:rPr>
              <w:t xml:space="preserve"> were served and provided with assistance amounting to </w:t>
            </w:r>
            <w:r w:rsidR="00484892" w:rsidRPr="00FA342D">
              <w:rPr>
                <w:rFonts w:ascii="Arial" w:eastAsia="Arial" w:hAnsi="Arial" w:cs="Arial"/>
                <w:b/>
                <w:color w:val="0070C0"/>
                <w:sz w:val="20"/>
                <w:szCs w:val="19"/>
                <w:lang w:bidi="en-US"/>
              </w:rPr>
              <w:t>₱</w:t>
            </w:r>
            <w:r w:rsidR="00ED3130" w:rsidRPr="00ED3130">
              <w:rPr>
                <w:rFonts w:ascii="Arial" w:eastAsia="Arial" w:hAnsi="Arial" w:cs="Arial"/>
                <w:b/>
                <w:color w:val="0070C0"/>
                <w:sz w:val="20"/>
                <w:szCs w:val="19"/>
                <w:lang w:bidi="en-US"/>
              </w:rPr>
              <w:t>664,492,144.99</w:t>
            </w:r>
            <w:r w:rsidR="00ED3130">
              <w:rPr>
                <w:rFonts w:ascii="Arial" w:eastAsia="Arial" w:hAnsi="Arial" w:cs="Arial"/>
                <w:b/>
                <w:color w:val="0070C0"/>
                <w:sz w:val="20"/>
                <w:szCs w:val="19"/>
                <w:lang w:bidi="en-US"/>
              </w:rPr>
              <w:t xml:space="preserve"> </w:t>
            </w:r>
            <w:r w:rsidRPr="00FA342D">
              <w:rPr>
                <w:rFonts w:ascii="Arial" w:eastAsia="Arial" w:hAnsi="Arial" w:cs="Arial"/>
                <w:color w:val="0070C0"/>
                <w:sz w:val="20"/>
                <w:szCs w:val="19"/>
                <w:lang w:bidi="en-US"/>
              </w:rPr>
              <w:t>through medical</w:t>
            </w:r>
            <w:r w:rsidR="001A244D" w:rsidRPr="00FA342D">
              <w:rPr>
                <w:rFonts w:ascii="Arial" w:eastAsia="Arial" w:hAnsi="Arial" w:cs="Arial"/>
                <w:color w:val="0070C0"/>
                <w:sz w:val="20"/>
                <w:szCs w:val="19"/>
                <w:lang w:bidi="en-US"/>
              </w:rPr>
              <w:t xml:space="preserve"> assistance</w:t>
            </w:r>
            <w:r w:rsidRPr="00FA342D">
              <w:rPr>
                <w:rFonts w:ascii="Arial" w:eastAsia="Arial" w:hAnsi="Arial" w:cs="Arial"/>
                <w:color w:val="0070C0"/>
                <w:sz w:val="20"/>
                <w:szCs w:val="19"/>
                <w:lang w:bidi="en-US"/>
              </w:rPr>
              <w:t>, burial</w:t>
            </w:r>
            <w:r w:rsidR="001A244D" w:rsidRPr="00FA342D">
              <w:rPr>
                <w:rFonts w:ascii="Arial" w:eastAsia="Arial" w:hAnsi="Arial" w:cs="Arial"/>
                <w:color w:val="0070C0"/>
                <w:sz w:val="20"/>
                <w:szCs w:val="19"/>
                <w:lang w:bidi="en-US"/>
              </w:rPr>
              <w:t xml:space="preserve"> assistance</w:t>
            </w:r>
            <w:r w:rsidRPr="00FA342D">
              <w:rPr>
                <w:rFonts w:ascii="Arial" w:eastAsia="Arial" w:hAnsi="Arial" w:cs="Arial"/>
                <w:color w:val="0070C0"/>
                <w:sz w:val="20"/>
                <w:szCs w:val="19"/>
                <w:lang w:bidi="en-US"/>
              </w:rPr>
              <w:t xml:space="preserve">, food </w:t>
            </w:r>
            <w:r w:rsidR="001A244D" w:rsidRPr="00FA342D">
              <w:rPr>
                <w:rFonts w:ascii="Arial" w:eastAsia="Arial" w:hAnsi="Arial" w:cs="Arial"/>
                <w:color w:val="0070C0"/>
                <w:sz w:val="20"/>
                <w:szCs w:val="19"/>
                <w:lang w:bidi="en-US"/>
              </w:rPr>
              <w:t xml:space="preserve">assistance, </w:t>
            </w:r>
            <w:r w:rsidRPr="00FA342D">
              <w:rPr>
                <w:rFonts w:ascii="Arial" w:eastAsia="Arial" w:hAnsi="Arial" w:cs="Arial"/>
                <w:color w:val="0070C0"/>
                <w:sz w:val="20"/>
                <w:szCs w:val="19"/>
                <w:lang w:bidi="en-US"/>
              </w:rPr>
              <w:t xml:space="preserve">and other </w:t>
            </w:r>
            <w:r w:rsidR="001A244D" w:rsidRPr="00FA342D">
              <w:rPr>
                <w:rFonts w:ascii="Arial" w:eastAsia="Arial" w:hAnsi="Arial" w:cs="Arial"/>
                <w:color w:val="0070C0"/>
                <w:sz w:val="20"/>
                <w:szCs w:val="19"/>
                <w:lang w:bidi="en-US"/>
              </w:rPr>
              <w:t>AICS services</w:t>
            </w:r>
            <w:r w:rsidRPr="00FA342D">
              <w:rPr>
                <w:rFonts w:ascii="Arial" w:eastAsia="Arial" w:hAnsi="Arial" w:cs="Arial"/>
                <w:color w:val="0070C0"/>
                <w:sz w:val="20"/>
                <w:szCs w:val="19"/>
                <w:lang w:bidi="en-US"/>
              </w:rPr>
              <w:t xml:space="preserve">. </w:t>
            </w:r>
          </w:p>
          <w:p w14:paraId="075B6C20" w14:textId="15330332" w:rsidR="008E35DA" w:rsidRPr="002E6221"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2E6221">
              <w:rPr>
                <w:rFonts w:ascii="Arial" w:eastAsia="Arial" w:hAnsi="Arial" w:cs="Arial"/>
                <w:sz w:val="20"/>
                <w:szCs w:val="19"/>
                <w:lang w:bidi="en-US"/>
              </w:rPr>
              <w:t xml:space="preserve">DSWD-FO II through the Sustainable Livelihood Program (SLP) under its Livelihood Assistance Grant 1 (LAG 1) </w:t>
            </w:r>
            <w:r w:rsidR="001A244D" w:rsidRPr="002E6221">
              <w:rPr>
                <w:rFonts w:ascii="Arial" w:eastAsia="Arial" w:hAnsi="Arial" w:cs="Arial"/>
                <w:sz w:val="20"/>
                <w:szCs w:val="19"/>
                <w:lang w:bidi="en-US"/>
              </w:rPr>
              <w:t xml:space="preserve">has </w:t>
            </w:r>
            <w:r w:rsidRPr="002E6221">
              <w:rPr>
                <w:rFonts w:ascii="Arial" w:eastAsia="Arial" w:hAnsi="Arial" w:cs="Arial"/>
                <w:sz w:val="20"/>
                <w:szCs w:val="19"/>
                <w:lang w:bidi="en-US"/>
              </w:rPr>
              <w:t xml:space="preserve">already disbursed a total amount of </w:t>
            </w:r>
            <w:r w:rsidRPr="002E6221">
              <w:rPr>
                <w:rFonts w:ascii="Arial" w:eastAsia="Arial" w:hAnsi="Arial" w:cs="Arial"/>
                <w:b/>
                <w:sz w:val="20"/>
                <w:szCs w:val="19"/>
                <w:lang w:bidi="en-US"/>
              </w:rPr>
              <w:t>₱50,031,597.20</w:t>
            </w:r>
            <w:r w:rsidRPr="002E6221">
              <w:rPr>
                <w:rFonts w:ascii="Arial" w:eastAsia="Arial" w:hAnsi="Arial" w:cs="Arial"/>
                <w:sz w:val="20"/>
                <w:szCs w:val="19"/>
                <w:lang w:bidi="en-US"/>
              </w:rPr>
              <w:t xml:space="preserve"> to </w:t>
            </w:r>
            <w:r w:rsidRPr="002E6221">
              <w:rPr>
                <w:rFonts w:ascii="Arial" w:eastAsia="Arial" w:hAnsi="Arial" w:cs="Arial"/>
                <w:b/>
                <w:sz w:val="20"/>
                <w:szCs w:val="19"/>
                <w:lang w:bidi="en-US"/>
              </w:rPr>
              <w:t xml:space="preserve">5,991 </w:t>
            </w:r>
            <w:r w:rsidRPr="002E6221">
              <w:rPr>
                <w:rFonts w:ascii="Arial" w:eastAsia="Arial" w:hAnsi="Arial" w:cs="Arial"/>
                <w:sz w:val="20"/>
                <w:szCs w:val="19"/>
                <w:lang w:bidi="en-US"/>
              </w:rPr>
              <w:t>beneficiaries.</w:t>
            </w:r>
          </w:p>
          <w:p w14:paraId="413271BD" w14:textId="243F2BE6" w:rsidR="005B7AF6" w:rsidRPr="002E6221"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2E6221">
              <w:rPr>
                <w:rFonts w:ascii="Arial" w:eastAsia="Arial" w:hAnsi="Arial" w:cs="Arial"/>
                <w:sz w:val="20"/>
                <w:szCs w:val="19"/>
                <w:lang w:bidi="en-US"/>
              </w:rPr>
              <w:t>DSWD-FO II ensures provision of augmentation support to LGUs, stakeholders and partners.</w:t>
            </w:r>
          </w:p>
          <w:p w14:paraId="2683E12F" w14:textId="77777777" w:rsidR="009104C9" w:rsidRPr="002E6221"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2E622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E6221">
              <w:rPr>
                <w:rFonts w:ascii="Arial" w:eastAsia="Arial" w:hAnsi="Arial" w:cs="Arial"/>
                <w:b/>
                <w:sz w:val="20"/>
                <w:szCs w:val="19"/>
              </w:rPr>
              <w:t>Social Amelioration Program (SAP)</w:t>
            </w:r>
          </w:p>
          <w:p w14:paraId="758507C8" w14:textId="77777777" w:rsidR="008E35DA" w:rsidRPr="002E6221"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2E6221">
              <w:rPr>
                <w:rFonts w:ascii="Arial" w:eastAsia="Arial" w:hAnsi="Arial" w:cs="Arial"/>
                <w:sz w:val="20"/>
                <w:szCs w:val="19"/>
                <w:lang w:bidi="en-US"/>
              </w:rPr>
              <w:t xml:space="preserve">DSWD-FO II conducted payout to </w:t>
            </w:r>
            <w:r w:rsidRPr="002E6221">
              <w:rPr>
                <w:rFonts w:ascii="Arial" w:eastAsia="Arial" w:hAnsi="Arial" w:cs="Arial"/>
                <w:b/>
                <w:sz w:val="20"/>
                <w:szCs w:val="19"/>
                <w:lang w:bidi="en-US"/>
              </w:rPr>
              <w:t>19,554 beneficiaries</w:t>
            </w:r>
            <w:r w:rsidRPr="002E6221">
              <w:rPr>
                <w:rFonts w:ascii="Arial" w:eastAsia="Arial" w:hAnsi="Arial" w:cs="Arial"/>
                <w:sz w:val="20"/>
                <w:szCs w:val="19"/>
                <w:lang w:bidi="en-US"/>
              </w:rPr>
              <w:t xml:space="preserve"> of the Bayanihan 2 with a total amount of</w:t>
            </w:r>
            <w:r w:rsidRPr="002E6221">
              <w:t xml:space="preserve"> </w:t>
            </w:r>
            <w:r w:rsidRPr="002E6221">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lastRenderedPageBreak/>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8 May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0 September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6 November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29E5C0BA" w:rsidR="008E35DA" w:rsidRPr="00FA004C" w:rsidRDefault="00A6194F" w:rsidP="008C00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A6194F">
              <w:rPr>
                <w:rFonts w:ascii="Arial" w:eastAsia="Arial" w:hAnsi="Arial" w:cs="Arial"/>
                <w:color w:val="0070C0"/>
                <w:sz w:val="20"/>
                <w:szCs w:val="20"/>
              </w:rPr>
              <w:t>23</w:t>
            </w:r>
            <w:r w:rsidR="008C001D" w:rsidRPr="00A6194F">
              <w:rPr>
                <w:rFonts w:ascii="Arial" w:eastAsia="Arial" w:hAnsi="Arial" w:cs="Arial"/>
                <w:color w:val="0070C0"/>
                <w:sz w:val="20"/>
                <w:szCs w:val="20"/>
              </w:rPr>
              <w:t xml:space="preserve"> </w:t>
            </w:r>
            <w:r w:rsidR="000D4A6C" w:rsidRPr="00A6194F">
              <w:rPr>
                <w:rFonts w:ascii="Arial" w:eastAsia="Arial" w:hAnsi="Arial" w:cs="Arial"/>
                <w:color w:val="0070C0"/>
                <w:sz w:val="20"/>
                <w:szCs w:val="20"/>
              </w:rPr>
              <w:t>April</w:t>
            </w:r>
            <w:r w:rsidR="008E35DA" w:rsidRPr="00A6194F">
              <w:rPr>
                <w:rFonts w:ascii="Arial" w:eastAsia="Arial" w:hAnsi="Arial" w:cs="Arial"/>
                <w:color w:val="0070C0"/>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09951F" w14:textId="0DFC7DA7" w:rsidR="00A6194F" w:rsidRPr="00A6194F" w:rsidRDefault="00A6194F" w:rsidP="00A6194F">
            <w:pPr>
              <w:pStyle w:val="ListParagraph"/>
              <w:numPr>
                <w:ilvl w:val="0"/>
                <w:numId w:val="7"/>
              </w:numPr>
              <w:jc w:val="both"/>
              <w:rPr>
                <w:rFonts w:ascii="Arial" w:eastAsia="Arial" w:hAnsi="Arial" w:cs="Arial"/>
                <w:color w:val="0070C0"/>
                <w:sz w:val="20"/>
                <w:szCs w:val="20"/>
              </w:rPr>
            </w:pPr>
            <w:r w:rsidRPr="00A6194F">
              <w:rPr>
                <w:rFonts w:ascii="Arial" w:eastAsia="Arial" w:hAnsi="Arial" w:cs="Arial"/>
                <w:color w:val="0070C0"/>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2A6D2684" w14:textId="5A4F3CDF" w:rsidR="00A6194F" w:rsidRPr="00A6194F" w:rsidRDefault="00A6194F" w:rsidP="00A6194F">
            <w:pPr>
              <w:pStyle w:val="ListParagraph"/>
              <w:numPr>
                <w:ilvl w:val="0"/>
                <w:numId w:val="7"/>
              </w:numPr>
              <w:jc w:val="both"/>
              <w:rPr>
                <w:rFonts w:ascii="Arial" w:eastAsia="Arial" w:hAnsi="Arial" w:cs="Arial"/>
                <w:color w:val="0070C0"/>
                <w:sz w:val="20"/>
                <w:szCs w:val="20"/>
              </w:rPr>
            </w:pPr>
            <w:r w:rsidRPr="00A6194F">
              <w:rPr>
                <w:rFonts w:ascii="Arial" w:eastAsia="Arial" w:hAnsi="Arial" w:cs="Arial"/>
                <w:color w:val="0070C0"/>
                <w:sz w:val="20"/>
                <w:szCs w:val="20"/>
              </w:rPr>
              <w:t>DSWD-FO CALABARZON DRMD represented the Field Office in the Regional Task Force (RTF) Against COVID-19 4th Inter-Cluster Meeting. The meeting served as an avenue to provide updates on the vaccination program and identify strategies for the management of spiking cases in CALABARZON Region.</w:t>
            </w:r>
          </w:p>
          <w:p w14:paraId="2CDF0CA8" w14:textId="25D62A75" w:rsidR="00A6194F" w:rsidRPr="00A6194F" w:rsidRDefault="00A6194F" w:rsidP="00A6194F">
            <w:pPr>
              <w:pStyle w:val="ListParagraph"/>
              <w:numPr>
                <w:ilvl w:val="0"/>
                <w:numId w:val="7"/>
              </w:numPr>
              <w:jc w:val="both"/>
              <w:rPr>
                <w:rFonts w:ascii="Arial" w:eastAsia="Arial" w:hAnsi="Arial" w:cs="Arial"/>
                <w:color w:val="0070C0"/>
                <w:sz w:val="20"/>
                <w:szCs w:val="20"/>
              </w:rPr>
            </w:pPr>
            <w:r w:rsidRPr="00A6194F">
              <w:rPr>
                <w:rFonts w:ascii="Arial" w:eastAsia="Arial" w:hAnsi="Arial" w:cs="Arial"/>
                <w:color w:val="0070C0"/>
                <w:sz w:val="20"/>
                <w:szCs w:val="20"/>
              </w:rPr>
              <w:t>DSWD-FO CALABARZON Regional Director conducted facility visit in the FO’s warehouses to ensure that its conditions for keeping the quantity and good quality of stored Food and Non-Food Items (FNFIs)</w:t>
            </w:r>
          </w:p>
          <w:p w14:paraId="2427A34C" w14:textId="25F8A9FB" w:rsidR="00A6194F" w:rsidRPr="00A6194F" w:rsidRDefault="00A6194F" w:rsidP="00A6194F">
            <w:pPr>
              <w:pStyle w:val="ListParagraph"/>
              <w:numPr>
                <w:ilvl w:val="0"/>
                <w:numId w:val="7"/>
              </w:numPr>
              <w:jc w:val="both"/>
              <w:rPr>
                <w:rFonts w:ascii="Arial" w:eastAsia="Arial" w:hAnsi="Arial" w:cs="Arial"/>
                <w:color w:val="0070C0"/>
                <w:sz w:val="20"/>
                <w:szCs w:val="20"/>
              </w:rPr>
            </w:pPr>
            <w:r w:rsidRPr="00A6194F">
              <w:rPr>
                <w:rFonts w:ascii="Arial" w:eastAsia="Arial" w:hAnsi="Arial" w:cs="Arial"/>
                <w:color w:val="0070C0"/>
                <w:sz w:val="20"/>
                <w:szCs w:val="20"/>
              </w:rPr>
              <w:t>DSWD-FO CALABARZON Regional Director paid a courtesy call to 80th Infantry “Steadfast” Battalion (80IB) in Barangay Pinugay, Baras, Rizal. The FO requested the assistance of 80IB during humanitarian response operations.</w:t>
            </w:r>
          </w:p>
          <w:p w14:paraId="4F9DD1AF" w14:textId="692046C5" w:rsidR="00A6194F" w:rsidRPr="00A6194F" w:rsidRDefault="00A6194F" w:rsidP="00A6194F">
            <w:pPr>
              <w:pStyle w:val="ListParagraph"/>
              <w:numPr>
                <w:ilvl w:val="0"/>
                <w:numId w:val="7"/>
              </w:numPr>
              <w:jc w:val="both"/>
              <w:rPr>
                <w:rFonts w:ascii="Arial" w:eastAsia="Arial" w:hAnsi="Arial" w:cs="Arial"/>
                <w:color w:val="0070C0"/>
                <w:sz w:val="20"/>
                <w:szCs w:val="20"/>
              </w:rPr>
            </w:pPr>
            <w:r w:rsidRPr="00A6194F">
              <w:rPr>
                <w:rFonts w:ascii="Arial" w:eastAsia="Arial" w:hAnsi="Arial" w:cs="Arial"/>
                <w:color w:val="0070C0"/>
                <w:sz w:val="20"/>
                <w:szCs w:val="20"/>
              </w:rPr>
              <w:t>DSWD-FO CALABARZON DRMD EOC coordinated with Laguna Provincial Social Welfare and Development Office (PSWDO) for the administrative and logistical requirements for the delivery of facemask under the “Face Mask Para sa Masa” program.</w:t>
            </w:r>
          </w:p>
          <w:p w14:paraId="1647D041" w14:textId="6EFF222A" w:rsidR="00A6194F" w:rsidRPr="00A6194F" w:rsidRDefault="00A6194F" w:rsidP="00A6194F">
            <w:pPr>
              <w:pStyle w:val="ListParagraph"/>
              <w:numPr>
                <w:ilvl w:val="0"/>
                <w:numId w:val="7"/>
              </w:numPr>
              <w:jc w:val="both"/>
              <w:rPr>
                <w:rFonts w:ascii="Arial" w:eastAsia="Arial" w:hAnsi="Arial" w:cs="Arial"/>
                <w:color w:val="0070C0"/>
                <w:sz w:val="20"/>
                <w:szCs w:val="20"/>
              </w:rPr>
            </w:pPr>
            <w:r w:rsidRPr="00A6194F">
              <w:rPr>
                <w:rFonts w:ascii="Arial" w:eastAsia="Arial" w:hAnsi="Arial" w:cs="Arial"/>
                <w:color w:val="0070C0"/>
                <w:sz w:val="20"/>
                <w:szCs w:val="20"/>
              </w:rPr>
              <w:t>DSWD-FO CALABARZON DRMD coordinated with the RTF Against COVID-19 Operations Center and requested their assistance on the retrieval of Relief Distribution Sheets (RDS) of the facemask that were provided during the CODE Team visits.</w:t>
            </w:r>
          </w:p>
          <w:p w14:paraId="4CCE8F95" w14:textId="61A6D402" w:rsidR="00A6194F" w:rsidRPr="00A6194F" w:rsidRDefault="00A6194F" w:rsidP="00A6194F">
            <w:pPr>
              <w:pStyle w:val="ListParagraph"/>
              <w:numPr>
                <w:ilvl w:val="0"/>
                <w:numId w:val="7"/>
              </w:numPr>
              <w:jc w:val="both"/>
              <w:rPr>
                <w:rFonts w:ascii="Arial" w:eastAsia="Arial" w:hAnsi="Arial" w:cs="Arial"/>
                <w:color w:val="0070C0"/>
                <w:sz w:val="20"/>
                <w:szCs w:val="20"/>
              </w:rPr>
            </w:pPr>
            <w:r w:rsidRPr="00A6194F">
              <w:rPr>
                <w:rFonts w:ascii="Arial" w:eastAsia="Arial" w:hAnsi="Arial" w:cs="Arial"/>
                <w:color w:val="0070C0"/>
                <w:sz w:val="20"/>
                <w:szCs w:val="20"/>
              </w:rPr>
              <w:t>DSWD-FO CALABARZON mobilized 20 community volunteers to produce FFPs at DSWD FO IV-A warehouse in Gen. Mariano Alvarez, Cavite.</w:t>
            </w:r>
          </w:p>
          <w:p w14:paraId="24162B0D" w14:textId="77777777" w:rsidR="008E35DA"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The Crisis Intervention Section has provided a total amount of grants worth </w:t>
            </w:r>
            <w:r w:rsidRPr="00FA004C">
              <w:rPr>
                <w:rFonts w:ascii="Arial" w:eastAsia="Arial" w:hAnsi="Arial" w:cs="Arial"/>
                <w:b/>
                <w:bCs/>
                <w:sz w:val="20"/>
                <w:szCs w:val="20"/>
              </w:rPr>
              <w:t>₱217,679,878.58</w:t>
            </w:r>
            <w:r w:rsidRPr="00FA004C">
              <w:rPr>
                <w:rFonts w:ascii="Arial" w:eastAsia="Arial" w:hAnsi="Arial" w:cs="Arial"/>
                <w:sz w:val="20"/>
                <w:szCs w:val="20"/>
              </w:rPr>
              <w:t xml:space="preserve"> to </w:t>
            </w:r>
            <w:r w:rsidRPr="00FA004C">
              <w:rPr>
                <w:rFonts w:ascii="Arial" w:eastAsia="Arial" w:hAnsi="Arial" w:cs="Arial"/>
                <w:b/>
                <w:bCs/>
                <w:sz w:val="20"/>
                <w:szCs w:val="20"/>
              </w:rPr>
              <w:t xml:space="preserve">80,200 clients </w:t>
            </w:r>
            <w:r w:rsidRPr="00FA004C">
              <w:rPr>
                <w:rFonts w:ascii="Arial" w:eastAsia="Arial" w:hAnsi="Arial" w:cs="Arial"/>
                <w:bCs/>
                <w:sz w:val="20"/>
                <w:szCs w:val="20"/>
              </w:rPr>
              <w:t>as of 08 January 2021.</w:t>
            </w:r>
          </w:p>
          <w:p w14:paraId="7C80ED42" w14:textId="6817112F" w:rsidR="00B45057"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The Sustainable Livelihood Program (SLP) has provided </w:t>
            </w:r>
            <w:r w:rsidRPr="00FA004C">
              <w:rPr>
                <w:rFonts w:ascii="Arial" w:eastAsia="Arial" w:hAnsi="Arial" w:cs="Arial"/>
                <w:b/>
                <w:bCs/>
                <w:sz w:val="20"/>
                <w:szCs w:val="20"/>
              </w:rPr>
              <w:t>₱23,869,000.00</w:t>
            </w:r>
            <w:r w:rsidRPr="00FA004C">
              <w:rPr>
                <w:rFonts w:ascii="Arial" w:eastAsia="Arial" w:hAnsi="Arial" w:cs="Arial"/>
                <w:sz w:val="20"/>
                <w:szCs w:val="20"/>
              </w:rPr>
              <w:t xml:space="preserve"> to </w:t>
            </w:r>
            <w:r w:rsidRPr="00FA004C">
              <w:rPr>
                <w:rFonts w:ascii="Arial" w:eastAsia="Arial" w:hAnsi="Arial" w:cs="Arial"/>
                <w:b/>
                <w:bCs/>
                <w:sz w:val="20"/>
                <w:szCs w:val="20"/>
              </w:rPr>
              <w:t>1,538 beneficiaries</w:t>
            </w:r>
            <w:r w:rsidRPr="00FA004C">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FA004C"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FA004C" w:rsidRDefault="008E35DA" w:rsidP="008266BC">
            <w:pPr>
              <w:spacing w:after="0" w:line="240" w:lineRule="auto"/>
              <w:ind w:right="57"/>
              <w:contextualSpacing/>
              <w:jc w:val="both"/>
              <w:rPr>
                <w:rFonts w:ascii="Arial" w:eastAsia="Arial" w:hAnsi="Arial" w:cs="Arial"/>
                <w:b/>
                <w:sz w:val="20"/>
                <w:szCs w:val="20"/>
              </w:rPr>
            </w:pPr>
            <w:r w:rsidRPr="00FA004C">
              <w:rPr>
                <w:rFonts w:ascii="Arial" w:eastAsia="Arial" w:hAnsi="Arial" w:cs="Arial"/>
                <w:b/>
                <w:sz w:val="20"/>
                <w:szCs w:val="20"/>
              </w:rPr>
              <w:t>Social Amelioration Program (SAP)</w:t>
            </w:r>
          </w:p>
          <w:p w14:paraId="165D3C63" w14:textId="77777777" w:rsidR="00C25871"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For the SAP – ESP Bayanihan 2 implementation, DSWD-FO CALABARZON provided assistance amounting to ₱</w:t>
            </w:r>
            <w:r w:rsidR="00F33956" w:rsidRPr="00FA004C">
              <w:rPr>
                <w:rFonts w:ascii="Arial" w:eastAsia="Arial" w:hAnsi="Arial" w:cs="Arial"/>
                <w:sz w:val="20"/>
                <w:szCs w:val="20"/>
              </w:rPr>
              <w:t xml:space="preserve">11,202,250.00 </w:t>
            </w:r>
            <w:r w:rsidRPr="00FA004C">
              <w:rPr>
                <w:rFonts w:ascii="Arial" w:eastAsia="Arial" w:hAnsi="Arial" w:cs="Arial"/>
                <w:sz w:val="20"/>
                <w:szCs w:val="20"/>
              </w:rPr>
              <w:t>for beneficiaries under granular lockdown, while it has disbursed ₱</w:t>
            </w:r>
            <w:r w:rsidR="00CA7A09" w:rsidRPr="00FA004C">
              <w:rPr>
                <w:rFonts w:ascii="Arial" w:eastAsia="Arial" w:hAnsi="Arial" w:cs="Arial"/>
                <w:sz w:val="20"/>
                <w:szCs w:val="20"/>
              </w:rPr>
              <w:t xml:space="preserve">866,807,500.00 </w:t>
            </w:r>
            <w:r w:rsidRPr="00FA004C">
              <w:rPr>
                <w:rFonts w:ascii="Arial" w:eastAsia="Arial" w:hAnsi="Arial" w:cs="Arial"/>
                <w:sz w:val="20"/>
                <w:szCs w:val="20"/>
              </w:rPr>
              <w:t>for additional families</w:t>
            </w:r>
            <w:r w:rsidR="00026769" w:rsidRPr="00FA004C">
              <w:rPr>
                <w:rFonts w:ascii="Arial" w:eastAsia="Arial" w:hAnsi="Arial" w:cs="Arial"/>
                <w:sz w:val="20"/>
                <w:szCs w:val="20"/>
              </w:rPr>
              <w:t>.</w:t>
            </w:r>
          </w:p>
          <w:p w14:paraId="40489568" w14:textId="6E4CE0E9" w:rsidR="008E35DA"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lastRenderedPageBreak/>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579BD8D4" w:rsidR="008E35DA" w:rsidRPr="00221F04" w:rsidRDefault="00221F04" w:rsidP="00221F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221F04">
              <w:rPr>
                <w:rFonts w:ascii="Arial" w:eastAsia="Arial" w:hAnsi="Arial" w:cs="Arial"/>
                <w:sz w:val="20"/>
                <w:szCs w:val="20"/>
              </w:rPr>
              <w:t>21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432A9B5D"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54970F09" w14:textId="77777777" w:rsidR="007C24A5" w:rsidRPr="00221F04"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5F2FC0DE" w:rsidR="008E35DA" w:rsidRPr="00221F04" w:rsidRDefault="009C6C60"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C6C60">
              <w:rPr>
                <w:rFonts w:ascii="Arial" w:eastAsia="Arial" w:hAnsi="Arial" w:cs="Arial"/>
                <w:sz w:val="20"/>
                <w:szCs w:val="20"/>
              </w:rPr>
              <w:t>23</w:t>
            </w:r>
            <w:r w:rsidR="00C71058" w:rsidRPr="009C6C60">
              <w:rPr>
                <w:rFonts w:ascii="Arial" w:eastAsia="Arial" w:hAnsi="Arial" w:cs="Arial"/>
                <w:sz w:val="20"/>
                <w:szCs w:val="20"/>
              </w:rPr>
              <w:t xml:space="preserve"> </w:t>
            </w:r>
            <w:r w:rsidR="002E01D7" w:rsidRPr="009C6C60">
              <w:rPr>
                <w:rFonts w:ascii="Arial" w:eastAsia="Arial" w:hAnsi="Arial" w:cs="Arial"/>
                <w:sz w:val="20"/>
                <w:szCs w:val="20"/>
              </w:rPr>
              <w:t>April</w:t>
            </w:r>
            <w:r w:rsidR="008E35DA" w:rsidRPr="009C6C60">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3FDCA062" w:rsidR="00B6092A" w:rsidRPr="00221F04" w:rsidRDefault="00C71058" w:rsidP="00B6092A">
            <w:pPr>
              <w:pStyle w:val="ListParagraph"/>
              <w:numPr>
                <w:ilvl w:val="0"/>
                <w:numId w:val="4"/>
              </w:numPr>
              <w:spacing w:after="0" w:line="240" w:lineRule="auto"/>
              <w:jc w:val="both"/>
              <w:rPr>
                <w:rFonts w:ascii="Arial" w:eastAsia="Times New Roman" w:hAnsi="Arial" w:cs="Arial"/>
                <w:sz w:val="20"/>
                <w:szCs w:val="20"/>
              </w:rPr>
            </w:pPr>
            <w:r w:rsidRPr="00221F04">
              <w:rPr>
                <w:rFonts w:ascii="Arial" w:eastAsia="Times New Roman" w:hAnsi="Arial" w:cs="Arial"/>
                <w:sz w:val="20"/>
                <w:szCs w:val="20"/>
              </w:rPr>
              <w:t xml:space="preserve">DSWD-FO VI provided </w:t>
            </w:r>
            <w:r w:rsidR="00E53832" w:rsidRPr="00221F04">
              <w:rPr>
                <w:rFonts w:ascii="Arial" w:eastAsia="Times New Roman" w:hAnsi="Arial" w:cs="Arial"/>
                <w:b/>
                <w:sz w:val="20"/>
                <w:szCs w:val="20"/>
              </w:rPr>
              <w:t>₱</w:t>
            </w:r>
            <w:r w:rsidR="00B6092A" w:rsidRPr="00221F04">
              <w:rPr>
                <w:rFonts w:ascii="Arial" w:eastAsia="Times New Roman" w:hAnsi="Arial" w:cs="Arial"/>
                <w:b/>
                <w:sz w:val="20"/>
                <w:szCs w:val="20"/>
              </w:rPr>
              <w:t>25,590,020.80</w:t>
            </w:r>
            <w:r w:rsidR="009C6C60">
              <w:rPr>
                <w:rFonts w:ascii="Arial" w:eastAsia="Times New Roman" w:hAnsi="Arial" w:cs="Arial"/>
                <w:b/>
                <w:sz w:val="20"/>
                <w:szCs w:val="20"/>
              </w:rPr>
              <w:t xml:space="preserve"> </w:t>
            </w:r>
            <w:r w:rsidRPr="00221F04">
              <w:rPr>
                <w:rFonts w:ascii="Arial" w:eastAsia="Times New Roman" w:hAnsi="Arial" w:cs="Arial"/>
                <w:sz w:val="20"/>
                <w:szCs w:val="20"/>
              </w:rPr>
              <w:t>worth of assistance to</w:t>
            </w:r>
            <w:r w:rsidR="00E53832" w:rsidRPr="00221F04">
              <w:t xml:space="preserve"> </w:t>
            </w:r>
            <w:r w:rsidR="00B6092A" w:rsidRPr="00221F04">
              <w:rPr>
                <w:rFonts w:ascii="Arial" w:eastAsia="Times New Roman" w:hAnsi="Arial" w:cs="Arial"/>
                <w:b/>
                <w:sz w:val="20"/>
                <w:szCs w:val="20"/>
              </w:rPr>
              <w:t>5,234</w:t>
            </w:r>
            <w:r w:rsidR="00625D7E" w:rsidRPr="00221F04">
              <w:rPr>
                <w:rFonts w:ascii="Arial" w:eastAsia="Times New Roman" w:hAnsi="Arial" w:cs="Arial"/>
                <w:b/>
                <w:sz w:val="20"/>
                <w:szCs w:val="20"/>
              </w:rPr>
              <w:t xml:space="preserve"> </w:t>
            </w:r>
            <w:r w:rsidRPr="00221F04">
              <w:rPr>
                <w:rFonts w:ascii="Arial" w:eastAsia="Times New Roman" w:hAnsi="Arial" w:cs="Arial"/>
                <w:b/>
                <w:sz w:val="20"/>
                <w:szCs w:val="20"/>
              </w:rPr>
              <w:t>individuals</w:t>
            </w:r>
            <w:r w:rsidRPr="00221F04">
              <w:rPr>
                <w:rFonts w:ascii="Arial" w:eastAsia="Times New Roman" w:hAnsi="Arial" w:cs="Arial"/>
                <w:sz w:val="20"/>
                <w:szCs w:val="20"/>
              </w:rPr>
              <w:t xml:space="preserve"> through </w:t>
            </w:r>
            <w:r w:rsidRPr="00221F04">
              <w:rPr>
                <w:rFonts w:ascii="Arial" w:eastAsia="Times New Roman" w:hAnsi="Arial" w:cs="Arial"/>
                <w:b/>
                <w:sz w:val="20"/>
                <w:szCs w:val="20"/>
              </w:rPr>
              <w:t>Assistance to Individuals in Crisis Situation (AICS</w:t>
            </w:r>
            <w:r w:rsidR="00B6092A" w:rsidRPr="00221F04">
              <w:rPr>
                <w:rFonts w:ascii="Arial" w:eastAsia="Times New Roman" w:hAnsi="Arial" w:cs="Arial"/>
                <w:sz w:val="20"/>
                <w:szCs w:val="20"/>
              </w:rPr>
              <w:t>) from April 5 - 8 &amp; 12-16 &amp; 19, 2021</w:t>
            </w:r>
          </w:p>
          <w:p w14:paraId="15046EEC" w14:textId="0F31BC17" w:rsidR="002E744B" w:rsidRPr="00221F04" w:rsidRDefault="008E35DA" w:rsidP="005B09E5">
            <w:pPr>
              <w:pStyle w:val="ListParagraph"/>
              <w:numPr>
                <w:ilvl w:val="0"/>
                <w:numId w:val="4"/>
              </w:numPr>
              <w:spacing w:after="0" w:line="240" w:lineRule="auto"/>
              <w:jc w:val="both"/>
              <w:rPr>
                <w:rFonts w:ascii="Arial" w:eastAsia="Times New Roman" w:hAnsi="Arial" w:cs="Arial"/>
                <w:sz w:val="20"/>
                <w:szCs w:val="20"/>
              </w:rPr>
            </w:pPr>
            <w:r w:rsidRPr="00221F04">
              <w:rPr>
                <w:rFonts w:ascii="Arial" w:eastAsia="Times New Roman" w:hAnsi="Arial" w:cs="Arial"/>
                <w:sz w:val="20"/>
                <w:szCs w:val="20"/>
              </w:rPr>
              <w:t>DSWD-FO VI is continuously repacking FFPs at the DSWD Regional Warehouse.</w:t>
            </w:r>
          </w:p>
          <w:p w14:paraId="5106066D" w14:textId="03657C73" w:rsidR="008E35DA" w:rsidRPr="00221F04"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21F04">
              <w:rPr>
                <w:rFonts w:ascii="Arial" w:eastAsia="Times New Roman" w:hAnsi="Arial" w:cs="Arial"/>
                <w:b/>
                <w:bCs/>
                <w:sz w:val="20"/>
                <w:szCs w:val="20"/>
              </w:rPr>
              <w:t>Social Amelioration Program (SAP)</w:t>
            </w:r>
          </w:p>
          <w:p w14:paraId="6F316AEC" w14:textId="77777777" w:rsidR="008E35DA" w:rsidRPr="00221F04" w:rsidRDefault="008E35DA" w:rsidP="005B09E5">
            <w:pPr>
              <w:pStyle w:val="ListParagraph"/>
              <w:numPr>
                <w:ilvl w:val="0"/>
                <w:numId w:val="4"/>
              </w:numPr>
              <w:spacing w:after="0" w:line="240" w:lineRule="auto"/>
              <w:jc w:val="both"/>
              <w:rPr>
                <w:rFonts w:eastAsia="Times New Roman"/>
              </w:rPr>
            </w:pPr>
            <w:r w:rsidRPr="00221F04">
              <w:rPr>
                <w:rFonts w:ascii="Arial" w:eastAsia="Times New Roman" w:hAnsi="Arial" w:cs="Arial"/>
                <w:sz w:val="20"/>
                <w:szCs w:val="20"/>
              </w:rPr>
              <w:t xml:space="preserve">To date, a total of </w:t>
            </w:r>
            <w:r w:rsidRPr="00221F04">
              <w:rPr>
                <w:rFonts w:ascii="Arial" w:eastAsia="Times New Roman" w:hAnsi="Arial" w:cs="Arial"/>
                <w:b/>
                <w:sz w:val="20"/>
                <w:szCs w:val="20"/>
              </w:rPr>
              <w:t>₱1,496,509,500.00</w:t>
            </w:r>
            <w:r w:rsidRPr="00221F04">
              <w:rPr>
                <w:rFonts w:ascii="Arial" w:eastAsia="Times New Roman" w:hAnsi="Arial" w:cs="Arial"/>
                <w:sz w:val="20"/>
                <w:szCs w:val="20"/>
              </w:rPr>
              <w:t xml:space="preserve"> was provided to </w:t>
            </w:r>
            <w:r w:rsidRPr="00221F04">
              <w:rPr>
                <w:rFonts w:ascii="Arial" w:eastAsia="Times New Roman" w:hAnsi="Arial" w:cs="Arial"/>
                <w:b/>
                <w:sz w:val="20"/>
                <w:szCs w:val="20"/>
              </w:rPr>
              <w:t>321,830 4Ps beneficiaries</w:t>
            </w:r>
            <w:r w:rsidRPr="00221F04">
              <w:rPr>
                <w:rFonts w:ascii="Arial" w:eastAsia="Times New Roman" w:hAnsi="Arial" w:cs="Arial"/>
                <w:sz w:val="20"/>
                <w:szCs w:val="20"/>
              </w:rPr>
              <w:t xml:space="preserve"> and </w:t>
            </w:r>
            <w:r w:rsidRPr="00221F04">
              <w:rPr>
                <w:rFonts w:ascii="Arial" w:eastAsia="Times New Roman" w:hAnsi="Arial" w:cs="Arial"/>
                <w:b/>
                <w:sz w:val="20"/>
                <w:szCs w:val="20"/>
              </w:rPr>
              <w:t>₱6,788,214,000.00</w:t>
            </w:r>
            <w:r w:rsidRPr="00221F04">
              <w:rPr>
                <w:rFonts w:ascii="Arial" w:eastAsia="Times New Roman" w:hAnsi="Arial" w:cs="Arial"/>
                <w:sz w:val="20"/>
                <w:szCs w:val="20"/>
              </w:rPr>
              <w:t xml:space="preserve"> was provided to </w:t>
            </w:r>
            <w:r w:rsidRPr="00221F04">
              <w:rPr>
                <w:rFonts w:ascii="Arial" w:eastAsia="Times New Roman" w:hAnsi="Arial" w:cs="Arial"/>
                <w:b/>
                <w:sz w:val="20"/>
                <w:szCs w:val="20"/>
              </w:rPr>
              <w:t>1,131,369 non-4Ps beneficiaries</w:t>
            </w:r>
            <w:r w:rsidRPr="00221F04">
              <w:rPr>
                <w:rFonts w:ascii="Arial" w:eastAsia="Times New Roman" w:hAnsi="Arial" w:cs="Arial"/>
                <w:sz w:val="20"/>
                <w:szCs w:val="20"/>
              </w:rPr>
              <w:t xml:space="preserve"> for the first tranche.</w:t>
            </w:r>
          </w:p>
          <w:p w14:paraId="55DFCC14" w14:textId="77777777" w:rsidR="008E35DA" w:rsidRPr="00221F04" w:rsidRDefault="008E35DA" w:rsidP="005B09E5">
            <w:pPr>
              <w:pStyle w:val="ListParagraph"/>
              <w:numPr>
                <w:ilvl w:val="0"/>
                <w:numId w:val="4"/>
              </w:numPr>
              <w:spacing w:after="0" w:line="240" w:lineRule="auto"/>
              <w:jc w:val="both"/>
              <w:rPr>
                <w:rFonts w:eastAsia="Times New Roman"/>
              </w:rPr>
            </w:pPr>
            <w:r w:rsidRPr="00221F04">
              <w:rPr>
                <w:rFonts w:ascii="Arial" w:eastAsia="Times New Roman" w:hAnsi="Arial" w:cs="Arial"/>
                <w:sz w:val="20"/>
                <w:szCs w:val="20"/>
              </w:rPr>
              <w:t xml:space="preserve">DSWD-FO VI has served </w:t>
            </w:r>
            <w:r w:rsidRPr="00221F04">
              <w:rPr>
                <w:rFonts w:ascii="Arial" w:eastAsia="Times New Roman" w:hAnsi="Arial" w:cs="Arial"/>
                <w:b/>
                <w:sz w:val="20"/>
                <w:szCs w:val="20"/>
              </w:rPr>
              <w:t>103,608 4Ps beneficiaries</w:t>
            </w:r>
            <w:r w:rsidRPr="00221F04">
              <w:rPr>
                <w:rFonts w:ascii="Arial" w:eastAsia="Times New Roman" w:hAnsi="Arial" w:cs="Arial"/>
                <w:sz w:val="20"/>
                <w:szCs w:val="20"/>
              </w:rPr>
              <w:t xml:space="preserve"> amounting to </w:t>
            </w:r>
            <w:r w:rsidRPr="00221F04">
              <w:rPr>
                <w:rFonts w:ascii="Arial" w:eastAsia="Times New Roman" w:hAnsi="Arial" w:cs="Arial"/>
                <w:b/>
                <w:sz w:val="20"/>
                <w:szCs w:val="20"/>
              </w:rPr>
              <w:t>₱481,777,200.00</w:t>
            </w:r>
            <w:r w:rsidRPr="00221F04">
              <w:rPr>
                <w:rFonts w:ascii="Arial" w:eastAsia="Times New Roman" w:hAnsi="Arial" w:cs="Arial"/>
                <w:sz w:val="20"/>
                <w:szCs w:val="20"/>
              </w:rPr>
              <w:t xml:space="preserve"> and </w:t>
            </w:r>
            <w:r w:rsidRPr="00221F04">
              <w:rPr>
                <w:rFonts w:ascii="Arial" w:eastAsia="Times New Roman" w:hAnsi="Arial" w:cs="Arial"/>
                <w:b/>
                <w:sz w:val="20"/>
                <w:szCs w:val="20"/>
              </w:rPr>
              <w:t>437,403 non-4Ps beneficiaries</w:t>
            </w:r>
            <w:r w:rsidRPr="00221F04">
              <w:rPr>
                <w:rFonts w:ascii="Arial" w:eastAsia="Times New Roman" w:hAnsi="Arial" w:cs="Arial"/>
                <w:sz w:val="20"/>
                <w:szCs w:val="20"/>
              </w:rPr>
              <w:t xml:space="preserve"> amounting to </w:t>
            </w:r>
            <w:r w:rsidRPr="00221F04">
              <w:rPr>
                <w:rFonts w:ascii="Arial" w:eastAsia="Times New Roman" w:hAnsi="Arial" w:cs="Arial"/>
                <w:b/>
                <w:sz w:val="20"/>
                <w:szCs w:val="20"/>
              </w:rPr>
              <w:t xml:space="preserve">₱2,624,418,000.00 </w:t>
            </w:r>
            <w:r w:rsidRPr="00221F04">
              <w:rPr>
                <w:rFonts w:ascii="Arial" w:eastAsia="Times New Roman" w:hAnsi="Arial" w:cs="Arial"/>
                <w:sz w:val="20"/>
                <w:szCs w:val="20"/>
              </w:rPr>
              <w:t xml:space="preserve">for the second tranche, and </w:t>
            </w:r>
            <w:r w:rsidRPr="00221F04">
              <w:rPr>
                <w:rFonts w:ascii="Arial" w:eastAsia="Times New Roman" w:hAnsi="Arial" w:cs="Arial"/>
                <w:b/>
                <w:sz w:val="20"/>
                <w:szCs w:val="20"/>
              </w:rPr>
              <w:t>190,738 left-out/waitlisted</w:t>
            </w:r>
            <w:r w:rsidRPr="00221F04">
              <w:rPr>
                <w:rFonts w:ascii="Arial" w:eastAsia="Times New Roman" w:hAnsi="Arial" w:cs="Arial"/>
                <w:sz w:val="20"/>
                <w:szCs w:val="20"/>
              </w:rPr>
              <w:t xml:space="preserve"> beneficiaries amounting to </w:t>
            </w:r>
            <w:r w:rsidRPr="00221F04">
              <w:rPr>
                <w:rFonts w:ascii="Arial" w:eastAsia="Times New Roman" w:hAnsi="Arial" w:cs="Arial"/>
                <w:b/>
                <w:bCs/>
                <w:sz w:val="20"/>
                <w:szCs w:val="20"/>
              </w:rPr>
              <w:t>₱1,144,428,000.00.</w:t>
            </w:r>
          </w:p>
          <w:p w14:paraId="05A50E49" w14:textId="77777777" w:rsidR="008E35DA" w:rsidRPr="00221F04" w:rsidRDefault="008E35DA" w:rsidP="005B09E5">
            <w:pPr>
              <w:pStyle w:val="ListParagraph"/>
              <w:numPr>
                <w:ilvl w:val="0"/>
                <w:numId w:val="4"/>
              </w:numPr>
              <w:spacing w:after="0" w:line="240" w:lineRule="auto"/>
              <w:jc w:val="both"/>
              <w:rPr>
                <w:rFonts w:eastAsia="Times New Roman"/>
              </w:rPr>
            </w:pPr>
            <w:r w:rsidRPr="00221F04">
              <w:rPr>
                <w:rFonts w:ascii="Arial" w:eastAsia="Times New Roman" w:hAnsi="Arial" w:cs="Arial"/>
                <w:sz w:val="20"/>
                <w:szCs w:val="20"/>
              </w:rPr>
              <w:t>The Operation Center Hotline catered and resolved a total of 9,156 calls from 15 April to 26 August, 2020.</w:t>
            </w:r>
          </w:p>
        </w:tc>
      </w:tr>
    </w:tbl>
    <w:p w14:paraId="6F4D6141" w14:textId="6CAABCF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13C45145" w:rsidR="008E35DA" w:rsidRPr="00B701AA" w:rsidRDefault="00D1628E"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12 April</w:t>
            </w:r>
            <w:r w:rsidR="00AB2459" w:rsidRPr="00B701A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lastRenderedPageBreak/>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0748F084" w14:textId="77777777" w:rsidR="000D6C56" w:rsidRPr="00D1628E" w:rsidRDefault="000D6C56" w:rsidP="00D162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53F06CBF"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Bayanihan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Bayanihan 2.</w:t>
            </w:r>
          </w:p>
          <w:p w14:paraId="4A7F57B3"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8D2A02B" w14:textId="26877BE8"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E11A24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4BA936F3" w:rsidR="002258AB" w:rsidRPr="00591E85"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through its Disaster Response Management Division distributed 1,500 family food packs to the Indigenous People in Bungao Tawi-Tawi last </w:t>
            </w:r>
            <w:r w:rsidR="008179F5">
              <w:rPr>
                <w:rFonts w:ascii="Arial" w:eastAsia="Arial" w:hAnsi="Arial" w:cs="Arial"/>
                <w:sz w:val="20"/>
                <w:szCs w:val="19"/>
              </w:rPr>
              <w:t xml:space="preserve">19-20 </w:t>
            </w:r>
            <w:r w:rsidRPr="00591E85">
              <w:rPr>
                <w:rFonts w:ascii="Arial" w:eastAsia="Arial" w:hAnsi="Arial" w:cs="Arial"/>
                <w:sz w:val="20"/>
                <w:szCs w:val="19"/>
              </w:rPr>
              <w:t>March 2021 in coordination with the concerned Local Government Unit in Bungao, Tawi-Tawi.</w:t>
            </w:r>
          </w:p>
          <w:p w14:paraId="75D7DFAF" w14:textId="7A8BCD09"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lastRenderedPageBreak/>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28DEE92" w:rsidR="008E35DA" w:rsidRPr="00C76280" w:rsidRDefault="002F420B"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3</w:t>
            </w:r>
            <w:r w:rsidR="00FC4330"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0526F442"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Bayanihan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2F420B">
              <w:rPr>
                <w:rFonts w:ascii="Arial" w:eastAsia="Arial" w:hAnsi="Arial" w:cs="Arial"/>
                <w:sz w:val="20"/>
                <w:szCs w:val="19"/>
              </w:rPr>
              <w:t>23</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69AAAC48" w14:textId="77777777" w:rsidR="00CE710F" w:rsidRDefault="00CE710F" w:rsidP="008266BC">
      <w:pPr>
        <w:widowControl/>
        <w:spacing w:after="0" w:line="240" w:lineRule="auto"/>
        <w:contextualSpacing/>
        <w:rPr>
          <w:rFonts w:ascii="Arial" w:eastAsia="Arial" w:hAnsi="Arial" w:cs="Arial"/>
          <w:b/>
          <w:sz w:val="24"/>
          <w:szCs w:val="24"/>
        </w:rPr>
      </w:pPr>
    </w:p>
    <w:p w14:paraId="5CB79C92" w14:textId="1BFA3AB3"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3669F0C6" w:rsidR="008E35DA" w:rsidRPr="00057E3B"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5799A61F" w14:textId="77777777" w:rsidR="006F66C6" w:rsidRPr="00057E3B"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lastRenderedPageBreak/>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r w:rsidR="00D1628E" w:rsidRPr="00FB32B1">
              <w:rPr>
                <w:rFonts w:ascii="Arial" w:eastAsia="Arial" w:hAnsi="Arial" w:cs="Arial"/>
                <w:sz w:val="20"/>
                <w:szCs w:val="19"/>
              </w:rPr>
              <w:t xml:space="preserve">Malapatan,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39C3ADBB"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6E87C6A" w14:textId="5DEA0E21" w:rsidR="00EE3C84" w:rsidRDefault="00EE3C84" w:rsidP="006E6F5E">
      <w:pPr>
        <w:spacing w:after="0" w:line="240" w:lineRule="auto"/>
        <w:contextualSpacing/>
        <w:jc w:val="center"/>
        <w:rPr>
          <w:rFonts w:ascii="Arial" w:eastAsia="Arial" w:hAnsi="Arial" w:cs="Arial"/>
          <w:b/>
          <w:i/>
          <w:sz w:val="20"/>
          <w:szCs w:val="20"/>
        </w:rPr>
      </w:pPr>
    </w:p>
    <w:p w14:paraId="724A4099" w14:textId="1D2105CE" w:rsidR="008E35DA" w:rsidRDefault="008E35DA" w:rsidP="006E6F5E">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C42B6D" w14:textId="0C67BB08" w:rsidR="000D6C56" w:rsidRDefault="000D6C56" w:rsidP="00705492">
      <w:pPr>
        <w:widowControl/>
        <w:spacing w:after="0" w:line="240" w:lineRule="auto"/>
        <w:contextualSpacing/>
        <w:rPr>
          <w:rFonts w:ascii="Arial" w:eastAsia="Arial" w:hAnsi="Arial" w:cs="Arial"/>
          <w:sz w:val="24"/>
          <w:szCs w:val="24"/>
          <w:highlight w:val="white"/>
        </w:rPr>
      </w:pPr>
    </w:p>
    <w:p w14:paraId="0B2AB402" w14:textId="2CE7DBE3" w:rsidR="00ED4DEE" w:rsidRPr="00BA1F5A"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t>Releasing Officer:</w:t>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2553372D" w14:textId="1522A0E9" w:rsidR="006524F1" w:rsidRDefault="006524F1" w:rsidP="006524F1">
      <w:pPr>
        <w:widowControl/>
        <w:spacing w:after="0" w:line="240" w:lineRule="auto"/>
        <w:contextualSpacing/>
        <w:rPr>
          <w:rFonts w:ascii="Arial" w:eastAsia="Arial" w:hAnsi="Arial" w:cs="Arial"/>
          <w:b/>
          <w:sz w:val="24"/>
          <w:szCs w:val="24"/>
        </w:rPr>
      </w:pPr>
      <w:r w:rsidRPr="006524F1">
        <w:rPr>
          <w:rFonts w:ascii="Arial" w:eastAsia="Arial" w:hAnsi="Arial" w:cs="Arial"/>
          <w:b/>
          <w:bCs/>
          <w:sz w:val="24"/>
          <w:szCs w:val="24"/>
        </w:rPr>
        <w:t>MARIEL B. FERRARIZ</w:t>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sidR="00152A4C">
        <w:rPr>
          <w:rFonts w:ascii="Arial" w:eastAsia="Arial" w:hAnsi="Arial" w:cs="Arial"/>
          <w:b/>
          <w:sz w:val="24"/>
          <w:szCs w:val="24"/>
        </w:rPr>
        <w:t>LESLIE R. JAWILI</w:t>
      </w:r>
    </w:p>
    <w:p w14:paraId="380077B6" w14:textId="7B3D4D62" w:rsidR="00CE710F" w:rsidRPr="006524F1" w:rsidRDefault="00CE710F"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6210835B" w14:textId="6FD24D96" w:rsidR="00CF32D1" w:rsidRDefault="00CF32D1" w:rsidP="006524F1">
      <w:pPr>
        <w:widowControl/>
        <w:spacing w:after="0" w:line="240" w:lineRule="auto"/>
        <w:contextualSpacing/>
        <w:rPr>
          <w:rFonts w:ascii="Arial" w:eastAsia="Arial" w:hAnsi="Arial" w:cs="Arial"/>
          <w:b/>
          <w:bCs/>
          <w:sz w:val="24"/>
          <w:szCs w:val="24"/>
        </w:rPr>
      </w:pPr>
    </w:p>
    <w:p w14:paraId="180736E6" w14:textId="23C05E24" w:rsidR="00CF32D1" w:rsidRDefault="00CF32D1" w:rsidP="006524F1">
      <w:pPr>
        <w:widowControl/>
        <w:spacing w:after="0" w:line="240" w:lineRule="auto"/>
        <w:contextualSpacing/>
        <w:rPr>
          <w:rFonts w:ascii="Arial" w:eastAsia="Arial" w:hAnsi="Arial" w:cs="Arial"/>
          <w:b/>
          <w:bCs/>
          <w:sz w:val="24"/>
          <w:szCs w:val="24"/>
        </w:rPr>
      </w:pPr>
    </w:p>
    <w:p w14:paraId="505A8BFB" w14:textId="77777777" w:rsidR="00CF32D1" w:rsidRDefault="00CF32D1" w:rsidP="006524F1">
      <w:pPr>
        <w:widowControl/>
        <w:spacing w:after="0" w:line="240" w:lineRule="auto"/>
        <w:contextualSpacing/>
        <w:rPr>
          <w:rFonts w:ascii="Arial" w:eastAsia="Arial" w:hAnsi="Arial" w:cs="Arial"/>
          <w:b/>
          <w:bCs/>
          <w:sz w:val="24"/>
          <w:szCs w:val="24"/>
        </w:rPr>
      </w:pPr>
    </w:p>
    <w:p w14:paraId="73C38C36" w14:textId="191476B2" w:rsidR="00CF32D1" w:rsidRDefault="00CF32D1" w:rsidP="006524F1">
      <w:pPr>
        <w:widowControl/>
        <w:spacing w:after="0" w:line="240" w:lineRule="auto"/>
        <w:contextualSpacing/>
        <w:rPr>
          <w:rFonts w:ascii="Arial" w:eastAsia="Arial" w:hAnsi="Arial" w:cs="Arial"/>
          <w:b/>
          <w:bCs/>
          <w:sz w:val="24"/>
          <w:szCs w:val="24"/>
        </w:rPr>
      </w:pPr>
    </w:p>
    <w:p w14:paraId="411A44F5" w14:textId="27D450FC" w:rsidR="00A80F82" w:rsidRDefault="00A80F82" w:rsidP="006524F1">
      <w:pPr>
        <w:widowControl/>
        <w:spacing w:after="0" w:line="240" w:lineRule="auto"/>
        <w:contextualSpacing/>
        <w:rPr>
          <w:rFonts w:ascii="Arial" w:eastAsia="Arial" w:hAnsi="Arial" w:cs="Arial"/>
          <w:b/>
          <w:bCs/>
          <w:sz w:val="24"/>
          <w:szCs w:val="24"/>
        </w:rPr>
      </w:pPr>
    </w:p>
    <w:p w14:paraId="17338F31" w14:textId="300914C2" w:rsidR="00A80F82" w:rsidRDefault="00A80F82" w:rsidP="006524F1">
      <w:pPr>
        <w:widowControl/>
        <w:spacing w:after="0" w:line="240" w:lineRule="auto"/>
        <w:contextualSpacing/>
        <w:rPr>
          <w:rFonts w:ascii="Arial" w:eastAsia="Arial" w:hAnsi="Arial" w:cs="Arial"/>
          <w:b/>
          <w:bCs/>
          <w:sz w:val="24"/>
          <w:szCs w:val="24"/>
        </w:rPr>
      </w:pPr>
    </w:p>
    <w:p w14:paraId="676E14AA" w14:textId="051BB4D3" w:rsidR="00A80F82" w:rsidRDefault="00A80F82" w:rsidP="006524F1">
      <w:pPr>
        <w:widowControl/>
        <w:spacing w:after="0" w:line="240" w:lineRule="auto"/>
        <w:contextualSpacing/>
        <w:rPr>
          <w:rFonts w:ascii="Arial" w:eastAsia="Arial" w:hAnsi="Arial" w:cs="Arial"/>
          <w:b/>
          <w:bCs/>
          <w:sz w:val="24"/>
          <w:szCs w:val="24"/>
        </w:rPr>
      </w:pPr>
    </w:p>
    <w:p w14:paraId="12F4A7D2" w14:textId="4ED6DA5C" w:rsidR="00A80F82" w:rsidRDefault="00A80F82" w:rsidP="006524F1">
      <w:pPr>
        <w:widowControl/>
        <w:spacing w:after="0" w:line="240" w:lineRule="auto"/>
        <w:contextualSpacing/>
        <w:rPr>
          <w:rFonts w:ascii="Arial" w:eastAsia="Arial" w:hAnsi="Arial" w:cs="Arial"/>
          <w:b/>
          <w:bCs/>
          <w:sz w:val="24"/>
          <w:szCs w:val="24"/>
        </w:rPr>
      </w:pPr>
    </w:p>
    <w:p w14:paraId="2383E8AB" w14:textId="1681BB85" w:rsidR="00A80F82" w:rsidRDefault="00A80F82" w:rsidP="006524F1">
      <w:pPr>
        <w:widowControl/>
        <w:spacing w:after="0" w:line="240" w:lineRule="auto"/>
        <w:contextualSpacing/>
        <w:rPr>
          <w:rFonts w:ascii="Arial" w:eastAsia="Arial" w:hAnsi="Arial" w:cs="Arial"/>
          <w:b/>
          <w:bCs/>
          <w:sz w:val="24"/>
          <w:szCs w:val="24"/>
        </w:rPr>
      </w:pPr>
    </w:p>
    <w:p w14:paraId="0A03972A" w14:textId="46CAE26D" w:rsidR="00A80F82" w:rsidRDefault="00A80F82" w:rsidP="006524F1">
      <w:pPr>
        <w:widowControl/>
        <w:spacing w:after="0" w:line="240" w:lineRule="auto"/>
        <w:contextualSpacing/>
        <w:rPr>
          <w:rFonts w:ascii="Arial" w:eastAsia="Arial" w:hAnsi="Arial" w:cs="Arial"/>
          <w:b/>
          <w:bCs/>
          <w:sz w:val="24"/>
          <w:szCs w:val="24"/>
        </w:rPr>
      </w:pPr>
    </w:p>
    <w:p w14:paraId="705D43F7" w14:textId="450548CD" w:rsidR="00A80F82" w:rsidRDefault="00A80F82" w:rsidP="006524F1">
      <w:pPr>
        <w:widowControl/>
        <w:spacing w:after="0" w:line="240" w:lineRule="auto"/>
        <w:contextualSpacing/>
        <w:rPr>
          <w:rFonts w:ascii="Arial" w:eastAsia="Arial" w:hAnsi="Arial" w:cs="Arial"/>
          <w:b/>
          <w:bCs/>
          <w:sz w:val="24"/>
          <w:szCs w:val="24"/>
        </w:rPr>
      </w:pPr>
    </w:p>
    <w:p w14:paraId="76C6B3DD" w14:textId="3FEF2BDB" w:rsidR="00A80F82" w:rsidRDefault="00A80F82" w:rsidP="006524F1">
      <w:pPr>
        <w:widowControl/>
        <w:spacing w:after="0" w:line="240" w:lineRule="auto"/>
        <w:contextualSpacing/>
        <w:rPr>
          <w:rFonts w:ascii="Arial" w:eastAsia="Arial" w:hAnsi="Arial" w:cs="Arial"/>
          <w:b/>
          <w:bCs/>
          <w:sz w:val="24"/>
          <w:szCs w:val="24"/>
        </w:rPr>
      </w:pPr>
    </w:p>
    <w:p w14:paraId="55725317" w14:textId="1DEA6DBA" w:rsidR="00A80F82" w:rsidRDefault="00A80F82" w:rsidP="006524F1">
      <w:pPr>
        <w:widowControl/>
        <w:spacing w:after="0" w:line="240" w:lineRule="auto"/>
        <w:contextualSpacing/>
        <w:rPr>
          <w:rFonts w:ascii="Arial" w:eastAsia="Arial" w:hAnsi="Arial" w:cs="Arial"/>
          <w:b/>
          <w:bCs/>
          <w:sz w:val="24"/>
          <w:szCs w:val="24"/>
        </w:rPr>
      </w:pPr>
    </w:p>
    <w:p w14:paraId="45804047" w14:textId="642EB71D" w:rsidR="00A80F82" w:rsidRDefault="00A80F82" w:rsidP="006524F1">
      <w:pPr>
        <w:widowControl/>
        <w:spacing w:after="0" w:line="240" w:lineRule="auto"/>
        <w:contextualSpacing/>
        <w:rPr>
          <w:rFonts w:ascii="Arial" w:eastAsia="Arial" w:hAnsi="Arial" w:cs="Arial"/>
          <w:b/>
          <w:bCs/>
          <w:sz w:val="24"/>
          <w:szCs w:val="24"/>
        </w:rPr>
      </w:pPr>
    </w:p>
    <w:p w14:paraId="6F33ACC6" w14:textId="2C780E95" w:rsidR="00A80F82" w:rsidRDefault="00A80F82" w:rsidP="006524F1">
      <w:pPr>
        <w:widowControl/>
        <w:spacing w:after="0" w:line="240" w:lineRule="auto"/>
        <w:contextualSpacing/>
        <w:rPr>
          <w:rFonts w:ascii="Arial" w:eastAsia="Arial" w:hAnsi="Arial" w:cs="Arial"/>
          <w:b/>
          <w:bCs/>
          <w:sz w:val="24"/>
          <w:szCs w:val="24"/>
        </w:rPr>
      </w:pPr>
    </w:p>
    <w:p w14:paraId="14D43E47" w14:textId="2D65DC99" w:rsidR="00A80F82" w:rsidRDefault="00A80F82" w:rsidP="006524F1">
      <w:pPr>
        <w:widowControl/>
        <w:spacing w:after="0" w:line="240" w:lineRule="auto"/>
        <w:contextualSpacing/>
        <w:rPr>
          <w:rFonts w:ascii="Arial" w:eastAsia="Arial" w:hAnsi="Arial" w:cs="Arial"/>
          <w:b/>
          <w:bCs/>
          <w:sz w:val="24"/>
          <w:szCs w:val="24"/>
        </w:rPr>
      </w:pPr>
    </w:p>
    <w:p w14:paraId="37CC92E7" w14:textId="3E2C8009" w:rsidR="00A80F82" w:rsidRDefault="00A80F82" w:rsidP="006524F1">
      <w:pPr>
        <w:widowControl/>
        <w:spacing w:after="0" w:line="240" w:lineRule="auto"/>
        <w:contextualSpacing/>
        <w:rPr>
          <w:rFonts w:ascii="Arial" w:eastAsia="Arial" w:hAnsi="Arial" w:cs="Arial"/>
          <w:b/>
          <w:bCs/>
          <w:sz w:val="24"/>
          <w:szCs w:val="24"/>
        </w:rPr>
      </w:pPr>
    </w:p>
    <w:p w14:paraId="4C38A41F" w14:textId="33FD24B6" w:rsidR="00A80F82" w:rsidRDefault="00A80F82" w:rsidP="006524F1">
      <w:pPr>
        <w:widowControl/>
        <w:spacing w:after="0" w:line="240" w:lineRule="auto"/>
        <w:contextualSpacing/>
        <w:rPr>
          <w:rFonts w:ascii="Arial" w:eastAsia="Arial" w:hAnsi="Arial" w:cs="Arial"/>
          <w:b/>
          <w:bCs/>
          <w:sz w:val="24"/>
          <w:szCs w:val="24"/>
        </w:rPr>
      </w:pPr>
    </w:p>
    <w:p w14:paraId="0E868AC3" w14:textId="77777777" w:rsidR="00A80F82" w:rsidRDefault="00A80F82" w:rsidP="006524F1">
      <w:pPr>
        <w:widowControl/>
        <w:spacing w:after="0" w:line="240" w:lineRule="auto"/>
        <w:contextualSpacing/>
        <w:rPr>
          <w:rFonts w:ascii="Arial" w:eastAsia="Arial" w:hAnsi="Arial" w:cs="Arial"/>
          <w:b/>
          <w:bCs/>
          <w:sz w:val="24"/>
          <w:szCs w:val="24"/>
        </w:rPr>
      </w:pPr>
    </w:p>
    <w:p w14:paraId="7C3A0DC9" w14:textId="1A0EB01A" w:rsidR="00CF32D1" w:rsidRDefault="00CF32D1" w:rsidP="006524F1">
      <w:pPr>
        <w:widowControl/>
        <w:spacing w:after="0" w:line="240" w:lineRule="auto"/>
        <w:contextualSpacing/>
        <w:rPr>
          <w:rFonts w:ascii="Arial" w:eastAsia="Arial" w:hAnsi="Arial" w:cs="Arial"/>
          <w:b/>
          <w:bCs/>
          <w:sz w:val="24"/>
          <w:szCs w:val="24"/>
        </w:rPr>
      </w:pPr>
    </w:p>
    <w:p w14:paraId="4819107C" w14:textId="46E5B7AD" w:rsidR="00CE710F" w:rsidRDefault="00CE710F" w:rsidP="00CE710F">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PHOTO DOCUMENTATION</w:t>
      </w:r>
    </w:p>
    <w:p w14:paraId="75C434B9" w14:textId="256937F4" w:rsidR="00A80F82" w:rsidRDefault="00A80F82" w:rsidP="00CE710F">
      <w:pPr>
        <w:widowControl/>
        <w:spacing w:after="120" w:line="240" w:lineRule="auto"/>
        <w:rPr>
          <w:rFonts w:ascii="Arial" w:eastAsia="Arial" w:hAnsi="Arial" w:cs="Arial"/>
          <w:b/>
          <w:color w:val="002060"/>
          <w:sz w:val="28"/>
          <w:szCs w:val="28"/>
        </w:rPr>
      </w:pPr>
      <w:r w:rsidRPr="00A80F82">
        <w:rPr>
          <w:rFonts w:ascii="Arial" w:eastAsia="Arial" w:hAnsi="Arial" w:cs="Arial"/>
          <w:b/>
          <w:color w:val="002060"/>
          <w:sz w:val="28"/>
          <w:szCs w:val="28"/>
        </w:rPr>
        <w:drawing>
          <wp:anchor distT="0" distB="0" distL="114300" distR="114300" simplePos="0" relativeHeight="251662336" behindDoc="1" locked="0" layoutInCell="1" allowOverlap="1" wp14:anchorId="532699AA" wp14:editId="66C68C07">
            <wp:simplePos x="0" y="0"/>
            <wp:positionH relativeFrom="margin">
              <wp:posOffset>448869</wp:posOffset>
            </wp:positionH>
            <wp:positionV relativeFrom="paragraph">
              <wp:posOffset>74788</wp:posOffset>
            </wp:positionV>
            <wp:extent cx="5295330" cy="3971498"/>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295330" cy="3971498"/>
                    </a:xfrm>
                    <a:prstGeom prst="rect">
                      <a:avLst/>
                    </a:prstGeom>
                  </pic:spPr>
                </pic:pic>
              </a:graphicData>
            </a:graphic>
            <wp14:sizeRelH relativeFrom="page">
              <wp14:pctWidth>0</wp14:pctWidth>
            </wp14:sizeRelH>
            <wp14:sizeRelV relativeFrom="page">
              <wp14:pctHeight>0</wp14:pctHeight>
            </wp14:sizeRelV>
          </wp:anchor>
        </w:drawing>
      </w:r>
    </w:p>
    <w:p w14:paraId="1E25810E" w14:textId="1FD4B0D6" w:rsidR="00A80F82" w:rsidRDefault="00A80F82" w:rsidP="00CE710F">
      <w:pPr>
        <w:widowControl/>
        <w:spacing w:after="120" w:line="240" w:lineRule="auto"/>
        <w:rPr>
          <w:rFonts w:ascii="Arial" w:eastAsia="Arial" w:hAnsi="Arial" w:cs="Arial"/>
          <w:b/>
          <w:color w:val="002060"/>
          <w:sz w:val="28"/>
          <w:szCs w:val="28"/>
        </w:rPr>
      </w:pPr>
    </w:p>
    <w:p w14:paraId="3D90B571" w14:textId="738D96A0" w:rsidR="00A80F82" w:rsidRDefault="00A80F82" w:rsidP="00CE710F">
      <w:pPr>
        <w:widowControl/>
        <w:spacing w:after="120" w:line="240" w:lineRule="auto"/>
        <w:rPr>
          <w:rFonts w:ascii="Arial" w:eastAsia="Arial" w:hAnsi="Arial" w:cs="Arial"/>
          <w:b/>
          <w:color w:val="002060"/>
          <w:sz w:val="28"/>
          <w:szCs w:val="28"/>
        </w:rPr>
      </w:pPr>
    </w:p>
    <w:p w14:paraId="19D86B84" w14:textId="1EA1764E" w:rsidR="00A80F82" w:rsidRDefault="00A80F82" w:rsidP="00CE710F">
      <w:pPr>
        <w:widowControl/>
        <w:spacing w:after="120" w:line="240" w:lineRule="auto"/>
        <w:rPr>
          <w:rFonts w:ascii="Arial" w:eastAsia="Arial" w:hAnsi="Arial" w:cs="Arial"/>
          <w:b/>
          <w:color w:val="002060"/>
          <w:sz w:val="28"/>
          <w:szCs w:val="28"/>
        </w:rPr>
      </w:pPr>
    </w:p>
    <w:p w14:paraId="33444F86" w14:textId="5EABA291" w:rsidR="00A80F82" w:rsidRDefault="00A80F82" w:rsidP="00CE710F">
      <w:pPr>
        <w:widowControl/>
        <w:spacing w:after="120" w:line="240" w:lineRule="auto"/>
        <w:rPr>
          <w:rFonts w:ascii="Arial" w:eastAsia="Arial" w:hAnsi="Arial" w:cs="Arial"/>
          <w:b/>
          <w:color w:val="002060"/>
          <w:sz w:val="28"/>
          <w:szCs w:val="28"/>
        </w:rPr>
      </w:pPr>
    </w:p>
    <w:p w14:paraId="79887B2D" w14:textId="03EA59C6" w:rsidR="00A80F82" w:rsidRDefault="00A80F82" w:rsidP="00CE710F">
      <w:pPr>
        <w:widowControl/>
        <w:spacing w:after="120" w:line="240" w:lineRule="auto"/>
        <w:rPr>
          <w:rFonts w:ascii="Arial" w:eastAsia="Arial" w:hAnsi="Arial" w:cs="Arial"/>
          <w:b/>
          <w:color w:val="002060"/>
          <w:sz w:val="28"/>
          <w:szCs w:val="28"/>
        </w:rPr>
      </w:pPr>
    </w:p>
    <w:p w14:paraId="5082AE1C" w14:textId="405E5651" w:rsidR="00A80F82" w:rsidRDefault="00A80F82" w:rsidP="00CE710F">
      <w:pPr>
        <w:widowControl/>
        <w:spacing w:after="120" w:line="240" w:lineRule="auto"/>
        <w:rPr>
          <w:rFonts w:ascii="Arial" w:eastAsia="Arial" w:hAnsi="Arial" w:cs="Arial"/>
          <w:b/>
          <w:color w:val="002060"/>
          <w:sz w:val="28"/>
          <w:szCs w:val="28"/>
        </w:rPr>
      </w:pPr>
    </w:p>
    <w:p w14:paraId="7E223BB6" w14:textId="0259B09A" w:rsidR="00A80F82" w:rsidRDefault="00A80F82" w:rsidP="00CE710F">
      <w:pPr>
        <w:widowControl/>
        <w:spacing w:after="120" w:line="240" w:lineRule="auto"/>
        <w:rPr>
          <w:rFonts w:ascii="Arial" w:eastAsia="Arial" w:hAnsi="Arial" w:cs="Arial"/>
          <w:b/>
          <w:color w:val="002060"/>
          <w:sz w:val="28"/>
          <w:szCs w:val="28"/>
        </w:rPr>
      </w:pPr>
    </w:p>
    <w:p w14:paraId="45D8C49C" w14:textId="27FB6526" w:rsidR="00A80F82" w:rsidRDefault="00A80F82" w:rsidP="00CE710F">
      <w:pPr>
        <w:widowControl/>
        <w:spacing w:after="120" w:line="240" w:lineRule="auto"/>
        <w:rPr>
          <w:rFonts w:ascii="Arial" w:eastAsia="Arial" w:hAnsi="Arial" w:cs="Arial"/>
          <w:b/>
          <w:color w:val="002060"/>
          <w:sz w:val="28"/>
          <w:szCs w:val="28"/>
        </w:rPr>
      </w:pPr>
    </w:p>
    <w:p w14:paraId="7264306D" w14:textId="08A2CCB2" w:rsidR="00A80F82" w:rsidRDefault="00A80F82" w:rsidP="00CE710F">
      <w:pPr>
        <w:widowControl/>
        <w:spacing w:after="120" w:line="240" w:lineRule="auto"/>
        <w:rPr>
          <w:rFonts w:ascii="Arial" w:eastAsia="Arial" w:hAnsi="Arial" w:cs="Arial"/>
          <w:b/>
          <w:color w:val="002060"/>
          <w:sz w:val="28"/>
          <w:szCs w:val="28"/>
        </w:rPr>
      </w:pPr>
    </w:p>
    <w:p w14:paraId="68938F52" w14:textId="7FEE21A4" w:rsidR="00A80F82" w:rsidRDefault="00A80F82" w:rsidP="00CE710F">
      <w:pPr>
        <w:widowControl/>
        <w:spacing w:after="120" w:line="240" w:lineRule="auto"/>
        <w:rPr>
          <w:rFonts w:ascii="Arial" w:eastAsia="Arial" w:hAnsi="Arial" w:cs="Arial"/>
          <w:b/>
          <w:color w:val="002060"/>
          <w:sz w:val="28"/>
          <w:szCs w:val="28"/>
        </w:rPr>
      </w:pPr>
    </w:p>
    <w:p w14:paraId="6D8D7D26" w14:textId="6806FC49" w:rsidR="00A80F82" w:rsidRDefault="00A80F82" w:rsidP="00CE710F">
      <w:pPr>
        <w:widowControl/>
        <w:spacing w:after="120" w:line="240" w:lineRule="auto"/>
        <w:rPr>
          <w:rFonts w:ascii="Arial" w:eastAsia="Arial" w:hAnsi="Arial" w:cs="Arial"/>
          <w:b/>
          <w:color w:val="002060"/>
          <w:sz w:val="28"/>
          <w:szCs w:val="28"/>
        </w:rPr>
      </w:pPr>
    </w:p>
    <w:p w14:paraId="6F09627F" w14:textId="56148424" w:rsidR="00A80F82" w:rsidRDefault="00A80F82" w:rsidP="00CE710F">
      <w:pPr>
        <w:widowControl/>
        <w:spacing w:after="120" w:line="240" w:lineRule="auto"/>
        <w:rPr>
          <w:rFonts w:ascii="Arial" w:eastAsia="Arial" w:hAnsi="Arial" w:cs="Arial"/>
          <w:b/>
          <w:color w:val="002060"/>
          <w:sz w:val="28"/>
          <w:szCs w:val="28"/>
        </w:rPr>
      </w:pPr>
    </w:p>
    <w:p w14:paraId="6C1E4965" w14:textId="60F28C3E" w:rsidR="00A80F82" w:rsidRDefault="00A80F82" w:rsidP="00CE710F">
      <w:pPr>
        <w:widowControl/>
        <w:spacing w:after="120" w:line="240" w:lineRule="auto"/>
        <w:rPr>
          <w:rFonts w:ascii="Arial" w:eastAsia="Arial" w:hAnsi="Arial" w:cs="Arial"/>
          <w:b/>
          <w:color w:val="002060"/>
          <w:sz w:val="28"/>
          <w:szCs w:val="28"/>
        </w:rPr>
      </w:pPr>
    </w:p>
    <w:p w14:paraId="53FB1DBC" w14:textId="63B08EC2" w:rsidR="00A80F82" w:rsidRDefault="00A80F82" w:rsidP="00CE710F">
      <w:pPr>
        <w:widowControl/>
        <w:spacing w:after="120" w:line="240" w:lineRule="auto"/>
        <w:rPr>
          <w:rFonts w:ascii="Arial" w:eastAsia="Arial" w:hAnsi="Arial" w:cs="Arial"/>
          <w:b/>
          <w:color w:val="002060"/>
          <w:sz w:val="28"/>
          <w:szCs w:val="28"/>
        </w:rPr>
      </w:pPr>
    </w:p>
    <w:p w14:paraId="0761A409" w14:textId="5094634E" w:rsidR="00A80F82" w:rsidRDefault="00A80F82" w:rsidP="00CE710F">
      <w:pPr>
        <w:widowControl/>
        <w:spacing w:after="120" w:line="240" w:lineRule="auto"/>
        <w:rPr>
          <w:rFonts w:ascii="Arial" w:eastAsia="Arial" w:hAnsi="Arial" w:cs="Arial"/>
          <w:b/>
          <w:color w:val="002060"/>
          <w:sz w:val="28"/>
          <w:szCs w:val="28"/>
        </w:rPr>
      </w:pPr>
      <w:r w:rsidRPr="00A80F82">
        <w:rPr>
          <w:rFonts w:ascii="Arial" w:eastAsia="Arial" w:hAnsi="Arial" w:cs="Arial"/>
          <w:b/>
          <w:color w:val="002060"/>
          <w:sz w:val="28"/>
          <w:szCs w:val="28"/>
        </w:rPr>
        <w:drawing>
          <wp:anchor distT="0" distB="0" distL="114300" distR="114300" simplePos="0" relativeHeight="251663360" behindDoc="1" locked="0" layoutInCell="1" allowOverlap="1" wp14:anchorId="16D8F070" wp14:editId="3C85E483">
            <wp:simplePos x="0" y="0"/>
            <wp:positionH relativeFrom="margin">
              <wp:posOffset>448869</wp:posOffset>
            </wp:positionH>
            <wp:positionV relativeFrom="paragraph">
              <wp:posOffset>150135</wp:posOffset>
            </wp:positionV>
            <wp:extent cx="5295330" cy="3971498"/>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295330" cy="3971498"/>
                    </a:xfrm>
                    <a:prstGeom prst="rect">
                      <a:avLst/>
                    </a:prstGeom>
                  </pic:spPr>
                </pic:pic>
              </a:graphicData>
            </a:graphic>
            <wp14:sizeRelH relativeFrom="page">
              <wp14:pctWidth>0</wp14:pctWidth>
            </wp14:sizeRelH>
            <wp14:sizeRelV relativeFrom="page">
              <wp14:pctHeight>0</wp14:pctHeight>
            </wp14:sizeRelV>
          </wp:anchor>
        </w:drawing>
      </w:r>
    </w:p>
    <w:p w14:paraId="45CECE45" w14:textId="29CC0A6E" w:rsidR="00A80F82" w:rsidRDefault="00A80F82" w:rsidP="00CE710F">
      <w:pPr>
        <w:widowControl/>
        <w:spacing w:after="120" w:line="240" w:lineRule="auto"/>
        <w:rPr>
          <w:rFonts w:ascii="Arial" w:eastAsia="Arial" w:hAnsi="Arial" w:cs="Arial"/>
          <w:b/>
          <w:color w:val="002060"/>
          <w:sz w:val="28"/>
          <w:szCs w:val="28"/>
        </w:rPr>
      </w:pPr>
    </w:p>
    <w:p w14:paraId="13B8DDE1" w14:textId="3624B1E4" w:rsidR="00A80F82" w:rsidRDefault="00A80F82" w:rsidP="00CE710F">
      <w:pPr>
        <w:widowControl/>
        <w:spacing w:after="120" w:line="240" w:lineRule="auto"/>
        <w:rPr>
          <w:rFonts w:ascii="Arial" w:eastAsia="Arial" w:hAnsi="Arial" w:cs="Arial"/>
          <w:b/>
          <w:color w:val="002060"/>
          <w:sz w:val="28"/>
          <w:szCs w:val="28"/>
        </w:rPr>
      </w:pPr>
    </w:p>
    <w:p w14:paraId="38C957AA" w14:textId="1F34D473" w:rsidR="00A80F82" w:rsidRDefault="00A80F82" w:rsidP="00CE710F">
      <w:pPr>
        <w:widowControl/>
        <w:spacing w:after="120" w:line="240" w:lineRule="auto"/>
        <w:rPr>
          <w:rFonts w:ascii="Arial" w:eastAsia="Arial" w:hAnsi="Arial" w:cs="Arial"/>
          <w:b/>
          <w:color w:val="002060"/>
          <w:sz w:val="28"/>
          <w:szCs w:val="28"/>
        </w:rPr>
      </w:pPr>
    </w:p>
    <w:p w14:paraId="48C70263" w14:textId="15B37C2A" w:rsidR="00A80F82" w:rsidRDefault="00A80F82" w:rsidP="00CE710F">
      <w:pPr>
        <w:widowControl/>
        <w:spacing w:after="120" w:line="240" w:lineRule="auto"/>
        <w:rPr>
          <w:rFonts w:ascii="Arial" w:eastAsia="Arial" w:hAnsi="Arial" w:cs="Arial"/>
          <w:b/>
          <w:color w:val="002060"/>
          <w:sz w:val="28"/>
          <w:szCs w:val="28"/>
        </w:rPr>
      </w:pPr>
    </w:p>
    <w:p w14:paraId="21AF15D3" w14:textId="54E50CD4" w:rsidR="00A80F82" w:rsidRDefault="00A80F82" w:rsidP="00CE710F">
      <w:pPr>
        <w:widowControl/>
        <w:spacing w:after="120" w:line="240" w:lineRule="auto"/>
        <w:rPr>
          <w:rFonts w:ascii="Arial" w:eastAsia="Arial" w:hAnsi="Arial" w:cs="Arial"/>
          <w:b/>
          <w:color w:val="002060"/>
          <w:sz w:val="28"/>
          <w:szCs w:val="28"/>
        </w:rPr>
      </w:pPr>
    </w:p>
    <w:p w14:paraId="7229FE4C" w14:textId="500DAF48" w:rsidR="00A80F82" w:rsidRDefault="00A80F82" w:rsidP="00CE710F">
      <w:pPr>
        <w:widowControl/>
        <w:spacing w:after="120" w:line="240" w:lineRule="auto"/>
        <w:rPr>
          <w:rFonts w:ascii="Arial" w:eastAsia="Arial" w:hAnsi="Arial" w:cs="Arial"/>
          <w:b/>
          <w:color w:val="002060"/>
          <w:sz w:val="28"/>
          <w:szCs w:val="28"/>
        </w:rPr>
      </w:pPr>
    </w:p>
    <w:p w14:paraId="380A38CB" w14:textId="7B31A334" w:rsidR="00A80F82" w:rsidRDefault="00A80F82" w:rsidP="00CE710F">
      <w:pPr>
        <w:widowControl/>
        <w:spacing w:after="120" w:line="240" w:lineRule="auto"/>
        <w:rPr>
          <w:rFonts w:ascii="Arial" w:eastAsia="Arial" w:hAnsi="Arial" w:cs="Arial"/>
          <w:b/>
          <w:color w:val="002060"/>
          <w:sz w:val="28"/>
          <w:szCs w:val="28"/>
        </w:rPr>
      </w:pPr>
    </w:p>
    <w:p w14:paraId="3A4EEB77" w14:textId="00AC0B87" w:rsidR="00A80F82" w:rsidRDefault="00A80F82" w:rsidP="00CE710F">
      <w:pPr>
        <w:widowControl/>
        <w:spacing w:after="120" w:line="240" w:lineRule="auto"/>
        <w:rPr>
          <w:rFonts w:ascii="Arial" w:eastAsia="Arial" w:hAnsi="Arial" w:cs="Arial"/>
          <w:b/>
          <w:color w:val="002060"/>
          <w:sz w:val="28"/>
          <w:szCs w:val="28"/>
        </w:rPr>
      </w:pPr>
    </w:p>
    <w:p w14:paraId="6342DE9B" w14:textId="1762D2BA" w:rsidR="00A80F82" w:rsidRDefault="00A80F82" w:rsidP="00CE710F">
      <w:pPr>
        <w:widowControl/>
        <w:spacing w:after="120" w:line="240" w:lineRule="auto"/>
        <w:rPr>
          <w:rFonts w:ascii="Arial" w:eastAsia="Arial" w:hAnsi="Arial" w:cs="Arial"/>
          <w:b/>
          <w:color w:val="002060"/>
          <w:sz w:val="28"/>
          <w:szCs w:val="28"/>
        </w:rPr>
      </w:pPr>
    </w:p>
    <w:p w14:paraId="453AF686" w14:textId="02103B11" w:rsidR="00A80F82" w:rsidRDefault="00A80F82" w:rsidP="00CE710F">
      <w:pPr>
        <w:widowControl/>
        <w:spacing w:after="120" w:line="240" w:lineRule="auto"/>
        <w:rPr>
          <w:rFonts w:ascii="Arial" w:eastAsia="Arial" w:hAnsi="Arial" w:cs="Arial"/>
          <w:b/>
          <w:color w:val="002060"/>
          <w:sz w:val="28"/>
          <w:szCs w:val="28"/>
        </w:rPr>
      </w:pPr>
    </w:p>
    <w:p w14:paraId="43B69A1F" w14:textId="4F4371C7" w:rsidR="00A80F82" w:rsidRDefault="00A80F82" w:rsidP="00CE710F">
      <w:pPr>
        <w:widowControl/>
        <w:spacing w:after="120" w:line="240" w:lineRule="auto"/>
        <w:rPr>
          <w:rFonts w:ascii="Arial" w:eastAsia="Arial" w:hAnsi="Arial" w:cs="Arial"/>
          <w:b/>
          <w:color w:val="002060"/>
          <w:sz w:val="28"/>
          <w:szCs w:val="28"/>
        </w:rPr>
      </w:pPr>
    </w:p>
    <w:p w14:paraId="6970B9F4" w14:textId="249ABD9A" w:rsidR="00A80F82" w:rsidRDefault="00A80F82" w:rsidP="00CE710F">
      <w:pPr>
        <w:widowControl/>
        <w:spacing w:after="120" w:line="240" w:lineRule="auto"/>
        <w:rPr>
          <w:rFonts w:ascii="Arial" w:eastAsia="Arial" w:hAnsi="Arial" w:cs="Arial"/>
          <w:b/>
          <w:color w:val="002060"/>
          <w:sz w:val="28"/>
          <w:szCs w:val="28"/>
        </w:rPr>
      </w:pPr>
    </w:p>
    <w:p w14:paraId="5F688F5D" w14:textId="4950DB7F" w:rsidR="00A80F82" w:rsidRDefault="00A80F82" w:rsidP="00CE710F">
      <w:pPr>
        <w:widowControl/>
        <w:spacing w:after="120" w:line="240" w:lineRule="auto"/>
        <w:rPr>
          <w:rFonts w:ascii="Arial" w:eastAsia="Arial" w:hAnsi="Arial" w:cs="Arial"/>
          <w:b/>
          <w:color w:val="002060"/>
          <w:sz w:val="28"/>
          <w:szCs w:val="28"/>
        </w:rPr>
      </w:pPr>
    </w:p>
    <w:p w14:paraId="3E016284" w14:textId="562D3173" w:rsidR="00A80F82" w:rsidRDefault="00A80F82" w:rsidP="00CE710F">
      <w:pPr>
        <w:widowControl/>
        <w:spacing w:after="120" w:line="240" w:lineRule="auto"/>
        <w:rPr>
          <w:rFonts w:ascii="Arial" w:eastAsia="Arial" w:hAnsi="Arial" w:cs="Arial"/>
          <w:b/>
          <w:color w:val="002060"/>
          <w:sz w:val="28"/>
          <w:szCs w:val="28"/>
        </w:rPr>
      </w:pPr>
    </w:p>
    <w:p w14:paraId="1ECEFE44" w14:textId="05FD495A" w:rsidR="00A80F82" w:rsidRDefault="00A80F82" w:rsidP="00CE710F">
      <w:pPr>
        <w:widowControl/>
        <w:spacing w:after="120" w:line="240" w:lineRule="auto"/>
        <w:rPr>
          <w:rFonts w:ascii="Arial" w:eastAsia="Arial" w:hAnsi="Arial" w:cs="Arial"/>
          <w:b/>
          <w:color w:val="002060"/>
          <w:sz w:val="28"/>
          <w:szCs w:val="28"/>
        </w:rPr>
      </w:pPr>
    </w:p>
    <w:p w14:paraId="04FF52DA" w14:textId="77777777" w:rsidR="00A80F82" w:rsidRDefault="00A80F82" w:rsidP="00CE710F">
      <w:pPr>
        <w:widowControl/>
        <w:spacing w:after="120" w:line="240" w:lineRule="auto"/>
        <w:rPr>
          <w:rFonts w:ascii="Arial" w:eastAsia="Arial" w:hAnsi="Arial" w:cs="Arial"/>
          <w:b/>
          <w:color w:val="002060"/>
          <w:sz w:val="28"/>
          <w:szCs w:val="28"/>
        </w:rPr>
      </w:pPr>
    </w:p>
    <w:p w14:paraId="02F6DCF8" w14:textId="2CDD6D5A" w:rsidR="00CE710F" w:rsidRDefault="00A80F82" w:rsidP="00CE710F">
      <w:pPr>
        <w:widowControl/>
        <w:spacing w:after="120" w:line="240" w:lineRule="auto"/>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58240" behindDoc="1" locked="0" layoutInCell="1" allowOverlap="1" wp14:anchorId="3A9DC936" wp14:editId="4318BB34">
            <wp:simplePos x="0" y="0"/>
            <wp:positionH relativeFrom="margin">
              <wp:align>center</wp:align>
            </wp:positionH>
            <wp:positionV relativeFrom="paragraph">
              <wp:posOffset>46677</wp:posOffset>
            </wp:positionV>
            <wp:extent cx="5295330" cy="3971498"/>
            <wp:effectExtent l="0" t="0" r="63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5295330" cy="3971498"/>
                    </a:xfrm>
                    <a:prstGeom prst="rect">
                      <a:avLst/>
                    </a:prstGeom>
                  </pic:spPr>
                </pic:pic>
              </a:graphicData>
            </a:graphic>
            <wp14:sizeRelH relativeFrom="page">
              <wp14:pctWidth>0</wp14:pctWidth>
            </wp14:sizeRelH>
            <wp14:sizeRelV relativeFrom="page">
              <wp14:pctHeight>0</wp14:pctHeight>
            </wp14:sizeRelV>
          </wp:anchor>
        </w:drawing>
      </w:r>
    </w:p>
    <w:p w14:paraId="26ADD545" w14:textId="25A01A66" w:rsidR="00CE710F" w:rsidRPr="00D578EA" w:rsidRDefault="00CE710F" w:rsidP="00CE710F">
      <w:pPr>
        <w:widowControl/>
        <w:spacing w:after="120" w:line="240" w:lineRule="auto"/>
        <w:rPr>
          <w:rFonts w:ascii="Arial" w:eastAsia="Arial" w:hAnsi="Arial" w:cs="Arial"/>
          <w:b/>
          <w:color w:val="002060"/>
          <w:sz w:val="28"/>
          <w:szCs w:val="28"/>
        </w:rPr>
      </w:pPr>
    </w:p>
    <w:p w14:paraId="0EF37ADC" w14:textId="77777777" w:rsidR="00CF32D1" w:rsidRDefault="00CF32D1" w:rsidP="006524F1">
      <w:pPr>
        <w:widowControl/>
        <w:spacing w:after="0" w:line="240" w:lineRule="auto"/>
        <w:contextualSpacing/>
        <w:rPr>
          <w:rFonts w:ascii="Arial" w:eastAsia="Arial" w:hAnsi="Arial" w:cs="Arial"/>
          <w:b/>
          <w:bCs/>
          <w:sz w:val="24"/>
          <w:szCs w:val="24"/>
        </w:rPr>
      </w:pPr>
    </w:p>
    <w:p w14:paraId="3E18C127" w14:textId="2EBEE213" w:rsidR="00CF32D1" w:rsidRDefault="00CF32D1" w:rsidP="006524F1">
      <w:pPr>
        <w:widowControl/>
        <w:spacing w:after="0" w:line="240" w:lineRule="auto"/>
        <w:contextualSpacing/>
        <w:rPr>
          <w:rFonts w:ascii="Arial" w:eastAsia="Arial" w:hAnsi="Arial" w:cs="Arial"/>
          <w:b/>
          <w:bCs/>
          <w:sz w:val="24"/>
          <w:szCs w:val="24"/>
        </w:rPr>
      </w:pPr>
    </w:p>
    <w:p w14:paraId="6ED990A0" w14:textId="49F9990D" w:rsidR="00CF32D1" w:rsidRDefault="00CF32D1" w:rsidP="006524F1">
      <w:pPr>
        <w:widowControl/>
        <w:spacing w:after="0" w:line="240" w:lineRule="auto"/>
        <w:contextualSpacing/>
        <w:rPr>
          <w:rFonts w:ascii="Arial" w:eastAsia="Arial" w:hAnsi="Arial" w:cs="Arial"/>
          <w:b/>
          <w:bCs/>
          <w:sz w:val="24"/>
          <w:szCs w:val="24"/>
        </w:rPr>
      </w:pPr>
    </w:p>
    <w:p w14:paraId="0C2E7DC1" w14:textId="0FD09B37" w:rsidR="00CF32D1" w:rsidRDefault="00CF32D1" w:rsidP="006524F1">
      <w:pPr>
        <w:widowControl/>
        <w:spacing w:after="0" w:line="240" w:lineRule="auto"/>
        <w:contextualSpacing/>
        <w:rPr>
          <w:rFonts w:ascii="Arial" w:eastAsia="Arial" w:hAnsi="Arial" w:cs="Arial"/>
          <w:b/>
          <w:bCs/>
          <w:sz w:val="24"/>
          <w:szCs w:val="24"/>
        </w:rPr>
      </w:pPr>
    </w:p>
    <w:p w14:paraId="2987AE05" w14:textId="099654B4" w:rsidR="00CF32D1" w:rsidRDefault="00CF32D1" w:rsidP="006524F1">
      <w:pPr>
        <w:widowControl/>
        <w:spacing w:after="0" w:line="240" w:lineRule="auto"/>
        <w:contextualSpacing/>
        <w:rPr>
          <w:rFonts w:ascii="Arial" w:eastAsia="Arial" w:hAnsi="Arial" w:cs="Arial"/>
          <w:b/>
          <w:bCs/>
          <w:sz w:val="24"/>
          <w:szCs w:val="24"/>
        </w:rPr>
      </w:pPr>
    </w:p>
    <w:p w14:paraId="37DA5A4F" w14:textId="0F87E552" w:rsidR="00CF32D1" w:rsidRDefault="00CF32D1" w:rsidP="006524F1">
      <w:pPr>
        <w:widowControl/>
        <w:spacing w:after="0" w:line="240" w:lineRule="auto"/>
        <w:contextualSpacing/>
        <w:rPr>
          <w:rFonts w:ascii="Arial" w:eastAsia="Arial" w:hAnsi="Arial" w:cs="Arial"/>
          <w:b/>
          <w:bCs/>
          <w:sz w:val="24"/>
          <w:szCs w:val="24"/>
        </w:rPr>
      </w:pPr>
    </w:p>
    <w:p w14:paraId="4C8EE1B8" w14:textId="1E928557" w:rsidR="00CF32D1" w:rsidRDefault="00CF32D1" w:rsidP="006524F1">
      <w:pPr>
        <w:widowControl/>
        <w:spacing w:after="0" w:line="240" w:lineRule="auto"/>
        <w:contextualSpacing/>
        <w:rPr>
          <w:rFonts w:ascii="Arial" w:eastAsia="Arial" w:hAnsi="Arial" w:cs="Arial"/>
          <w:b/>
          <w:bCs/>
          <w:sz w:val="24"/>
          <w:szCs w:val="24"/>
        </w:rPr>
      </w:pPr>
    </w:p>
    <w:p w14:paraId="54153608" w14:textId="6036358B" w:rsidR="00CF32D1" w:rsidRDefault="00CF32D1" w:rsidP="006524F1">
      <w:pPr>
        <w:widowControl/>
        <w:spacing w:after="0" w:line="240" w:lineRule="auto"/>
        <w:contextualSpacing/>
        <w:rPr>
          <w:rFonts w:ascii="Arial" w:eastAsia="Arial" w:hAnsi="Arial" w:cs="Arial"/>
          <w:b/>
          <w:bCs/>
          <w:sz w:val="24"/>
          <w:szCs w:val="24"/>
        </w:rPr>
      </w:pPr>
    </w:p>
    <w:p w14:paraId="69CE798F" w14:textId="43D91C05" w:rsidR="00CF32D1" w:rsidRDefault="00CF32D1" w:rsidP="006524F1">
      <w:pPr>
        <w:widowControl/>
        <w:spacing w:after="0" w:line="240" w:lineRule="auto"/>
        <w:contextualSpacing/>
        <w:rPr>
          <w:rFonts w:ascii="Arial" w:eastAsia="Arial" w:hAnsi="Arial" w:cs="Arial"/>
          <w:b/>
          <w:bCs/>
          <w:sz w:val="24"/>
          <w:szCs w:val="24"/>
        </w:rPr>
      </w:pPr>
    </w:p>
    <w:p w14:paraId="01713A3A" w14:textId="07BF7EF5" w:rsidR="00CF32D1" w:rsidRDefault="00CF32D1" w:rsidP="006524F1">
      <w:pPr>
        <w:widowControl/>
        <w:spacing w:after="0" w:line="240" w:lineRule="auto"/>
        <w:contextualSpacing/>
        <w:rPr>
          <w:rFonts w:ascii="Arial" w:eastAsia="Arial" w:hAnsi="Arial" w:cs="Arial"/>
          <w:b/>
          <w:bCs/>
          <w:sz w:val="24"/>
          <w:szCs w:val="24"/>
        </w:rPr>
      </w:pPr>
    </w:p>
    <w:p w14:paraId="52A837B8" w14:textId="51B6D6D5" w:rsidR="00CF32D1" w:rsidRDefault="00CF32D1" w:rsidP="006524F1">
      <w:pPr>
        <w:widowControl/>
        <w:spacing w:after="0" w:line="240" w:lineRule="auto"/>
        <w:contextualSpacing/>
        <w:rPr>
          <w:rFonts w:ascii="Arial" w:eastAsia="Arial" w:hAnsi="Arial" w:cs="Arial"/>
          <w:b/>
          <w:bCs/>
          <w:sz w:val="24"/>
          <w:szCs w:val="24"/>
        </w:rPr>
      </w:pPr>
    </w:p>
    <w:p w14:paraId="2890DB10" w14:textId="2A657BDD" w:rsidR="00CF32D1" w:rsidRDefault="00CF32D1" w:rsidP="006524F1">
      <w:pPr>
        <w:widowControl/>
        <w:spacing w:after="0" w:line="240" w:lineRule="auto"/>
        <w:contextualSpacing/>
        <w:rPr>
          <w:rFonts w:ascii="Arial" w:eastAsia="Arial" w:hAnsi="Arial" w:cs="Arial"/>
          <w:b/>
          <w:sz w:val="24"/>
          <w:szCs w:val="24"/>
        </w:rPr>
      </w:pPr>
    </w:p>
    <w:p w14:paraId="22A780F7" w14:textId="124DA04F" w:rsidR="000C6A64" w:rsidRPr="00726C60" w:rsidRDefault="00A80F82" w:rsidP="00A43123">
      <w:pPr>
        <w:widowControl/>
        <w:spacing w:after="160" w:line="259" w:lineRule="auto"/>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0288" behindDoc="1" locked="0" layoutInCell="1" allowOverlap="1" wp14:anchorId="6C1E1A42" wp14:editId="7477E143">
            <wp:simplePos x="0" y="0"/>
            <wp:positionH relativeFrom="margin">
              <wp:align>center</wp:align>
            </wp:positionH>
            <wp:positionV relativeFrom="paragraph">
              <wp:posOffset>1680665</wp:posOffset>
            </wp:positionV>
            <wp:extent cx="5295330" cy="3971498"/>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295330" cy="3971498"/>
                    </a:xfrm>
                    <a:prstGeom prst="rect">
                      <a:avLst/>
                    </a:prstGeom>
                  </pic:spPr>
                </pic:pic>
              </a:graphicData>
            </a:graphic>
            <wp14:sizeRelH relativeFrom="page">
              <wp14:pctWidth>0</wp14:pctWidth>
            </wp14:sizeRelH>
            <wp14:sizeRelV relativeFrom="page">
              <wp14:pctHeight>0</wp14:pctHeight>
            </wp14:sizeRelV>
          </wp:anchor>
        </w:drawing>
      </w:r>
    </w:p>
    <w:sectPr w:rsidR="000C6A64" w:rsidRPr="00726C60" w:rsidSect="00CE710F">
      <w:headerReference w:type="even" r:id="rId14"/>
      <w:headerReference w:type="default" r:id="rId15"/>
      <w:footerReference w:type="even" r:id="rId16"/>
      <w:footerReference w:type="default" r:id="rId17"/>
      <w:headerReference w:type="first" r:id="rId18"/>
      <w:footerReference w:type="first" r:id="rId19"/>
      <w:pgSz w:w="11907" w:h="16839"/>
      <w:pgMar w:top="14" w:right="1077" w:bottom="568"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C320E" w14:textId="77777777" w:rsidR="00AB5E5E" w:rsidRDefault="00AB5E5E">
      <w:pPr>
        <w:spacing w:after="0" w:line="240" w:lineRule="auto"/>
      </w:pPr>
      <w:r>
        <w:separator/>
      </w:r>
    </w:p>
  </w:endnote>
  <w:endnote w:type="continuationSeparator" w:id="0">
    <w:p w14:paraId="20BE8D0A" w14:textId="77777777" w:rsidR="00AB5E5E" w:rsidRDefault="00AB5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F765C" w14:textId="77777777" w:rsidR="00B17719" w:rsidRDefault="00B17719">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C7AE8" w14:textId="1D3E152C" w:rsidR="00B17719" w:rsidRDefault="00B17719">
    <w:pPr>
      <w:pBdr>
        <w:bottom w:val="single" w:sz="6" w:space="1" w:color="000000"/>
      </w:pBdr>
      <w:tabs>
        <w:tab w:val="left" w:pos="2371"/>
        <w:tab w:val="center" w:pos="5233"/>
      </w:tabs>
      <w:spacing w:after="0" w:line="240" w:lineRule="auto"/>
      <w:jc w:val="right"/>
      <w:rPr>
        <w:sz w:val="16"/>
        <w:szCs w:val="16"/>
      </w:rPr>
    </w:pPr>
  </w:p>
  <w:p w14:paraId="2B859230" w14:textId="4031CE7E" w:rsidR="00B17719" w:rsidRDefault="00B17719" w:rsidP="00E860E3">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58</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24 </w:t>
    </w:r>
    <w:r w:rsidRPr="00E860E3">
      <w:rPr>
        <w:rFonts w:ascii="Arial" w:eastAsia="Arial" w:hAnsi="Arial" w:cs="Arial"/>
        <w:sz w:val="14"/>
        <w:szCs w:val="14"/>
      </w:rPr>
      <w:t>April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5990C" w14:textId="77777777" w:rsidR="00B17719" w:rsidRDefault="00B17719">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A3CF7" w14:textId="77777777" w:rsidR="00AB5E5E" w:rsidRDefault="00AB5E5E">
      <w:pPr>
        <w:spacing w:after="0" w:line="240" w:lineRule="auto"/>
      </w:pPr>
      <w:r>
        <w:separator/>
      </w:r>
    </w:p>
  </w:footnote>
  <w:footnote w:type="continuationSeparator" w:id="0">
    <w:p w14:paraId="5E728686" w14:textId="77777777" w:rsidR="00AB5E5E" w:rsidRDefault="00AB5E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C7505" w14:textId="77777777" w:rsidR="00B17719" w:rsidRDefault="00B17719">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622FE" w14:textId="77777777" w:rsidR="00B17719" w:rsidRDefault="00B17719">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B17719" w:rsidRDefault="00B17719">
    <w:pPr>
      <w:pBdr>
        <w:bottom w:val="single" w:sz="6" w:space="1" w:color="000000"/>
      </w:pBdr>
      <w:tabs>
        <w:tab w:val="center" w:pos="4680"/>
        <w:tab w:val="right" w:pos="9360"/>
      </w:tabs>
      <w:spacing w:after="0" w:line="240" w:lineRule="auto"/>
      <w:jc w:val="center"/>
      <w:rPr>
        <w:sz w:val="10"/>
      </w:rPr>
    </w:pPr>
  </w:p>
  <w:p w14:paraId="3A0C3660" w14:textId="77777777" w:rsidR="00B17719" w:rsidRDefault="00B17719">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9C270" w14:textId="77777777" w:rsidR="00B17719" w:rsidRDefault="00B17719">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2"/>
  </w:num>
  <w:num w:numId="2">
    <w:abstractNumId w:val="1"/>
  </w:num>
  <w:num w:numId="3">
    <w:abstractNumId w:val="13"/>
  </w:num>
  <w:num w:numId="4">
    <w:abstractNumId w:val="11"/>
  </w:num>
  <w:num w:numId="5">
    <w:abstractNumId w:val="7"/>
  </w:num>
  <w:num w:numId="6">
    <w:abstractNumId w:val="0"/>
  </w:num>
  <w:num w:numId="7">
    <w:abstractNumId w:val="15"/>
  </w:num>
  <w:num w:numId="8">
    <w:abstractNumId w:val="8"/>
  </w:num>
  <w:num w:numId="9">
    <w:abstractNumId w:val="2"/>
  </w:num>
  <w:num w:numId="10">
    <w:abstractNumId w:val="4"/>
  </w:num>
  <w:num w:numId="11">
    <w:abstractNumId w:val="10"/>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3F92"/>
    <w:rsid w:val="000A4184"/>
    <w:rsid w:val="000A47F3"/>
    <w:rsid w:val="000A4CCD"/>
    <w:rsid w:val="000A5200"/>
    <w:rsid w:val="000A5387"/>
    <w:rsid w:val="000A555E"/>
    <w:rsid w:val="000A5B6B"/>
    <w:rsid w:val="000A5C93"/>
    <w:rsid w:val="000A5F1B"/>
    <w:rsid w:val="000A60BD"/>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906"/>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8A1"/>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C60"/>
    <w:rsid w:val="00726D7F"/>
    <w:rsid w:val="007271A6"/>
    <w:rsid w:val="007275B3"/>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6BB"/>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8A9"/>
    <w:rsid w:val="009E2B3E"/>
    <w:rsid w:val="009E2B6B"/>
    <w:rsid w:val="009E2F19"/>
    <w:rsid w:val="009E2FED"/>
    <w:rsid w:val="009E3286"/>
    <w:rsid w:val="009E33A5"/>
    <w:rsid w:val="009E38D3"/>
    <w:rsid w:val="009E3A28"/>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6CC"/>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3FC"/>
    <w:rsid w:val="00C8763F"/>
    <w:rsid w:val="00C87D0C"/>
    <w:rsid w:val="00C87E59"/>
    <w:rsid w:val="00C90312"/>
    <w:rsid w:val="00C905F1"/>
    <w:rsid w:val="00C90BB6"/>
    <w:rsid w:val="00C90D4E"/>
    <w:rsid w:val="00C90F68"/>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886"/>
    <w:rsid w:val="00D31DA4"/>
    <w:rsid w:val="00D3206F"/>
    <w:rsid w:val="00D320B8"/>
    <w:rsid w:val="00D32525"/>
    <w:rsid w:val="00D32ACD"/>
    <w:rsid w:val="00D32E5B"/>
    <w:rsid w:val="00D338EC"/>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2B1"/>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D8D36A2-8568-4B7D-8953-62C431F4FBA3}">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35</Pages>
  <Words>15399</Words>
  <Characters>87775</Characters>
  <Application>Microsoft Office Word</Application>
  <DocSecurity>0</DocSecurity>
  <Lines>731</Lines>
  <Paragraphs>20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0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Ryzen 5</cp:lastModifiedBy>
  <cp:revision>24</cp:revision>
  <dcterms:created xsi:type="dcterms:W3CDTF">2021-04-23T08:25:00Z</dcterms:created>
  <dcterms:modified xsi:type="dcterms:W3CDTF">2021-04-24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